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388CA1" w14:textId="77777777" w:rsidR="008951BC" w:rsidRPr="006D2E51" w:rsidRDefault="008951BC" w:rsidP="008951BC">
      <w:pPr>
        <w:rPr>
          <w:rFonts w:cstheme="minorHAnsi"/>
        </w:rPr>
      </w:pPr>
    </w:p>
    <w:p w14:paraId="5777D07B" w14:textId="77777777" w:rsidR="008951BC" w:rsidRPr="006D2E51" w:rsidRDefault="008951BC" w:rsidP="008951BC">
      <w:pPr>
        <w:jc w:val="center"/>
        <w:rPr>
          <w:rFonts w:cstheme="minorHAnsi"/>
        </w:rPr>
      </w:pPr>
      <w:r w:rsidRPr="006D2E51">
        <w:rPr>
          <w:rFonts w:cstheme="minorHAnsi"/>
          <w:noProof/>
          <w:lang w:eastAsia="ja-JP"/>
        </w:rPr>
        <w:drawing>
          <wp:inline distT="0" distB="0" distL="0" distR="0" wp14:anchorId="0E2FE7B7" wp14:editId="5ED9070F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85F047" w14:textId="77777777" w:rsidR="008951BC" w:rsidRPr="006D2E51" w:rsidRDefault="008951BC" w:rsidP="008951BC">
      <w:pPr>
        <w:rPr>
          <w:rFonts w:cstheme="minorHAnsi"/>
        </w:rPr>
      </w:pPr>
    </w:p>
    <w:p w14:paraId="6F5F955A" w14:textId="77777777" w:rsidR="008951BC" w:rsidRPr="006D2E51" w:rsidRDefault="008951BC" w:rsidP="008951BC">
      <w:pPr>
        <w:rPr>
          <w:rFonts w:cstheme="minorHAnsi"/>
        </w:rPr>
      </w:pPr>
    </w:p>
    <w:p w14:paraId="40F19B6D" w14:textId="77777777" w:rsidR="008951BC" w:rsidRPr="006D2E51" w:rsidRDefault="008951BC" w:rsidP="008951BC">
      <w:pPr>
        <w:rPr>
          <w:rFonts w:cstheme="minorHAnsi"/>
        </w:rPr>
      </w:pPr>
    </w:p>
    <w:p w14:paraId="0FE476A6" w14:textId="77777777" w:rsidR="008951BC" w:rsidRPr="006D2E51" w:rsidRDefault="008951BC" w:rsidP="008951BC">
      <w:pPr>
        <w:rPr>
          <w:rFonts w:cstheme="minorHAnsi"/>
        </w:rPr>
      </w:pPr>
    </w:p>
    <w:p w14:paraId="4AA86DCF" w14:textId="77777777" w:rsidR="008951BC" w:rsidRPr="006D2E51" w:rsidRDefault="008951BC" w:rsidP="008951BC">
      <w:pPr>
        <w:rPr>
          <w:rFonts w:cstheme="minorHAnsi"/>
        </w:rPr>
      </w:pPr>
    </w:p>
    <w:p w14:paraId="3A897E2F" w14:textId="77777777" w:rsidR="008951BC" w:rsidRPr="006D2E51" w:rsidRDefault="008951BC" w:rsidP="008951BC">
      <w:pPr>
        <w:rPr>
          <w:rFonts w:cstheme="minorHAnsi"/>
        </w:rPr>
      </w:pPr>
    </w:p>
    <w:p w14:paraId="47BA9EB3" w14:textId="77777777" w:rsidR="008951BC" w:rsidRPr="006D2E51" w:rsidRDefault="008951BC" w:rsidP="008951BC">
      <w:pPr>
        <w:rPr>
          <w:rFonts w:cstheme="minorHAnsi"/>
        </w:rPr>
      </w:pPr>
    </w:p>
    <w:p w14:paraId="5D6719C2" w14:textId="77777777" w:rsidR="008951BC" w:rsidRPr="006D2E51" w:rsidRDefault="008951BC" w:rsidP="008951BC">
      <w:pPr>
        <w:jc w:val="center"/>
        <w:rPr>
          <w:rFonts w:cstheme="minorHAnsi"/>
          <w:b/>
          <w:caps/>
          <w:color w:val="C00000"/>
          <w:sz w:val="56"/>
        </w:rPr>
      </w:pPr>
      <w:r w:rsidRPr="006D2E51">
        <w:rPr>
          <w:rFonts w:cstheme="minorHAnsi"/>
          <w:b/>
          <w:caps/>
          <w:color w:val="C00000"/>
          <w:sz w:val="56"/>
        </w:rPr>
        <w:t>Capstone Project Report</w:t>
      </w:r>
    </w:p>
    <w:p w14:paraId="5754146C" w14:textId="77777777" w:rsidR="008951BC" w:rsidRPr="006D2E51" w:rsidRDefault="008951BC" w:rsidP="008951BC">
      <w:pPr>
        <w:jc w:val="center"/>
        <w:rPr>
          <w:rFonts w:cstheme="minorHAnsi"/>
          <w:b/>
          <w:color w:val="C00000"/>
          <w:sz w:val="44"/>
        </w:rPr>
      </w:pPr>
      <w:r w:rsidRPr="006D2E51">
        <w:rPr>
          <w:rFonts w:cstheme="minorHAnsi"/>
          <w:b/>
          <w:color w:val="C00000"/>
          <w:sz w:val="44"/>
        </w:rPr>
        <w:t xml:space="preserve">Report </w:t>
      </w:r>
      <w:r w:rsidR="00BC799A" w:rsidRPr="006D2E51">
        <w:rPr>
          <w:rFonts w:cstheme="minorHAnsi"/>
          <w:b/>
          <w:color w:val="C00000"/>
          <w:sz w:val="44"/>
        </w:rPr>
        <w:t>4</w:t>
      </w:r>
      <w:r w:rsidRPr="006D2E51">
        <w:rPr>
          <w:rFonts w:cstheme="minorHAnsi"/>
          <w:b/>
          <w:color w:val="C00000"/>
          <w:sz w:val="44"/>
        </w:rPr>
        <w:t xml:space="preserve"> – </w:t>
      </w:r>
      <w:r w:rsidR="00050903" w:rsidRPr="006D2E51">
        <w:rPr>
          <w:rFonts w:cstheme="minorHAnsi"/>
          <w:b/>
          <w:color w:val="C00000"/>
          <w:sz w:val="44"/>
        </w:rPr>
        <w:t>Software Design Document</w:t>
      </w:r>
    </w:p>
    <w:p w14:paraId="4FA0511E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5454DC97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569F6DE3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3D477FEC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7B034E22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48D9608B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56598771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43ADD6D0" w14:textId="389B91E0" w:rsidR="008951BC" w:rsidRPr="006D2E51" w:rsidRDefault="008951BC" w:rsidP="008951BC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6D2E51">
        <w:rPr>
          <w:rFonts w:cstheme="minorHAnsi"/>
          <w:sz w:val="28"/>
          <w:szCs w:val="28"/>
        </w:rPr>
        <w:t xml:space="preserve">– </w:t>
      </w:r>
      <w:r w:rsidR="001C3E43">
        <w:rPr>
          <w:rFonts w:cstheme="minorHAnsi"/>
          <w:sz w:val="28"/>
          <w:szCs w:val="28"/>
        </w:rPr>
        <w:t>Ho Chi Minh C</w:t>
      </w:r>
      <w:r w:rsidR="002A0960" w:rsidRPr="006D2E51">
        <w:rPr>
          <w:rFonts w:cstheme="minorHAnsi"/>
          <w:sz w:val="28"/>
          <w:szCs w:val="28"/>
        </w:rPr>
        <w:t xml:space="preserve">ity, </w:t>
      </w:r>
      <w:r w:rsidR="001C3E43">
        <w:rPr>
          <w:rFonts w:cstheme="minorHAnsi"/>
          <w:sz w:val="28"/>
          <w:szCs w:val="28"/>
        </w:rPr>
        <w:t>01/2021</w:t>
      </w:r>
      <w:r w:rsidRPr="006D2E51">
        <w:rPr>
          <w:rFonts w:cstheme="minorHAnsi"/>
          <w:sz w:val="28"/>
          <w:szCs w:val="28"/>
        </w:rPr>
        <w:t xml:space="preserve"> –</w:t>
      </w:r>
    </w:p>
    <w:p w14:paraId="7F16BE74" w14:textId="77777777" w:rsidR="0064654D" w:rsidRPr="006D2E51" w:rsidRDefault="0064654D">
      <w:pPr>
        <w:rPr>
          <w:rFonts w:cstheme="minorHAnsi"/>
        </w:rPr>
      </w:pPr>
      <w:r w:rsidRPr="006D2E51">
        <w:rPr>
          <w:rFonts w:cstheme="minorHAnsi"/>
        </w:rPr>
        <w:br w:type="page"/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2823953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69560A1" w14:textId="77777777" w:rsidR="0064654D" w:rsidRPr="006D2E51" w:rsidRDefault="0064654D" w:rsidP="009C433E">
          <w:pPr>
            <w:pStyle w:val="TOCHeading"/>
            <w:spacing w:after="240"/>
            <w:rPr>
              <w:rFonts w:asciiTheme="minorHAnsi" w:hAnsiTheme="minorHAnsi" w:cstheme="minorHAnsi"/>
              <w:b/>
            </w:rPr>
          </w:pPr>
          <w:r w:rsidRPr="004F169E">
            <w:rPr>
              <w:rFonts w:asciiTheme="minorHAnsi" w:hAnsiTheme="minorHAnsi" w:cstheme="minorHAnsi"/>
              <w:b/>
              <w:color w:val="auto"/>
            </w:rPr>
            <w:t>Table of Contents</w:t>
          </w:r>
        </w:p>
        <w:p w14:paraId="2B6C7C5B" w14:textId="77777777" w:rsidR="00F54D7B" w:rsidRDefault="0064654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r w:rsidRPr="006D2E51">
            <w:rPr>
              <w:rFonts w:cstheme="minorHAnsi"/>
            </w:rPr>
            <w:fldChar w:fldCharType="begin"/>
          </w:r>
          <w:r w:rsidRPr="006D2E51">
            <w:rPr>
              <w:rFonts w:cstheme="minorHAnsi"/>
            </w:rPr>
            <w:instrText xml:space="preserve"> TOC \o "1-3" \h \z \u </w:instrText>
          </w:r>
          <w:r w:rsidRPr="006D2E51">
            <w:rPr>
              <w:rFonts w:cstheme="minorHAnsi"/>
            </w:rPr>
            <w:fldChar w:fldCharType="separate"/>
          </w:r>
          <w:hyperlink w:anchor="_Toc70305101" w:history="1">
            <w:r w:rsidR="00F54D7B" w:rsidRPr="00C44AF3">
              <w:rPr>
                <w:rStyle w:val="Hyperlink"/>
                <w:rFonts w:cstheme="minorHAnsi"/>
                <w:noProof/>
              </w:rPr>
              <w:t>I. Project Report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01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5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7BEB7D21" w14:textId="77777777" w:rsidR="00F54D7B" w:rsidRDefault="008762C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02" w:history="1">
            <w:r w:rsidR="00F54D7B" w:rsidRPr="00C44AF3">
              <w:rPr>
                <w:rStyle w:val="Hyperlink"/>
                <w:rFonts w:cstheme="minorHAnsi"/>
                <w:noProof/>
              </w:rPr>
              <w:t>1. Status Report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02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5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142C6589" w14:textId="77777777" w:rsidR="00F54D7B" w:rsidRDefault="008762C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03" w:history="1">
            <w:r w:rsidR="00F54D7B" w:rsidRPr="00C44AF3">
              <w:rPr>
                <w:rStyle w:val="Hyperlink"/>
                <w:rFonts w:cstheme="minorHAnsi"/>
                <w:noProof/>
              </w:rPr>
              <w:t>2. Team Involvements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03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5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063FE6B4" w14:textId="77777777" w:rsidR="00F54D7B" w:rsidRDefault="008762C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04" w:history="1">
            <w:r w:rsidR="00F54D7B" w:rsidRPr="00C44AF3">
              <w:rPr>
                <w:rStyle w:val="Hyperlink"/>
                <w:rFonts w:cstheme="minorHAnsi"/>
                <w:noProof/>
              </w:rPr>
              <w:t>3. Issues/Suggestions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04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5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5C824821" w14:textId="77777777" w:rsidR="00F54D7B" w:rsidRDefault="008762C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05" w:history="1">
            <w:r w:rsidR="00F54D7B" w:rsidRPr="00C44AF3">
              <w:rPr>
                <w:rStyle w:val="Hyperlink"/>
                <w:rFonts w:cstheme="minorHAnsi"/>
                <w:noProof/>
              </w:rPr>
              <w:t>II. Software Design Document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05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6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0D15F16F" w14:textId="77777777" w:rsidR="00F54D7B" w:rsidRDefault="008762C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06" w:history="1">
            <w:r w:rsidR="00F54D7B" w:rsidRPr="00C44AF3">
              <w:rPr>
                <w:rStyle w:val="Hyperlink"/>
                <w:rFonts w:cstheme="minorHAnsi"/>
                <w:noProof/>
              </w:rPr>
              <w:t>1. Overall Description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06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6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1DDBE1D4" w14:textId="77777777" w:rsidR="00F54D7B" w:rsidRDefault="008762C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07" w:history="1">
            <w:r w:rsidR="00F54D7B" w:rsidRPr="00C44AF3">
              <w:rPr>
                <w:rStyle w:val="Hyperlink"/>
                <w:rFonts w:cstheme="minorHAnsi"/>
                <w:noProof/>
              </w:rPr>
              <w:t>1.1 Assumptions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07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6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177345D4" w14:textId="77777777" w:rsidR="00F54D7B" w:rsidRDefault="008762C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08" w:history="1">
            <w:r w:rsidR="00F54D7B" w:rsidRPr="00C44AF3">
              <w:rPr>
                <w:rStyle w:val="Hyperlink"/>
                <w:rFonts w:cstheme="minorHAnsi"/>
                <w:noProof/>
              </w:rPr>
              <w:t>1.2 Design Constraints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08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6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3C4A9841" w14:textId="77777777" w:rsidR="00F54D7B" w:rsidRDefault="008762C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09" w:history="1">
            <w:r w:rsidR="00F54D7B" w:rsidRPr="00C44AF3">
              <w:rPr>
                <w:rStyle w:val="Hyperlink"/>
                <w:rFonts w:cstheme="minorHAnsi"/>
                <w:noProof/>
              </w:rPr>
              <w:t>2. System Architecture Design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09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6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14BFBEF9" w14:textId="77777777" w:rsidR="00F54D7B" w:rsidRDefault="008762C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10" w:history="1">
            <w:r w:rsidR="00F54D7B" w:rsidRPr="00C44AF3">
              <w:rPr>
                <w:rStyle w:val="Hyperlink"/>
                <w:rFonts w:cstheme="minorHAnsi"/>
                <w:noProof/>
              </w:rPr>
              <w:t>2.1 Overall Architecture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10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6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1B0E0344" w14:textId="77777777" w:rsidR="00F54D7B" w:rsidRDefault="008762C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11" w:history="1">
            <w:r w:rsidR="00F54D7B" w:rsidRPr="00C44AF3">
              <w:rPr>
                <w:rStyle w:val="Hyperlink"/>
                <w:rFonts w:cstheme="minorHAnsi"/>
                <w:noProof/>
              </w:rPr>
              <w:t>2.2 System Architecture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11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7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03A01303" w14:textId="77777777" w:rsidR="00F54D7B" w:rsidRDefault="008762C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12" w:history="1">
            <w:r w:rsidR="00F54D7B" w:rsidRPr="00C44AF3">
              <w:rPr>
                <w:rStyle w:val="Hyperlink"/>
                <w:rFonts w:cstheme="minorHAnsi"/>
                <w:noProof/>
              </w:rPr>
              <w:t>2.3. Package Diagram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12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8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2F05FC42" w14:textId="77777777" w:rsidR="00F54D7B" w:rsidRDefault="008762C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13" w:history="1">
            <w:r w:rsidR="00F54D7B" w:rsidRPr="00C44AF3">
              <w:rPr>
                <w:rStyle w:val="Hyperlink"/>
                <w:rFonts w:cstheme="minorHAnsi"/>
                <w:noProof/>
              </w:rPr>
              <w:t>3. System Detailed Design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13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10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13AB433A" w14:textId="77777777" w:rsidR="00F54D7B" w:rsidRDefault="008762C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14" w:history="1">
            <w:r w:rsidR="00F54D7B" w:rsidRPr="00C44AF3">
              <w:rPr>
                <w:rStyle w:val="Hyperlink"/>
                <w:rFonts w:cstheme="minorHAnsi"/>
                <w:noProof/>
              </w:rPr>
              <w:t>3.1 Class Diagram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14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10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2C3EB3FB" w14:textId="77777777" w:rsidR="00F54D7B" w:rsidRDefault="008762C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15" w:history="1">
            <w:r w:rsidR="00F54D7B" w:rsidRPr="00C44AF3">
              <w:rPr>
                <w:rStyle w:val="Hyperlink"/>
                <w:rFonts w:cstheme="minorHAnsi"/>
                <w:noProof/>
              </w:rPr>
              <w:t>3.2 Sequence Diagram(s)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15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11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7C8B6897" w14:textId="77777777" w:rsidR="00F54D7B" w:rsidRDefault="008762C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16" w:history="1">
            <w:r w:rsidR="00F54D7B" w:rsidRPr="00C44AF3">
              <w:rPr>
                <w:rStyle w:val="Hyperlink"/>
                <w:rFonts w:cstheme="minorHAnsi"/>
                <w:noProof/>
              </w:rPr>
              <w:t>3.3 Activity Diagram(s)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16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19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0B3862D8" w14:textId="77777777" w:rsidR="00F54D7B" w:rsidRDefault="008762C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17" w:history="1">
            <w:r w:rsidR="00F54D7B" w:rsidRPr="00C44AF3">
              <w:rPr>
                <w:rStyle w:val="Hyperlink"/>
                <w:rFonts w:cstheme="minorHAnsi"/>
                <w:noProof/>
              </w:rPr>
              <w:t>4. Class Specifications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17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25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0D34A0DC" w14:textId="77777777" w:rsidR="00F54D7B" w:rsidRDefault="008762C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18" w:history="1">
            <w:r w:rsidR="00F54D7B" w:rsidRPr="00C44AF3">
              <w:rPr>
                <w:rStyle w:val="Hyperlink"/>
                <w:rFonts w:cstheme="minorHAnsi"/>
                <w:noProof/>
                <w:lang w:eastAsia="ja-JP"/>
              </w:rPr>
              <w:t>4.1 User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18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25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370BC7BA" w14:textId="77777777" w:rsidR="00F54D7B" w:rsidRDefault="008762C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19" w:history="1">
            <w:r w:rsidR="00F54D7B" w:rsidRPr="00C44AF3">
              <w:rPr>
                <w:rStyle w:val="Hyperlink"/>
                <w:rFonts w:cstheme="minorHAnsi"/>
                <w:noProof/>
              </w:rPr>
              <w:t>4.2 PersonalActivity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19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25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59FA0010" w14:textId="77777777" w:rsidR="00F54D7B" w:rsidRDefault="008762C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20" w:history="1">
            <w:r w:rsidR="00F54D7B" w:rsidRPr="00C44AF3">
              <w:rPr>
                <w:rStyle w:val="Hyperlink"/>
                <w:rFonts w:cstheme="minorHAnsi"/>
                <w:noProof/>
              </w:rPr>
              <w:t>4.3 Role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20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26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66E14951" w14:textId="77777777" w:rsidR="00F54D7B" w:rsidRDefault="008762C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21" w:history="1">
            <w:r w:rsidR="00F54D7B" w:rsidRPr="00C44AF3">
              <w:rPr>
                <w:rStyle w:val="Hyperlink"/>
                <w:rFonts w:cstheme="minorHAnsi"/>
                <w:noProof/>
              </w:rPr>
              <w:t>4.4 Memorandum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21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26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6BC68AA8" w14:textId="77777777" w:rsidR="00F54D7B" w:rsidRDefault="008762C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22" w:history="1">
            <w:r w:rsidR="00F54D7B" w:rsidRPr="00C44AF3">
              <w:rPr>
                <w:rStyle w:val="Hyperlink"/>
                <w:rFonts w:cstheme="minorHAnsi"/>
                <w:noProof/>
              </w:rPr>
              <w:t>4.5 TargetSchool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22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27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3AC22DE4" w14:textId="77777777" w:rsidR="00F54D7B" w:rsidRDefault="008762C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23" w:history="1">
            <w:r w:rsidR="00F54D7B" w:rsidRPr="00C44AF3">
              <w:rPr>
                <w:rStyle w:val="Hyperlink"/>
                <w:rFonts w:cstheme="minorHAnsi"/>
                <w:noProof/>
              </w:rPr>
              <w:t>4.6 Report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23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27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46675C2B" w14:textId="77777777" w:rsidR="00F54D7B" w:rsidRDefault="008762C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24" w:history="1">
            <w:r w:rsidR="00F54D7B" w:rsidRPr="00C44AF3">
              <w:rPr>
                <w:rStyle w:val="Hyperlink"/>
                <w:rFonts w:cstheme="minorHAnsi"/>
                <w:noProof/>
              </w:rPr>
              <w:t>4.7 School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24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28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0647BD62" w14:textId="77777777" w:rsidR="00F54D7B" w:rsidRDefault="008762C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25" w:history="1">
            <w:r w:rsidR="00F54D7B" w:rsidRPr="00C44AF3">
              <w:rPr>
                <w:rStyle w:val="Hyperlink"/>
                <w:rFonts w:cstheme="minorHAnsi"/>
                <w:noProof/>
              </w:rPr>
              <w:t>4.8 District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25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29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09391153" w14:textId="77777777" w:rsidR="00F54D7B" w:rsidRDefault="008762C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26" w:history="1">
            <w:r w:rsidR="00F54D7B" w:rsidRPr="00C44AF3">
              <w:rPr>
                <w:rStyle w:val="Hyperlink"/>
                <w:rFonts w:cstheme="minorHAnsi"/>
                <w:noProof/>
              </w:rPr>
              <w:t>4.9 SchoolStatus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26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29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6D5A63E2" w14:textId="77777777" w:rsidR="00F54D7B" w:rsidRDefault="008762C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27" w:history="1">
            <w:r w:rsidR="00F54D7B" w:rsidRPr="00C44AF3">
              <w:rPr>
                <w:rStyle w:val="Hyperlink"/>
                <w:rFonts w:cstheme="minorHAnsi"/>
                <w:noProof/>
              </w:rPr>
              <w:t>4.10 TargetSchoolPurpose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27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30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3FB6C0EC" w14:textId="77777777" w:rsidR="00F54D7B" w:rsidRDefault="008762C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28" w:history="1">
            <w:r w:rsidR="00F54D7B" w:rsidRPr="00C44AF3">
              <w:rPr>
                <w:rStyle w:val="Hyperlink"/>
                <w:rFonts w:cstheme="minorHAnsi"/>
                <w:noProof/>
              </w:rPr>
              <w:t>4.11 EducationalLevel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28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30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61140642" w14:textId="77777777" w:rsidR="00F54D7B" w:rsidRDefault="008762C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29" w:history="1">
            <w:r w:rsidR="00F54D7B" w:rsidRPr="00C44AF3">
              <w:rPr>
                <w:rStyle w:val="Hyperlink"/>
                <w:rFonts w:cstheme="minorHAnsi"/>
                <w:noProof/>
              </w:rPr>
              <w:t>4.12 SchoolScale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29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30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5840FABA" w14:textId="77777777" w:rsidR="00F54D7B" w:rsidRDefault="008762C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30" w:history="1">
            <w:r w:rsidR="00F54D7B" w:rsidRPr="00C44AF3">
              <w:rPr>
                <w:rStyle w:val="Hyperlink"/>
                <w:rFonts w:cstheme="minorHAnsi"/>
                <w:noProof/>
              </w:rPr>
              <w:t>4.13 SchoolType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30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30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4FDF88DC" w14:textId="77777777" w:rsidR="00F54D7B" w:rsidRDefault="008762C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31" w:history="1">
            <w:r w:rsidR="00F54D7B" w:rsidRPr="00C44AF3">
              <w:rPr>
                <w:rStyle w:val="Hyperlink"/>
                <w:rFonts w:cstheme="minorHAnsi"/>
                <w:noProof/>
              </w:rPr>
              <w:t>5. Data &amp; Database Design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31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31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4D925137" w14:textId="77777777" w:rsidR="00F54D7B" w:rsidRDefault="008762C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32" w:history="1">
            <w:r w:rsidR="00F54D7B" w:rsidRPr="00C44AF3">
              <w:rPr>
                <w:rStyle w:val="Hyperlink"/>
                <w:rFonts w:cstheme="minorHAnsi"/>
                <w:noProof/>
              </w:rPr>
              <w:t>5.1 Database diagram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32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31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01427709" w14:textId="77777777" w:rsidR="00F54D7B" w:rsidRDefault="008762C1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70305133" w:history="1">
            <w:r w:rsidR="00F54D7B" w:rsidRPr="00C44AF3">
              <w:rPr>
                <w:rStyle w:val="Hyperlink"/>
                <w:rFonts w:cstheme="minorHAnsi"/>
                <w:noProof/>
              </w:rPr>
              <w:t>5.2 Data File Design</w:t>
            </w:r>
            <w:r w:rsidR="00F54D7B">
              <w:rPr>
                <w:noProof/>
                <w:webHidden/>
              </w:rPr>
              <w:tab/>
            </w:r>
            <w:r w:rsidR="00F54D7B">
              <w:rPr>
                <w:noProof/>
                <w:webHidden/>
              </w:rPr>
              <w:fldChar w:fldCharType="begin"/>
            </w:r>
            <w:r w:rsidR="00F54D7B">
              <w:rPr>
                <w:noProof/>
                <w:webHidden/>
              </w:rPr>
              <w:instrText xml:space="preserve"> PAGEREF _Toc70305133 \h </w:instrText>
            </w:r>
            <w:r w:rsidR="00F54D7B">
              <w:rPr>
                <w:noProof/>
                <w:webHidden/>
              </w:rPr>
            </w:r>
            <w:r w:rsidR="00F54D7B">
              <w:rPr>
                <w:noProof/>
                <w:webHidden/>
              </w:rPr>
              <w:fldChar w:fldCharType="separate"/>
            </w:r>
            <w:r w:rsidR="007812C6">
              <w:rPr>
                <w:noProof/>
                <w:webHidden/>
              </w:rPr>
              <w:t>37</w:t>
            </w:r>
            <w:r w:rsidR="00F54D7B">
              <w:rPr>
                <w:noProof/>
                <w:webHidden/>
              </w:rPr>
              <w:fldChar w:fldCharType="end"/>
            </w:r>
          </w:hyperlink>
        </w:p>
        <w:p w14:paraId="7EF95598" w14:textId="77777777" w:rsidR="0064654D" w:rsidRDefault="0064654D">
          <w:pPr>
            <w:rPr>
              <w:rFonts w:cstheme="minorHAnsi"/>
              <w:b/>
              <w:bCs/>
              <w:noProof/>
            </w:rPr>
          </w:pPr>
          <w:r w:rsidRPr="006D2E51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5E1AF783" w14:textId="01B877EC" w:rsidR="004F169E" w:rsidRPr="004F169E" w:rsidRDefault="004F169E">
      <w:pPr>
        <w:rPr>
          <w:rFonts w:cstheme="minorHAnsi"/>
          <w:b/>
          <w:bCs/>
          <w:noProof/>
          <w:sz w:val="32"/>
          <w:szCs w:val="32"/>
        </w:rPr>
      </w:pPr>
      <w:r w:rsidRPr="004F169E">
        <w:rPr>
          <w:rFonts w:cstheme="minorHAnsi"/>
          <w:b/>
          <w:bCs/>
          <w:noProof/>
          <w:sz w:val="32"/>
          <w:szCs w:val="32"/>
        </w:rPr>
        <w:t>List Tables</w:t>
      </w:r>
    </w:p>
    <w:p w14:paraId="4E207CD1" w14:textId="77777777" w:rsidR="00516993" w:rsidRDefault="004F169E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r>
        <w:rPr>
          <w:rFonts w:cstheme="minorHAnsi"/>
          <w:b/>
          <w:bCs/>
          <w:noProof/>
        </w:rPr>
        <w:fldChar w:fldCharType="begin"/>
      </w:r>
      <w:r>
        <w:rPr>
          <w:rFonts w:cstheme="minorHAnsi"/>
          <w:b/>
          <w:bCs/>
          <w:noProof/>
        </w:rPr>
        <w:instrText xml:space="preserve"> TOC \h \z \c "Table" </w:instrText>
      </w:r>
      <w:r>
        <w:rPr>
          <w:rFonts w:cstheme="minorHAnsi"/>
          <w:b/>
          <w:bCs/>
          <w:noProof/>
        </w:rPr>
        <w:fldChar w:fldCharType="separate"/>
      </w:r>
      <w:hyperlink w:anchor="_Toc70305929" w:history="1">
        <w:r w:rsidR="00516993" w:rsidRPr="00CC194D">
          <w:rPr>
            <w:rStyle w:val="Hyperlink"/>
            <w:noProof/>
          </w:rPr>
          <w:t>Table 1. Overall Architecture Data Dictionary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29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6</w:t>
        </w:r>
        <w:r w:rsidR="00516993">
          <w:rPr>
            <w:noProof/>
            <w:webHidden/>
          </w:rPr>
          <w:fldChar w:fldCharType="end"/>
        </w:r>
      </w:hyperlink>
    </w:p>
    <w:p w14:paraId="4F6130CC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30" w:history="1">
        <w:r w:rsidR="00516993" w:rsidRPr="00CC194D">
          <w:rPr>
            <w:rStyle w:val="Hyperlink"/>
            <w:noProof/>
          </w:rPr>
          <w:t>Table 2. Package Diagram Specification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30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10</w:t>
        </w:r>
        <w:r w:rsidR="00516993">
          <w:rPr>
            <w:noProof/>
            <w:webHidden/>
          </w:rPr>
          <w:fldChar w:fldCharType="end"/>
        </w:r>
      </w:hyperlink>
    </w:p>
    <w:p w14:paraId="5E99D7E7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31" w:history="1">
        <w:r w:rsidR="00516993" w:rsidRPr="00CC194D">
          <w:rPr>
            <w:rStyle w:val="Hyperlink"/>
            <w:noProof/>
          </w:rPr>
          <w:t>Table 3. Class User Specification - Attribute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31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5</w:t>
        </w:r>
        <w:r w:rsidR="00516993">
          <w:rPr>
            <w:noProof/>
            <w:webHidden/>
          </w:rPr>
          <w:fldChar w:fldCharType="end"/>
        </w:r>
      </w:hyperlink>
    </w:p>
    <w:p w14:paraId="4EFC91EF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32" w:history="1">
        <w:r w:rsidR="00516993" w:rsidRPr="00CC194D">
          <w:rPr>
            <w:rStyle w:val="Hyperlink"/>
            <w:noProof/>
          </w:rPr>
          <w:t>Table 4. Class User Specification - Method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32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5</w:t>
        </w:r>
        <w:r w:rsidR="00516993">
          <w:rPr>
            <w:noProof/>
            <w:webHidden/>
          </w:rPr>
          <w:fldChar w:fldCharType="end"/>
        </w:r>
      </w:hyperlink>
    </w:p>
    <w:p w14:paraId="4A774F92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33" w:history="1">
        <w:r w:rsidR="00516993" w:rsidRPr="00CC194D">
          <w:rPr>
            <w:rStyle w:val="Hyperlink"/>
            <w:noProof/>
          </w:rPr>
          <w:t>Table 5. Class PersonalActivity Specification - Attribute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33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6</w:t>
        </w:r>
        <w:r w:rsidR="00516993">
          <w:rPr>
            <w:noProof/>
            <w:webHidden/>
          </w:rPr>
          <w:fldChar w:fldCharType="end"/>
        </w:r>
      </w:hyperlink>
    </w:p>
    <w:p w14:paraId="5E347465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34" w:history="1">
        <w:r w:rsidR="00516993" w:rsidRPr="00CC194D">
          <w:rPr>
            <w:rStyle w:val="Hyperlink"/>
            <w:noProof/>
          </w:rPr>
          <w:t>Table 6. Class PersonalActivity Specification - Method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34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6</w:t>
        </w:r>
        <w:r w:rsidR="00516993">
          <w:rPr>
            <w:noProof/>
            <w:webHidden/>
          </w:rPr>
          <w:fldChar w:fldCharType="end"/>
        </w:r>
      </w:hyperlink>
    </w:p>
    <w:p w14:paraId="1D623729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35" w:history="1">
        <w:r w:rsidR="00516993" w:rsidRPr="00CC194D">
          <w:rPr>
            <w:rStyle w:val="Hyperlink"/>
            <w:noProof/>
          </w:rPr>
          <w:t>Table 7. Class Role Specification - Attribute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35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6</w:t>
        </w:r>
        <w:r w:rsidR="00516993">
          <w:rPr>
            <w:noProof/>
            <w:webHidden/>
          </w:rPr>
          <w:fldChar w:fldCharType="end"/>
        </w:r>
      </w:hyperlink>
    </w:p>
    <w:p w14:paraId="5BEAEC05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36" w:history="1">
        <w:r w:rsidR="00516993" w:rsidRPr="00CC194D">
          <w:rPr>
            <w:rStyle w:val="Hyperlink"/>
            <w:noProof/>
          </w:rPr>
          <w:t>Table 8. Class Role Specification - Method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36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6</w:t>
        </w:r>
        <w:r w:rsidR="00516993">
          <w:rPr>
            <w:noProof/>
            <w:webHidden/>
          </w:rPr>
          <w:fldChar w:fldCharType="end"/>
        </w:r>
      </w:hyperlink>
    </w:p>
    <w:p w14:paraId="5E6D6AA2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37" w:history="1">
        <w:r w:rsidR="00516993" w:rsidRPr="00CC194D">
          <w:rPr>
            <w:rStyle w:val="Hyperlink"/>
            <w:noProof/>
          </w:rPr>
          <w:t>Table 9. Class Memorandum Specification - Attribute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37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7</w:t>
        </w:r>
        <w:r w:rsidR="00516993">
          <w:rPr>
            <w:noProof/>
            <w:webHidden/>
          </w:rPr>
          <w:fldChar w:fldCharType="end"/>
        </w:r>
      </w:hyperlink>
    </w:p>
    <w:p w14:paraId="26A0BB7E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38" w:history="1">
        <w:r w:rsidR="00516993" w:rsidRPr="00CC194D">
          <w:rPr>
            <w:rStyle w:val="Hyperlink"/>
            <w:noProof/>
          </w:rPr>
          <w:t>Table 10. Class Memorandum Specification - Method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38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7</w:t>
        </w:r>
        <w:r w:rsidR="00516993">
          <w:rPr>
            <w:noProof/>
            <w:webHidden/>
          </w:rPr>
          <w:fldChar w:fldCharType="end"/>
        </w:r>
      </w:hyperlink>
    </w:p>
    <w:p w14:paraId="7F45A72A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39" w:history="1">
        <w:r w:rsidR="00516993" w:rsidRPr="00CC194D">
          <w:rPr>
            <w:rStyle w:val="Hyperlink"/>
            <w:noProof/>
          </w:rPr>
          <w:t>Table 11. Class TargetSchool Specification - Attribute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39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7</w:t>
        </w:r>
        <w:r w:rsidR="00516993">
          <w:rPr>
            <w:noProof/>
            <w:webHidden/>
          </w:rPr>
          <w:fldChar w:fldCharType="end"/>
        </w:r>
      </w:hyperlink>
    </w:p>
    <w:p w14:paraId="2E2AE0A8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40" w:history="1">
        <w:r w:rsidR="00516993" w:rsidRPr="00CC194D">
          <w:rPr>
            <w:rStyle w:val="Hyperlink"/>
            <w:noProof/>
          </w:rPr>
          <w:t>Table 12. Class TargetSchool Specification - Method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40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7</w:t>
        </w:r>
        <w:r w:rsidR="00516993">
          <w:rPr>
            <w:noProof/>
            <w:webHidden/>
          </w:rPr>
          <w:fldChar w:fldCharType="end"/>
        </w:r>
      </w:hyperlink>
    </w:p>
    <w:p w14:paraId="3DF9642C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41" w:history="1">
        <w:r w:rsidR="00516993" w:rsidRPr="00CC194D">
          <w:rPr>
            <w:rStyle w:val="Hyperlink"/>
            <w:noProof/>
          </w:rPr>
          <w:t>Table 13. Class Report Specification - Attribute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41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8</w:t>
        </w:r>
        <w:r w:rsidR="00516993">
          <w:rPr>
            <w:noProof/>
            <w:webHidden/>
          </w:rPr>
          <w:fldChar w:fldCharType="end"/>
        </w:r>
      </w:hyperlink>
    </w:p>
    <w:p w14:paraId="2384CF57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42" w:history="1">
        <w:r w:rsidR="00516993" w:rsidRPr="00CC194D">
          <w:rPr>
            <w:rStyle w:val="Hyperlink"/>
            <w:noProof/>
          </w:rPr>
          <w:t>Table 14. Class Report Specification - Method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42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8</w:t>
        </w:r>
        <w:r w:rsidR="00516993">
          <w:rPr>
            <w:noProof/>
            <w:webHidden/>
          </w:rPr>
          <w:fldChar w:fldCharType="end"/>
        </w:r>
      </w:hyperlink>
    </w:p>
    <w:p w14:paraId="391310E7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43" w:history="1">
        <w:r w:rsidR="00516993" w:rsidRPr="00CC194D">
          <w:rPr>
            <w:rStyle w:val="Hyperlink"/>
            <w:noProof/>
          </w:rPr>
          <w:t>Table 15. Class School Specification - Attribute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43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9</w:t>
        </w:r>
        <w:r w:rsidR="00516993">
          <w:rPr>
            <w:noProof/>
            <w:webHidden/>
          </w:rPr>
          <w:fldChar w:fldCharType="end"/>
        </w:r>
      </w:hyperlink>
    </w:p>
    <w:p w14:paraId="2B7C2EA8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44" w:history="1">
        <w:r w:rsidR="00516993" w:rsidRPr="00CC194D">
          <w:rPr>
            <w:rStyle w:val="Hyperlink"/>
            <w:noProof/>
          </w:rPr>
          <w:t>Table 16. Class School Specification - Method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44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9</w:t>
        </w:r>
        <w:r w:rsidR="00516993">
          <w:rPr>
            <w:noProof/>
            <w:webHidden/>
          </w:rPr>
          <w:fldChar w:fldCharType="end"/>
        </w:r>
      </w:hyperlink>
    </w:p>
    <w:p w14:paraId="5616BA79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45" w:history="1">
        <w:r w:rsidR="00516993" w:rsidRPr="00CC194D">
          <w:rPr>
            <w:rStyle w:val="Hyperlink"/>
            <w:noProof/>
          </w:rPr>
          <w:t>Table 17. Class District Specification - Attribute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45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9</w:t>
        </w:r>
        <w:r w:rsidR="00516993">
          <w:rPr>
            <w:noProof/>
            <w:webHidden/>
          </w:rPr>
          <w:fldChar w:fldCharType="end"/>
        </w:r>
      </w:hyperlink>
    </w:p>
    <w:p w14:paraId="40FC8CD2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46" w:history="1">
        <w:r w:rsidR="00516993" w:rsidRPr="00CC194D">
          <w:rPr>
            <w:rStyle w:val="Hyperlink"/>
            <w:noProof/>
          </w:rPr>
          <w:t>Table 18. Class District Specification - Method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46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9</w:t>
        </w:r>
        <w:r w:rsidR="00516993">
          <w:rPr>
            <w:noProof/>
            <w:webHidden/>
          </w:rPr>
          <w:fldChar w:fldCharType="end"/>
        </w:r>
      </w:hyperlink>
    </w:p>
    <w:p w14:paraId="33B33E77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47" w:history="1">
        <w:r w:rsidR="00516993" w:rsidRPr="00CC194D">
          <w:rPr>
            <w:rStyle w:val="Hyperlink"/>
            <w:noProof/>
          </w:rPr>
          <w:t>Table 19. Class SchoolStatus Specification - Attribute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47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9</w:t>
        </w:r>
        <w:r w:rsidR="00516993">
          <w:rPr>
            <w:noProof/>
            <w:webHidden/>
          </w:rPr>
          <w:fldChar w:fldCharType="end"/>
        </w:r>
      </w:hyperlink>
    </w:p>
    <w:p w14:paraId="7E701D77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48" w:history="1">
        <w:r w:rsidR="00516993" w:rsidRPr="00CC194D">
          <w:rPr>
            <w:rStyle w:val="Hyperlink"/>
            <w:noProof/>
          </w:rPr>
          <w:t>Table 20. Class SchoolStatus Specification - Method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48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29</w:t>
        </w:r>
        <w:r w:rsidR="00516993">
          <w:rPr>
            <w:noProof/>
            <w:webHidden/>
          </w:rPr>
          <w:fldChar w:fldCharType="end"/>
        </w:r>
      </w:hyperlink>
    </w:p>
    <w:p w14:paraId="2E274DF3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49" w:history="1">
        <w:r w:rsidR="00516993" w:rsidRPr="00CC194D">
          <w:rPr>
            <w:rStyle w:val="Hyperlink"/>
            <w:noProof/>
          </w:rPr>
          <w:t>Table 21. Class TargetSchoolPurpose Specification - Attribute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49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0</w:t>
        </w:r>
        <w:r w:rsidR="00516993">
          <w:rPr>
            <w:noProof/>
            <w:webHidden/>
          </w:rPr>
          <w:fldChar w:fldCharType="end"/>
        </w:r>
      </w:hyperlink>
    </w:p>
    <w:p w14:paraId="34E63686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50" w:history="1">
        <w:r w:rsidR="00516993" w:rsidRPr="00CC194D">
          <w:rPr>
            <w:rStyle w:val="Hyperlink"/>
            <w:noProof/>
          </w:rPr>
          <w:t>Table 22. Class TargetSchoolPurpose Specification - Methods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50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0</w:t>
        </w:r>
        <w:r w:rsidR="00516993">
          <w:rPr>
            <w:noProof/>
            <w:webHidden/>
          </w:rPr>
          <w:fldChar w:fldCharType="end"/>
        </w:r>
      </w:hyperlink>
    </w:p>
    <w:p w14:paraId="7EC684F3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51" w:history="1">
        <w:r w:rsidR="00516993" w:rsidRPr="00CC194D">
          <w:rPr>
            <w:rStyle w:val="Hyperlink"/>
            <w:noProof/>
          </w:rPr>
          <w:t>Table 23. Enum Class EducationalLevel Specification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51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0</w:t>
        </w:r>
        <w:r w:rsidR="00516993">
          <w:rPr>
            <w:noProof/>
            <w:webHidden/>
          </w:rPr>
          <w:fldChar w:fldCharType="end"/>
        </w:r>
      </w:hyperlink>
    </w:p>
    <w:p w14:paraId="20E7490D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52" w:history="1">
        <w:r w:rsidR="00516993" w:rsidRPr="00CC194D">
          <w:rPr>
            <w:rStyle w:val="Hyperlink"/>
            <w:noProof/>
          </w:rPr>
          <w:t>Table 24. Enum Class SchoolScale Specification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52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0</w:t>
        </w:r>
        <w:r w:rsidR="00516993">
          <w:rPr>
            <w:noProof/>
            <w:webHidden/>
          </w:rPr>
          <w:fldChar w:fldCharType="end"/>
        </w:r>
      </w:hyperlink>
    </w:p>
    <w:p w14:paraId="63EA4B6A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53" w:history="1">
        <w:r w:rsidR="00516993" w:rsidRPr="00CC194D">
          <w:rPr>
            <w:rStyle w:val="Hyperlink"/>
            <w:noProof/>
          </w:rPr>
          <w:t>Table 25. Enum Class SchoolType Specification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53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0</w:t>
        </w:r>
        <w:r w:rsidR="00516993">
          <w:rPr>
            <w:noProof/>
            <w:webHidden/>
          </w:rPr>
          <w:fldChar w:fldCharType="end"/>
        </w:r>
      </w:hyperlink>
    </w:p>
    <w:p w14:paraId="2E5C1D97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54" w:history="1">
        <w:r w:rsidR="00516993" w:rsidRPr="00CC194D">
          <w:rPr>
            <w:rStyle w:val="Hyperlink"/>
            <w:noProof/>
          </w:rPr>
          <w:t>Table 26. Description for table "school"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54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3</w:t>
        </w:r>
        <w:r w:rsidR="00516993">
          <w:rPr>
            <w:noProof/>
            <w:webHidden/>
          </w:rPr>
          <w:fldChar w:fldCharType="end"/>
        </w:r>
      </w:hyperlink>
    </w:p>
    <w:p w14:paraId="1EE7FBE7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55" w:history="1">
        <w:r w:rsidR="00516993" w:rsidRPr="00CC194D">
          <w:rPr>
            <w:rStyle w:val="Hyperlink"/>
            <w:noProof/>
          </w:rPr>
          <w:t>Table 27. Description for table "district"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55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3</w:t>
        </w:r>
        <w:r w:rsidR="00516993">
          <w:rPr>
            <w:noProof/>
            <w:webHidden/>
          </w:rPr>
          <w:fldChar w:fldCharType="end"/>
        </w:r>
      </w:hyperlink>
    </w:p>
    <w:p w14:paraId="44B7A2C9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56" w:history="1">
        <w:r w:rsidR="00516993" w:rsidRPr="00CC194D">
          <w:rPr>
            <w:rStyle w:val="Hyperlink"/>
            <w:noProof/>
          </w:rPr>
          <w:t>Table 28. Description for table "school_status"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56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3</w:t>
        </w:r>
        <w:r w:rsidR="00516993">
          <w:rPr>
            <w:noProof/>
            <w:webHidden/>
          </w:rPr>
          <w:fldChar w:fldCharType="end"/>
        </w:r>
      </w:hyperlink>
    </w:p>
    <w:p w14:paraId="53ECD900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57" w:history="1">
        <w:r w:rsidR="00516993" w:rsidRPr="00CC194D">
          <w:rPr>
            <w:rStyle w:val="Hyperlink"/>
            <w:noProof/>
          </w:rPr>
          <w:t>Table 29. Description for table "target_school"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57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4</w:t>
        </w:r>
        <w:r w:rsidR="00516993">
          <w:rPr>
            <w:noProof/>
            <w:webHidden/>
          </w:rPr>
          <w:fldChar w:fldCharType="end"/>
        </w:r>
      </w:hyperlink>
    </w:p>
    <w:p w14:paraId="404DC8FD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58" w:history="1">
        <w:r w:rsidR="00516993" w:rsidRPr="00CC194D">
          <w:rPr>
            <w:rStyle w:val="Hyperlink"/>
            <w:noProof/>
          </w:rPr>
          <w:t>Table 30. Description for table "report"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58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4</w:t>
        </w:r>
        <w:r w:rsidR="00516993">
          <w:rPr>
            <w:noProof/>
            <w:webHidden/>
          </w:rPr>
          <w:fldChar w:fldCharType="end"/>
        </w:r>
      </w:hyperlink>
    </w:p>
    <w:p w14:paraId="032472A6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59" w:history="1">
        <w:r w:rsidR="00516993" w:rsidRPr="00CC194D">
          <w:rPr>
            <w:rStyle w:val="Hyperlink"/>
            <w:noProof/>
          </w:rPr>
          <w:t>Table 31. Description for table "target_school_purpose"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59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4</w:t>
        </w:r>
        <w:r w:rsidR="00516993">
          <w:rPr>
            <w:noProof/>
            <w:webHidden/>
          </w:rPr>
          <w:fldChar w:fldCharType="end"/>
        </w:r>
      </w:hyperlink>
    </w:p>
    <w:p w14:paraId="284EEA87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60" w:history="1">
        <w:r w:rsidR="00516993" w:rsidRPr="00CC194D">
          <w:rPr>
            <w:rStyle w:val="Hyperlink"/>
            <w:noProof/>
          </w:rPr>
          <w:t>Table 32. Description for table "user"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60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5</w:t>
        </w:r>
        <w:r w:rsidR="00516993">
          <w:rPr>
            <w:noProof/>
            <w:webHidden/>
          </w:rPr>
          <w:fldChar w:fldCharType="end"/>
        </w:r>
      </w:hyperlink>
    </w:p>
    <w:p w14:paraId="7687F490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61" w:history="1">
        <w:r w:rsidR="00516993" w:rsidRPr="00CC194D">
          <w:rPr>
            <w:rStyle w:val="Hyperlink"/>
            <w:noProof/>
          </w:rPr>
          <w:t>Table 33. Description for table "role"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61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5</w:t>
        </w:r>
        <w:r w:rsidR="00516993">
          <w:rPr>
            <w:noProof/>
            <w:webHidden/>
          </w:rPr>
          <w:fldChar w:fldCharType="end"/>
        </w:r>
      </w:hyperlink>
    </w:p>
    <w:p w14:paraId="58BE4002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62" w:history="1">
        <w:r w:rsidR="00516993" w:rsidRPr="00CC194D">
          <w:rPr>
            <w:rStyle w:val="Hyperlink"/>
            <w:noProof/>
          </w:rPr>
          <w:t>Table 34. Description for table "personal_activity"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62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6</w:t>
        </w:r>
        <w:r w:rsidR="00516993">
          <w:rPr>
            <w:noProof/>
            <w:webHidden/>
          </w:rPr>
          <w:fldChar w:fldCharType="end"/>
        </w:r>
      </w:hyperlink>
    </w:p>
    <w:p w14:paraId="15AA64C5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63" w:history="1">
        <w:r w:rsidR="00516993" w:rsidRPr="00CC194D">
          <w:rPr>
            <w:rStyle w:val="Hyperlink"/>
            <w:noProof/>
          </w:rPr>
          <w:t>Table 35. Description for table "memorandum"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63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7</w:t>
        </w:r>
        <w:r w:rsidR="00516993">
          <w:rPr>
            <w:noProof/>
            <w:webHidden/>
          </w:rPr>
          <w:fldChar w:fldCharType="end"/>
        </w:r>
      </w:hyperlink>
    </w:p>
    <w:p w14:paraId="44E89D74" w14:textId="77777777" w:rsidR="00516993" w:rsidRDefault="008762C1" w:rsidP="00516993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05964" w:history="1">
        <w:r w:rsidR="00516993" w:rsidRPr="00CC194D">
          <w:rPr>
            <w:rStyle w:val="Hyperlink"/>
            <w:noProof/>
          </w:rPr>
          <w:t>Table 36. Data File Design</w:t>
        </w:r>
        <w:r w:rsidR="00516993">
          <w:rPr>
            <w:noProof/>
            <w:webHidden/>
          </w:rPr>
          <w:tab/>
        </w:r>
        <w:r w:rsidR="00516993">
          <w:rPr>
            <w:noProof/>
            <w:webHidden/>
          </w:rPr>
          <w:fldChar w:fldCharType="begin"/>
        </w:r>
        <w:r w:rsidR="00516993">
          <w:rPr>
            <w:noProof/>
            <w:webHidden/>
          </w:rPr>
          <w:instrText xml:space="preserve"> PAGEREF _Toc70305964 \h </w:instrText>
        </w:r>
        <w:r w:rsidR="00516993">
          <w:rPr>
            <w:noProof/>
            <w:webHidden/>
          </w:rPr>
        </w:r>
        <w:r w:rsidR="00516993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37</w:t>
        </w:r>
        <w:r w:rsidR="00516993">
          <w:rPr>
            <w:noProof/>
            <w:webHidden/>
          </w:rPr>
          <w:fldChar w:fldCharType="end"/>
        </w:r>
      </w:hyperlink>
    </w:p>
    <w:p w14:paraId="051B41D0" w14:textId="77777777" w:rsidR="004F169E" w:rsidRDefault="004F169E" w:rsidP="00516993">
      <w:pPr>
        <w:spacing w:after="100"/>
        <w:rPr>
          <w:rFonts w:cstheme="minorHAnsi"/>
          <w:b/>
          <w:bCs/>
          <w:noProof/>
        </w:rPr>
      </w:pPr>
      <w:r>
        <w:rPr>
          <w:rFonts w:cstheme="minorHAnsi"/>
          <w:b/>
          <w:bCs/>
          <w:noProof/>
        </w:rPr>
        <w:fldChar w:fldCharType="end"/>
      </w:r>
    </w:p>
    <w:p w14:paraId="4395B21C" w14:textId="77777777" w:rsidR="004F169E" w:rsidRDefault="004F169E">
      <w:pPr>
        <w:rPr>
          <w:rFonts w:cstheme="minorHAnsi"/>
          <w:b/>
          <w:bCs/>
          <w:noProof/>
        </w:rPr>
      </w:pPr>
    </w:p>
    <w:p w14:paraId="1CDD446C" w14:textId="6F9692BD" w:rsidR="004F169E" w:rsidRDefault="004F169E">
      <w:pPr>
        <w:rPr>
          <w:rFonts w:cstheme="minorHAnsi"/>
          <w:b/>
          <w:bCs/>
          <w:noProof/>
          <w:sz w:val="32"/>
          <w:szCs w:val="32"/>
        </w:rPr>
      </w:pPr>
      <w:r w:rsidRPr="004F169E">
        <w:rPr>
          <w:rFonts w:cstheme="minorHAnsi"/>
          <w:b/>
          <w:bCs/>
          <w:noProof/>
          <w:sz w:val="32"/>
          <w:szCs w:val="32"/>
        </w:rPr>
        <w:t>List Figures</w:t>
      </w:r>
    </w:p>
    <w:bookmarkStart w:id="0" w:name="_GoBack"/>
    <w:p w14:paraId="5521D767" w14:textId="77777777" w:rsidR="007812C6" w:rsidRDefault="004F169E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r w:rsidRPr="00F54D7B">
        <w:rPr>
          <w:rFonts w:cstheme="minorHAnsi"/>
        </w:rPr>
        <w:fldChar w:fldCharType="begin"/>
      </w:r>
      <w:r w:rsidRPr="00F54D7B">
        <w:rPr>
          <w:rFonts w:cstheme="minorHAnsi"/>
        </w:rPr>
        <w:instrText xml:space="preserve"> TOC \h \z \c "Figure" </w:instrText>
      </w:r>
      <w:r w:rsidRPr="00F54D7B">
        <w:rPr>
          <w:rFonts w:cstheme="minorHAnsi"/>
        </w:rPr>
        <w:fldChar w:fldCharType="separate"/>
      </w:r>
      <w:hyperlink w:anchor="_Toc70329827" w:history="1">
        <w:r w:rsidR="007812C6" w:rsidRPr="00E57FF1">
          <w:rPr>
            <w:rStyle w:val="Hyperlink"/>
            <w:rFonts w:cstheme="minorHAnsi"/>
            <w:noProof/>
          </w:rPr>
          <w:t>Figure 1. System Architecture</w:t>
        </w:r>
        <w:r w:rsidR="007812C6">
          <w:rPr>
            <w:noProof/>
            <w:webHidden/>
          </w:rPr>
          <w:tab/>
        </w:r>
        <w:r w:rsidR="007812C6">
          <w:rPr>
            <w:noProof/>
            <w:webHidden/>
          </w:rPr>
          <w:fldChar w:fldCharType="begin"/>
        </w:r>
        <w:r w:rsidR="007812C6">
          <w:rPr>
            <w:noProof/>
            <w:webHidden/>
          </w:rPr>
          <w:instrText xml:space="preserve"> PAGEREF _Toc70329827 \h </w:instrText>
        </w:r>
        <w:r w:rsidR="007812C6">
          <w:rPr>
            <w:noProof/>
            <w:webHidden/>
          </w:rPr>
        </w:r>
        <w:r w:rsidR="007812C6">
          <w:rPr>
            <w:noProof/>
            <w:webHidden/>
          </w:rPr>
          <w:fldChar w:fldCharType="separate"/>
        </w:r>
        <w:r w:rsidR="007812C6">
          <w:rPr>
            <w:noProof/>
            <w:webHidden/>
          </w:rPr>
          <w:t>7</w:t>
        </w:r>
        <w:r w:rsidR="007812C6">
          <w:rPr>
            <w:noProof/>
            <w:webHidden/>
          </w:rPr>
          <w:fldChar w:fldCharType="end"/>
        </w:r>
      </w:hyperlink>
    </w:p>
    <w:p w14:paraId="0E5171AC" w14:textId="77777777" w:rsidR="007812C6" w:rsidRDefault="007812C6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28" w:history="1">
        <w:r w:rsidRPr="00E57FF1">
          <w:rPr>
            <w:rStyle w:val="Hyperlink"/>
            <w:rFonts w:cstheme="minorHAnsi"/>
            <w:noProof/>
          </w:rPr>
          <w:t>Figure 2. Package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03298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582927F" w14:textId="77777777" w:rsidR="007812C6" w:rsidRDefault="007812C6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29" w:history="1">
        <w:r w:rsidRPr="00E57FF1">
          <w:rPr>
            <w:rStyle w:val="Hyperlink"/>
            <w:noProof/>
          </w:rPr>
          <w:t>Figure 3. Class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03298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D3B091F" w14:textId="77777777" w:rsidR="007812C6" w:rsidRDefault="007812C6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30" w:history="1">
        <w:r w:rsidRPr="00E57FF1">
          <w:rPr>
            <w:rStyle w:val="Hyperlink"/>
            <w:noProof/>
          </w:rPr>
          <w:t>Figure 4. Create memorandu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03298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CD9D52F" w14:textId="77777777" w:rsidR="007812C6" w:rsidRDefault="007812C6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31" w:history="1">
        <w:r w:rsidRPr="00E57FF1">
          <w:rPr>
            <w:rStyle w:val="Hyperlink"/>
            <w:noProof/>
          </w:rPr>
          <w:t>Figure 5. Create new accou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03298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BD44DA2" w14:textId="77777777" w:rsidR="007812C6" w:rsidRDefault="007812C6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32" w:history="1">
        <w:r w:rsidRPr="00E57FF1">
          <w:rPr>
            <w:rStyle w:val="Hyperlink"/>
            <w:noProof/>
          </w:rPr>
          <w:t>Figure 6. Edit school’s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03298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AB3065B" w14:textId="77777777" w:rsidR="007812C6" w:rsidRDefault="007812C6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33" w:history="1">
        <w:r w:rsidRPr="00E57FF1">
          <w:rPr>
            <w:rStyle w:val="Hyperlink"/>
            <w:noProof/>
          </w:rPr>
          <w:t>Figure 7. Remove personal activ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03298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107CE56" w14:textId="77777777" w:rsidR="007812C6" w:rsidRDefault="007812C6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34" w:history="1">
        <w:r w:rsidRPr="00E57FF1">
          <w:rPr>
            <w:rStyle w:val="Hyperlink"/>
            <w:noProof/>
          </w:rPr>
          <w:t>Figure 8. Edit personal activ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03298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383AE0E" w14:textId="77777777" w:rsidR="007812C6" w:rsidRDefault="007812C6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35" w:history="1">
        <w:r w:rsidRPr="00E57FF1">
          <w:rPr>
            <w:rStyle w:val="Hyperlink"/>
            <w:noProof/>
          </w:rPr>
          <w:t>Figure 9. View target school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03298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DB92FD1" w14:textId="77777777" w:rsidR="007812C6" w:rsidRDefault="007812C6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36" w:history="1">
        <w:r w:rsidRPr="00E57FF1">
          <w:rPr>
            <w:rStyle w:val="Hyperlink"/>
            <w:noProof/>
          </w:rPr>
          <w:t>Figure 10. Remove repo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03298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46C51DF" w14:textId="77777777" w:rsidR="007812C6" w:rsidRDefault="007812C6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37" w:history="1">
        <w:r w:rsidRPr="00E57FF1">
          <w:rPr>
            <w:rStyle w:val="Hyperlink"/>
            <w:noProof/>
          </w:rPr>
          <w:t>Figure 11. Edit repo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03298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A8DB60D" w14:textId="77777777" w:rsidR="007812C6" w:rsidRDefault="007812C6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38" w:history="1">
        <w:r w:rsidRPr="00E57FF1">
          <w:rPr>
            <w:rStyle w:val="Hyperlink"/>
            <w:noProof/>
          </w:rPr>
          <w:t>Figure 12. Create target s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03298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98DC29F" w14:textId="77777777" w:rsidR="007812C6" w:rsidRDefault="007812C6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39" w:history="1">
        <w:r w:rsidRPr="00E57FF1">
          <w:rPr>
            <w:rStyle w:val="Hyperlink"/>
            <w:noProof/>
          </w:rPr>
          <w:t>Figure 13. Assign salesmen to target sch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03298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E704CEA" w14:textId="77777777" w:rsidR="007812C6" w:rsidRDefault="007812C6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40" w:history="1">
        <w:r w:rsidRPr="00E57FF1">
          <w:rPr>
            <w:rStyle w:val="Hyperlink"/>
            <w:noProof/>
          </w:rPr>
          <w:t>Figure 14. Update target school's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03298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543904A" w14:textId="77777777" w:rsidR="007812C6" w:rsidRDefault="007812C6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41" w:history="1">
        <w:r w:rsidRPr="00E57FF1">
          <w:rPr>
            <w:rStyle w:val="Hyperlink"/>
            <w:noProof/>
          </w:rPr>
          <w:t>Figure 15. Remove a target scho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03298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4C033435" w14:textId="77777777" w:rsidR="007812C6" w:rsidRDefault="007812C6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42" w:history="1">
        <w:r w:rsidRPr="00E57FF1">
          <w:rPr>
            <w:rStyle w:val="Hyperlink"/>
            <w:noProof/>
          </w:rPr>
          <w:t>Figure 16. Create repor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03298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31F6C07A" w14:textId="77777777" w:rsidR="007812C6" w:rsidRDefault="007812C6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43" w:history="1">
        <w:r w:rsidRPr="00E57FF1">
          <w:rPr>
            <w:rStyle w:val="Hyperlink"/>
            <w:noProof/>
          </w:rPr>
          <w:t>Figure 17. Update repo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03298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6242DF63" w14:textId="77777777" w:rsidR="007812C6" w:rsidRDefault="007812C6" w:rsidP="007812C6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70329844" w:history="1">
        <w:r w:rsidRPr="00E57FF1">
          <w:rPr>
            <w:rStyle w:val="Hyperlink"/>
            <w:noProof/>
          </w:rPr>
          <w:t>Figure 18. Database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03298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60DEAFF1" w14:textId="77777777" w:rsidR="004F169E" w:rsidRPr="004F169E" w:rsidRDefault="004F169E" w:rsidP="007812C6">
      <w:pPr>
        <w:spacing w:after="100"/>
        <w:rPr>
          <w:rFonts w:cstheme="minorHAnsi"/>
        </w:rPr>
      </w:pPr>
      <w:r w:rsidRPr="00F54D7B">
        <w:rPr>
          <w:rFonts w:cstheme="minorHAnsi"/>
        </w:rPr>
        <w:fldChar w:fldCharType="end"/>
      </w:r>
      <w:bookmarkEnd w:id="0"/>
    </w:p>
    <w:p w14:paraId="3E55A952" w14:textId="77777777" w:rsidR="0064654D" w:rsidRPr="006D2E51" w:rsidRDefault="0064654D">
      <w:pPr>
        <w:rPr>
          <w:rFonts w:eastAsiaTheme="majorEastAsia" w:cstheme="minorHAnsi"/>
          <w:b/>
          <w:bCs/>
          <w:color w:val="C00000"/>
          <w:sz w:val="36"/>
          <w:szCs w:val="32"/>
        </w:rPr>
      </w:pPr>
      <w:r w:rsidRPr="006D2E51">
        <w:rPr>
          <w:rFonts w:cstheme="minorHAnsi"/>
        </w:rPr>
        <w:br w:type="page"/>
      </w:r>
    </w:p>
    <w:p w14:paraId="774D876D" w14:textId="77777777" w:rsidR="008951BC" w:rsidRPr="006D2E51" w:rsidRDefault="008951BC" w:rsidP="00B7727A">
      <w:pPr>
        <w:pStyle w:val="Heading1"/>
        <w:rPr>
          <w:rFonts w:asciiTheme="minorHAnsi" w:hAnsiTheme="minorHAnsi" w:cstheme="minorHAnsi"/>
        </w:rPr>
      </w:pPr>
      <w:bookmarkStart w:id="1" w:name="_Toc70305101"/>
      <w:r w:rsidRPr="006D2E51">
        <w:rPr>
          <w:rFonts w:asciiTheme="minorHAnsi" w:hAnsiTheme="minorHAnsi" w:cstheme="minorHAnsi"/>
        </w:rPr>
        <w:lastRenderedPageBreak/>
        <w:t>I. Project Report</w:t>
      </w:r>
      <w:bookmarkEnd w:id="1"/>
    </w:p>
    <w:p w14:paraId="74515C3A" w14:textId="77777777" w:rsidR="00F26CD5" w:rsidRPr="006D2E51" w:rsidRDefault="00F26CD5" w:rsidP="00B7727A">
      <w:pPr>
        <w:pStyle w:val="Heading2"/>
        <w:rPr>
          <w:rFonts w:asciiTheme="minorHAnsi" w:hAnsiTheme="minorHAnsi" w:cstheme="minorHAnsi"/>
        </w:rPr>
      </w:pPr>
      <w:bookmarkStart w:id="2" w:name="_Toc70305102"/>
      <w:r w:rsidRPr="006D2E51">
        <w:rPr>
          <w:rFonts w:asciiTheme="minorHAnsi" w:hAnsiTheme="minorHAnsi" w:cstheme="minorHAnsi"/>
        </w:rPr>
        <w:t>1. Status Report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F26CD5" w:rsidRPr="006D2E51" w14:paraId="66959654" w14:textId="77777777" w:rsidTr="0007224D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04C122E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1626B51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7BBDEF7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D6569B7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F26CD5" w:rsidRPr="006D2E51" w14:paraId="30276396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4F04E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3A75F" w14:textId="383CC219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8A27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E20A7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12C1CD3C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43ED1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AC325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D5FF3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6AA58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01BD7EBD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B336A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04152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6E280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BF7C8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5DB3CC49" w14:textId="77777777" w:rsidR="00F26CD5" w:rsidRPr="006D2E51" w:rsidRDefault="00F26CD5" w:rsidP="00F26CD5">
      <w:pPr>
        <w:rPr>
          <w:rFonts w:cstheme="minorHAnsi"/>
        </w:rPr>
      </w:pPr>
    </w:p>
    <w:p w14:paraId="55B0EC21" w14:textId="77777777" w:rsidR="00F26CD5" w:rsidRPr="006D2E51" w:rsidRDefault="00F26CD5" w:rsidP="00B7727A">
      <w:pPr>
        <w:pStyle w:val="Heading2"/>
        <w:rPr>
          <w:rFonts w:asciiTheme="minorHAnsi" w:hAnsiTheme="minorHAnsi" w:cstheme="minorHAnsi"/>
        </w:rPr>
      </w:pPr>
      <w:bookmarkStart w:id="3" w:name="_Toc70305103"/>
      <w:r w:rsidRPr="006D2E51">
        <w:rPr>
          <w:rFonts w:asciiTheme="minorHAnsi" w:hAnsiTheme="minorHAnsi" w:cstheme="minorHAnsi"/>
        </w:rPr>
        <w:t>2. Team Involvement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F26CD5" w:rsidRPr="006D2E51" w14:paraId="31BF9825" w14:textId="77777777" w:rsidTr="0007224D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F5F9623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10FA8FD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0D2B785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ED73957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F26CD5" w:rsidRPr="006D2E51" w14:paraId="0D92C2FF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C9F9B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3C0D2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90503" w14:textId="420F4F0B" w:rsidR="00F26CD5" w:rsidRPr="006D2E51" w:rsidRDefault="00607ADF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2444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4F35E67A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F6AA1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A92F5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48D21" w14:textId="1431162F" w:rsidR="00F26CD5" w:rsidRPr="006D2E51" w:rsidRDefault="00607ADF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719CE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17469AF0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7ACDC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F6C42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8EEE1" w14:textId="6E4DEDB8" w:rsidR="00F26CD5" w:rsidRPr="006D2E51" w:rsidRDefault="00607ADF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Gia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0EB7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0AB2A715" w14:textId="77777777" w:rsidR="00F26CD5" w:rsidRPr="006D2E51" w:rsidRDefault="00F26CD5" w:rsidP="00F26CD5">
      <w:pPr>
        <w:rPr>
          <w:rFonts w:cstheme="minorHAnsi"/>
        </w:rPr>
      </w:pPr>
    </w:p>
    <w:p w14:paraId="02C08575" w14:textId="77777777" w:rsidR="00F26CD5" w:rsidRPr="006D2E51" w:rsidRDefault="00F26CD5" w:rsidP="00B7727A">
      <w:pPr>
        <w:pStyle w:val="Heading2"/>
        <w:rPr>
          <w:rFonts w:asciiTheme="minorHAnsi" w:hAnsiTheme="minorHAnsi" w:cstheme="minorHAnsi"/>
        </w:rPr>
      </w:pPr>
      <w:bookmarkStart w:id="4" w:name="_Toc70305104"/>
      <w:r w:rsidRPr="006D2E51">
        <w:rPr>
          <w:rFonts w:asciiTheme="minorHAnsi" w:hAnsiTheme="minorHAnsi" w:cstheme="minorHAnsi"/>
        </w:rPr>
        <w:t>3. Issues/Suggestions</w:t>
      </w:r>
      <w:bookmarkEnd w:id="4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F26CD5" w:rsidRPr="006D2E51" w14:paraId="4598A69F" w14:textId="77777777" w:rsidTr="0007224D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ECC8F27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89CA71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CC3A2C8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848A2C1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F26CD5" w:rsidRPr="006D2E51" w14:paraId="38847C92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CF9CE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817B9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2DD69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4F0BF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4667627C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BB4D2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4C20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4ED1A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8AE66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3418E109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A0A50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A5BAE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BFA08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3B3E4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397DDA61" w14:textId="77777777" w:rsidR="008951BC" w:rsidRPr="006D2E51" w:rsidRDefault="008951BC" w:rsidP="008951BC">
      <w:pPr>
        <w:rPr>
          <w:rFonts w:cstheme="minorHAnsi"/>
        </w:rPr>
      </w:pPr>
    </w:p>
    <w:p w14:paraId="2C2F995A" w14:textId="77777777" w:rsidR="008951BC" w:rsidRPr="006D2E51" w:rsidRDefault="008951BC" w:rsidP="008951BC">
      <w:pPr>
        <w:rPr>
          <w:rFonts w:cstheme="minorHAnsi"/>
        </w:rPr>
      </w:pPr>
      <w:r w:rsidRPr="006D2E51">
        <w:rPr>
          <w:rFonts w:cstheme="minorHAnsi"/>
        </w:rPr>
        <w:br w:type="page"/>
      </w:r>
    </w:p>
    <w:p w14:paraId="391ACA91" w14:textId="77777777" w:rsidR="008951BC" w:rsidRPr="006D2E51" w:rsidRDefault="008951BC" w:rsidP="00B7727A">
      <w:pPr>
        <w:pStyle w:val="Heading1"/>
        <w:rPr>
          <w:rFonts w:asciiTheme="minorHAnsi" w:hAnsiTheme="minorHAnsi" w:cstheme="minorHAnsi"/>
        </w:rPr>
      </w:pPr>
      <w:bookmarkStart w:id="5" w:name="_Toc70305105"/>
      <w:r w:rsidRPr="006D2E51">
        <w:rPr>
          <w:rFonts w:asciiTheme="minorHAnsi" w:hAnsiTheme="minorHAnsi" w:cstheme="minorHAnsi"/>
        </w:rPr>
        <w:lastRenderedPageBreak/>
        <w:t>II. Software Design Document</w:t>
      </w:r>
      <w:bookmarkEnd w:id="5"/>
    </w:p>
    <w:p w14:paraId="53D9F158" w14:textId="77777777" w:rsidR="00DF57E3" w:rsidRPr="006D2E51" w:rsidRDefault="00DF57E3" w:rsidP="00B7727A">
      <w:pPr>
        <w:pStyle w:val="Heading2"/>
        <w:rPr>
          <w:rFonts w:asciiTheme="minorHAnsi" w:hAnsiTheme="minorHAnsi" w:cstheme="minorHAnsi"/>
        </w:rPr>
      </w:pPr>
      <w:bookmarkStart w:id="6" w:name="_Toc70305106"/>
      <w:r w:rsidRPr="006D2E51">
        <w:rPr>
          <w:rFonts w:asciiTheme="minorHAnsi" w:hAnsiTheme="minorHAnsi" w:cstheme="minorHAnsi"/>
        </w:rPr>
        <w:t xml:space="preserve">1. </w:t>
      </w:r>
      <w:r w:rsidR="005D278A" w:rsidRPr="006D2E51">
        <w:rPr>
          <w:rFonts w:asciiTheme="minorHAnsi" w:hAnsiTheme="minorHAnsi" w:cstheme="minorHAnsi"/>
        </w:rPr>
        <w:t>Overall Description</w:t>
      </w:r>
      <w:bookmarkEnd w:id="6"/>
    </w:p>
    <w:p w14:paraId="6B0CA08C" w14:textId="77777777" w:rsidR="005D278A" w:rsidRPr="006D2E51" w:rsidRDefault="005D278A" w:rsidP="00B7727A">
      <w:pPr>
        <w:pStyle w:val="Heading3"/>
        <w:rPr>
          <w:rFonts w:asciiTheme="minorHAnsi" w:hAnsiTheme="minorHAnsi" w:cstheme="minorHAnsi"/>
        </w:rPr>
      </w:pPr>
      <w:bookmarkStart w:id="7" w:name="_Toc273106535"/>
      <w:bookmarkStart w:id="8" w:name="_Toc273106572"/>
      <w:bookmarkStart w:id="9" w:name="_Toc35836988"/>
      <w:bookmarkStart w:id="10" w:name="_Toc70305107"/>
      <w:r w:rsidRPr="006D2E51">
        <w:rPr>
          <w:rFonts w:asciiTheme="minorHAnsi" w:hAnsiTheme="minorHAnsi" w:cstheme="minorHAnsi"/>
        </w:rPr>
        <w:t>1.1 Assumptions</w:t>
      </w:r>
      <w:bookmarkEnd w:id="7"/>
      <w:bookmarkEnd w:id="8"/>
      <w:bookmarkEnd w:id="9"/>
      <w:bookmarkEnd w:id="10"/>
    </w:p>
    <w:p w14:paraId="2AFD41CA" w14:textId="4D6149C1" w:rsidR="006D5B68" w:rsidRPr="006D2E51" w:rsidRDefault="006D5B68" w:rsidP="00104180">
      <w:pPr>
        <w:pStyle w:val="BodyTextArial"/>
        <w:ind w:leftChars="0" w:left="0" w:firstLine="284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is system is designed basing on these following assumptions:</w:t>
      </w:r>
    </w:p>
    <w:p w14:paraId="1E4CF95A" w14:textId="6AE2220B" w:rsidR="006D5B68" w:rsidRPr="006D2E51" w:rsidRDefault="006D5B68" w:rsidP="00E5488E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Web application</w:t>
      </w:r>
    </w:p>
    <w:p w14:paraId="2E315441" w14:textId="64B73628" w:rsidR="006D5B68" w:rsidRPr="006D2E51" w:rsidRDefault="006D5B68" w:rsidP="00E5488E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ReactJS</w:t>
      </w:r>
    </w:p>
    <w:p w14:paraId="61C710EB" w14:textId="5F787823" w:rsidR="006D5B68" w:rsidRPr="006D2E51" w:rsidRDefault="006D5B68" w:rsidP="00E5488E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Spring boot</w:t>
      </w:r>
    </w:p>
    <w:p w14:paraId="6FF05B4B" w14:textId="106452E3" w:rsidR="003314D9" w:rsidRPr="006D2E51" w:rsidRDefault="006D5B68" w:rsidP="00E5488E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MySQL</w:t>
      </w:r>
    </w:p>
    <w:p w14:paraId="28574902" w14:textId="09F4D175" w:rsidR="006D5B68" w:rsidRPr="006D2E51" w:rsidRDefault="003314D9" w:rsidP="00E5488E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 xml:space="preserve">3-Tier architecture </w:t>
      </w:r>
      <w:r w:rsidR="006D5B68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 xml:space="preserve"> </w:t>
      </w:r>
    </w:p>
    <w:p w14:paraId="28AC5538" w14:textId="736B0282" w:rsidR="005D278A" w:rsidRPr="006D2E51" w:rsidRDefault="005D278A" w:rsidP="00B7727A">
      <w:pPr>
        <w:pStyle w:val="Heading3"/>
        <w:rPr>
          <w:rFonts w:asciiTheme="minorHAnsi" w:hAnsiTheme="minorHAnsi" w:cstheme="minorHAnsi"/>
        </w:rPr>
      </w:pPr>
      <w:bookmarkStart w:id="11" w:name="_Toc273106536"/>
      <w:bookmarkStart w:id="12" w:name="_Toc273106573"/>
      <w:bookmarkStart w:id="13" w:name="_Toc35836989"/>
      <w:bookmarkStart w:id="14" w:name="_Toc70305108"/>
      <w:r w:rsidRPr="006D2E51">
        <w:rPr>
          <w:rFonts w:asciiTheme="minorHAnsi" w:hAnsiTheme="minorHAnsi" w:cstheme="minorHAnsi"/>
        </w:rPr>
        <w:t>1.2 Design Constraints</w:t>
      </w:r>
      <w:bookmarkEnd w:id="11"/>
      <w:bookmarkEnd w:id="12"/>
      <w:bookmarkEnd w:id="13"/>
      <w:bookmarkEnd w:id="14"/>
    </w:p>
    <w:p w14:paraId="114E8008" w14:textId="69EA8F6D" w:rsidR="00866BEB" w:rsidRPr="006D2E51" w:rsidRDefault="00866BEB" w:rsidP="00866BEB">
      <w:pPr>
        <w:pStyle w:val="BodyTextArial"/>
        <w:ind w:leftChars="0" w:left="284" w:firstLine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is system should be complied with following items:</w:t>
      </w:r>
    </w:p>
    <w:p w14:paraId="3A0B3521" w14:textId="3FEC0B40" w:rsidR="00866BEB" w:rsidRPr="006D2E51" w:rsidRDefault="00866BEB" w:rsidP="00866BEB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</w:t>
      </w:r>
      <w:r w:rsidR="00DC1981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e</w:t>
      </w: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 xml:space="preserve"> system should work on Laptop, Tablet, Mobile</w:t>
      </w:r>
      <w:r w:rsidR="003E2732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.</w:t>
      </w:r>
    </w:p>
    <w:p w14:paraId="3DA09A2C" w14:textId="523F41D5" w:rsidR="00866BEB" w:rsidRPr="006D2E51" w:rsidRDefault="00866BEB" w:rsidP="00866BEB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</w:t>
      </w:r>
      <w:r w:rsidR="00DC1981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e</w:t>
      </w: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 xml:space="preserve"> system must run over the Internet; all the hardware shall require connect to the Internet</w:t>
      </w:r>
      <w:r w:rsidR="003E2732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.</w:t>
      </w:r>
    </w:p>
    <w:p w14:paraId="05B0575C" w14:textId="79925281" w:rsidR="003E2732" w:rsidRPr="006D2E51" w:rsidRDefault="003E2732" w:rsidP="00866BEB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e system shall communicate through HTTP protocol over the Internet.</w:t>
      </w:r>
    </w:p>
    <w:p w14:paraId="23672B6A" w14:textId="1589423C" w:rsidR="003E2732" w:rsidRPr="006D2E51" w:rsidRDefault="003E2732" w:rsidP="00866BEB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e system shall available 24/7.</w:t>
      </w:r>
    </w:p>
    <w:p w14:paraId="1468A39E" w14:textId="77777777" w:rsidR="000C1EE2" w:rsidRPr="006D2E51" w:rsidRDefault="003E2732" w:rsidP="003E2732">
      <w:pPr>
        <w:tabs>
          <w:tab w:val="left" w:pos="7342"/>
        </w:tabs>
        <w:rPr>
          <w:rFonts w:cstheme="minorHAnsi"/>
          <w:lang w:eastAsia="ja-JP"/>
        </w:rPr>
      </w:pPr>
      <w:r w:rsidRPr="006D2E51">
        <w:rPr>
          <w:rFonts w:cstheme="minorHAnsi"/>
          <w:lang w:eastAsia="ja-JP"/>
        </w:rPr>
        <w:tab/>
      </w:r>
    </w:p>
    <w:p w14:paraId="0D59B10E" w14:textId="77777777" w:rsidR="00DF57E3" w:rsidRPr="006D2E51" w:rsidRDefault="00DF57E3" w:rsidP="00B7727A">
      <w:pPr>
        <w:pStyle w:val="Heading2"/>
        <w:rPr>
          <w:rFonts w:asciiTheme="minorHAnsi" w:hAnsiTheme="minorHAnsi" w:cstheme="minorHAnsi"/>
        </w:rPr>
      </w:pPr>
      <w:bookmarkStart w:id="15" w:name="_Toc70305109"/>
      <w:r w:rsidRPr="006D2E51">
        <w:rPr>
          <w:rFonts w:asciiTheme="minorHAnsi" w:hAnsiTheme="minorHAnsi" w:cstheme="minorHAnsi"/>
        </w:rPr>
        <w:t xml:space="preserve">2. </w:t>
      </w:r>
      <w:r w:rsidR="005E752F" w:rsidRPr="006D2E51">
        <w:rPr>
          <w:rFonts w:asciiTheme="minorHAnsi" w:hAnsiTheme="minorHAnsi" w:cstheme="minorHAnsi"/>
        </w:rPr>
        <w:t>System Architecture Design</w:t>
      </w:r>
      <w:bookmarkEnd w:id="15"/>
    </w:p>
    <w:p w14:paraId="44EA1298" w14:textId="77777777" w:rsidR="001C502B" w:rsidRPr="006D2E51" w:rsidRDefault="00FE396A" w:rsidP="00B7727A">
      <w:pPr>
        <w:pStyle w:val="Heading3"/>
        <w:rPr>
          <w:rFonts w:asciiTheme="minorHAnsi" w:hAnsiTheme="minorHAnsi" w:cstheme="minorHAnsi"/>
        </w:rPr>
      </w:pPr>
      <w:bookmarkStart w:id="16" w:name="_Toc70305110"/>
      <w:r w:rsidRPr="006D2E51">
        <w:rPr>
          <w:rFonts w:asciiTheme="minorHAnsi" w:hAnsiTheme="minorHAnsi" w:cstheme="minorHAnsi"/>
        </w:rPr>
        <w:t>2.1</w:t>
      </w:r>
      <w:r w:rsidR="005156B7" w:rsidRPr="006D2E51">
        <w:rPr>
          <w:rFonts w:asciiTheme="minorHAnsi" w:hAnsiTheme="minorHAnsi" w:cstheme="minorHAnsi"/>
        </w:rPr>
        <w:t xml:space="preserve"> </w:t>
      </w:r>
      <w:r w:rsidR="00792015" w:rsidRPr="006D2E51">
        <w:rPr>
          <w:rFonts w:asciiTheme="minorHAnsi" w:hAnsiTheme="minorHAnsi" w:cstheme="minorHAnsi"/>
        </w:rPr>
        <w:t>Overall Architecture</w:t>
      </w:r>
      <w:bookmarkEnd w:id="16"/>
    </w:p>
    <w:p w14:paraId="38D51F1F" w14:textId="2D8C07E2" w:rsidR="00867616" w:rsidRPr="006D2E51" w:rsidRDefault="002F5B6D" w:rsidP="002F5B6D">
      <w:pPr>
        <w:tabs>
          <w:tab w:val="left" w:pos="1538"/>
        </w:tabs>
        <w:jc w:val="both"/>
        <w:rPr>
          <w:rFonts w:cstheme="minorHAnsi"/>
        </w:rPr>
      </w:pPr>
      <w:r w:rsidRPr="006D2E51">
        <w:rPr>
          <w:rFonts w:cstheme="minorHAnsi"/>
        </w:rPr>
        <w:t xml:space="preserve">Our system is built on </w:t>
      </w:r>
      <w:r w:rsidR="00852C7F" w:rsidRPr="006D2E51">
        <w:rPr>
          <w:rFonts w:cstheme="minorHAnsi"/>
        </w:rPr>
        <w:t>three</w:t>
      </w:r>
      <w:r w:rsidRPr="006D2E51">
        <w:rPr>
          <w:rFonts w:cstheme="minorHAnsi"/>
        </w:rPr>
        <w:t>-tier architectur</w:t>
      </w:r>
      <w:r w:rsidR="00987D44" w:rsidRPr="006D2E51">
        <w:rPr>
          <w:rFonts w:cstheme="minorHAnsi"/>
        </w:rPr>
        <w:t>e</w:t>
      </w:r>
      <w:r w:rsidRPr="006D2E51">
        <w:rPr>
          <w:rFonts w:cstheme="minorHAnsi"/>
        </w:rPr>
        <w:t>, which allows us to modularize the user interface, business logic</w:t>
      </w:r>
      <w:r w:rsidR="00987D44" w:rsidRPr="006D2E51">
        <w:rPr>
          <w:rFonts w:cstheme="minorHAnsi"/>
        </w:rPr>
        <w:t>,</w:t>
      </w:r>
      <w:r w:rsidR="00136059" w:rsidRPr="006D2E51">
        <w:rPr>
          <w:rFonts w:cstheme="minorHAnsi"/>
        </w:rPr>
        <w:t xml:space="preserve"> </w:t>
      </w:r>
      <w:r w:rsidRPr="006D2E51">
        <w:rPr>
          <w:rFonts w:cstheme="minorHAnsi"/>
        </w:rPr>
        <w:t>and data storage layers.</w:t>
      </w:r>
      <w:r w:rsidR="00C66480" w:rsidRPr="006D2E51">
        <w:rPr>
          <w:rFonts w:cstheme="minorHAnsi"/>
        </w:rPr>
        <w:t xml:space="preserve"> </w:t>
      </w:r>
      <w:r w:rsidR="00987D44" w:rsidRPr="006D2E51">
        <w:rPr>
          <w:rFonts w:cstheme="minorHAnsi"/>
        </w:rPr>
        <w:t>As a result, we gain great flexibility, code reusable</w:t>
      </w:r>
      <w:r w:rsidR="00136059" w:rsidRPr="006D2E51">
        <w:rPr>
          <w:rFonts w:cstheme="minorHAnsi"/>
        </w:rPr>
        <w:t>,</w:t>
      </w:r>
      <w:r w:rsidR="00987D44" w:rsidRPr="006D2E51">
        <w:rPr>
          <w:rFonts w:cstheme="minorHAnsi"/>
        </w:rPr>
        <w:t xml:space="preserve"> and easy maint</w:t>
      </w:r>
      <w:r w:rsidR="00136059" w:rsidRPr="006D2E51">
        <w:rPr>
          <w:rFonts w:cstheme="minorHAnsi"/>
        </w:rPr>
        <w:t>enance for</w:t>
      </w:r>
      <w:r w:rsidR="00987D44" w:rsidRPr="006D2E51">
        <w:rPr>
          <w:rFonts w:cstheme="minorHAnsi"/>
        </w:rPr>
        <w:t xml:space="preserve"> not only developing but also implementing the system.</w:t>
      </w:r>
    </w:p>
    <w:tbl>
      <w:tblPr>
        <w:tblW w:w="9072" w:type="dxa"/>
        <w:tblInd w:w="-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19"/>
        <w:gridCol w:w="5953"/>
      </w:tblGrid>
      <w:tr w:rsidR="00867616" w:rsidRPr="006D2E51" w14:paraId="2D5ADE24" w14:textId="77777777" w:rsidTr="00607ADF">
        <w:tc>
          <w:tcPr>
            <w:tcW w:w="90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34C448" w14:textId="648B7139" w:rsidR="00867616" w:rsidRPr="006D2E51" w:rsidRDefault="00867616" w:rsidP="00607ADF">
            <w:pPr>
              <w:pStyle w:val="NormalWeb"/>
              <w:spacing w:beforeAutospacing="0" w:afterAutospacing="0"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D2E51">
              <w:rPr>
                <w:rFonts w:asciiTheme="minorHAnsi" w:hAnsiTheme="minorHAnsi" w:cstheme="minorHAnsi"/>
                <w:b/>
                <w:bCs/>
              </w:rPr>
              <w:t>Overall Architecture Data Dictionary</w:t>
            </w:r>
          </w:p>
        </w:tc>
      </w:tr>
      <w:tr w:rsidR="00867616" w:rsidRPr="006D2E51" w14:paraId="502E5E26" w14:textId="77777777" w:rsidTr="00607ADF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515C35" w14:textId="77777777" w:rsidR="00867616" w:rsidRPr="006D2E51" w:rsidRDefault="00867616" w:rsidP="00607ADF">
            <w:pPr>
              <w:pStyle w:val="NormalWeb"/>
              <w:spacing w:beforeAutospacing="0" w:afterAutospacing="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D2E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4B3B4A" w14:textId="77777777" w:rsidR="00867616" w:rsidRPr="006D2E51" w:rsidRDefault="00867616" w:rsidP="00607ADF">
            <w:pPr>
              <w:pStyle w:val="NormalWeb"/>
              <w:spacing w:beforeAutospacing="0" w:afterAutospacing="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D2E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escription</w:t>
            </w:r>
          </w:p>
        </w:tc>
      </w:tr>
      <w:tr w:rsidR="00867616" w:rsidRPr="006D2E51" w14:paraId="6E160DF4" w14:textId="77777777" w:rsidTr="00607ADF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DEB099" w14:textId="2C289A9E" w:rsidR="00867616" w:rsidRPr="006D2E51" w:rsidRDefault="00867616" w:rsidP="00607ADF">
            <w:pPr>
              <w:pStyle w:val="NormalWeb"/>
              <w:spacing w:beforeAutospacing="0" w:afterAutospacing="0" w:line="276" w:lineRule="auto"/>
              <w:rPr>
                <w:rFonts w:asciiTheme="minorHAnsi" w:eastAsia="Tahoma" w:hAnsiTheme="minorHAnsi" w:cstheme="minorHAnsi"/>
              </w:rPr>
            </w:pPr>
            <w:r w:rsidRPr="006D2E51">
              <w:rPr>
                <w:rFonts w:asciiTheme="minorHAnsi" w:eastAsia="Tahoma" w:hAnsiTheme="minorHAnsi" w:cstheme="minorHAnsi"/>
              </w:rPr>
              <w:t>Presentation Tier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3299A6E" w14:textId="58889262" w:rsidR="00867616" w:rsidRPr="006D2E51" w:rsidRDefault="00ED7B06" w:rsidP="00607ADF">
            <w:pPr>
              <w:pStyle w:val="NormalWeb"/>
              <w:spacing w:beforeAutospacing="0" w:afterAutospacing="0" w:line="276" w:lineRule="auto"/>
              <w:rPr>
                <w:rFonts w:asciiTheme="minorHAnsi" w:hAnsiTheme="minorHAnsi" w:cstheme="minorHAnsi"/>
              </w:rPr>
            </w:pPr>
            <w:r w:rsidRPr="006D2E51">
              <w:rPr>
                <w:rFonts w:asciiTheme="minorHAnsi" w:hAnsiTheme="minorHAnsi" w:cstheme="minorHAnsi"/>
              </w:rPr>
              <w:t xml:space="preserve">This tier provides </w:t>
            </w:r>
            <w:r w:rsidR="008F420B" w:rsidRPr="006D2E51">
              <w:rPr>
                <w:rFonts w:asciiTheme="minorHAnsi" w:hAnsiTheme="minorHAnsi" w:cstheme="minorHAnsi"/>
              </w:rPr>
              <w:t xml:space="preserve">a </w:t>
            </w:r>
            <w:r w:rsidR="009B1FAB" w:rsidRPr="006D2E51">
              <w:rPr>
                <w:rFonts w:asciiTheme="minorHAnsi" w:hAnsiTheme="minorHAnsi" w:cstheme="minorHAnsi"/>
              </w:rPr>
              <w:t xml:space="preserve">user </w:t>
            </w:r>
            <w:r w:rsidRPr="006D2E51">
              <w:rPr>
                <w:rFonts w:asciiTheme="minorHAnsi" w:hAnsiTheme="minorHAnsi" w:cstheme="minorHAnsi"/>
              </w:rPr>
              <w:t>interface and</w:t>
            </w:r>
            <w:r w:rsidR="009B1FAB" w:rsidRPr="006D2E51">
              <w:rPr>
                <w:rFonts w:asciiTheme="minorHAnsi" w:hAnsiTheme="minorHAnsi" w:cstheme="minorHAnsi"/>
              </w:rPr>
              <w:t xml:space="preserve"> </w:t>
            </w:r>
            <w:r w:rsidR="00A70940" w:rsidRPr="006D2E51">
              <w:rPr>
                <w:rFonts w:asciiTheme="minorHAnsi" w:hAnsiTheme="minorHAnsi" w:cstheme="minorHAnsi"/>
              </w:rPr>
              <w:t xml:space="preserve">handles </w:t>
            </w:r>
            <w:r w:rsidR="007910DD" w:rsidRPr="006D2E51">
              <w:rPr>
                <w:rFonts w:asciiTheme="minorHAnsi" w:hAnsiTheme="minorHAnsi" w:cstheme="minorHAnsi"/>
              </w:rPr>
              <w:t>user interactions</w:t>
            </w:r>
            <w:r w:rsidRPr="006D2E51">
              <w:rPr>
                <w:rFonts w:asciiTheme="minorHAnsi" w:hAnsiTheme="minorHAnsi" w:cstheme="minorHAnsi"/>
              </w:rPr>
              <w:t>. It</w:t>
            </w:r>
            <w:r w:rsidR="007910DD" w:rsidRPr="006D2E51">
              <w:rPr>
                <w:rFonts w:asciiTheme="minorHAnsi" w:hAnsiTheme="minorHAnsi" w:cstheme="minorHAnsi"/>
              </w:rPr>
              <w:t xml:space="preserve"> </w:t>
            </w:r>
            <w:r w:rsidR="00404596" w:rsidRPr="006D2E51">
              <w:rPr>
                <w:rFonts w:asciiTheme="minorHAnsi" w:hAnsiTheme="minorHAnsi" w:cstheme="minorHAnsi"/>
              </w:rPr>
              <w:t>communicates with the application tier which provides the results to the browser.</w:t>
            </w:r>
          </w:p>
        </w:tc>
      </w:tr>
      <w:tr w:rsidR="00867616" w:rsidRPr="006D2E51" w14:paraId="3FFF463D" w14:textId="77777777" w:rsidTr="00607ADF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2238FC" w14:textId="29E2C64A" w:rsidR="00867616" w:rsidRPr="006D2E51" w:rsidRDefault="00867616" w:rsidP="00607ADF">
            <w:pPr>
              <w:pStyle w:val="NormalWeb"/>
              <w:spacing w:beforeAutospacing="0" w:afterAutospacing="0" w:line="276" w:lineRule="auto"/>
              <w:rPr>
                <w:rFonts w:asciiTheme="minorHAnsi" w:eastAsia="Tahoma" w:hAnsiTheme="minorHAnsi" w:cstheme="minorHAnsi"/>
              </w:rPr>
            </w:pPr>
            <w:r w:rsidRPr="006D2E51">
              <w:rPr>
                <w:rFonts w:asciiTheme="minorHAnsi" w:eastAsia="Tahoma" w:hAnsiTheme="minorHAnsi" w:cstheme="minorHAnsi"/>
              </w:rPr>
              <w:t>Application Tier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F10951" w14:textId="0FF5E2F0" w:rsidR="00867616" w:rsidRPr="006D2E51" w:rsidRDefault="00ED7B06" w:rsidP="00607ADF">
            <w:pPr>
              <w:pStyle w:val="NormalWeb"/>
              <w:spacing w:beforeAutospacing="0" w:afterAutospacing="0" w:line="276" w:lineRule="auto"/>
              <w:rPr>
                <w:rFonts w:asciiTheme="minorHAnsi" w:hAnsiTheme="minorHAnsi" w:cstheme="minorHAnsi"/>
              </w:rPr>
            </w:pPr>
            <w:r w:rsidRPr="006D2E51">
              <w:rPr>
                <w:rFonts w:asciiTheme="minorHAnsi" w:hAnsiTheme="minorHAnsi" w:cstheme="minorHAnsi"/>
              </w:rPr>
              <w:t>This tier c</w:t>
            </w:r>
            <w:r w:rsidR="00A70940" w:rsidRPr="006D2E51">
              <w:rPr>
                <w:rFonts w:asciiTheme="minorHAnsi" w:hAnsiTheme="minorHAnsi" w:cstheme="minorHAnsi"/>
              </w:rPr>
              <w:t>ontains a set of rules for processing information and business logic.</w:t>
            </w:r>
            <w:r w:rsidR="00404596" w:rsidRPr="006D2E51">
              <w:rPr>
                <w:rFonts w:asciiTheme="minorHAnsi" w:hAnsiTheme="minorHAnsi" w:cstheme="minorHAnsi"/>
              </w:rPr>
              <w:t xml:space="preserve"> All communication goes through the application tier.</w:t>
            </w:r>
          </w:p>
        </w:tc>
      </w:tr>
      <w:tr w:rsidR="00867616" w:rsidRPr="006D2E51" w14:paraId="7EC741AC" w14:textId="77777777" w:rsidTr="00607ADF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365585" w14:textId="68FE90F0" w:rsidR="00867616" w:rsidRPr="006D2E51" w:rsidRDefault="00867616" w:rsidP="00607ADF">
            <w:pPr>
              <w:pStyle w:val="NormalWeb"/>
              <w:spacing w:beforeAutospacing="0" w:afterAutospacing="0" w:line="276" w:lineRule="auto"/>
              <w:rPr>
                <w:rFonts w:asciiTheme="minorHAnsi" w:eastAsia="Tahoma" w:hAnsiTheme="minorHAnsi" w:cstheme="minorHAnsi"/>
              </w:rPr>
            </w:pPr>
            <w:r w:rsidRPr="006D2E51">
              <w:rPr>
                <w:rFonts w:asciiTheme="minorHAnsi" w:eastAsia="Tahoma" w:hAnsiTheme="minorHAnsi" w:cstheme="minorHAnsi"/>
                <w:lang w:bidi="ar"/>
              </w:rPr>
              <w:t>Data Tier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27BB479" w14:textId="2C14FD46" w:rsidR="00867616" w:rsidRPr="006D2E51" w:rsidRDefault="00ED7B06" w:rsidP="00A90D66">
            <w:pPr>
              <w:pStyle w:val="NormalWeb"/>
              <w:keepNext/>
              <w:spacing w:beforeAutospacing="0" w:afterAutospacing="0" w:line="276" w:lineRule="auto"/>
              <w:rPr>
                <w:rFonts w:asciiTheme="minorHAnsi" w:hAnsiTheme="minorHAnsi" w:cstheme="minorHAnsi"/>
              </w:rPr>
            </w:pPr>
            <w:r w:rsidRPr="006D2E51">
              <w:rPr>
                <w:rFonts w:asciiTheme="minorHAnsi" w:hAnsiTheme="minorHAnsi" w:cstheme="minorHAnsi"/>
              </w:rPr>
              <w:t>This tier c</w:t>
            </w:r>
            <w:r w:rsidR="00A70940" w:rsidRPr="006D2E51">
              <w:rPr>
                <w:rFonts w:asciiTheme="minorHAnsi" w:hAnsiTheme="minorHAnsi" w:cstheme="minorHAnsi"/>
              </w:rPr>
              <w:t>omprises the database</w:t>
            </w:r>
            <w:r w:rsidR="00404596" w:rsidRPr="006D2E51">
              <w:rPr>
                <w:rFonts w:asciiTheme="minorHAnsi" w:hAnsiTheme="minorHAnsi" w:cstheme="minorHAnsi"/>
              </w:rPr>
              <w:t xml:space="preserve"> where the information processed by the application tier is stored</w:t>
            </w:r>
            <w:r w:rsidR="00A70940" w:rsidRPr="006D2E51">
              <w:rPr>
                <w:rFonts w:asciiTheme="minorHAnsi" w:hAnsiTheme="minorHAnsi" w:cstheme="minorHAnsi"/>
              </w:rPr>
              <w:t>.</w:t>
            </w:r>
          </w:p>
        </w:tc>
      </w:tr>
    </w:tbl>
    <w:p w14:paraId="21F3E7A6" w14:textId="37ED216C" w:rsidR="00902217" w:rsidRPr="009C433E" w:rsidRDefault="00A90D66" w:rsidP="00A90D66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17" w:name="_Toc70305929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B163B2" w:rsidRPr="009C433E">
        <w:rPr>
          <w:color w:val="7F7F7F" w:themeColor="text1" w:themeTint="80"/>
          <w:sz w:val="22"/>
          <w:szCs w:val="22"/>
        </w:rPr>
        <w:fldChar w:fldCharType="begin"/>
      </w:r>
      <w:r w:rsidR="00B163B2"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B163B2"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1</w:t>
      </w:r>
      <w:r w:rsidR="00B163B2"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Overall Architecture Data Dictionary</w:t>
      </w:r>
      <w:bookmarkEnd w:id="17"/>
    </w:p>
    <w:p w14:paraId="661F84C2" w14:textId="5259B20B" w:rsidR="00970811" w:rsidRDefault="00A90D66" w:rsidP="00970811">
      <w:pPr>
        <w:pStyle w:val="Heading3"/>
      </w:pPr>
      <w:bookmarkStart w:id="18" w:name="_Toc70305111"/>
      <w:r>
        <w:rPr>
          <w:rFonts w:asciiTheme="minorHAnsi" w:hAnsiTheme="minorHAnsi" w:cstheme="minorHAnsi"/>
        </w:rPr>
        <w:lastRenderedPageBreak/>
        <w:t>2.2</w:t>
      </w:r>
      <w:r w:rsidR="00FE396A" w:rsidRPr="006D2E51">
        <w:rPr>
          <w:rFonts w:asciiTheme="minorHAnsi" w:hAnsiTheme="minorHAnsi" w:cstheme="minorHAnsi"/>
        </w:rPr>
        <w:t xml:space="preserve"> </w:t>
      </w:r>
      <w:r w:rsidR="00A072C0" w:rsidRPr="00266AEA">
        <w:rPr>
          <w:rFonts w:asciiTheme="minorHAnsi" w:hAnsiTheme="minorHAnsi" w:cstheme="minorHAnsi"/>
        </w:rPr>
        <w:t>System Architecture</w:t>
      </w:r>
      <w:bookmarkEnd w:id="18"/>
    </w:p>
    <w:p w14:paraId="4BDD6216" w14:textId="77777777" w:rsidR="003B40F0" w:rsidRDefault="00A072C0" w:rsidP="003B40F0">
      <w:pPr>
        <w:keepNext/>
      </w:pPr>
      <w:r>
        <w:rPr>
          <w:noProof/>
          <w:lang w:eastAsia="ja-JP"/>
        </w:rPr>
        <w:drawing>
          <wp:inline distT="0" distB="0" distL="0" distR="0" wp14:anchorId="2798938C" wp14:editId="6B8B641F">
            <wp:extent cx="5943600" cy="298831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rchitecture Diagram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043FC" w14:textId="0A8C3AD2" w:rsidR="00A072C0" w:rsidRPr="009C433E" w:rsidRDefault="003B40F0" w:rsidP="003B40F0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19" w:name="_Toc70329827"/>
      <w:r w:rsidRPr="009C433E">
        <w:rPr>
          <w:rFonts w:cstheme="minorHAnsi"/>
          <w:color w:val="7F7F7F" w:themeColor="text1" w:themeTint="80"/>
          <w:sz w:val="22"/>
          <w:szCs w:val="22"/>
        </w:rPr>
        <w:t xml:space="preserve">Figure </w:t>
      </w:r>
      <w:r w:rsidRPr="009C433E">
        <w:rPr>
          <w:rFonts w:cstheme="minorHAnsi"/>
          <w:color w:val="7F7F7F" w:themeColor="text1" w:themeTint="80"/>
          <w:sz w:val="22"/>
          <w:szCs w:val="22"/>
        </w:rPr>
        <w:fldChar w:fldCharType="begin"/>
      </w:r>
      <w:r w:rsidRPr="009C433E">
        <w:rPr>
          <w:rFonts w:cstheme="minorHAnsi"/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rFonts w:cstheme="minorHAnsi"/>
          <w:color w:val="7F7F7F" w:themeColor="text1" w:themeTint="80"/>
          <w:sz w:val="22"/>
          <w:szCs w:val="22"/>
        </w:rPr>
        <w:fldChar w:fldCharType="separate"/>
      </w:r>
      <w:r w:rsidR="00E2185D">
        <w:rPr>
          <w:rFonts w:cstheme="minorHAnsi"/>
          <w:noProof/>
          <w:color w:val="7F7F7F" w:themeColor="text1" w:themeTint="80"/>
          <w:sz w:val="22"/>
          <w:szCs w:val="22"/>
        </w:rPr>
        <w:t>1</w:t>
      </w:r>
      <w:r w:rsidRPr="009C433E">
        <w:rPr>
          <w:rFonts w:cstheme="minorHAnsi"/>
          <w:color w:val="7F7F7F" w:themeColor="text1" w:themeTint="80"/>
          <w:sz w:val="22"/>
          <w:szCs w:val="22"/>
        </w:rPr>
        <w:fldChar w:fldCharType="end"/>
      </w:r>
      <w:r w:rsidRPr="009C433E">
        <w:rPr>
          <w:rFonts w:cstheme="minorHAnsi"/>
          <w:color w:val="7F7F7F" w:themeColor="text1" w:themeTint="80"/>
          <w:sz w:val="22"/>
          <w:szCs w:val="22"/>
        </w:rPr>
        <w:t>. System Architecture</w:t>
      </w:r>
      <w:bookmarkEnd w:id="19"/>
    </w:p>
    <w:p w14:paraId="1416137D" w14:textId="77777777" w:rsidR="00A072C0" w:rsidRDefault="00A072C0" w:rsidP="00A072C0"/>
    <w:p w14:paraId="2DF653F0" w14:textId="0C88E26E" w:rsidR="00A072C0" w:rsidRPr="00A072C0" w:rsidRDefault="00A072C0" w:rsidP="00A072C0">
      <w:pPr>
        <w:pStyle w:val="Heading3"/>
        <w:rPr>
          <w:rFonts w:asciiTheme="minorHAnsi" w:hAnsiTheme="minorHAnsi" w:cstheme="minorHAnsi"/>
        </w:rPr>
      </w:pPr>
      <w:bookmarkStart w:id="20" w:name="_Toc70305112"/>
      <w:r w:rsidRPr="00A072C0">
        <w:rPr>
          <w:rFonts w:asciiTheme="minorHAnsi" w:hAnsiTheme="minorHAnsi" w:cstheme="minorHAnsi"/>
        </w:rPr>
        <w:lastRenderedPageBreak/>
        <w:t xml:space="preserve">2.3. </w:t>
      </w:r>
      <w:r w:rsidRPr="006D2E51">
        <w:rPr>
          <w:rFonts w:asciiTheme="minorHAnsi" w:hAnsiTheme="minorHAnsi" w:cstheme="minorHAnsi"/>
        </w:rPr>
        <w:t>Package Diagram</w:t>
      </w:r>
      <w:bookmarkEnd w:id="20"/>
    </w:p>
    <w:p w14:paraId="7D7AB98E" w14:textId="79F2CF55" w:rsidR="00573F89" w:rsidRPr="006D2E51" w:rsidRDefault="0055654D" w:rsidP="00573F89">
      <w:pPr>
        <w:keepNext/>
        <w:rPr>
          <w:rFonts w:cstheme="minorHAnsi"/>
        </w:rPr>
      </w:pPr>
      <w:r w:rsidRPr="006D2E51">
        <w:rPr>
          <w:rFonts w:cstheme="minorHAnsi"/>
          <w:noProof/>
          <w:lang w:eastAsia="ja-JP"/>
        </w:rPr>
        <w:drawing>
          <wp:inline distT="0" distB="0" distL="0" distR="0" wp14:anchorId="7308F0D4" wp14:editId="5C33E6A0">
            <wp:extent cx="5943600" cy="7562215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ackage-diagram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6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C69C2" w14:textId="7628DAF5" w:rsidR="0029277C" w:rsidRPr="00A90D66" w:rsidRDefault="00573F89" w:rsidP="00573F89">
      <w:pPr>
        <w:pStyle w:val="Caption"/>
        <w:jc w:val="center"/>
        <w:rPr>
          <w:rFonts w:cstheme="minorHAnsi"/>
          <w:sz w:val="22"/>
          <w:szCs w:val="22"/>
        </w:rPr>
      </w:pPr>
      <w:bookmarkStart w:id="21" w:name="_Toc70329828"/>
      <w:r w:rsidRPr="009C433E">
        <w:rPr>
          <w:rFonts w:cstheme="minorHAnsi"/>
          <w:color w:val="7F7F7F" w:themeColor="text1" w:themeTint="80"/>
          <w:sz w:val="22"/>
          <w:szCs w:val="22"/>
        </w:rPr>
        <w:t xml:space="preserve">Figure </w:t>
      </w:r>
      <w:r w:rsidR="00180867" w:rsidRPr="009C433E">
        <w:rPr>
          <w:rFonts w:cstheme="minorHAnsi"/>
          <w:noProof/>
          <w:color w:val="7F7F7F" w:themeColor="text1" w:themeTint="80"/>
          <w:sz w:val="22"/>
          <w:szCs w:val="22"/>
        </w:rPr>
        <w:fldChar w:fldCharType="begin"/>
      </w:r>
      <w:r w:rsidR="00180867" w:rsidRPr="009C433E">
        <w:rPr>
          <w:rFonts w:cstheme="minorHAnsi"/>
          <w:noProof/>
          <w:color w:val="7F7F7F" w:themeColor="text1" w:themeTint="80"/>
          <w:sz w:val="22"/>
          <w:szCs w:val="22"/>
        </w:rPr>
        <w:instrText xml:space="preserve"> SEQ Figure \* ARABIC </w:instrText>
      </w:r>
      <w:r w:rsidR="00180867" w:rsidRPr="009C433E">
        <w:rPr>
          <w:rFonts w:cstheme="minorHAnsi"/>
          <w:noProof/>
          <w:color w:val="7F7F7F" w:themeColor="text1" w:themeTint="80"/>
          <w:sz w:val="22"/>
          <w:szCs w:val="22"/>
        </w:rPr>
        <w:fldChar w:fldCharType="separate"/>
      </w:r>
      <w:r w:rsidR="00E2185D">
        <w:rPr>
          <w:rFonts w:cstheme="minorHAnsi"/>
          <w:noProof/>
          <w:color w:val="7F7F7F" w:themeColor="text1" w:themeTint="80"/>
          <w:sz w:val="22"/>
          <w:szCs w:val="22"/>
        </w:rPr>
        <w:t>2</w:t>
      </w:r>
      <w:r w:rsidR="00180867" w:rsidRPr="009C433E">
        <w:rPr>
          <w:rFonts w:cstheme="minorHAnsi"/>
          <w:noProof/>
          <w:color w:val="7F7F7F" w:themeColor="text1" w:themeTint="80"/>
          <w:sz w:val="22"/>
          <w:szCs w:val="22"/>
        </w:rPr>
        <w:fldChar w:fldCharType="end"/>
      </w:r>
      <w:r w:rsidR="00A90D66" w:rsidRPr="009C433E">
        <w:rPr>
          <w:rFonts w:cstheme="minorHAnsi"/>
          <w:noProof/>
          <w:color w:val="7F7F7F" w:themeColor="text1" w:themeTint="80"/>
          <w:sz w:val="22"/>
          <w:szCs w:val="22"/>
        </w:rPr>
        <w:t>.</w:t>
      </w:r>
      <w:r w:rsidRPr="009C433E">
        <w:rPr>
          <w:rFonts w:cstheme="minorHAnsi"/>
          <w:color w:val="7F7F7F" w:themeColor="text1" w:themeTint="80"/>
          <w:sz w:val="22"/>
          <w:szCs w:val="22"/>
        </w:rPr>
        <w:t xml:space="preserve"> Package Diagram</w:t>
      </w:r>
      <w:bookmarkEnd w:id="21"/>
    </w:p>
    <w:p w14:paraId="7DFDF278" w14:textId="77777777" w:rsidR="00970811" w:rsidRPr="006D2E51" w:rsidRDefault="00970811" w:rsidP="009765F2">
      <w:pPr>
        <w:rPr>
          <w:rFonts w:cstheme="minorHAnsi"/>
        </w:rPr>
      </w:pPr>
    </w:p>
    <w:tbl>
      <w:tblPr>
        <w:tblW w:w="935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51"/>
        <w:gridCol w:w="1717"/>
        <w:gridCol w:w="7082"/>
      </w:tblGrid>
      <w:tr w:rsidR="00902217" w:rsidRPr="006D2E51" w14:paraId="5E38836A" w14:textId="77777777" w:rsidTr="002F5B6D">
        <w:tc>
          <w:tcPr>
            <w:tcW w:w="551" w:type="dxa"/>
            <w:shd w:val="clear" w:color="auto" w:fill="FFE8E1"/>
            <w:vAlign w:val="center"/>
          </w:tcPr>
          <w:p w14:paraId="44C1F72A" w14:textId="77777777" w:rsidR="00902217" w:rsidRPr="006D2E51" w:rsidRDefault="00902217" w:rsidP="002F5B6D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717" w:type="dxa"/>
            <w:shd w:val="clear" w:color="auto" w:fill="FFE8E1"/>
            <w:vAlign w:val="center"/>
          </w:tcPr>
          <w:p w14:paraId="6033EF3B" w14:textId="77777777" w:rsidR="00902217" w:rsidRPr="006D2E51" w:rsidRDefault="00902217" w:rsidP="002F5B6D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ackage</w:t>
            </w:r>
          </w:p>
        </w:tc>
        <w:tc>
          <w:tcPr>
            <w:tcW w:w="7082" w:type="dxa"/>
            <w:shd w:val="clear" w:color="auto" w:fill="FFE8E1"/>
            <w:vAlign w:val="center"/>
          </w:tcPr>
          <w:p w14:paraId="436D96A1" w14:textId="77777777" w:rsidR="00902217" w:rsidRPr="006D2E51" w:rsidRDefault="00902217" w:rsidP="002F5B6D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02217" w:rsidRPr="006D2E51" w14:paraId="2E54D9E4" w14:textId="77777777" w:rsidTr="002F5B6D">
        <w:tc>
          <w:tcPr>
            <w:tcW w:w="551" w:type="dxa"/>
            <w:vAlign w:val="center"/>
          </w:tcPr>
          <w:p w14:paraId="39166D0C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717" w:type="dxa"/>
            <w:vAlign w:val="center"/>
          </w:tcPr>
          <w:p w14:paraId="2C6242A6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routes</w:t>
            </w:r>
          </w:p>
        </w:tc>
        <w:tc>
          <w:tcPr>
            <w:tcW w:w="7082" w:type="dxa"/>
            <w:vAlign w:val="center"/>
          </w:tcPr>
          <w:p w14:paraId="50A39340" w14:textId="1001423E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</w:t>
            </w:r>
            <w:r w:rsidR="008637AB" w:rsidRPr="006D2E51">
              <w:rPr>
                <w:rFonts w:cstheme="minorHAnsi"/>
                <w:color w:val="000000"/>
                <w:sz w:val="24"/>
                <w:szCs w:val="24"/>
              </w:rPr>
              <w:t xml:space="preserve">ackage contains </w:t>
            </w:r>
            <w:r w:rsidR="00361CFA" w:rsidRPr="006D2E51">
              <w:rPr>
                <w:rFonts w:cstheme="minorHAnsi"/>
                <w:color w:val="000000"/>
                <w:sz w:val="24"/>
                <w:szCs w:val="24"/>
              </w:rPr>
              <w:t>functions for app navigation.</w:t>
            </w:r>
          </w:p>
        </w:tc>
      </w:tr>
      <w:tr w:rsidR="00902217" w:rsidRPr="006D2E51" w14:paraId="6BFE2B54" w14:textId="77777777" w:rsidTr="002F5B6D">
        <w:tc>
          <w:tcPr>
            <w:tcW w:w="551" w:type="dxa"/>
            <w:vAlign w:val="center"/>
          </w:tcPr>
          <w:p w14:paraId="0837B8ED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2</w:t>
            </w:r>
          </w:p>
        </w:tc>
        <w:tc>
          <w:tcPr>
            <w:tcW w:w="1717" w:type="dxa"/>
            <w:vAlign w:val="center"/>
          </w:tcPr>
          <w:p w14:paraId="5CBE1F4F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ages</w:t>
            </w:r>
          </w:p>
        </w:tc>
        <w:tc>
          <w:tcPr>
            <w:tcW w:w="7082" w:type="dxa"/>
            <w:vAlign w:val="center"/>
          </w:tcPr>
          <w:p w14:paraId="04C3F0EB" w14:textId="06A75C0F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361CFA" w:rsidRPr="006D2E51">
              <w:rPr>
                <w:rFonts w:cstheme="minorHAnsi"/>
                <w:color w:val="000000"/>
                <w:sz w:val="24"/>
                <w:szCs w:val="24"/>
              </w:rPr>
              <w:t xml:space="preserve"> the pages of the routing.</w:t>
            </w:r>
          </w:p>
        </w:tc>
      </w:tr>
      <w:tr w:rsidR="00902217" w:rsidRPr="006D2E51" w14:paraId="35FB71D2" w14:textId="77777777" w:rsidTr="002F5B6D">
        <w:tc>
          <w:tcPr>
            <w:tcW w:w="551" w:type="dxa"/>
            <w:vAlign w:val="center"/>
          </w:tcPr>
          <w:p w14:paraId="10D12C0E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3</w:t>
            </w:r>
          </w:p>
        </w:tc>
        <w:tc>
          <w:tcPr>
            <w:tcW w:w="1717" w:type="dxa"/>
            <w:vAlign w:val="center"/>
          </w:tcPr>
          <w:p w14:paraId="4393D659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rvices</w:t>
            </w:r>
          </w:p>
        </w:tc>
        <w:tc>
          <w:tcPr>
            <w:tcW w:w="7082" w:type="dxa"/>
            <w:vAlign w:val="center"/>
          </w:tcPr>
          <w:p w14:paraId="1992F631" w14:textId="22F088F5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 xml:space="preserve"> functions to manage API.</w:t>
            </w:r>
          </w:p>
        </w:tc>
      </w:tr>
      <w:tr w:rsidR="00902217" w:rsidRPr="006D2E51" w14:paraId="41F0BABA" w14:textId="77777777" w:rsidTr="002F5B6D">
        <w:tc>
          <w:tcPr>
            <w:tcW w:w="551" w:type="dxa"/>
            <w:vAlign w:val="center"/>
          </w:tcPr>
          <w:p w14:paraId="0A4A4BBA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4</w:t>
            </w:r>
          </w:p>
        </w:tc>
        <w:tc>
          <w:tcPr>
            <w:tcW w:w="1717" w:type="dxa"/>
            <w:vAlign w:val="center"/>
          </w:tcPr>
          <w:p w14:paraId="5F47C827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hooks</w:t>
            </w:r>
          </w:p>
        </w:tc>
        <w:tc>
          <w:tcPr>
            <w:tcW w:w="7082" w:type="dxa"/>
            <w:vAlign w:val="center"/>
          </w:tcPr>
          <w:p w14:paraId="5FD6791A" w14:textId="6A4AAFA9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361CFA" w:rsidRPr="006D2E51">
              <w:rPr>
                <w:rFonts w:cstheme="minorHAnsi"/>
                <w:color w:val="000000"/>
                <w:sz w:val="24"/>
                <w:szCs w:val="24"/>
              </w:rPr>
              <w:t xml:space="preserve"> custom hook functions.</w:t>
            </w:r>
          </w:p>
        </w:tc>
      </w:tr>
      <w:tr w:rsidR="00902217" w:rsidRPr="006D2E51" w14:paraId="0E093708" w14:textId="77777777" w:rsidTr="002F5B6D">
        <w:tc>
          <w:tcPr>
            <w:tcW w:w="551" w:type="dxa"/>
            <w:vAlign w:val="center"/>
          </w:tcPr>
          <w:p w14:paraId="4B385B12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5</w:t>
            </w:r>
          </w:p>
        </w:tc>
        <w:tc>
          <w:tcPr>
            <w:tcW w:w="1717" w:type="dxa"/>
            <w:vAlign w:val="center"/>
          </w:tcPr>
          <w:p w14:paraId="4C0A91C9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assets</w:t>
            </w:r>
          </w:p>
        </w:tc>
        <w:tc>
          <w:tcPr>
            <w:tcW w:w="7082" w:type="dxa"/>
            <w:vAlign w:val="center"/>
          </w:tcPr>
          <w:p w14:paraId="4C87BA77" w14:textId="30E0EA50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>images and icons.</w:t>
            </w:r>
          </w:p>
        </w:tc>
      </w:tr>
      <w:tr w:rsidR="00902217" w:rsidRPr="006D2E51" w14:paraId="321FF0F3" w14:textId="77777777" w:rsidTr="002F5B6D">
        <w:tc>
          <w:tcPr>
            <w:tcW w:w="551" w:type="dxa"/>
            <w:vAlign w:val="center"/>
          </w:tcPr>
          <w:p w14:paraId="1290F28B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6</w:t>
            </w:r>
          </w:p>
        </w:tc>
        <w:tc>
          <w:tcPr>
            <w:tcW w:w="1717" w:type="dxa"/>
            <w:vAlign w:val="center"/>
          </w:tcPr>
          <w:p w14:paraId="5DB580A8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layouts</w:t>
            </w:r>
          </w:p>
        </w:tc>
        <w:tc>
          <w:tcPr>
            <w:tcW w:w="7082" w:type="dxa"/>
            <w:vAlign w:val="center"/>
          </w:tcPr>
          <w:p w14:paraId="171595C9" w14:textId="0B97A606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 xml:space="preserve"> layout components for the app.</w:t>
            </w:r>
          </w:p>
        </w:tc>
      </w:tr>
      <w:tr w:rsidR="00902217" w:rsidRPr="006D2E51" w14:paraId="1D6597D7" w14:textId="77777777" w:rsidTr="002F5B6D">
        <w:tc>
          <w:tcPr>
            <w:tcW w:w="551" w:type="dxa"/>
            <w:vAlign w:val="center"/>
          </w:tcPr>
          <w:p w14:paraId="0E6B6536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7</w:t>
            </w:r>
          </w:p>
        </w:tc>
        <w:tc>
          <w:tcPr>
            <w:tcW w:w="1717" w:type="dxa"/>
            <w:vAlign w:val="center"/>
          </w:tcPr>
          <w:p w14:paraId="49166E4E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components</w:t>
            </w:r>
          </w:p>
        </w:tc>
        <w:tc>
          <w:tcPr>
            <w:tcW w:w="7082" w:type="dxa"/>
            <w:vAlign w:val="center"/>
          </w:tcPr>
          <w:p w14:paraId="7C928E2F" w14:textId="40BC4E27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 xml:space="preserve"> UI components that can be shared.</w:t>
            </w:r>
          </w:p>
        </w:tc>
      </w:tr>
      <w:tr w:rsidR="00902217" w:rsidRPr="006D2E51" w14:paraId="38B2DA5F" w14:textId="77777777" w:rsidTr="002F5B6D">
        <w:tc>
          <w:tcPr>
            <w:tcW w:w="551" w:type="dxa"/>
            <w:vAlign w:val="center"/>
          </w:tcPr>
          <w:p w14:paraId="5D7EC2D5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8</w:t>
            </w:r>
          </w:p>
        </w:tc>
        <w:tc>
          <w:tcPr>
            <w:tcW w:w="1717" w:type="dxa"/>
            <w:vAlign w:val="center"/>
          </w:tcPr>
          <w:p w14:paraId="63055A44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yles</w:t>
            </w:r>
          </w:p>
        </w:tc>
        <w:tc>
          <w:tcPr>
            <w:tcW w:w="7082" w:type="dxa"/>
            <w:vAlign w:val="center"/>
          </w:tcPr>
          <w:p w14:paraId="5F64CA54" w14:textId="1B430B57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</w:t>
            </w:r>
            <w:r w:rsidR="008637AB" w:rsidRPr="006D2E51">
              <w:rPr>
                <w:rFonts w:cstheme="minorHAnsi"/>
                <w:color w:val="000000"/>
                <w:sz w:val="24"/>
                <w:szCs w:val="24"/>
              </w:rPr>
              <w:t>ackage contains global CSS, JavaScript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 xml:space="preserve"> for application-level styles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.</w:t>
            </w:r>
            <w:r w:rsidR="008637AB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</w:p>
        </w:tc>
      </w:tr>
      <w:tr w:rsidR="00902217" w:rsidRPr="006D2E51" w14:paraId="230EAC7A" w14:textId="77777777" w:rsidTr="002F5B6D">
        <w:tc>
          <w:tcPr>
            <w:tcW w:w="551" w:type="dxa"/>
            <w:vAlign w:val="center"/>
          </w:tcPr>
          <w:p w14:paraId="407050E5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9</w:t>
            </w:r>
          </w:p>
        </w:tc>
        <w:tc>
          <w:tcPr>
            <w:tcW w:w="1717" w:type="dxa"/>
            <w:vAlign w:val="center"/>
          </w:tcPr>
          <w:p w14:paraId="2FDC27A0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utils</w:t>
            </w:r>
          </w:p>
        </w:tc>
        <w:tc>
          <w:tcPr>
            <w:tcW w:w="7082" w:type="dxa"/>
            <w:vAlign w:val="center"/>
          </w:tcPr>
          <w:p w14:paraId="2BE8F513" w14:textId="2E4CE989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 xml:space="preserve"> all the helper 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>functio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>.</w:t>
            </w:r>
          </w:p>
        </w:tc>
      </w:tr>
      <w:tr w:rsidR="00884FC0" w:rsidRPr="006D2E51" w14:paraId="4D74E406" w14:textId="77777777" w:rsidTr="002F5B6D">
        <w:tc>
          <w:tcPr>
            <w:tcW w:w="551" w:type="dxa"/>
            <w:vAlign w:val="center"/>
          </w:tcPr>
          <w:p w14:paraId="04FB7E3E" w14:textId="77777777" w:rsidR="00884FC0" w:rsidRPr="006D2E51" w:rsidRDefault="00884FC0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717" w:type="dxa"/>
            <w:vAlign w:val="center"/>
          </w:tcPr>
          <w:p w14:paraId="3F26D3A9" w14:textId="77777777" w:rsidR="00884FC0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controllers</w:t>
            </w:r>
          </w:p>
        </w:tc>
        <w:tc>
          <w:tcPr>
            <w:tcW w:w="7082" w:type="dxa"/>
            <w:vAlign w:val="center"/>
          </w:tcPr>
          <w:p w14:paraId="4F92CAA4" w14:textId="0F9BB4ED" w:rsidR="00884FC0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E04442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="00202AC3" w:rsidRPr="006D2E51">
              <w:rPr>
                <w:rFonts w:cstheme="minorHAnsi"/>
                <w:color w:val="000000"/>
                <w:sz w:val="24"/>
                <w:szCs w:val="24"/>
              </w:rPr>
              <w:t>classes provide RESTful web services.</w:t>
            </w:r>
          </w:p>
        </w:tc>
      </w:tr>
      <w:tr w:rsidR="00884FC0" w:rsidRPr="006D2E51" w14:paraId="25CD0C87" w14:textId="77777777" w:rsidTr="002F5B6D">
        <w:tc>
          <w:tcPr>
            <w:tcW w:w="551" w:type="dxa"/>
            <w:vAlign w:val="center"/>
          </w:tcPr>
          <w:p w14:paraId="185C89FB" w14:textId="77777777" w:rsidR="00884FC0" w:rsidRPr="006D2E51" w:rsidRDefault="00884FC0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717" w:type="dxa"/>
            <w:vAlign w:val="center"/>
          </w:tcPr>
          <w:p w14:paraId="312626D2" w14:textId="77777777" w:rsidR="00884FC0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rvices</w:t>
            </w:r>
          </w:p>
        </w:tc>
        <w:tc>
          <w:tcPr>
            <w:tcW w:w="7082" w:type="dxa"/>
            <w:vAlign w:val="center"/>
          </w:tcPr>
          <w:p w14:paraId="1FAC0874" w14:textId="034E726D" w:rsidR="00884FC0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E04442" w:rsidRPr="006D2E51">
              <w:rPr>
                <w:rFonts w:cstheme="minorHAnsi"/>
                <w:color w:val="000000"/>
                <w:sz w:val="24"/>
                <w:szCs w:val="24"/>
              </w:rPr>
              <w:t xml:space="preserve"> classes for business logic.</w:t>
            </w:r>
          </w:p>
        </w:tc>
      </w:tr>
      <w:tr w:rsidR="00884FC0" w:rsidRPr="006D2E51" w14:paraId="7081591E" w14:textId="77777777" w:rsidTr="002F5B6D">
        <w:tc>
          <w:tcPr>
            <w:tcW w:w="551" w:type="dxa"/>
            <w:vAlign w:val="center"/>
          </w:tcPr>
          <w:p w14:paraId="46666E56" w14:textId="77777777" w:rsidR="00884FC0" w:rsidRPr="006D2E51" w:rsidRDefault="00884FC0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717" w:type="dxa"/>
            <w:vAlign w:val="center"/>
          </w:tcPr>
          <w:p w14:paraId="62A3A42B" w14:textId="77777777" w:rsidR="00884FC0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emails</w:t>
            </w:r>
          </w:p>
        </w:tc>
        <w:tc>
          <w:tcPr>
            <w:tcW w:w="7082" w:type="dxa"/>
            <w:vAlign w:val="center"/>
          </w:tcPr>
          <w:p w14:paraId="3ADDF80A" w14:textId="643DDC93" w:rsidR="00884FC0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 xml:space="preserve"> a class</w:t>
            </w:r>
            <w:r w:rsidR="00E04442" w:rsidRPr="006D2E51">
              <w:rPr>
                <w:rFonts w:cstheme="minorHAnsi"/>
                <w:color w:val="000000"/>
                <w:sz w:val="24"/>
                <w:szCs w:val="24"/>
              </w:rPr>
              <w:t xml:space="preserve"> provides email service.</w:t>
            </w:r>
          </w:p>
        </w:tc>
      </w:tr>
      <w:tr w:rsidR="0055654D" w:rsidRPr="006D2E51" w14:paraId="565EA073" w14:textId="77777777" w:rsidTr="002F5B6D">
        <w:tc>
          <w:tcPr>
            <w:tcW w:w="551" w:type="dxa"/>
            <w:vAlign w:val="center"/>
          </w:tcPr>
          <w:p w14:paraId="2D44CAA9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717" w:type="dxa"/>
            <w:vAlign w:val="center"/>
          </w:tcPr>
          <w:p w14:paraId="431F8B7D" w14:textId="7626604E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repositories</w:t>
            </w:r>
          </w:p>
        </w:tc>
        <w:tc>
          <w:tcPr>
            <w:tcW w:w="7082" w:type="dxa"/>
            <w:vAlign w:val="center"/>
          </w:tcPr>
          <w:p w14:paraId="2C3708F0" w14:textId="39497F88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classes responsible for communicating with data sources, processing queries, and returning data types requested by the Service layer.</w:t>
            </w:r>
          </w:p>
        </w:tc>
      </w:tr>
      <w:tr w:rsidR="0055654D" w:rsidRPr="006D2E51" w14:paraId="0E673D63" w14:textId="77777777" w:rsidTr="002F5B6D">
        <w:tc>
          <w:tcPr>
            <w:tcW w:w="551" w:type="dxa"/>
            <w:vAlign w:val="center"/>
          </w:tcPr>
          <w:p w14:paraId="073E3DA3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717" w:type="dxa"/>
            <w:vAlign w:val="center"/>
          </w:tcPr>
          <w:p w14:paraId="79CF523B" w14:textId="53AE4D29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models</w:t>
            </w:r>
          </w:p>
        </w:tc>
        <w:tc>
          <w:tcPr>
            <w:tcW w:w="7082" w:type="dxa"/>
            <w:vAlign w:val="center"/>
          </w:tcPr>
          <w:p w14:paraId="21928E3B" w14:textId="60D3060B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classes that represent persisted data to the database.</w:t>
            </w:r>
          </w:p>
        </w:tc>
      </w:tr>
      <w:tr w:rsidR="0055654D" w:rsidRPr="006D2E51" w14:paraId="21239C24" w14:textId="77777777" w:rsidTr="002F5B6D">
        <w:tc>
          <w:tcPr>
            <w:tcW w:w="551" w:type="dxa"/>
            <w:vAlign w:val="center"/>
          </w:tcPr>
          <w:p w14:paraId="29AAAB2D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lastRenderedPageBreak/>
              <w:t>15</w:t>
            </w:r>
          </w:p>
        </w:tc>
        <w:tc>
          <w:tcPr>
            <w:tcW w:w="1717" w:type="dxa"/>
            <w:vAlign w:val="center"/>
          </w:tcPr>
          <w:p w14:paraId="13759745" w14:textId="1A9BC045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curity</w:t>
            </w:r>
          </w:p>
        </w:tc>
        <w:tc>
          <w:tcPr>
            <w:tcW w:w="7082" w:type="dxa"/>
            <w:vAlign w:val="center"/>
          </w:tcPr>
          <w:p w14:paraId="2138F534" w14:textId="642BDC99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classes for JWT handling, authentication, and authorization.</w:t>
            </w:r>
          </w:p>
        </w:tc>
      </w:tr>
      <w:tr w:rsidR="0055654D" w:rsidRPr="006D2E51" w14:paraId="52940A01" w14:textId="77777777" w:rsidTr="002F5B6D">
        <w:tc>
          <w:tcPr>
            <w:tcW w:w="551" w:type="dxa"/>
            <w:vAlign w:val="center"/>
          </w:tcPr>
          <w:p w14:paraId="6E29D928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717" w:type="dxa"/>
            <w:vAlign w:val="center"/>
          </w:tcPr>
          <w:p w14:paraId="567CC9B1" w14:textId="01BAC901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audits</w:t>
            </w:r>
          </w:p>
        </w:tc>
        <w:tc>
          <w:tcPr>
            <w:tcW w:w="7082" w:type="dxa"/>
            <w:vAlign w:val="center"/>
          </w:tcPr>
          <w:p w14:paraId="0C527660" w14:textId="75BDE2A8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classes for auditing entity objects.</w:t>
            </w:r>
          </w:p>
        </w:tc>
      </w:tr>
      <w:tr w:rsidR="0055654D" w:rsidRPr="006D2E51" w14:paraId="364223E4" w14:textId="77777777" w:rsidTr="002F5B6D">
        <w:tc>
          <w:tcPr>
            <w:tcW w:w="551" w:type="dxa"/>
            <w:vAlign w:val="center"/>
          </w:tcPr>
          <w:p w14:paraId="1450ACFF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717" w:type="dxa"/>
            <w:vAlign w:val="center"/>
          </w:tcPr>
          <w:p w14:paraId="760963F0" w14:textId="10AD4930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mappers</w:t>
            </w:r>
          </w:p>
        </w:tc>
        <w:tc>
          <w:tcPr>
            <w:tcW w:w="7082" w:type="dxa"/>
            <w:vAlign w:val="center"/>
          </w:tcPr>
          <w:p w14:paraId="614BDBF5" w14:textId="62DD6E1C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a class to convert data between the DTO and entity objects.</w:t>
            </w:r>
          </w:p>
        </w:tc>
      </w:tr>
      <w:tr w:rsidR="0055654D" w:rsidRPr="006D2E51" w14:paraId="140DA41F" w14:textId="77777777" w:rsidTr="002F5B6D">
        <w:tc>
          <w:tcPr>
            <w:tcW w:w="551" w:type="dxa"/>
            <w:vAlign w:val="center"/>
          </w:tcPr>
          <w:p w14:paraId="2267AC29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717" w:type="dxa"/>
            <w:vAlign w:val="center"/>
          </w:tcPr>
          <w:p w14:paraId="7E445B8F" w14:textId="63D6006F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to</w:t>
            </w:r>
          </w:p>
        </w:tc>
        <w:tc>
          <w:tcPr>
            <w:tcW w:w="7082" w:type="dxa"/>
            <w:vAlign w:val="center"/>
          </w:tcPr>
          <w:p w14:paraId="1F7985C5" w14:textId="23DBA17B" w:rsidR="0055654D" w:rsidRPr="006D2E51" w:rsidRDefault="0055654D" w:rsidP="00A90D66">
            <w:pPr>
              <w:keepNext/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package contains classes to aggregate and encapsulate data for transfer. </w:t>
            </w:r>
          </w:p>
        </w:tc>
      </w:tr>
    </w:tbl>
    <w:p w14:paraId="6A12159F" w14:textId="36F6C593" w:rsidR="0029277C" w:rsidRPr="00A90D66" w:rsidRDefault="00A90D66" w:rsidP="00A90D66">
      <w:pPr>
        <w:pStyle w:val="Caption"/>
        <w:jc w:val="center"/>
        <w:rPr>
          <w:rFonts w:cstheme="minorHAnsi"/>
          <w:sz w:val="22"/>
          <w:szCs w:val="22"/>
        </w:rPr>
      </w:pPr>
      <w:bookmarkStart w:id="22" w:name="_Toc70305930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="00B163B2" w:rsidRPr="009C433E">
        <w:rPr>
          <w:color w:val="7F7F7F" w:themeColor="text1" w:themeTint="80"/>
          <w:sz w:val="22"/>
          <w:szCs w:val="22"/>
        </w:rPr>
        <w:fldChar w:fldCharType="begin"/>
      </w:r>
      <w:r w:rsidR="00B163B2"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="00B163B2"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2</w:t>
      </w:r>
      <w:r w:rsidR="00B163B2"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Package Diagram Specifications</w:t>
      </w:r>
      <w:bookmarkEnd w:id="22"/>
    </w:p>
    <w:p w14:paraId="52FE0E76" w14:textId="77777777" w:rsidR="00A90D66" w:rsidRDefault="00A90D66" w:rsidP="00A90D66">
      <w:pPr>
        <w:rPr>
          <w:rFonts w:cstheme="minorHAnsi"/>
        </w:rPr>
      </w:pPr>
    </w:p>
    <w:p w14:paraId="52D47124" w14:textId="77777777" w:rsidR="00DF57E3" w:rsidRPr="006D2E51" w:rsidRDefault="00DF57E3" w:rsidP="00B7727A">
      <w:pPr>
        <w:pStyle w:val="Heading2"/>
        <w:rPr>
          <w:rFonts w:asciiTheme="minorHAnsi" w:hAnsiTheme="minorHAnsi" w:cstheme="minorHAnsi"/>
        </w:rPr>
      </w:pPr>
      <w:bookmarkStart w:id="23" w:name="_Toc70305113"/>
      <w:r w:rsidRPr="006D2E51">
        <w:rPr>
          <w:rFonts w:asciiTheme="minorHAnsi" w:hAnsiTheme="minorHAnsi" w:cstheme="minorHAnsi"/>
        </w:rPr>
        <w:t xml:space="preserve">3. </w:t>
      </w:r>
      <w:r w:rsidR="00887D8F" w:rsidRPr="006D2E51">
        <w:rPr>
          <w:rFonts w:asciiTheme="minorHAnsi" w:hAnsiTheme="minorHAnsi" w:cstheme="minorHAnsi"/>
        </w:rPr>
        <w:t>System Detailed Design</w:t>
      </w:r>
      <w:bookmarkEnd w:id="23"/>
    </w:p>
    <w:p w14:paraId="3B056000" w14:textId="1C4BCF98" w:rsidR="00A22B37" w:rsidRPr="006D2E51" w:rsidRDefault="00CB6A4F" w:rsidP="00CB6A4F">
      <w:pPr>
        <w:pStyle w:val="Heading3"/>
        <w:rPr>
          <w:rFonts w:asciiTheme="minorHAnsi" w:hAnsiTheme="minorHAnsi" w:cstheme="minorHAnsi"/>
        </w:rPr>
      </w:pPr>
      <w:bookmarkStart w:id="24" w:name="_Toc70305114"/>
      <w:r w:rsidRPr="006D2E51">
        <w:rPr>
          <w:rFonts w:asciiTheme="minorHAnsi" w:hAnsiTheme="minorHAnsi" w:cstheme="minorHAnsi"/>
        </w:rPr>
        <w:t xml:space="preserve">3.1 </w:t>
      </w:r>
      <w:r w:rsidR="00A90D66" w:rsidRPr="006D2E51">
        <w:rPr>
          <w:rFonts w:asciiTheme="minorHAnsi" w:hAnsiTheme="minorHAnsi" w:cstheme="minorHAnsi"/>
        </w:rPr>
        <w:t>Class Diagram</w:t>
      </w:r>
      <w:bookmarkEnd w:id="24"/>
    </w:p>
    <w:p w14:paraId="299BF81A" w14:textId="40CDC676" w:rsidR="0060572E" w:rsidRDefault="009C55F5" w:rsidP="0060572E">
      <w:pPr>
        <w:keepNext/>
      </w:pPr>
      <w:r>
        <w:rPr>
          <w:noProof/>
          <w:lang w:eastAsia="ja-JP"/>
        </w:rPr>
        <w:drawing>
          <wp:inline distT="0" distB="0" distL="0" distR="0" wp14:anchorId="31436FE4" wp14:editId="284A72B0">
            <wp:extent cx="5943600" cy="323913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ver0.8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C4588" w14:textId="6B1B0F28" w:rsidR="001F1879" w:rsidRPr="0060572E" w:rsidRDefault="0060572E" w:rsidP="0060572E">
      <w:pPr>
        <w:pStyle w:val="Caption"/>
        <w:jc w:val="center"/>
        <w:rPr>
          <w:rFonts w:cstheme="minorHAnsi"/>
          <w:sz w:val="22"/>
          <w:szCs w:val="22"/>
        </w:rPr>
      </w:pPr>
      <w:bookmarkStart w:id="25" w:name="_Toc70329829"/>
      <w:r w:rsidRPr="009C433E">
        <w:rPr>
          <w:color w:val="7F7F7F" w:themeColor="text1" w:themeTint="80"/>
          <w:sz w:val="22"/>
          <w:szCs w:val="22"/>
        </w:rPr>
        <w:t xml:space="preserve">Figur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E2185D">
        <w:rPr>
          <w:noProof/>
          <w:color w:val="7F7F7F" w:themeColor="text1" w:themeTint="80"/>
          <w:sz w:val="22"/>
          <w:szCs w:val="22"/>
        </w:rPr>
        <w:t>3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Diagram</w:t>
      </w:r>
      <w:bookmarkEnd w:id="25"/>
    </w:p>
    <w:p w14:paraId="74CBDC7D" w14:textId="77777777" w:rsidR="00986EC9" w:rsidRPr="006D2E51" w:rsidRDefault="00986EC9" w:rsidP="0060572E">
      <w:pPr>
        <w:spacing w:after="0"/>
        <w:jc w:val="center"/>
        <w:rPr>
          <w:rFonts w:cstheme="minorHAnsi"/>
        </w:rPr>
      </w:pPr>
    </w:p>
    <w:p w14:paraId="4BD68B97" w14:textId="726ED4FB" w:rsidR="008A36C3" w:rsidRPr="0060572E" w:rsidRDefault="0060572E" w:rsidP="0060572E">
      <w:pPr>
        <w:pStyle w:val="Heading3"/>
        <w:rPr>
          <w:rFonts w:asciiTheme="minorHAnsi" w:hAnsiTheme="minorHAnsi" w:cstheme="minorHAnsi"/>
        </w:rPr>
      </w:pPr>
      <w:bookmarkStart w:id="26" w:name="_Toc70305115"/>
      <w:r>
        <w:rPr>
          <w:rFonts w:asciiTheme="minorHAnsi" w:hAnsiTheme="minorHAnsi" w:cstheme="minorHAnsi"/>
        </w:rPr>
        <w:lastRenderedPageBreak/>
        <w:t>3.2</w:t>
      </w:r>
      <w:r w:rsidR="008A36C3" w:rsidRPr="0060572E">
        <w:rPr>
          <w:rFonts w:asciiTheme="minorHAnsi" w:hAnsiTheme="minorHAnsi" w:cstheme="minorHAnsi"/>
        </w:rPr>
        <w:t xml:space="preserve"> Sequence Diagram</w:t>
      </w:r>
      <w:r w:rsidR="007D14C2" w:rsidRPr="0060572E">
        <w:rPr>
          <w:rFonts w:asciiTheme="minorHAnsi" w:hAnsiTheme="minorHAnsi" w:cstheme="minorHAnsi"/>
        </w:rPr>
        <w:t>(s)</w:t>
      </w:r>
      <w:bookmarkEnd w:id="26"/>
    </w:p>
    <w:p w14:paraId="1C7934E2" w14:textId="26D7A38B" w:rsidR="0060572E" w:rsidRDefault="004F6739" w:rsidP="004460A5">
      <w:pPr>
        <w:pStyle w:val="Heading4"/>
        <w:numPr>
          <w:ilvl w:val="0"/>
          <w:numId w:val="15"/>
        </w:numPr>
      </w:pPr>
      <w:r>
        <w:t xml:space="preserve">&lt;Salesman&gt; </w:t>
      </w:r>
      <w:r w:rsidR="00141080">
        <w:t xml:space="preserve">Create </w:t>
      </w:r>
      <w:r w:rsidR="00E2185D">
        <w:t>memorandum</w:t>
      </w:r>
    </w:p>
    <w:p w14:paraId="506AC0F6" w14:textId="0D10B1FF" w:rsidR="00141080" w:rsidRDefault="00E2185D" w:rsidP="00141080">
      <w:pPr>
        <w:keepNext/>
      </w:pPr>
      <w:r>
        <w:rPr>
          <w:noProof/>
          <w:lang w:eastAsia="ja-JP"/>
        </w:rPr>
        <w:drawing>
          <wp:inline distT="0" distB="0" distL="0" distR="0" wp14:anchorId="548947E5" wp14:editId="5B972496">
            <wp:extent cx="5943600" cy="66903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create_memorandum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9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3A6D3" w14:textId="026AF490" w:rsidR="00141080" w:rsidRPr="009C433E" w:rsidRDefault="00141080" w:rsidP="00141080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27" w:name="_Toc70329830"/>
      <w:r w:rsidRPr="009C433E">
        <w:rPr>
          <w:color w:val="7F7F7F" w:themeColor="text1" w:themeTint="80"/>
          <w:sz w:val="22"/>
          <w:szCs w:val="22"/>
        </w:rPr>
        <w:t xml:space="preserve">Figur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D546E">
        <w:rPr>
          <w:noProof/>
          <w:color w:val="7F7F7F" w:themeColor="text1" w:themeTint="80"/>
          <w:sz w:val="22"/>
          <w:szCs w:val="22"/>
        </w:rPr>
        <w:t>4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 xml:space="preserve">. Create </w:t>
      </w:r>
      <w:r w:rsidR="00E2185D" w:rsidRPr="00E2185D">
        <w:rPr>
          <w:color w:val="7F7F7F" w:themeColor="text1" w:themeTint="80"/>
          <w:sz w:val="22"/>
          <w:szCs w:val="22"/>
        </w:rPr>
        <w:t>memorandum</w:t>
      </w:r>
      <w:bookmarkEnd w:id="27"/>
    </w:p>
    <w:p w14:paraId="07C0A530" w14:textId="2A7E4DC9" w:rsidR="0060572E" w:rsidRDefault="004F6739" w:rsidP="004460A5">
      <w:pPr>
        <w:pStyle w:val="Heading4"/>
        <w:numPr>
          <w:ilvl w:val="0"/>
          <w:numId w:val="15"/>
        </w:numPr>
      </w:pPr>
      <w:r>
        <w:lastRenderedPageBreak/>
        <w:t xml:space="preserve">&lt;Administrator&gt; </w:t>
      </w:r>
      <w:r w:rsidR="00141080">
        <w:t>Create new accounts</w:t>
      </w:r>
    </w:p>
    <w:p w14:paraId="15AD1CE8" w14:textId="77777777" w:rsidR="00141080" w:rsidRDefault="00141080" w:rsidP="00141080">
      <w:pPr>
        <w:keepNext/>
      </w:pPr>
      <w:r>
        <w:rPr>
          <w:noProof/>
          <w:lang w:eastAsia="ja-JP"/>
        </w:rPr>
        <w:drawing>
          <wp:inline distT="0" distB="0" distL="0" distR="0" wp14:anchorId="2526FC3C" wp14:editId="1850C286">
            <wp:extent cx="5943600" cy="55911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reate new accounts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502CE" w14:textId="13E0ECD6" w:rsidR="00141080" w:rsidRPr="009C433E" w:rsidRDefault="00141080" w:rsidP="00141080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28" w:name="_Toc70329831"/>
      <w:r w:rsidRPr="009C433E">
        <w:rPr>
          <w:color w:val="7F7F7F" w:themeColor="text1" w:themeTint="80"/>
          <w:sz w:val="22"/>
          <w:szCs w:val="22"/>
        </w:rPr>
        <w:t xml:space="preserve">Figur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D546E">
        <w:rPr>
          <w:noProof/>
          <w:color w:val="7F7F7F" w:themeColor="text1" w:themeTint="80"/>
          <w:sz w:val="22"/>
          <w:szCs w:val="22"/>
        </w:rPr>
        <w:t>5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reate new accounts</w:t>
      </w:r>
      <w:bookmarkEnd w:id="28"/>
    </w:p>
    <w:p w14:paraId="1EB6E69F" w14:textId="4D22B20A" w:rsidR="00141080" w:rsidRDefault="004F6739" w:rsidP="004460A5">
      <w:pPr>
        <w:pStyle w:val="Heading4"/>
        <w:numPr>
          <w:ilvl w:val="0"/>
          <w:numId w:val="15"/>
        </w:numPr>
      </w:pPr>
      <w:r>
        <w:lastRenderedPageBreak/>
        <w:t>&lt;Administrator&gt; Edit school’s information</w:t>
      </w:r>
    </w:p>
    <w:p w14:paraId="61945C00" w14:textId="77777777" w:rsidR="00141080" w:rsidRDefault="00141080" w:rsidP="00141080">
      <w:pPr>
        <w:keepNext/>
      </w:pPr>
      <w:r>
        <w:rPr>
          <w:noProof/>
          <w:lang w:eastAsia="ja-JP"/>
        </w:rPr>
        <w:drawing>
          <wp:inline distT="0" distB="0" distL="0" distR="0" wp14:anchorId="2533F0EF" wp14:editId="5ABE1B5A">
            <wp:extent cx="5943600" cy="5193665"/>
            <wp:effectExtent l="0" t="0" r="0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dit school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9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25674" w14:textId="3DD038E3" w:rsidR="00141080" w:rsidRPr="009C433E" w:rsidRDefault="00141080" w:rsidP="00141080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29" w:name="_Toc70329832"/>
      <w:r w:rsidRPr="009C433E">
        <w:rPr>
          <w:color w:val="7F7F7F" w:themeColor="text1" w:themeTint="80"/>
          <w:sz w:val="22"/>
          <w:szCs w:val="22"/>
        </w:rPr>
        <w:t xml:space="preserve">Figur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D546E">
        <w:rPr>
          <w:noProof/>
          <w:color w:val="7F7F7F" w:themeColor="text1" w:themeTint="80"/>
          <w:sz w:val="22"/>
          <w:szCs w:val="22"/>
        </w:rPr>
        <w:t>6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Edit school’s information</w:t>
      </w:r>
      <w:bookmarkEnd w:id="29"/>
    </w:p>
    <w:p w14:paraId="539690DE" w14:textId="4A8F91A4" w:rsidR="00141080" w:rsidRDefault="004F6739" w:rsidP="004460A5">
      <w:pPr>
        <w:pStyle w:val="Heading4"/>
        <w:numPr>
          <w:ilvl w:val="0"/>
          <w:numId w:val="15"/>
        </w:numPr>
      </w:pPr>
      <w:r>
        <w:lastRenderedPageBreak/>
        <w:t xml:space="preserve">&lt;Salesman&gt; </w:t>
      </w:r>
      <w:r w:rsidR="00141080" w:rsidRPr="00141080">
        <w:t>Remove personal activities</w:t>
      </w:r>
    </w:p>
    <w:p w14:paraId="03BEDAD9" w14:textId="77777777" w:rsidR="00141080" w:rsidRDefault="00141080" w:rsidP="00141080">
      <w:pPr>
        <w:keepNext/>
      </w:pPr>
      <w:r>
        <w:rPr>
          <w:noProof/>
          <w:lang w:eastAsia="ja-JP"/>
        </w:rPr>
        <w:drawing>
          <wp:inline distT="0" distB="0" distL="0" distR="0" wp14:anchorId="541CBF38" wp14:editId="1119C5A9">
            <wp:extent cx="5943600" cy="554609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Remove personal activities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4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24A5A" w14:textId="43DADBA9" w:rsidR="00141080" w:rsidRDefault="00141080" w:rsidP="00141080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30" w:name="_Toc70329833"/>
      <w:r w:rsidRPr="009C433E">
        <w:rPr>
          <w:color w:val="7F7F7F" w:themeColor="text1" w:themeTint="80"/>
          <w:sz w:val="22"/>
          <w:szCs w:val="22"/>
        </w:rPr>
        <w:t xml:space="preserve">Figur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D546E">
        <w:rPr>
          <w:noProof/>
          <w:color w:val="7F7F7F" w:themeColor="text1" w:themeTint="80"/>
          <w:sz w:val="22"/>
          <w:szCs w:val="22"/>
        </w:rPr>
        <w:t>7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Remove personal activities</w:t>
      </w:r>
      <w:bookmarkEnd w:id="30"/>
    </w:p>
    <w:p w14:paraId="5D0A4EF1" w14:textId="588A49B5" w:rsidR="00E2185D" w:rsidRDefault="00E2185D" w:rsidP="00E2185D">
      <w:pPr>
        <w:pStyle w:val="Heading4"/>
        <w:numPr>
          <w:ilvl w:val="0"/>
          <w:numId w:val="15"/>
        </w:numPr>
      </w:pPr>
      <w:r>
        <w:lastRenderedPageBreak/>
        <w:t>&lt;Salesman&gt; Edit</w:t>
      </w:r>
      <w:r w:rsidRPr="00141080">
        <w:t xml:space="preserve"> personal activities</w:t>
      </w:r>
    </w:p>
    <w:p w14:paraId="41B81801" w14:textId="77777777" w:rsidR="00E2185D" w:rsidRDefault="00E2185D" w:rsidP="00E2185D">
      <w:pPr>
        <w:keepNext/>
      </w:pPr>
      <w:r>
        <w:rPr>
          <w:noProof/>
          <w:lang w:eastAsia="ja-JP"/>
        </w:rPr>
        <w:drawing>
          <wp:inline distT="0" distB="0" distL="0" distR="0" wp14:anchorId="1247C415" wp14:editId="624498A1">
            <wp:extent cx="5943600" cy="428879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edit_personal_activities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8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115EF" w14:textId="76CC0E68" w:rsidR="00E2185D" w:rsidRPr="00E2185D" w:rsidRDefault="00E2185D" w:rsidP="00E2185D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31" w:name="_Toc70329834"/>
      <w:r w:rsidRPr="00E2185D">
        <w:rPr>
          <w:color w:val="7F7F7F" w:themeColor="text1" w:themeTint="80"/>
          <w:sz w:val="22"/>
          <w:szCs w:val="22"/>
        </w:rPr>
        <w:t xml:space="preserve">Figure </w:t>
      </w:r>
      <w:r w:rsidRPr="00E2185D">
        <w:rPr>
          <w:color w:val="7F7F7F" w:themeColor="text1" w:themeTint="80"/>
          <w:sz w:val="22"/>
          <w:szCs w:val="22"/>
        </w:rPr>
        <w:fldChar w:fldCharType="begin"/>
      </w:r>
      <w:r w:rsidRPr="00E2185D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E2185D">
        <w:rPr>
          <w:color w:val="7F7F7F" w:themeColor="text1" w:themeTint="80"/>
          <w:sz w:val="22"/>
          <w:szCs w:val="22"/>
        </w:rPr>
        <w:fldChar w:fldCharType="separate"/>
      </w:r>
      <w:r w:rsidR="009D546E">
        <w:rPr>
          <w:noProof/>
          <w:color w:val="7F7F7F" w:themeColor="text1" w:themeTint="80"/>
          <w:sz w:val="22"/>
          <w:szCs w:val="22"/>
        </w:rPr>
        <w:t>8</w:t>
      </w:r>
      <w:r w:rsidRPr="00E2185D">
        <w:rPr>
          <w:color w:val="7F7F7F" w:themeColor="text1" w:themeTint="80"/>
          <w:sz w:val="22"/>
          <w:szCs w:val="22"/>
        </w:rPr>
        <w:fldChar w:fldCharType="end"/>
      </w:r>
      <w:r w:rsidRPr="00E2185D">
        <w:rPr>
          <w:color w:val="7F7F7F" w:themeColor="text1" w:themeTint="80"/>
          <w:sz w:val="22"/>
          <w:szCs w:val="22"/>
        </w:rPr>
        <w:t>. Edit personal activities</w:t>
      </w:r>
      <w:bookmarkEnd w:id="31"/>
    </w:p>
    <w:p w14:paraId="29F635C3" w14:textId="56106486" w:rsidR="00141080" w:rsidRDefault="005418D5" w:rsidP="004460A5">
      <w:pPr>
        <w:pStyle w:val="Heading4"/>
        <w:numPr>
          <w:ilvl w:val="0"/>
          <w:numId w:val="15"/>
        </w:numPr>
      </w:pPr>
      <w:r>
        <w:lastRenderedPageBreak/>
        <w:t xml:space="preserve">&lt;Sales Manager&gt; </w:t>
      </w:r>
      <w:r w:rsidR="00141080" w:rsidRPr="00141080">
        <w:t>View target school details</w:t>
      </w:r>
    </w:p>
    <w:p w14:paraId="70FF9245" w14:textId="77777777" w:rsidR="00141080" w:rsidRDefault="00141080" w:rsidP="00141080">
      <w:pPr>
        <w:keepNext/>
      </w:pPr>
      <w:r>
        <w:rPr>
          <w:noProof/>
          <w:lang w:eastAsia="ja-JP"/>
        </w:rPr>
        <w:drawing>
          <wp:inline distT="0" distB="0" distL="0" distR="0" wp14:anchorId="7B0EC197" wp14:editId="7479CA74">
            <wp:extent cx="5943600" cy="5310505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View target school details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1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05724" w14:textId="2A27A4A4" w:rsidR="00141080" w:rsidRPr="009C433E" w:rsidRDefault="00141080" w:rsidP="00141080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32" w:name="_Toc70329835"/>
      <w:r w:rsidRPr="009C433E">
        <w:rPr>
          <w:color w:val="7F7F7F" w:themeColor="text1" w:themeTint="80"/>
          <w:sz w:val="22"/>
          <w:szCs w:val="22"/>
        </w:rPr>
        <w:t xml:space="preserve">Figur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D546E">
        <w:rPr>
          <w:noProof/>
          <w:color w:val="7F7F7F" w:themeColor="text1" w:themeTint="80"/>
          <w:sz w:val="22"/>
          <w:szCs w:val="22"/>
        </w:rPr>
        <w:t>9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View target school details</w:t>
      </w:r>
      <w:bookmarkEnd w:id="32"/>
    </w:p>
    <w:p w14:paraId="13F70F97" w14:textId="24C34880" w:rsidR="00141080" w:rsidRDefault="005418D5" w:rsidP="00E2185D">
      <w:pPr>
        <w:pStyle w:val="Heading4"/>
        <w:numPr>
          <w:ilvl w:val="0"/>
          <w:numId w:val="15"/>
        </w:numPr>
      </w:pPr>
      <w:r>
        <w:lastRenderedPageBreak/>
        <w:t>&lt;Salesman&gt; Remove report</w:t>
      </w:r>
    </w:p>
    <w:p w14:paraId="07EBD069" w14:textId="77777777" w:rsidR="00E2185D" w:rsidRDefault="00E2185D" w:rsidP="00E2185D">
      <w:pPr>
        <w:keepNext/>
      </w:pPr>
      <w:r>
        <w:rPr>
          <w:rFonts w:cstheme="minorHAnsi"/>
          <w:noProof/>
          <w:lang w:eastAsia="ja-JP"/>
        </w:rPr>
        <w:drawing>
          <wp:inline distT="0" distB="0" distL="0" distR="0" wp14:anchorId="7B8AE88A" wp14:editId="73C5DFC2">
            <wp:extent cx="5943600" cy="7348855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remove_report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4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53CB9" w14:textId="4EB9BCAC" w:rsidR="00E2185D" w:rsidRPr="00E2185D" w:rsidRDefault="00E2185D" w:rsidP="00E2185D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33" w:name="_Toc70329836"/>
      <w:r w:rsidRPr="00E2185D">
        <w:rPr>
          <w:color w:val="7F7F7F" w:themeColor="text1" w:themeTint="80"/>
          <w:sz w:val="22"/>
          <w:szCs w:val="22"/>
        </w:rPr>
        <w:t xml:space="preserve">Figure </w:t>
      </w:r>
      <w:r w:rsidRPr="00E2185D">
        <w:rPr>
          <w:color w:val="7F7F7F" w:themeColor="text1" w:themeTint="80"/>
          <w:sz w:val="22"/>
          <w:szCs w:val="22"/>
        </w:rPr>
        <w:fldChar w:fldCharType="begin"/>
      </w:r>
      <w:r w:rsidRPr="00E2185D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E2185D">
        <w:rPr>
          <w:color w:val="7F7F7F" w:themeColor="text1" w:themeTint="80"/>
          <w:sz w:val="22"/>
          <w:szCs w:val="22"/>
        </w:rPr>
        <w:fldChar w:fldCharType="separate"/>
      </w:r>
      <w:r w:rsidR="009D546E">
        <w:rPr>
          <w:noProof/>
          <w:color w:val="7F7F7F" w:themeColor="text1" w:themeTint="80"/>
          <w:sz w:val="22"/>
          <w:szCs w:val="22"/>
        </w:rPr>
        <w:t>10</w:t>
      </w:r>
      <w:r w:rsidRPr="00E2185D">
        <w:rPr>
          <w:color w:val="7F7F7F" w:themeColor="text1" w:themeTint="80"/>
          <w:sz w:val="22"/>
          <w:szCs w:val="22"/>
        </w:rPr>
        <w:fldChar w:fldCharType="end"/>
      </w:r>
      <w:r w:rsidRPr="00E2185D">
        <w:rPr>
          <w:color w:val="7F7F7F" w:themeColor="text1" w:themeTint="80"/>
          <w:sz w:val="22"/>
          <w:szCs w:val="22"/>
        </w:rPr>
        <w:t>. Remove report</w:t>
      </w:r>
      <w:bookmarkEnd w:id="33"/>
    </w:p>
    <w:p w14:paraId="6418824C" w14:textId="1202EA7B" w:rsidR="00E2185D" w:rsidRDefault="00E2185D" w:rsidP="00E2185D">
      <w:pPr>
        <w:pStyle w:val="Heading4"/>
        <w:numPr>
          <w:ilvl w:val="0"/>
          <w:numId w:val="15"/>
        </w:numPr>
      </w:pPr>
      <w:r>
        <w:lastRenderedPageBreak/>
        <w:t>&lt;Salesman&gt; Edit report</w:t>
      </w:r>
    </w:p>
    <w:p w14:paraId="738734ED" w14:textId="77777777" w:rsidR="00E2185D" w:rsidRDefault="00E2185D" w:rsidP="00E2185D">
      <w:pPr>
        <w:keepNext/>
      </w:pPr>
      <w:r>
        <w:rPr>
          <w:rFonts w:cstheme="minorHAnsi"/>
          <w:noProof/>
          <w:lang w:eastAsia="ja-JP"/>
        </w:rPr>
        <w:drawing>
          <wp:inline distT="0" distB="0" distL="0" distR="0" wp14:anchorId="2A773603" wp14:editId="3280526F">
            <wp:extent cx="5943600" cy="6721475"/>
            <wp:effectExtent l="0" t="0" r="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edit_report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4461E" w14:textId="162C5852" w:rsidR="00E2185D" w:rsidRPr="00E2185D" w:rsidRDefault="00E2185D" w:rsidP="00E2185D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34" w:name="_Toc70329837"/>
      <w:r w:rsidRPr="00E2185D">
        <w:rPr>
          <w:color w:val="7F7F7F" w:themeColor="text1" w:themeTint="80"/>
          <w:sz w:val="22"/>
          <w:szCs w:val="22"/>
        </w:rPr>
        <w:t xml:space="preserve">Figure </w:t>
      </w:r>
      <w:r w:rsidRPr="00E2185D">
        <w:rPr>
          <w:color w:val="7F7F7F" w:themeColor="text1" w:themeTint="80"/>
          <w:sz w:val="22"/>
          <w:szCs w:val="22"/>
        </w:rPr>
        <w:fldChar w:fldCharType="begin"/>
      </w:r>
      <w:r w:rsidRPr="00E2185D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E2185D">
        <w:rPr>
          <w:color w:val="7F7F7F" w:themeColor="text1" w:themeTint="80"/>
          <w:sz w:val="22"/>
          <w:szCs w:val="22"/>
        </w:rPr>
        <w:fldChar w:fldCharType="separate"/>
      </w:r>
      <w:r w:rsidR="009D546E">
        <w:rPr>
          <w:noProof/>
          <w:color w:val="7F7F7F" w:themeColor="text1" w:themeTint="80"/>
          <w:sz w:val="22"/>
          <w:szCs w:val="22"/>
        </w:rPr>
        <w:t>11</w:t>
      </w:r>
      <w:r w:rsidRPr="00E2185D">
        <w:rPr>
          <w:color w:val="7F7F7F" w:themeColor="text1" w:themeTint="80"/>
          <w:sz w:val="22"/>
          <w:szCs w:val="22"/>
        </w:rPr>
        <w:fldChar w:fldCharType="end"/>
      </w:r>
      <w:r w:rsidRPr="00E2185D">
        <w:rPr>
          <w:color w:val="7F7F7F" w:themeColor="text1" w:themeTint="80"/>
          <w:sz w:val="22"/>
          <w:szCs w:val="22"/>
        </w:rPr>
        <w:t>. Edit report</w:t>
      </w:r>
      <w:bookmarkEnd w:id="34"/>
    </w:p>
    <w:p w14:paraId="4DED49DC" w14:textId="77777777" w:rsidR="005418D5" w:rsidRDefault="005418D5" w:rsidP="00FF38C2">
      <w:pPr>
        <w:rPr>
          <w:rFonts w:cstheme="minorHAnsi"/>
        </w:rPr>
      </w:pPr>
    </w:p>
    <w:p w14:paraId="538C674C" w14:textId="77777777" w:rsidR="00E2185D" w:rsidRPr="006D2E51" w:rsidRDefault="00E2185D" w:rsidP="00FF38C2">
      <w:pPr>
        <w:rPr>
          <w:rFonts w:cstheme="minorHAnsi"/>
        </w:rPr>
      </w:pPr>
    </w:p>
    <w:p w14:paraId="36750889" w14:textId="5D62BFD2" w:rsidR="00D9660D" w:rsidRPr="0060572E" w:rsidRDefault="0060572E" w:rsidP="0060572E">
      <w:pPr>
        <w:pStyle w:val="Heading3"/>
        <w:rPr>
          <w:rFonts w:asciiTheme="minorHAnsi" w:hAnsiTheme="minorHAnsi" w:cstheme="minorHAnsi"/>
        </w:rPr>
      </w:pPr>
      <w:bookmarkStart w:id="35" w:name="_Toc70305116"/>
      <w:r>
        <w:rPr>
          <w:rFonts w:asciiTheme="minorHAnsi" w:hAnsiTheme="minorHAnsi" w:cstheme="minorHAnsi"/>
        </w:rPr>
        <w:lastRenderedPageBreak/>
        <w:t>3</w:t>
      </w:r>
      <w:r w:rsidR="00D9660D" w:rsidRPr="0060572E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>3</w:t>
      </w:r>
      <w:r w:rsidR="00D9660D" w:rsidRPr="0060572E">
        <w:rPr>
          <w:rFonts w:asciiTheme="minorHAnsi" w:hAnsiTheme="minorHAnsi" w:cstheme="minorHAnsi"/>
        </w:rPr>
        <w:t xml:space="preserve"> Activity Diagram(s)</w:t>
      </w:r>
      <w:bookmarkEnd w:id="35"/>
    </w:p>
    <w:p w14:paraId="42D551ED" w14:textId="7E0443D5" w:rsidR="001C1B19" w:rsidRPr="0060572E" w:rsidRDefault="001C1B19" w:rsidP="004460A5">
      <w:pPr>
        <w:pStyle w:val="Heading4"/>
      </w:pPr>
      <w:r w:rsidRPr="0060572E">
        <w:t>&lt;Sales Manager&gt; Create</w:t>
      </w:r>
      <w:r w:rsidR="004D3FC8" w:rsidRPr="0060572E">
        <w:t xml:space="preserve"> </w:t>
      </w:r>
      <w:r w:rsidRPr="0060572E">
        <w:t>target school</w:t>
      </w:r>
    </w:p>
    <w:p w14:paraId="7BB25F4B" w14:textId="308D8B8A" w:rsidR="004D3FC8" w:rsidRPr="006D2E51" w:rsidRDefault="001C1B19" w:rsidP="004D3FC8">
      <w:pPr>
        <w:rPr>
          <w:rFonts w:cstheme="minorHAnsi"/>
        </w:rPr>
      </w:pPr>
      <w:r w:rsidRPr="006D2E51">
        <w:rPr>
          <w:rFonts w:cstheme="minorHAnsi"/>
        </w:rPr>
        <w:t xml:space="preserve">Summary: </w:t>
      </w:r>
      <w:r w:rsidR="004D3FC8" w:rsidRPr="006D2E51">
        <w:rPr>
          <w:rFonts w:cstheme="minorHAnsi"/>
        </w:rPr>
        <w:t>This diagram shows the process by which the sales manager creates a target school.</w:t>
      </w:r>
    </w:p>
    <w:p w14:paraId="2EBB8CD0" w14:textId="77777777" w:rsidR="00803D39" w:rsidRDefault="001C1B19" w:rsidP="00803D39">
      <w:pPr>
        <w:keepNext/>
      </w:pPr>
      <w:r w:rsidRPr="006D2E51">
        <w:rPr>
          <w:rFonts w:cstheme="minorHAnsi"/>
          <w:noProof/>
          <w:lang w:eastAsia="ja-JP"/>
        </w:rPr>
        <w:drawing>
          <wp:inline distT="0" distB="0" distL="0" distR="0" wp14:anchorId="14708E82" wp14:editId="3D17CA06">
            <wp:extent cx="5943600" cy="49542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reate_target_school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F6E3A" w14:textId="240DFB5C" w:rsidR="001F1879" w:rsidRPr="009C433E" w:rsidRDefault="00803D39" w:rsidP="00803D39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36" w:name="_Toc70329838"/>
      <w:r w:rsidRPr="009C433E">
        <w:rPr>
          <w:color w:val="7F7F7F" w:themeColor="text1" w:themeTint="80"/>
          <w:sz w:val="22"/>
          <w:szCs w:val="22"/>
        </w:rPr>
        <w:t xml:space="preserve">Figur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D546E">
        <w:rPr>
          <w:noProof/>
          <w:color w:val="7F7F7F" w:themeColor="text1" w:themeTint="80"/>
          <w:sz w:val="22"/>
          <w:szCs w:val="22"/>
        </w:rPr>
        <w:t>12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reate target schools</w:t>
      </w:r>
      <w:bookmarkEnd w:id="36"/>
    </w:p>
    <w:p w14:paraId="673EAD0A" w14:textId="77777777" w:rsidR="006174B5" w:rsidRPr="006D2E51" w:rsidRDefault="006174B5" w:rsidP="004460A5">
      <w:pPr>
        <w:pStyle w:val="Heading4"/>
      </w:pPr>
      <w:r w:rsidRPr="006D2E51">
        <w:t xml:space="preserve">&lt;Sales Manager&gt; </w:t>
      </w:r>
      <w:r w:rsidR="001F1879" w:rsidRPr="006D2E51">
        <w:t>Assign s</w:t>
      </w:r>
      <w:r w:rsidRPr="006D2E51">
        <w:t>alesman</w:t>
      </w:r>
    </w:p>
    <w:p w14:paraId="6A8149A0" w14:textId="51D354F2" w:rsidR="006174B5" w:rsidRPr="006D2E51" w:rsidRDefault="006174B5" w:rsidP="006174B5">
      <w:pPr>
        <w:rPr>
          <w:rFonts w:cstheme="minorHAnsi"/>
        </w:rPr>
      </w:pPr>
      <w:r w:rsidRPr="006D2E51">
        <w:rPr>
          <w:rFonts w:cstheme="minorHAnsi"/>
        </w:rPr>
        <w:t xml:space="preserve">Summary: This diagram </w:t>
      </w:r>
      <w:r w:rsidR="00E96E68" w:rsidRPr="006D2E51">
        <w:rPr>
          <w:rFonts w:cstheme="minorHAnsi"/>
        </w:rPr>
        <w:t>shows the process by which the sales manager assigns a salesman to a target school.</w:t>
      </w:r>
    </w:p>
    <w:p w14:paraId="7F80410F" w14:textId="77777777" w:rsidR="00B60361" w:rsidRDefault="006174B5" w:rsidP="00B60361">
      <w:pPr>
        <w:keepNext/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54AE15E1" wp14:editId="358A4071">
            <wp:extent cx="5943600" cy="494982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ssign salesmen_ver0.3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26CAB" w14:textId="452386DD" w:rsidR="001F1879" w:rsidRPr="009C433E" w:rsidRDefault="00B60361" w:rsidP="00B60361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37" w:name="_Toc70329839"/>
      <w:r w:rsidRPr="009C433E">
        <w:rPr>
          <w:color w:val="7F7F7F" w:themeColor="text1" w:themeTint="80"/>
          <w:sz w:val="22"/>
          <w:szCs w:val="22"/>
        </w:rPr>
        <w:t xml:space="preserve">Figur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D546E">
        <w:rPr>
          <w:noProof/>
          <w:color w:val="7F7F7F" w:themeColor="text1" w:themeTint="80"/>
          <w:sz w:val="22"/>
          <w:szCs w:val="22"/>
        </w:rPr>
        <w:t>13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Assign salesmen</w:t>
      </w:r>
      <w:r w:rsidRPr="009C433E">
        <w:rPr>
          <w:noProof/>
          <w:color w:val="7F7F7F" w:themeColor="text1" w:themeTint="80"/>
          <w:sz w:val="22"/>
          <w:szCs w:val="22"/>
        </w:rPr>
        <w:t xml:space="preserve"> to target schools</w:t>
      </w:r>
      <w:bookmarkEnd w:id="37"/>
    </w:p>
    <w:p w14:paraId="58EBA2FC" w14:textId="6AD127D4" w:rsidR="004D3FC8" w:rsidRPr="00B60361" w:rsidRDefault="006174B5" w:rsidP="004460A5">
      <w:pPr>
        <w:pStyle w:val="Heading4"/>
      </w:pPr>
      <w:r w:rsidRPr="00B60361">
        <w:t xml:space="preserve">&lt;Sales Manager&gt; </w:t>
      </w:r>
      <w:r w:rsidR="004D3FC8" w:rsidRPr="00B60361">
        <w:t xml:space="preserve">Update </w:t>
      </w:r>
      <w:r w:rsidRPr="00B60361">
        <w:t>target school</w:t>
      </w:r>
    </w:p>
    <w:p w14:paraId="69123AD7" w14:textId="04AB3DF1" w:rsidR="004D3FC8" w:rsidRPr="006D2E51" w:rsidRDefault="004D3FC8" w:rsidP="004D3FC8">
      <w:pPr>
        <w:rPr>
          <w:rFonts w:cstheme="minorHAnsi"/>
        </w:rPr>
      </w:pPr>
      <w:r w:rsidRPr="006D2E51">
        <w:rPr>
          <w:rFonts w:cstheme="minorHAnsi"/>
        </w:rPr>
        <w:t>Summary: This diagram shows the process by which the sales manager updates a target school.</w:t>
      </w:r>
    </w:p>
    <w:p w14:paraId="2A3A2AE3" w14:textId="77777777" w:rsidR="00EA0592" w:rsidRDefault="004D3FC8" w:rsidP="00EA0592">
      <w:pPr>
        <w:keepNext/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5567C4AB" wp14:editId="078EAFC2">
            <wp:extent cx="5943600" cy="4827905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11C61" w14:textId="3BA3D57B" w:rsidR="00B43411" w:rsidRPr="009C433E" w:rsidRDefault="00EA0592" w:rsidP="00EA0592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38" w:name="_Toc70329840"/>
      <w:r w:rsidRPr="009C433E">
        <w:rPr>
          <w:color w:val="7F7F7F" w:themeColor="text1" w:themeTint="80"/>
          <w:sz w:val="22"/>
          <w:szCs w:val="22"/>
        </w:rPr>
        <w:t xml:space="preserve">Figur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D546E">
        <w:rPr>
          <w:noProof/>
          <w:color w:val="7F7F7F" w:themeColor="text1" w:themeTint="80"/>
          <w:sz w:val="22"/>
          <w:szCs w:val="22"/>
        </w:rPr>
        <w:t>14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Update target school's details</w:t>
      </w:r>
      <w:bookmarkEnd w:id="38"/>
    </w:p>
    <w:p w14:paraId="1A8954C9" w14:textId="679C679B" w:rsidR="004D3FC8" w:rsidRPr="006D2E51" w:rsidRDefault="004D3FC8" w:rsidP="004460A5">
      <w:pPr>
        <w:pStyle w:val="Heading4"/>
      </w:pPr>
      <w:r w:rsidRPr="006D2E51">
        <w:t>&lt;Sales Manager&gt; Remove target school</w:t>
      </w:r>
    </w:p>
    <w:p w14:paraId="42B5B7F2" w14:textId="39D37E55" w:rsidR="004D3FC8" w:rsidRPr="006D2E51" w:rsidRDefault="004D3FC8" w:rsidP="004D3FC8">
      <w:pPr>
        <w:rPr>
          <w:rFonts w:cstheme="minorHAnsi"/>
        </w:rPr>
      </w:pPr>
      <w:r w:rsidRPr="006D2E51">
        <w:rPr>
          <w:rFonts w:cstheme="minorHAnsi"/>
        </w:rPr>
        <w:t>Summary: This diagram shows the process by which the sales manager removes a target school.</w:t>
      </w:r>
    </w:p>
    <w:p w14:paraId="04912C2A" w14:textId="505E8DE3" w:rsidR="006174B5" w:rsidRPr="006D2E51" w:rsidRDefault="006174B5" w:rsidP="004D3FC8">
      <w:pPr>
        <w:rPr>
          <w:rFonts w:cstheme="minorHAnsi"/>
        </w:rPr>
      </w:pPr>
    </w:p>
    <w:p w14:paraId="527A6696" w14:textId="77777777" w:rsidR="00EA0592" w:rsidRDefault="00902217" w:rsidP="00EA0592">
      <w:pPr>
        <w:keepNext/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13D6F184" wp14:editId="5A87177D">
            <wp:extent cx="5943600" cy="588793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87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7F88F" w14:textId="665EE1FA" w:rsidR="001F1879" w:rsidRPr="009C433E" w:rsidRDefault="00EA0592" w:rsidP="00EA0592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39" w:name="_Toc70329841"/>
      <w:r w:rsidRPr="009C433E">
        <w:rPr>
          <w:color w:val="7F7F7F" w:themeColor="text1" w:themeTint="80"/>
          <w:sz w:val="22"/>
          <w:szCs w:val="22"/>
        </w:rPr>
        <w:t xml:space="preserve">Figur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D546E">
        <w:rPr>
          <w:noProof/>
          <w:color w:val="7F7F7F" w:themeColor="text1" w:themeTint="80"/>
          <w:sz w:val="22"/>
          <w:szCs w:val="22"/>
        </w:rPr>
        <w:t>15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Remove a target school</w:t>
      </w:r>
      <w:bookmarkEnd w:id="39"/>
    </w:p>
    <w:p w14:paraId="3D16EB64" w14:textId="42C3AF5D" w:rsidR="00D9660D" w:rsidRPr="006D2E51" w:rsidRDefault="001C1B19" w:rsidP="004460A5">
      <w:pPr>
        <w:pStyle w:val="Heading4"/>
      </w:pPr>
      <w:r w:rsidRPr="006D2E51">
        <w:t>&lt;Sales Manager/ Salesman&gt; Create report</w:t>
      </w:r>
    </w:p>
    <w:p w14:paraId="5CFAB267" w14:textId="45A35BB1" w:rsidR="0027479C" w:rsidRPr="006D2E51" w:rsidRDefault="0027479C" w:rsidP="0027479C">
      <w:pPr>
        <w:rPr>
          <w:rFonts w:cstheme="minorHAnsi"/>
        </w:rPr>
      </w:pPr>
      <w:bookmarkStart w:id="40" w:name="_Hlk69086723"/>
      <w:r w:rsidRPr="006D2E51">
        <w:rPr>
          <w:rFonts w:cstheme="minorHAnsi"/>
        </w:rPr>
        <w:t>Summary: This diagram shows the process by which the sales manager or salesman create a report.</w:t>
      </w:r>
    </w:p>
    <w:bookmarkEnd w:id="40"/>
    <w:p w14:paraId="0EE99557" w14:textId="77777777" w:rsidR="00EA0592" w:rsidRDefault="001C1B19" w:rsidP="00EA0592">
      <w:pPr>
        <w:keepNext/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5B85CE00" wp14:editId="373CC8CA">
            <wp:extent cx="5943600" cy="49542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reate reports_ver0.3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390C4" w14:textId="6CE9B8D9" w:rsidR="001F1879" w:rsidRPr="009C433E" w:rsidRDefault="00EA0592" w:rsidP="00EA0592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41" w:name="_Toc70329842"/>
      <w:r w:rsidRPr="009C433E">
        <w:rPr>
          <w:color w:val="7F7F7F" w:themeColor="text1" w:themeTint="80"/>
          <w:sz w:val="22"/>
          <w:szCs w:val="22"/>
        </w:rPr>
        <w:t xml:space="preserve">Figur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D546E">
        <w:rPr>
          <w:noProof/>
          <w:color w:val="7F7F7F" w:themeColor="text1" w:themeTint="80"/>
          <w:sz w:val="22"/>
          <w:szCs w:val="22"/>
        </w:rPr>
        <w:t>16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reate reports</w:t>
      </w:r>
      <w:bookmarkEnd w:id="41"/>
    </w:p>
    <w:p w14:paraId="3428E309" w14:textId="77777777" w:rsidR="0027479C" w:rsidRPr="006D2E51" w:rsidRDefault="001C1B19" w:rsidP="004460A5">
      <w:pPr>
        <w:pStyle w:val="Heading4"/>
      </w:pPr>
      <w:r w:rsidRPr="006D2E51">
        <w:t>&lt;Sales Manager/ Salesman&gt; Update report</w:t>
      </w:r>
    </w:p>
    <w:p w14:paraId="268880C5" w14:textId="3ED95F46" w:rsidR="001C1B19" w:rsidRPr="006D2E51" w:rsidRDefault="0027479C" w:rsidP="0027479C">
      <w:pPr>
        <w:rPr>
          <w:rFonts w:cstheme="minorHAnsi"/>
          <w:b/>
        </w:rPr>
      </w:pPr>
      <w:r w:rsidRPr="006D2E51">
        <w:rPr>
          <w:rFonts w:cstheme="minorHAnsi"/>
        </w:rPr>
        <w:t>Summary: This diagram shows the process by which the sales manager or salesman update a report.</w:t>
      </w:r>
    </w:p>
    <w:p w14:paraId="7AD8D074" w14:textId="77777777" w:rsidR="00F57540" w:rsidRDefault="001C1B19" w:rsidP="00F57540">
      <w:pPr>
        <w:keepNext/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31EFD1B7" wp14:editId="584D1546">
            <wp:extent cx="5943600" cy="69234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Update_report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2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0CE52" w14:textId="5EE0428A" w:rsidR="001F1879" w:rsidRPr="009C433E" w:rsidRDefault="00F57540" w:rsidP="00F57540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42" w:name="_Toc70329843"/>
      <w:r w:rsidRPr="009C433E">
        <w:rPr>
          <w:color w:val="7F7F7F" w:themeColor="text1" w:themeTint="80"/>
          <w:sz w:val="22"/>
          <w:szCs w:val="22"/>
        </w:rPr>
        <w:t xml:space="preserve">Figur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D546E">
        <w:rPr>
          <w:noProof/>
          <w:color w:val="7F7F7F" w:themeColor="text1" w:themeTint="80"/>
          <w:sz w:val="22"/>
          <w:szCs w:val="22"/>
        </w:rPr>
        <w:t>17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Update report</w:t>
      </w:r>
      <w:bookmarkEnd w:id="42"/>
    </w:p>
    <w:p w14:paraId="57156E75" w14:textId="77777777" w:rsidR="001C1B19" w:rsidRPr="006D2E51" w:rsidRDefault="001C1B19" w:rsidP="001C1B19">
      <w:pPr>
        <w:rPr>
          <w:rFonts w:cstheme="minorHAnsi"/>
        </w:rPr>
      </w:pPr>
    </w:p>
    <w:p w14:paraId="78921C10" w14:textId="77777777" w:rsidR="00E33FD4" w:rsidRPr="006D2E51" w:rsidRDefault="00E33FD4" w:rsidP="00B7727A">
      <w:pPr>
        <w:pStyle w:val="Heading2"/>
        <w:rPr>
          <w:rFonts w:asciiTheme="minorHAnsi" w:hAnsiTheme="minorHAnsi" w:cstheme="minorHAnsi"/>
        </w:rPr>
      </w:pPr>
      <w:bookmarkStart w:id="43" w:name="_Toc70305117"/>
      <w:r w:rsidRPr="006D2E51">
        <w:rPr>
          <w:rFonts w:asciiTheme="minorHAnsi" w:hAnsiTheme="minorHAnsi" w:cstheme="minorHAnsi"/>
        </w:rPr>
        <w:lastRenderedPageBreak/>
        <w:t>4. Class Specifications</w:t>
      </w:r>
      <w:bookmarkEnd w:id="43"/>
    </w:p>
    <w:p w14:paraId="184B8B59" w14:textId="77777777" w:rsidR="00E33FD4" w:rsidRPr="006D2E51" w:rsidRDefault="00E33FD4" w:rsidP="006D225F">
      <w:pPr>
        <w:pStyle w:val="Heading3"/>
        <w:rPr>
          <w:rFonts w:asciiTheme="minorHAnsi" w:hAnsiTheme="minorHAnsi" w:cstheme="minorHAnsi"/>
          <w:lang w:eastAsia="ja-JP"/>
        </w:rPr>
      </w:pPr>
      <w:bookmarkStart w:id="44" w:name="_Toc70305118"/>
      <w:r w:rsidRPr="006D2E51">
        <w:rPr>
          <w:rFonts w:asciiTheme="minorHAnsi" w:hAnsiTheme="minorHAnsi" w:cstheme="minorHAnsi"/>
          <w:lang w:eastAsia="ja-JP"/>
        </w:rPr>
        <w:t xml:space="preserve">4.1 </w:t>
      </w:r>
      <w:r w:rsidR="006D225F" w:rsidRPr="006D2E51">
        <w:rPr>
          <w:rFonts w:asciiTheme="minorHAnsi" w:hAnsiTheme="minorHAnsi" w:cstheme="minorHAnsi"/>
          <w:lang w:eastAsia="ja-JP"/>
        </w:rPr>
        <w:t>User</w:t>
      </w:r>
      <w:bookmarkEnd w:id="44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6D225F" w:rsidRPr="00B353EE" w14:paraId="448142B4" w14:textId="77777777" w:rsidTr="00F3098E">
        <w:trPr>
          <w:trHeight w:val="413"/>
        </w:trPr>
        <w:tc>
          <w:tcPr>
            <w:tcW w:w="2031" w:type="dxa"/>
            <w:shd w:val="clear" w:color="auto" w:fill="FBE5D5"/>
            <w:vAlign w:val="center"/>
          </w:tcPr>
          <w:p w14:paraId="627E157C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1A0B276B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38F3E087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7EF97EC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D225F" w:rsidRPr="00B353EE" w14:paraId="1685D572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2DE8C60A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username</w:t>
            </w:r>
          </w:p>
        </w:tc>
        <w:tc>
          <w:tcPr>
            <w:tcW w:w="1152" w:type="dxa"/>
            <w:vAlign w:val="center"/>
          </w:tcPr>
          <w:p w14:paraId="56022E8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2CBF89B2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4B124249" w14:textId="77777777" w:rsidR="006D225F" w:rsidRPr="00B353EE" w:rsidRDefault="007A2BED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unique identifier of </w:t>
            </w:r>
            <w:r w:rsidR="00F74609" w:rsidRPr="00B353EE">
              <w:rPr>
                <w:rFonts w:cstheme="minorHAnsi"/>
                <w:color w:val="000000"/>
              </w:rPr>
              <w:t>a</w:t>
            </w:r>
            <w:r w:rsidR="001C51CD" w:rsidRPr="00B353EE">
              <w:rPr>
                <w:rFonts w:cstheme="minorHAnsi"/>
                <w:color w:val="000000"/>
              </w:rPr>
              <w:t xml:space="preserve"> </w:t>
            </w:r>
            <w:r w:rsidRPr="00B353EE">
              <w:rPr>
                <w:rFonts w:cstheme="minorHAnsi"/>
                <w:color w:val="000000"/>
              </w:rPr>
              <w:t>user</w:t>
            </w:r>
          </w:p>
        </w:tc>
      </w:tr>
      <w:tr w:rsidR="006D225F" w:rsidRPr="00B353EE" w14:paraId="4101E4D8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275A319C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assword</w:t>
            </w:r>
            <w:r w:rsidR="007F6CF4" w:rsidRPr="00B353EE">
              <w:rPr>
                <w:rFonts w:cstheme="minorHAnsi"/>
                <w:color w:val="000000"/>
              </w:rPr>
              <w:t>Hash</w:t>
            </w:r>
          </w:p>
        </w:tc>
        <w:tc>
          <w:tcPr>
            <w:tcW w:w="1152" w:type="dxa"/>
            <w:vAlign w:val="center"/>
          </w:tcPr>
          <w:p w14:paraId="4A2DF42E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5FFD5FA0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164A71F1" w14:textId="77777777" w:rsidR="006D225F" w:rsidRPr="00B353EE" w:rsidRDefault="00F7460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7A2BED" w:rsidRPr="00B353EE">
              <w:rPr>
                <w:rFonts w:cstheme="minorHAnsi"/>
                <w:color w:val="000000"/>
              </w:rPr>
              <w:t xml:space="preserve">password </w:t>
            </w:r>
            <w:r w:rsidR="001C51CD" w:rsidRPr="00B353EE">
              <w:rPr>
                <w:rFonts w:cstheme="minorHAnsi"/>
                <w:color w:val="000000"/>
              </w:rPr>
              <w:t>hash</w:t>
            </w:r>
            <w:r w:rsidRPr="00B353EE">
              <w:rPr>
                <w:rFonts w:cstheme="minorHAnsi"/>
                <w:color w:val="000000"/>
              </w:rPr>
              <w:t xml:space="preserve"> </w:t>
            </w:r>
            <w:r w:rsidR="00DA0215" w:rsidRPr="00B353EE">
              <w:rPr>
                <w:rFonts w:cstheme="minorHAnsi"/>
                <w:color w:val="000000"/>
              </w:rPr>
              <w:t>of</w:t>
            </w:r>
            <w:r w:rsidRPr="00B353EE">
              <w:rPr>
                <w:rFonts w:cstheme="minorHAnsi"/>
                <w:color w:val="000000"/>
              </w:rPr>
              <w:t xml:space="preserve"> the user</w:t>
            </w:r>
          </w:p>
        </w:tc>
      </w:tr>
      <w:tr w:rsidR="006D225F" w:rsidRPr="00B353EE" w14:paraId="58F73A2F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00B51873" w14:textId="77777777" w:rsidR="006D225F" w:rsidRPr="00B353EE" w:rsidRDefault="007F6CF4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fullN</w:t>
            </w:r>
            <w:r w:rsidR="006D225F" w:rsidRPr="00B353EE">
              <w:rPr>
                <w:rFonts w:cstheme="minorHAnsi"/>
                <w:color w:val="000000"/>
              </w:rPr>
              <w:t>ame</w:t>
            </w:r>
          </w:p>
        </w:tc>
        <w:tc>
          <w:tcPr>
            <w:tcW w:w="1152" w:type="dxa"/>
            <w:vAlign w:val="center"/>
          </w:tcPr>
          <w:p w14:paraId="3E77AF6C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10918C31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ABBFD7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</w:t>
            </w:r>
            <w:r w:rsidR="007A2BED" w:rsidRPr="00B353EE">
              <w:rPr>
                <w:rFonts w:cstheme="minorHAnsi"/>
                <w:color w:val="000000"/>
              </w:rPr>
              <w:t xml:space="preserve"> full name</w:t>
            </w:r>
            <w:r w:rsidR="001C51CD" w:rsidRPr="00B353EE">
              <w:rPr>
                <w:rFonts w:cstheme="minorHAnsi"/>
                <w:color w:val="000000"/>
              </w:rPr>
              <w:t xml:space="preserve"> </w:t>
            </w:r>
            <w:r w:rsidR="00DA0215" w:rsidRPr="00B353EE">
              <w:rPr>
                <w:rFonts w:cstheme="minorHAnsi"/>
                <w:color w:val="000000"/>
              </w:rPr>
              <w:t>of the user</w:t>
            </w:r>
          </w:p>
        </w:tc>
      </w:tr>
      <w:tr w:rsidR="006D225F" w:rsidRPr="00B353EE" w14:paraId="1FF77BE7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1F7FFE42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address</w:t>
            </w:r>
          </w:p>
        </w:tc>
        <w:tc>
          <w:tcPr>
            <w:tcW w:w="1152" w:type="dxa"/>
            <w:vAlign w:val="center"/>
          </w:tcPr>
          <w:p w14:paraId="0C49F402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0C22B5E4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AA8920B" w14:textId="77777777" w:rsidR="006D225F" w:rsidRPr="00B353EE" w:rsidRDefault="00DA0215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</w:t>
            </w:r>
            <w:r w:rsidR="00C10F81" w:rsidRPr="00B353EE">
              <w:rPr>
                <w:rFonts w:cstheme="minorHAnsi"/>
                <w:color w:val="000000"/>
              </w:rPr>
              <w:t xml:space="preserve"> </w:t>
            </w:r>
            <w:r w:rsidR="007A2BED" w:rsidRPr="00B353EE">
              <w:rPr>
                <w:rFonts w:cstheme="minorHAnsi"/>
                <w:color w:val="000000"/>
              </w:rPr>
              <w:t>address</w:t>
            </w:r>
            <w:r w:rsidRPr="00B353EE">
              <w:rPr>
                <w:rFonts w:cstheme="minorHAnsi"/>
                <w:color w:val="000000"/>
              </w:rPr>
              <w:t xml:space="preserve"> of</w:t>
            </w:r>
            <w:r w:rsidR="00C10F81" w:rsidRPr="00B353EE">
              <w:rPr>
                <w:rFonts w:cstheme="minorHAnsi"/>
                <w:color w:val="000000"/>
              </w:rPr>
              <w:t xml:space="preserve"> the user</w:t>
            </w:r>
          </w:p>
        </w:tc>
      </w:tr>
      <w:tr w:rsidR="006D225F" w:rsidRPr="00B353EE" w14:paraId="182D856B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74590077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email</w:t>
            </w:r>
          </w:p>
        </w:tc>
        <w:tc>
          <w:tcPr>
            <w:tcW w:w="1152" w:type="dxa"/>
            <w:vAlign w:val="center"/>
          </w:tcPr>
          <w:p w14:paraId="1573D43D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17A1D72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6C755A6" w14:textId="77777777" w:rsidR="006D225F" w:rsidRPr="00B353EE" w:rsidRDefault="00DA0215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1C51CD" w:rsidRPr="00B353EE">
              <w:rPr>
                <w:rFonts w:cstheme="minorHAnsi"/>
                <w:color w:val="000000"/>
              </w:rPr>
              <w:t>email</w:t>
            </w:r>
            <w:r w:rsidRPr="00B353EE">
              <w:rPr>
                <w:rFonts w:cstheme="minorHAnsi"/>
                <w:color w:val="000000"/>
              </w:rPr>
              <w:t xml:space="preserve"> of</w:t>
            </w:r>
            <w:r w:rsidR="00C10F81" w:rsidRPr="00B353EE">
              <w:rPr>
                <w:rFonts w:cstheme="minorHAnsi"/>
                <w:color w:val="000000"/>
              </w:rPr>
              <w:t xml:space="preserve"> the user</w:t>
            </w:r>
          </w:p>
        </w:tc>
      </w:tr>
      <w:tr w:rsidR="006D225F" w:rsidRPr="00B353EE" w14:paraId="11D1F765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2564119F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hone</w:t>
            </w:r>
          </w:p>
        </w:tc>
        <w:tc>
          <w:tcPr>
            <w:tcW w:w="1152" w:type="dxa"/>
            <w:vAlign w:val="center"/>
          </w:tcPr>
          <w:p w14:paraId="0B04B9A3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4F52508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3E7E1E6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</w:t>
            </w:r>
            <w:r w:rsidR="001C51CD" w:rsidRPr="00B353EE">
              <w:rPr>
                <w:rFonts w:cstheme="minorHAnsi"/>
                <w:color w:val="000000"/>
              </w:rPr>
              <w:t xml:space="preserve"> phone</w:t>
            </w:r>
            <w:r w:rsidR="00DA0215" w:rsidRPr="00B353EE">
              <w:rPr>
                <w:rFonts w:cstheme="minorHAnsi"/>
                <w:color w:val="000000"/>
              </w:rPr>
              <w:t xml:space="preserve"> number of</w:t>
            </w:r>
            <w:r w:rsidR="00C10F81" w:rsidRPr="00B353EE">
              <w:rPr>
                <w:rFonts w:cstheme="minorHAnsi"/>
                <w:color w:val="000000"/>
              </w:rPr>
              <w:t xml:space="preserve"> the user</w:t>
            </w:r>
          </w:p>
        </w:tc>
      </w:tr>
      <w:tr w:rsidR="006D225F" w:rsidRPr="00B353EE" w14:paraId="3A69383B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3F0C9211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isActive</w:t>
            </w:r>
          </w:p>
        </w:tc>
        <w:tc>
          <w:tcPr>
            <w:tcW w:w="1152" w:type="dxa"/>
            <w:vAlign w:val="center"/>
          </w:tcPr>
          <w:p w14:paraId="604C6EBD" w14:textId="77777777" w:rsidR="006D225F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b</w:t>
            </w:r>
            <w:r w:rsidR="006D225F" w:rsidRPr="00B353EE">
              <w:rPr>
                <w:rFonts w:cstheme="minorHAnsi"/>
                <w:color w:val="000000"/>
              </w:rPr>
              <w:t>oolean</w:t>
            </w:r>
          </w:p>
        </w:tc>
        <w:tc>
          <w:tcPr>
            <w:tcW w:w="1339" w:type="dxa"/>
            <w:vAlign w:val="center"/>
          </w:tcPr>
          <w:p w14:paraId="6F413D52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4DA6BE0" w14:textId="77777777" w:rsidR="006D225F" w:rsidRPr="00B353EE" w:rsidRDefault="007A2BED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C10F81" w:rsidRPr="00B353EE">
              <w:rPr>
                <w:rFonts w:cstheme="minorHAnsi"/>
                <w:color w:val="000000"/>
              </w:rPr>
              <w:t>active status of the user</w:t>
            </w:r>
          </w:p>
        </w:tc>
      </w:tr>
      <w:tr w:rsidR="006D225F" w:rsidRPr="00B353EE" w14:paraId="3A229E24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719F10B0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avatar</w:t>
            </w:r>
          </w:p>
        </w:tc>
        <w:tc>
          <w:tcPr>
            <w:tcW w:w="1152" w:type="dxa"/>
            <w:vAlign w:val="center"/>
          </w:tcPr>
          <w:p w14:paraId="7E50274B" w14:textId="77777777" w:rsidR="006D225F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6400761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0BEFDFE" w14:textId="77777777" w:rsidR="006D225F" w:rsidRPr="00B353EE" w:rsidRDefault="007A2BED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 avatar</w:t>
            </w:r>
            <w:r w:rsidR="00C10F81" w:rsidRPr="00B353EE">
              <w:rPr>
                <w:rFonts w:cstheme="minorHAnsi"/>
                <w:color w:val="000000"/>
              </w:rPr>
              <w:t xml:space="preserve"> of the user</w:t>
            </w:r>
          </w:p>
        </w:tc>
      </w:tr>
      <w:tr w:rsidR="006D225F" w:rsidRPr="00B353EE" w14:paraId="2389DB19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5D198CA4" w14:textId="7BAA0A2F" w:rsidR="006D225F" w:rsidRPr="00B353EE" w:rsidRDefault="00BF0EE6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sMale</w:t>
            </w:r>
          </w:p>
        </w:tc>
        <w:tc>
          <w:tcPr>
            <w:tcW w:w="1152" w:type="dxa"/>
            <w:vAlign w:val="center"/>
          </w:tcPr>
          <w:p w14:paraId="38355269" w14:textId="77777777" w:rsidR="006D225F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b</w:t>
            </w:r>
            <w:r w:rsidR="006D225F" w:rsidRPr="00B353EE">
              <w:rPr>
                <w:rFonts w:cstheme="minorHAnsi"/>
                <w:color w:val="000000"/>
              </w:rPr>
              <w:t>oolean</w:t>
            </w:r>
          </w:p>
        </w:tc>
        <w:tc>
          <w:tcPr>
            <w:tcW w:w="1339" w:type="dxa"/>
            <w:vAlign w:val="center"/>
          </w:tcPr>
          <w:p w14:paraId="70A7500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5DB5D3C3" w14:textId="0DE265A7" w:rsidR="006D225F" w:rsidRPr="00B353EE" w:rsidRDefault="007A2BED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 gender</w:t>
            </w:r>
            <w:r w:rsidR="00C10F81" w:rsidRPr="00B353EE">
              <w:rPr>
                <w:rFonts w:cstheme="minorHAnsi"/>
                <w:color w:val="000000"/>
              </w:rPr>
              <w:t xml:space="preserve"> of the user</w:t>
            </w:r>
            <w:r w:rsidR="00BF0EE6">
              <w:rPr>
                <w:rFonts w:cstheme="minorHAnsi"/>
                <w:color w:val="000000"/>
              </w:rPr>
              <w:t xml:space="preserve"> (true </w:t>
            </w:r>
            <w:r w:rsidR="00BF0EE6" w:rsidRPr="00BF0EE6">
              <w:rPr>
                <w:rFonts w:cstheme="minorHAnsi"/>
                <w:color w:val="000000"/>
              </w:rPr>
              <w:sym w:font="Wingdings" w:char="F0E0"/>
            </w:r>
            <w:r w:rsidR="00BF0EE6">
              <w:rPr>
                <w:rFonts w:cstheme="minorHAnsi"/>
                <w:color w:val="000000"/>
              </w:rPr>
              <w:t xml:space="preserve"> male, false </w:t>
            </w:r>
            <w:r w:rsidR="00BF0EE6" w:rsidRPr="00BF0EE6">
              <w:rPr>
                <w:rFonts w:cstheme="minorHAnsi"/>
                <w:color w:val="000000"/>
              </w:rPr>
              <w:sym w:font="Wingdings" w:char="F0E0"/>
            </w:r>
            <w:r w:rsidR="00BF0EE6">
              <w:rPr>
                <w:rFonts w:cstheme="minorHAnsi"/>
                <w:color w:val="000000"/>
              </w:rPr>
              <w:t xml:space="preserve"> female)</w:t>
            </w:r>
          </w:p>
        </w:tc>
      </w:tr>
      <w:tr w:rsidR="006D225F" w:rsidRPr="00B353EE" w14:paraId="5AEE7D20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7AA72033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birthDate</w:t>
            </w:r>
          </w:p>
        </w:tc>
        <w:tc>
          <w:tcPr>
            <w:tcW w:w="1152" w:type="dxa"/>
            <w:vAlign w:val="center"/>
          </w:tcPr>
          <w:p w14:paraId="788B47B9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ate</w:t>
            </w:r>
          </w:p>
        </w:tc>
        <w:tc>
          <w:tcPr>
            <w:tcW w:w="1339" w:type="dxa"/>
            <w:vAlign w:val="center"/>
          </w:tcPr>
          <w:p w14:paraId="124B8683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7673FE44" w14:textId="77777777" w:rsidR="006D225F" w:rsidRPr="00B353EE" w:rsidRDefault="007A2BED" w:rsidP="00B353EE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E87216" w:rsidRPr="00B353EE">
              <w:rPr>
                <w:rFonts w:cstheme="minorHAnsi"/>
                <w:color w:val="000000"/>
              </w:rPr>
              <w:t>birth</w:t>
            </w:r>
            <w:r w:rsidRPr="00B353EE">
              <w:rPr>
                <w:rFonts w:cstheme="minorHAnsi"/>
                <w:color w:val="000000"/>
              </w:rPr>
              <w:t>date</w:t>
            </w:r>
            <w:r w:rsidR="00C10F81" w:rsidRPr="00B353EE">
              <w:rPr>
                <w:rFonts w:cstheme="minorHAnsi"/>
                <w:color w:val="000000"/>
              </w:rPr>
              <w:t xml:space="preserve"> of the user</w:t>
            </w:r>
          </w:p>
        </w:tc>
      </w:tr>
    </w:tbl>
    <w:p w14:paraId="0A43095F" w14:textId="39502985" w:rsidR="00E33FD4" w:rsidRPr="009C433E" w:rsidRDefault="00B163B2" w:rsidP="00B163B2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45" w:name="_Toc70305931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D546E">
        <w:rPr>
          <w:noProof/>
          <w:color w:val="7F7F7F" w:themeColor="text1" w:themeTint="80"/>
          <w:sz w:val="22"/>
          <w:szCs w:val="22"/>
        </w:rPr>
        <w:t>3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User Specification - Attributes</w:t>
      </w:r>
      <w:bookmarkEnd w:id="45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9D32A9" w:rsidRPr="00B353EE" w14:paraId="4E701783" w14:textId="77777777" w:rsidTr="00F3098E">
        <w:trPr>
          <w:trHeight w:val="467"/>
        </w:trPr>
        <w:tc>
          <w:tcPr>
            <w:tcW w:w="565" w:type="dxa"/>
            <w:shd w:val="clear" w:color="auto" w:fill="FFE8E1"/>
          </w:tcPr>
          <w:p w14:paraId="48CB45B2" w14:textId="77777777" w:rsidR="009D32A9" w:rsidRPr="00B353EE" w:rsidRDefault="009D32A9" w:rsidP="00B353EE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393DA2BE" w14:textId="77777777" w:rsidR="009D32A9" w:rsidRPr="00B353EE" w:rsidRDefault="009D32A9" w:rsidP="00B353E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0C992E24" w14:textId="77777777" w:rsidR="009D32A9" w:rsidRPr="00B353EE" w:rsidRDefault="009D32A9" w:rsidP="00B353E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6B8BC9C2" w14:textId="77777777" w:rsidR="009D32A9" w:rsidRPr="00B353EE" w:rsidRDefault="009D32A9" w:rsidP="00B353E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6CC7F788" w14:textId="77777777" w:rsidR="009D32A9" w:rsidRPr="00B353EE" w:rsidRDefault="009D32A9" w:rsidP="00B353E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2FF3CBE2" w14:textId="77777777" w:rsidTr="009D32A9">
        <w:tc>
          <w:tcPr>
            <w:tcW w:w="565" w:type="dxa"/>
            <w:vAlign w:val="center"/>
          </w:tcPr>
          <w:p w14:paraId="3D42E737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4AACEEAA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674CC6BF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0771892C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29A81329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 attribute value</w:t>
            </w:r>
          </w:p>
        </w:tc>
      </w:tr>
      <w:tr w:rsidR="009D32A9" w:rsidRPr="00B353EE" w14:paraId="54745EA4" w14:textId="77777777" w:rsidTr="009D32A9">
        <w:tc>
          <w:tcPr>
            <w:tcW w:w="565" w:type="dxa"/>
            <w:vAlign w:val="center"/>
          </w:tcPr>
          <w:p w14:paraId="36E17B96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034F0535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09878252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2E9F42E2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2ED5A053" w14:textId="77777777" w:rsidR="009D32A9" w:rsidRPr="00B353EE" w:rsidRDefault="009D32A9" w:rsidP="00B353E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0F5F8A8B" w14:textId="48DC41C7" w:rsidR="009D32A9" w:rsidRPr="009C433E" w:rsidRDefault="00B163B2" w:rsidP="00B163B2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46" w:name="_Toc70305932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4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User Specification - Methods</w:t>
      </w:r>
      <w:bookmarkEnd w:id="46"/>
    </w:p>
    <w:p w14:paraId="5F52A0E7" w14:textId="77777777" w:rsidR="00643FF4" w:rsidRPr="006D2E51" w:rsidRDefault="00E33FD4" w:rsidP="00643FF4">
      <w:pPr>
        <w:pStyle w:val="Heading3"/>
        <w:tabs>
          <w:tab w:val="left" w:pos="2604"/>
        </w:tabs>
        <w:rPr>
          <w:rFonts w:asciiTheme="minorHAnsi" w:hAnsiTheme="minorHAnsi" w:cstheme="minorHAnsi"/>
        </w:rPr>
      </w:pPr>
      <w:bookmarkStart w:id="47" w:name="_Toc70305119"/>
      <w:r w:rsidRPr="006D2E51">
        <w:rPr>
          <w:rFonts w:asciiTheme="minorHAnsi" w:hAnsiTheme="minorHAnsi" w:cstheme="minorHAnsi"/>
        </w:rPr>
        <w:t xml:space="preserve">4.2 </w:t>
      </w:r>
      <w:r w:rsidR="00E84E81" w:rsidRPr="006D2E51">
        <w:rPr>
          <w:rFonts w:asciiTheme="minorHAnsi" w:hAnsiTheme="minorHAnsi" w:cstheme="minorHAnsi"/>
        </w:rPr>
        <w:t>Personal</w:t>
      </w:r>
      <w:r w:rsidR="009D32A9" w:rsidRPr="006D2E51">
        <w:rPr>
          <w:rFonts w:asciiTheme="minorHAnsi" w:hAnsiTheme="minorHAnsi" w:cstheme="minorHAnsi"/>
        </w:rPr>
        <w:t>Activity</w:t>
      </w:r>
      <w:bookmarkEnd w:id="47"/>
      <w:r w:rsidR="00643FF4" w:rsidRPr="006D2E51">
        <w:rPr>
          <w:rFonts w:asciiTheme="minorHAnsi" w:hAnsiTheme="minorHAnsi" w:cstheme="minorHAnsi"/>
        </w:rPr>
        <w:tab/>
      </w: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40"/>
        <w:gridCol w:w="1170"/>
        <w:gridCol w:w="1260"/>
        <w:gridCol w:w="4302"/>
      </w:tblGrid>
      <w:tr w:rsidR="009D32A9" w:rsidRPr="00B353EE" w14:paraId="3293DE9D" w14:textId="77777777" w:rsidTr="00B646D4">
        <w:trPr>
          <w:trHeight w:val="580"/>
        </w:trPr>
        <w:tc>
          <w:tcPr>
            <w:tcW w:w="2340" w:type="dxa"/>
            <w:shd w:val="clear" w:color="auto" w:fill="FBE5D5"/>
            <w:vAlign w:val="center"/>
          </w:tcPr>
          <w:p w14:paraId="43B7C99C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170" w:type="dxa"/>
            <w:shd w:val="clear" w:color="auto" w:fill="FBE5D5"/>
            <w:vAlign w:val="center"/>
          </w:tcPr>
          <w:p w14:paraId="7CBE2CED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260" w:type="dxa"/>
            <w:shd w:val="clear" w:color="auto" w:fill="FBE5D5"/>
            <w:vAlign w:val="center"/>
          </w:tcPr>
          <w:p w14:paraId="26CE7656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302" w:type="dxa"/>
            <w:shd w:val="clear" w:color="auto" w:fill="FBE5D5"/>
            <w:vAlign w:val="center"/>
          </w:tcPr>
          <w:p w14:paraId="599E8CFE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34FD2042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6DD00DEA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id </w:t>
            </w:r>
          </w:p>
        </w:tc>
        <w:tc>
          <w:tcPr>
            <w:tcW w:w="1170" w:type="dxa"/>
            <w:vAlign w:val="center"/>
          </w:tcPr>
          <w:p w14:paraId="61B2C4E3" w14:textId="77777777" w:rsidR="009D32A9" w:rsidRPr="00B353EE" w:rsidRDefault="0040636B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260" w:type="dxa"/>
            <w:vAlign w:val="center"/>
          </w:tcPr>
          <w:p w14:paraId="22383479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6141D109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unique identifier of </w:t>
            </w:r>
            <w:r w:rsidR="00DA0215" w:rsidRPr="00B353EE">
              <w:rPr>
                <w:rFonts w:cstheme="minorHAnsi"/>
                <w:color w:val="000000"/>
              </w:rPr>
              <w:t>a</w:t>
            </w:r>
            <w:r w:rsidR="00C10F81" w:rsidRPr="00B353EE">
              <w:rPr>
                <w:rFonts w:cstheme="minorHAnsi"/>
                <w:color w:val="000000"/>
              </w:rPr>
              <w:t xml:space="preserve"> </w:t>
            </w:r>
            <w:r w:rsidRPr="00B353EE">
              <w:rPr>
                <w:rFonts w:cstheme="minorHAnsi"/>
                <w:color w:val="000000"/>
              </w:rPr>
              <w:t>personal activity</w:t>
            </w:r>
          </w:p>
        </w:tc>
      </w:tr>
      <w:tr w:rsidR="009D32A9" w:rsidRPr="00B353EE" w14:paraId="3D622EC8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6DCB6395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itle </w:t>
            </w:r>
          </w:p>
        </w:tc>
        <w:tc>
          <w:tcPr>
            <w:tcW w:w="1170" w:type="dxa"/>
            <w:vAlign w:val="center"/>
          </w:tcPr>
          <w:p w14:paraId="2EB842A4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6DE15CA0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79AB582A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C10F81" w:rsidRPr="00B353EE">
              <w:rPr>
                <w:rFonts w:cstheme="minorHAnsi"/>
                <w:color w:val="000000"/>
              </w:rPr>
              <w:t>title of the personal activity</w:t>
            </w:r>
          </w:p>
        </w:tc>
      </w:tr>
      <w:tr w:rsidR="009D32A9" w:rsidRPr="00B353EE" w14:paraId="00009A39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7AA97B4E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artTime</w:t>
            </w:r>
          </w:p>
        </w:tc>
        <w:tc>
          <w:tcPr>
            <w:tcW w:w="1170" w:type="dxa"/>
            <w:vAlign w:val="center"/>
          </w:tcPr>
          <w:p w14:paraId="52EC5892" w14:textId="77777777" w:rsidR="009D32A9" w:rsidRPr="00B353EE" w:rsidRDefault="0040636B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</w:t>
            </w:r>
            <w:r w:rsidR="007F6CF4" w:rsidRPr="00B353EE">
              <w:rPr>
                <w:rFonts w:cstheme="minorHAnsi"/>
                <w:color w:val="000000"/>
              </w:rPr>
              <w:t>ate</w:t>
            </w:r>
          </w:p>
        </w:tc>
        <w:tc>
          <w:tcPr>
            <w:tcW w:w="1260" w:type="dxa"/>
            <w:vAlign w:val="center"/>
          </w:tcPr>
          <w:p w14:paraId="500EAEFB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5E5BBA22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C10F81" w:rsidRPr="00B353EE">
              <w:rPr>
                <w:rFonts w:cstheme="minorHAnsi"/>
                <w:color w:val="000000"/>
              </w:rPr>
              <w:t xml:space="preserve">start time of </w:t>
            </w:r>
            <w:r w:rsidR="00E87216" w:rsidRPr="00B353EE">
              <w:rPr>
                <w:rFonts w:cstheme="minorHAnsi"/>
                <w:color w:val="000000"/>
              </w:rPr>
              <w:t>the personal activity</w:t>
            </w:r>
          </w:p>
        </w:tc>
      </w:tr>
      <w:tr w:rsidR="009D32A9" w:rsidRPr="00B353EE" w14:paraId="714B047B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32293774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endTime</w:t>
            </w:r>
          </w:p>
        </w:tc>
        <w:tc>
          <w:tcPr>
            <w:tcW w:w="1170" w:type="dxa"/>
            <w:vAlign w:val="center"/>
          </w:tcPr>
          <w:p w14:paraId="72412033" w14:textId="77777777" w:rsidR="009D32A9" w:rsidRPr="00B353EE" w:rsidRDefault="0040636B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</w:t>
            </w:r>
            <w:r w:rsidR="007F6CF4" w:rsidRPr="00B353EE">
              <w:rPr>
                <w:rFonts w:cstheme="minorHAnsi"/>
                <w:color w:val="000000"/>
              </w:rPr>
              <w:t>ate</w:t>
            </w:r>
          </w:p>
        </w:tc>
        <w:tc>
          <w:tcPr>
            <w:tcW w:w="1260" w:type="dxa"/>
            <w:vAlign w:val="center"/>
          </w:tcPr>
          <w:p w14:paraId="477D41F5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2B58308B" w14:textId="77777777" w:rsidR="009D32A9" w:rsidRPr="00B353EE" w:rsidRDefault="00C10F81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 end time of the personal activity</w:t>
            </w:r>
          </w:p>
        </w:tc>
      </w:tr>
      <w:tr w:rsidR="009D32A9" w:rsidRPr="00B353EE" w14:paraId="501E581A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65F7E788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lastRenderedPageBreak/>
              <w:t>isCompleted</w:t>
            </w:r>
          </w:p>
        </w:tc>
        <w:tc>
          <w:tcPr>
            <w:tcW w:w="1170" w:type="dxa"/>
            <w:vAlign w:val="center"/>
          </w:tcPr>
          <w:p w14:paraId="727A2831" w14:textId="77777777" w:rsidR="009D32A9" w:rsidRPr="00B353EE" w:rsidRDefault="0040636B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b</w:t>
            </w:r>
            <w:r w:rsidR="009D32A9" w:rsidRPr="00B353EE">
              <w:rPr>
                <w:rFonts w:cstheme="minorHAnsi"/>
                <w:color w:val="000000"/>
              </w:rPr>
              <w:t>oolean</w:t>
            </w:r>
          </w:p>
        </w:tc>
        <w:tc>
          <w:tcPr>
            <w:tcW w:w="1260" w:type="dxa"/>
            <w:vAlign w:val="center"/>
          </w:tcPr>
          <w:p w14:paraId="5364CD32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5D20D87F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C10F81" w:rsidRPr="00B353EE">
              <w:rPr>
                <w:rFonts w:cstheme="minorHAnsi"/>
                <w:color w:val="000000"/>
              </w:rPr>
              <w:t xml:space="preserve">completed status of </w:t>
            </w:r>
            <w:r w:rsidR="00E87216" w:rsidRPr="00B353EE">
              <w:rPr>
                <w:rFonts w:cstheme="minorHAnsi"/>
                <w:color w:val="000000"/>
              </w:rPr>
              <w:t>the personal activity</w:t>
            </w:r>
          </w:p>
        </w:tc>
      </w:tr>
      <w:tr w:rsidR="009D32A9" w:rsidRPr="00B353EE" w14:paraId="637850C9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3726C0BA" w14:textId="77777777" w:rsidR="009D32A9" w:rsidRPr="00B353EE" w:rsidRDefault="0040636B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r</w:t>
            </w:r>
            <w:r w:rsidR="009D32A9" w:rsidRPr="00B353EE">
              <w:rPr>
                <w:rFonts w:cstheme="minorHAnsi"/>
                <w:color w:val="000000"/>
              </w:rPr>
              <w:t>emark</w:t>
            </w:r>
          </w:p>
        </w:tc>
        <w:tc>
          <w:tcPr>
            <w:tcW w:w="1170" w:type="dxa"/>
            <w:vAlign w:val="center"/>
          </w:tcPr>
          <w:p w14:paraId="64BC6CE5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2BAA786A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45DA5193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 remark of</w:t>
            </w:r>
            <w:r w:rsidR="00C10F81" w:rsidRPr="00B353EE">
              <w:rPr>
                <w:rFonts w:cstheme="minorHAnsi"/>
                <w:color w:val="000000"/>
              </w:rPr>
              <w:t xml:space="preserve"> the</w:t>
            </w:r>
            <w:r w:rsidRPr="00B353EE">
              <w:rPr>
                <w:rFonts w:cstheme="minorHAnsi"/>
                <w:color w:val="000000"/>
              </w:rPr>
              <w:t xml:space="preserve"> personal activity</w:t>
            </w:r>
          </w:p>
        </w:tc>
      </w:tr>
      <w:tr w:rsidR="009D32A9" w:rsidRPr="00B353EE" w14:paraId="56F08EF6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19C02DCD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escription</w:t>
            </w:r>
          </w:p>
        </w:tc>
        <w:tc>
          <w:tcPr>
            <w:tcW w:w="1170" w:type="dxa"/>
            <w:vAlign w:val="center"/>
          </w:tcPr>
          <w:p w14:paraId="7CA9D1D5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19E3D9B5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5523BC02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description of </w:t>
            </w:r>
            <w:r w:rsidR="00C10F81" w:rsidRPr="00B353EE">
              <w:rPr>
                <w:rFonts w:cstheme="minorHAnsi"/>
                <w:color w:val="000000"/>
              </w:rPr>
              <w:t xml:space="preserve">the </w:t>
            </w:r>
            <w:r w:rsidRPr="00B353EE">
              <w:rPr>
                <w:rFonts w:cstheme="minorHAnsi"/>
                <w:color w:val="000000"/>
              </w:rPr>
              <w:t>personal activity</w:t>
            </w:r>
          </w:p>
        </w:tc>
      </w:tr>
      <w:tr w:rsidR="007F6CF4" w:rsidRPr="00B353EE" w14:paraId="4D0B8EEF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65A96555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location</w:t>
            </w:r>
          </w:p>
        </w:tc>
        <w:tc>
          <w:tcPr>
            <w:tcW w:w="1170" w:type="dxa"/>
            <w:vAlign w:val="center"/>
          </w:tcPr>
          <w:p w14:paraId="2EA15249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7DDE7D47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5B7906ED" w14:textId="77777777" w:rsidR="007F6CF4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location of </w:t>
            </w:r>
            <w:r w:rsidR="00270515" w:rsidRPr="00B353EE">
              <w:rPr>
                <w:rFonts w:cstheme="minorHAnsi"/>
                <w:color w:val="000000"/>
              </w:rPr>
              <w:t>the</w:t>
            </w:r>
            <w:r w:rsidR="00C10F81" w:rsidRPr="00B353EE">
              <w:rPr>
                <w:rFonts w:cstheme="minorHAnsi"/>
                <w:color w:val="000000"/>
              </w:rPr>
              <w:t xml:space="preserve"> </w:t>
            </w:r>
            <w:r w:rsidRPr="00B353EE">
              <w:rPr>
                <w:rFonts w:cstheme="minorHAnsi"/>
                <w:color w:val="000000"/>
              </w:rPr>
              <w:t>personal activity</w:t>
            </w:r>
          </w:p>
        </w:tc>
      </w:tr>
      <w:tr w:rsidR="007F6CF4" w:rsidRPr="00B353EE" w14:paraId="08EB3687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4F7742B0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isAllDay</w:t>
            </w:r>
          </w:p>
        </w:tc>
        <w:tc>
          <w:tcPr>
            <w:tcW w:w="1170" w:type="dxa"/>
            <w:vAlign w:val="center"/>
          </w:tcPr>
          <w:p w14:paraId="2D4627F0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boolean</w:t>
            </w:r>
          </w:p>
        </w:tc>
        <w:tc>
          <w:tcPr>
            <w:tcW w:w="1260" w:type="dxa"/>
            <w:vAlign w:val="center"/>
          </w:tcPr>
          <w:p w14:paraId="7776FF65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2B30C466" w14:textId="0572ADDF" w:rsidR="007F6CF4" w:rsidRPr="00B353EE" w:rsidRDefault="007A2BED" w:rsidP="00877C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BF0DAB">
              <w:rPr>
                <w:rFonts w:cstheme="minorHAnsi"/>
                <w:color w:val="000000"/>
              </w:rPr>
              <w:t xml:space="preserve">duration </w:t>
            </w:r>
            <w:r w:rsidRPr="00B353EE">
              <w:rPr>
                <w:rFonts w:cstheme="minorHAnsi"/>
                <w:color w:val="000000"/>
              </w:rPr>
              <w:t xml:space="preserve">of </w:t>
            </w:r>
            <w:r w:rsidR="00C10F81" w:rsidRPr="00B353EE">
              <w:rPr>
                <w:rFonts w:cstheme="minorHAnsi"/>
                <w:color w:val="000000"/>
              </w:rPr>
              <w:t xml:space="preserve">the </w:t>
            </w:r>
            <w:r w:rsidRPr="00B353EE">
              <w:rPr>
                <w:rFonts w:cstheme="minorHAnsi"/>
                <w:color w:val="000000"/>
              </w:rPr>
              <w:t>personal activity</w:t>
            </w:r>
            <w:r w:rsidR="00877CA7">
              <w:rPr>
                <w:rFonts w:cstheme="minorHAnsi"/>
                <w:color w:val="000000"/>
              </w:rPr>
              <w:t>,</w:t>
            </w:r>
            <w:r w:rsidR="00BF0DAB">
              <w:rPr>
                <w:rFonts w:cstheme="minorHAnsi"/>
                <w:color w:val="000000"/>
              </w:rPr>
              <w:t xml:space="preserve"> </w:t>
            </w:r>
            <w:r w:rsidR="00877CA7">
              <w:rPr>
                <w:rFonts w:cstheme="minorHAnsi"/>
                <w:color w:val="000000"/>
              </w:rPr>
              <w:t>if it lasts for whole day or not</w:t>
            </w:r>
          </w:p>
        </w:tc>
      </w:tr>
      <w:tr w:rsidR="007F6CF4" w:rsidRPr="00B353EE" w14:paraId="7B20AB6C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429798BB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recurrenceId</w:t>
            </w:r>
          </w:p>
        </w:tc>
        <w:tc>
          <w:tcPr>
            <w:tcW w:w="1170" w:type="dxa"/>
            <w:vAlign w:val="center"/>
          </w:tcPr>
          <w:p w14:paraId="4CCB26E8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260" w:type="dxa"/>
            <w:vAlign w:val="center"/>
          </w:tcPr>
          <w:p w14:paraId="28A07E7B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3020F340" w14:textId="69A5FED6" w:rsidR="007F6CF4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unique identifier of </w:t>
            </w:r>
            <w:r w:rsidR="00DA0215" w:rsidRPr="00B353EE">
              <w:rPr>
                <w:rFonts w:cstheme="minorHAnsi"/>
                <w:color w:val="000000"/>
              </w:rPr>
              <w:t>a</w:t>
            </w:r>
            <w:r w:rsidR="00C10F81" w:rsidRPr="00B353EE">
              <w:rPr>
                <w:rFonts w:cstheme="minorHAnsi"/>
                <w:color w:val="000000"/>
              </w:rPr>
              <w:t xml:space="preserve"> </w:t>
            </w:r>
            <w:r w:rsidRPr="00B353EE">
              <w:rPr>
                <w:rFonts w:cstheme="minorHAnsi"/>
                <w:color w:val="000000"/>
              </w:rPr>
              <w:t>recurrence</w:t>
            </w:r>
            <w:r w:rsidR="007A254E">
              <w:rPr>
                <w:rFonts w:cstheme="minorHAnsi"/>
                <w:color w:val="000000"/>
              </w:rPr>
              <w:t xml:space="preserve"> series</w:t>
            </w:r>
          </w:p>
        </w:tc>
      </w:tr>
      <w:tr w:rsidR="007F6CF4" w:rsidRPr="00B353EE" w14:paraId="10436B64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2F5D51E2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recurrenceRule</w:t>
            </w:r>
          </w:p>
        </w:tc>
        <w:tc>
          <w:tcPr>
            <w:tcW w:w="1170" w:type="dxa"/>
            <w:vAlign w:val="center"/>
          </w:tcPr>
          <w:p w14:paraId="2A1B2A7D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6F39B9A6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14941702" w14:textId="3E27EB79" w:rsidR="007F6CF4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rule of </w:t>
            </w:r>
            <w:r w:rsidR="00C10F81" w:rsidRPr="00B353EE">
              <w:rPr>
                <w:rFonts w:cstheme="minorHAnsi"/>
                <w:color w:val="000000"/>
              </w:rPr>
              <w:t xml:space="preserve">the </w:t>
            </w:r>
            <w:r w:rsidRPr="00B353EE">
              <w:rPr>
                <w:rFonts w:cstheme="minorHAnsi"/>
                <w:color w:val="000000"/>
              </w:rPr>
              <w:t>recurrence</w:t>
            </w:r>
            <w:r w:rsidR="00090544">
              <w:rPr>
                <w:rFonts w:cstheme="minorHAnsi"/>
                <w:color w:val="000000"/>
              </w:rPr>
              <w:t xml:space="preserve"> series</w:t>
            </w:r>
          </w:p>
        </w:tc>
      </w:tr>
      <w:tr w:rsidR="007F6CF4" w:rsidRPr="00B353EE" w14:paraId="2A5207F0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057B8FA2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recurrenceException</w:t>
            </w:r>
          </w:p>
        </w:tc>
        <w:tc>
          <w:tcPr>
            <w:tcW w:w="1170" w:type="dxa"/>
            <w:vAlign w:val="center"/>
          </w:tcPr>
          <w:p w14:paraId="7041E515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2AFE4F6A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793967DA" w14:textId="77777777" w:rsidR="007F6CF4" w:rsidRPr="00B353EE" w:rsidRDefault="007A2BED" w:rsidP="00B646D4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exception of </w:t>
            </w:r>
            <w:r w:rsidR="00C10F81" w:rsidRPr="00B353EE">
              <w:rPr>
                <w:rFonts w:cstheme="minorHAnsi"/>
                <w:color w:val="000000"/>
              </w:rPr>
              <w:t xml:space="preserve">the </w:t>
            </w:r>
            <w:r w:rsidRPr="00B353EE">
              <w:rPr>
                <w:rFonts w:cstheme="minorHAnsi"/>
                <w:color w:val="000000"/>
              </w:rPr>
              <w:t>recurrence</w:t>
            </w:r>
          </w:p>
        </w:tc>
      </w:tr>
    </w:tbl>
    <w:p w14:paraId="280751D7" w14:textId="2CC040B8" w:rsidR="009D32A9" w:rsidRPr="009C433E" w:rsidRDefault="00B646D4" w:rsidP="00B646D4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  <w:lang w:eastAsia="ja-JP"/>
        </w:rPr>
      </w:pPr>
      <w:bookmarkStart w:id="48" w:name="_Toc70305933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5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PersonalActivity Specification - Attributes</w:t>
      </w:r>
      <w:bookmarkEnd w:id="48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9D32A9" w:rsidRPr="00B353EE" w14:paraId="0FEDA013" w14:textId="77777777" w:rsidTr="009D32A9">
        <w:tc>
          <w:tcPr>
            <w:tcW w:w="565" w:type="dxa"/>
            <w:shd w:val="clear" w:color="auto" w:fill="FFE8E1"/>
          </w:tcPr>
          <w:p w14:paraId="3BDB5BCE" w14:textId="77777777" w:rsidR="009D32A9" w:rsidRPr="00B353EE" w:rsidRDefault="009D32A9" w:rsidP="00F3098E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695DB83D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4B71E429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6B4AD73A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312FC036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3D3348D6" w14:textId="77777777" w:rsidTr="009D32A9">
        <w:tc>
          <w:tcPr>
            <w:tcW w:w="565" w:type="dxa"/>
            <w:vAlign w:val="center"/>
          </w:tcPr>
          <w:p w14:paraId="2A22C52E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12F34C1B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1ABB6BD9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2325149D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60948806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 attribute value</w:t>
            </w:r>
          </w:p>
        </w:tc>
      </w:tr>
      <w:tr w:rsidR="009D32A9" w:rsidRPr="00B353EE" w14:paraId="15BC14AB" w14:textId="77777777" w:rsidTr="009D32A9">
        <w:tc>
          <w:tcPr>
            <w:tcW w:w="565" w:type="dxa"/>
            <w:vAlign w:val="center"/>
          </w:tcPr>
          <w:p w14:paraId="737E20D7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48BED5E9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5C212495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7E855944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5CBE908B" w14:textId="77777777" w:rsidR="009D32A9" w:rsidRPr="00B353EE" w:rsidRDefault="009D32A9" w:rsidP="00F3098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6B71945F" w14:textId="314A363F" w:rsidR="009D32A9" w:rsidRPr="009C433E" w:rsidRDefault="00B646D4" w:rsidP="00B646D4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  <w:lang w:eastAsia="ja-JP"/>
        </w:rPr>
      </w:pPr>
      <w:bookmarkStart w:id="49" w:name="_Toc70305934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6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PersonalActivity Specification - Methods</w:t>
      </w:r>
      <w:bookmarkEnd w:id="49"/>
    </w:p>
    <w:p w14:paraId="74F4BE80" w14:textId="77777777" w:rsidR="00E33FD4" w:rsidRPr="006D2E51" w:rsidRDefault="00E33FD4" w:rsidP="009D32A9">
      <w:pPr>
        <w:pStyle w:val="Heading3"/>
        <w:rPr>
          <w:rFonts w:asciiTheme="minorHAnsi" w:hAnsiTheme="minorHAnsi" w:cstheme="minorHAnsi"/>
        </w:rPr>
      </w:pPr>
      <w:bookmarkStart w:id="50" w:name="_Toc70305120"/>
      <w:r w:rsidRPr="006D2E51">
        <w:rPr>
          <w:rFonts w:asciiTheme="minorHAnsi" w:hAnsiTheme="minorHAnsi" w:cstheme="minorHAnsi"/>
        </w:rPr>
        <w:t>4.3</w:t>
      </w:r>
      <w:r w:rsidR="009D32A9" w:rsidRPr="006D2E51">
        <w:rPr>
          <w:rFonts w:asciiTheme="minorHAnsi" w:hAnsiTheme="minorHAnsi" w:cstheme="minorHAnsi"/>
        </w:rPr>
        <w:t xml:space="preserve"> Role</w:t>
      </w:r>
      <w:bookmarkEnd w:id="50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9D32A9" w:rsidRPr="00B353EE" w14:paraId="7C6A46D4" w14:textId="77777777" w:rsidTr="00B06088">
        <w:trPr>
          <w:trHeight w:val="422"/>
        </w:trPr>
        <w:tc>
          <w:tcPr>
            <w:tcW w:w="2031" w:type="dxa"/>
            <w:shd w:val="clear" w:color="auto" w:fill="FBE5D5"/>
            <w:vAlign w:val="center"/>
          </w:tcPr>
          <w:p w14:paraId="01050732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38F1C27C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2DBEE72A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0FB70C94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28940393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142C34A5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id </w:t>
            </w:r>
          </w:p>
        </w:tc>
        <w:tc>
          <w:tcPr>
            <w:tcW w:w="1152" w:type="dxa"/>
            <w:vAlign w:val="center"/>
          </w:tcPr>
          <w:p w14:paraId="7EEC5AB4" w14:textId="77777777" w:rsidR="009D32A9" w:rsidRPr="00B353EE" w:rsidRDefault="0040636B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339" w:type="dxa"/>
            <w:vAlign w:val="center"/>
          </w:tcPr>
          <w:p w14:paraId="4C60B782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56CC37B" w14:textId="77777777" w:rsidR="009D32A9" w:rsidRPr="00B353EE" w:rsidRDefault="001C51CD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unique identifier of </w:t>
            </w:r>
            <w:r w:rsidR="00DA0215" w:rsidRPr="00B353EE">
              <w:rPr>
                <w:rFonts w:cstheme="minorHAnsi"/>
                <w:color w:val="000000"/>
              </w:rPr>
              <w:t>a</w:t>
            </w:r>
            <w:r w:rsidR="00C10F81" w:rsidRPr="00B353EE">
              <w:rPr>
                <w:rFonts w:cstheme="minorHAnsi"/>
                <w:color w:val="000000"/>
              </w:rPr>
              <w:t xml:space="preserve"> </w:t>
            </w:r>
            <w:r w:rsidRPr="00B353EE">
              <w:rPr>
                <w:rFonts w:cstheme="minorHAnsi"/>
                <w:color w:val="000000"/>
              </w:rPr>
              <w:t>role</w:t>
            </w:r>
          </w:p>
        </w:tc>
      </w:tr>
      <w:tr w:rsidR="009D32A9" w:rsidRPr="00B353EE" w14:paraId="2BB80FF5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5159F997" w14:textId="77777777" w:rsidR="009D32A9" w:rsidRPr="00B353EE" w:rsidRDefault="00E10A34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n</w:t>
            </w:r>
            <w:r w:rsidR="009D32A9" w:rsidRPr="00B353EE">
              <w:rPr>
                <w:rFonts w:cstheme="minorHAnsi"/>
                <w:color w:val="000000"/>
              </w:rPr>
              <w:t>ame</w:t>
            </w:r>
          </w:p>
        </w:tc>
        <w:tc>
          <w:tcPr>
            <w:tcW w:w="1152" w:type="dxa"/>
            <w:vAlign w:val="center"/>
          </w:tcPr>
          <w:p w14:paraId="03C8F1DF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4EF3AD96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75572875" w14:textId="77777777" w:rsidR="009D32A9" w:rsidRPr="00B353EE" w:rsidRDefault="001C51CD" w:rsidP="00B06088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name of </w:t>
            </w:r>
            <w:r w:rsidR="00C10F81" w:rsidRPr="00B353EE">
              <w:rPr>
                <w:rFonts w:cstheme="minorHAnsi"/>
                <w:color w:val="000000"/>
              </w:rPr>
              <w:t xml:space="preserve">the </w:t>
            </w:r>
            <w:r w:rsidRPr="00B353EE">
              <w:rPr>
                <w:rFonts w:cstheme="minorHAnsi"/>
                <w:color w:val="000000"/>
              </w:rPr>
              <w:t>role</w:t>
            </w:r>
          </w:p>
        </w:tc>
      </w:tr>
    </w:tbl>
    <w:p w14:paraId="4F4902CB" w14:textId="4E598A7F" w:rsidR="009D32A9" w:rsidRPr="009C433E" w:rsidRDefault="00B06088" w:rsidP="00B06088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51" w:name="_Toc70305935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7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Role Specification - Attributes</w:t>
      </w:r>
      <w:bookmarkEnd w:id="51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9D32A9" w:rsidRPr="00B353EE" w14:paraId="2129662E" w14:textId="77777777" w:rsidTr="00B06088">
        <w:trPr>
          <w:trHeight w:val="440"/>
        </w:trPr>
        <w:tc>
          <w:tcPr>
            <w:tcW w:w="565" w:type="dxa"/>
            <w:shd w:val="clear" w:color="auto" w:fill="FFE8E1"/>
            <w:vAlign w:val="center"/>
          </w:tcPr>
          <w:p w14:paraId="3EFD08F4" w14:textId="77777777" w:rsidR="009D32A9" w:rsidRPr="00B353EE" w:rsidRDefault="009D32A9" w:rsidP="00B06088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0C4D3F00" w14:textId="77777777" w:rsidR="009D32A9" w:rsidRPr="00B353EE" w:rsidRDefault="009D32A9" w:rsidP="00B06088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0A76ABFC" w14:textId="77777777" w:rsidR="009D32A9" w:rsidRPr="00B353EE" w:rsidRDefault="009D32A9" w:rsidP="00B06088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05B092E1" w14:textId="77777777" w:rsidR="009D32A9" w:rsidRPr="00B353EE" w:rsidRDefault="009D32A9" w:rsidP="00B06088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61FF7B48" w14:textId="77777777" w:rsidR="009D32A9" w:rsidRPr="00B353EE" w:rsidRDefault="009D32A9" w:rsidP="00B06088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63895A8F" w14:textId="77777777" w:rsidTr="009D32A9">
        <w:tc>
          <w:tcPr>
            <w:tcW w:w="565" w:type="dxa"/>
            <w:vAlign w:val="center"/>
          </w:tcPr>
          <w:p w14:paraId="4C41B133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0F37DE1A" w14:textId="77777777" w:rsidR="009D32A9" w:rsidRPr="00B353EE" w:rsidRDefault="00E10A34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</w:t>
            </w:r>
            <w:r w:rsidR="009D32A9" w:rsidRPr="00B353EE">
              <w:rPr>
                <w:rFonts w:cstheme="minorHAnsi"/>
                <w:color w:val="000000"/>
              </w:rPr>
              <w:t>etter</w:t>
            </w:r>
          </w:p>
        </w:tc>
        <w:tc>
          <w:tcPr>
            <w:tcW w:w="1276" w:type="dxa"/>
            <w:vAlign w:val="center"/>
          </w:tcPr>
          <w:p w14:paraId="6D50467D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3BAD0858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7825F733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 attribute value</w:t>
            </w:r>
          </w:p>
        </w:tc>
      </w:tr>
      <w:tr w:rsidR="009D32A9" w:rsidRPr="00B353EE" w14:paraId="26610CAA" w14:textId="77777777" w:rsidTr="009D32A9">
        <w:tc>
          <w:tcPr>
            <w:tcW w:w="565" w:type="dxa"/>
            <w:vAlign w:val="center"/>
          </w:tcPr>
          <w:p w14:paraId="276403AE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42EDFAFC" w14:textId="77777777" w:rsidR="009D32A9" w:rsidRPr="00B353EE" w:rsidRDefault="00E10A34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</w:t>
            </w:r>
            <w:r w:rsidR="009D32A9" w:rsidRPr="00B353EE">
              <w:rPr>
                <w:rFonts w:cstheme="minorHAnsi"/>
                <w:color w:val="000000"/>
              </w:rPr>
              <w:t>etter</w:t>
            </w:r>
          </w:p>
        </w:tc>
        <w:tc>
          <w:tcPr>
            <w:tcW w:w="1276" w:type="dxa"/>
            <w:vAlign w:val="center"/>
          </w:tcPr>
          <w:p w14:paraId="3EC2680B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431E4750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7BA28F51" w14:textId="77777777" w:rsidR="009D32A9" w:rsidRPr="00B353EE" w:rsidRDefault="009D32A9" w:rsidP="00B0608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742FA182" w14:textId="62003967" w:rsidR="009D32A9" w:rsidRPr="009C433E" w:rsidRDefault="00B06088" w:rsidP="00B06088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52" w:name="_Toc70305936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8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Role Specification - Methods</w:t>
      </w:r>
      <w:bookmarkEnd w:id="52"/>
    </w:p>
    <w:p w14:paraId="6253EA91" w14:textId="4FC7E2D3" w:rsidR="009D32A9" w:rsidRPr="006D2E51" w:rsidRDefault="009D32A9" w:rsidP="009D32A9">
      <w:pPr>
        <w:pStyle w:val="Heading3"/>
        <w:rPr>
          <w:rFonts w:asciiTheme="minorHAnsi" w:hAnsiTheme="minorHAnsi" w:cstheme="minorHAnsi"/>
        </w:rPr>
      </w:pPr>
      <w:bookmarkStart w:id="53" w:name="_Toc70305121"/>
      <w:r w:rsidRPr="006D2E51">
        <w:rPr>
          <w:rFonts w:asciiTheme="minorHAnsi" w:hAnsiTheme="minorHAnsi" w:cstheme="minorHAnsi"/>
        </w:rPr>
        <w:t xml:space="preserve">4.4 </w:t>
      </w:r>
      <w:r w:rsidR="003317EC">
        <w:rPr>
          <w:rFonts w:asciiTheme="minorHAnsi" w:hAnsiTheme="minorHAnsi" w:cstheme="minorHAnsi"/>
        </w:rPr>
        <w:t>Memorandum</w:t>
      </w:r>
      <w:bookmarkEnd w:id="53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299"/>
        <w:gridCol w:w="1192"/>
        <w:gridCol w:w="4550"/>
      </w:tblGrid>
      <w:tr w:rsidR="009D32A9" w:rsidRPr="00B353EE" w14:paraId="57D3543A" w14:textId="77777777" w:rsidTr="009C55F5">
        <w:trPr>
          <w:trHeight w:val="458"/>
        </w:trPr>
        <w:tc>
          <w:tcPr>
            <w:tcW w:w="2031" w:type="dxa"/>
            <w:shd w:val="clear" w:color="auto" w:fill="FBE5D5"/>
            <w:vAlign w:val="center"/>
          </w:tcPr>
          <w:p w14:paraId="57610B35" w14:textId="77777777" w:rsidR="009D32A9" w:rsidRPr="00B353EE" w:rsidRDefault="009D32A9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299" w:type="dxa"/>
            <w:shd w:val="clear" w:color="auto" w:fill="FBE5D5"/>
            <w:vAlign w:val="center"/>
          </w:tcPr>
          <w:p w14:paraId="40F7E405" w14:textId="77777777" w:rsidR="009D32A9" w:rsidRPr="00B353EE" w:rsidRDefault="009D32A9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00F35FA6" w14:textId="77777777" w:rsidR="009D32A9" w:rsidRPr="00B353EE" w:rsidRDefault="009D32A9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13A90FE4" w14:textId="77777777" w:rsidR="009D32A9" w:rsidRPr="00B353EE" w:rsidRDefault="009D32A9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3317EC" w:rsidRPr="00B353EE" w14:paraId="2F62FEF6" w14:textId="77777777" w:rsidTr="009C55F5">
        <w:trPr>
          <w:trHeight w:val="567"/>
        </w:trPr>
        <w:tc>
          <w:tcPr>
            <w:tcW w:w="2031" w:type="dxa"/>
            <w:vAlign w:val="center"/>
          </w:tcPr>
          <w:p w14:paraId="61531577" w14:textId="587C6576" w:rsidR="003317EC" w:rsidRPr="00B353EE" w:rsidRDefault="003317EC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d</w:t>
            </w:r>
          </w:p>
        </w:tc>
        <w:tc>
          <w:tcPr>
            <w:tcW w:w="1299" w:type="dxa"/>
            <w:vAlign w:val="center"/>
          </w:tcPr>
          <w:p w14:paraId="4B6B570A" w14:textId="152629CF" w:rsidR="003317EC" w:rsidRPr="00B353EE" w:rsidRDefault="003317EC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192" w:type="dxa"/>
            <w:vAlign w:val="center"/>
          </w:tcPr>
          <w:p w14:paraId="6FF6E82E" w14:textId="77777777" w:rsidR="003317EC" w:rsidRPr="00B353EE" w:rsidRDefault="003317EC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E362CD6" w14:textId="5F4B5667" w:rsidR="003317EC" w:rsidRPr="00B353EE" w:rsidRDefault="003317EC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unique identifier of a </w:t>
            </w:r>
            <w:r>
              <w:rPr>
                <w:rFonts w:cstheme="minorHAnsi"/>
                <w:color w:val="000000"/>
                <w:sz w:val="24"/>
                <w:szCs w:val="24"/>
              </w:rPr>
              <w:t>memorandum</w:t>
            </w:r>
          </w:p>
        </w:tc>
      </w:tr>
      <w:tr w:rsidR="003317EC" w:rsidRPr="00B353EE" w14:paraId="5D862820" w14:textId="77777777" w:rsidTr="009C55F5">
        <w:trPr>
          <w:trHeight w:val="567"/>
        </w:trPr>
        <w:tc>
          <w:tcPr>
            <w:tcW w:w="2031" w:type="dxa"/>
            <w:vAlign w:val="center"/>
          </w:tcPr>
          <w:p w14:paraId="03DBE888" w14:textId="58D828A6" w:rsidR="003317EC" w:rsidRPr="00B353EE" w:rsidRDefault="005D475E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lastRenderedPageBreak/>
              <w:t>d</w:t>
            </w:r>
            <w:r w:rsidR="003317EC">
              <w:rPr>
                <w:rFonts w:cstheme="minorHAnsi"/>
                <w:color w:val="000000"/>
              </w:rPr>
              <w:t>uration</w:t>
            </w:r>
          </w:p>
        </w:tc>
        <w:tc>
          <w:tcPr>
            <w:tcW w:w="1299" w:type="dxa"/>
            <w:vAlign w:val="center"/>
          </w:tcPr>
          <w:p w14:paraId="26744F9F" w14:textId="6A8AE99D" w:rsidR="003317EC" w:rsidRPr="00B353EE" w:rsidRDefault="003317EC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571F52AA" w14:textId="77777777" w:rsidR="003317EC" w:rsidRPr="00B353EE" w:rsidRDefault="003317EC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7B31DAB" w14:textId="5AEA0253" w:rsidR="003317EC" w:rsidRPr="00B353EE" w:rsidRDefault="005D475E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</w:rPr>
              <w:t>A period of time in which the memorandum is effective/active</w:t>
            </w:r>
          </w:p>
        </w:tc>
      </w:tr>
      <w:tr w:rsidR="005D475E" w:rsidRPr="00B353EE" w14:paraId="0A35663C" w14:textId="77777777" w:rsidTr="009C55F5">
        <w:trPr>
          <w:trHeight w:val="567"/>
        </w:trPr>
        <w:tc>
          <w:tcPr>
            <w:tcW w:w="2031" w:type="dxa"/>
            <w:vAlign w:val="center"/>
          </w:tcPr>
          <w:p w14:paraId="7EBE28E4" w14:textId="1EC4C3B6" w:rsidR="005D475E" w:rsidRPr="00B353EE" w:rsidRDefault="005D475E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revenueCriteria</w:t>
            </w:r>
          </w:p>
        </w:tc>
        <w:tc>
          <w:tcPr>
            <w:tcW w:w="1299" w:type="dxa"/>
            <w:vAlign w:val="center"/>
          </w:tcPr>
          <w:p w14:paraId="6033A7CA" w14:textId="77777777" w:rsidR="005D475E" w:rsidRPr="00B353EE" w:rsidRDefault="005D475E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38B8DF0D" w14:textId="77777777" w:rsidR="005D475E" w:rsidRPr="00B353EE" w:rsidRDefault="005D475E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751DA6E" w14:textId="42488826" w:rsidR="005D475E" w:rsidRPr="00B353EE" w:rsidRDefault="005D475E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</w:rPr>
              <w:t>Criteria of revenue and expenditure</w:t>
            </w:r>
          </w:p>
        </w:tc>
      </w:tr>
      <w:tr w:rsidR="005D475E" w:rsidRPr="00B353EE" w14:paraId="480623B4" w14:textId="77777777" w:rsidTr="009C55F5">
        <w:trPr>
          <w:trHeight w:val="567"/>
        </w:trPr>
        <w:tc>
          <w:tcPr>
            <w:tcW w:w="2031" w:type="dxa"/>
            <w:vAlign w:val="center"/>
          </w:tcPr>
          <w:p w14:paraId="3D9FCF15" w14:textId="3597F295" w:rsidR="005D475E" w:rsidRPr="00B353EE" w:rsidRDefault="005D475E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ervice</w:t>
            </w:r>
          </w:p>
        </w:tc>
        <w:tc>
          <w:tcPr>
            <w:tcW w:w="1299" w:type="dxa"/>
            <w:vAlign w:val="center"/>
          </w:tcPr>
          <w:p w14:paraId="36D836D1" w14:textId="77777777" w:rsidR="005D475E" w:rsidRPr="00B353EE" w:rsidRDefault="005D475E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ate</w:t>
            </w:r>
          </w:p>
        </w:tc>
        <w:tc>
          <w:tcPr>
            <w:tcW w:w="1192" w:type="dxa"/>
            <w:vAlign w:val="center"/>
          </w:tcPr>
          <w:p w14:paraId="1FBBAFC4" w14:textId="77777777" w:rsidR="005D475E" w:rsidRPr="00B353EE" w:rsidRDefault="005D475E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7E52C2BF" w14:textId="66D8DD9D" w:rsidR="005D475E" w:rsidRPr="00B353EE" w:rsidRDefault="005D475E" w:rsidP="009C55F5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</w:rPr>
              <w:t>Services/Programs that Major colaborate with the</w:t>
            </w:r>
            <w:r w:rsidR="009C55F5">
              <w:rPr>
                <w:rFonts w:cstheme="minorHAnsi"/>
              </w:rPr>
              <w:t>ir</w:t>
            </w:r>
            <w:r>
              <w:rPr>
                <w:rFonts w:cstheme="minorHAnsi"/>
              </w:rPr>
              <w:t xml:space="preserve"> target schools</w:t>
            </w:r>
          </w:p>
        </w:tc>
      </w:tr>
      <w:tr w:rsidR="005D475E" w:rsidRPr="00B353EE" w14:paraId="511F0589" w14:textId="77777777" w:rsidTr="009C55F5">
        <w:trPr>
          <w:trHeight w:val="567"/>
        </w:trPr>
        <w:tc>
          <w:tcPr>
            <w:tcW w:w="2031" w:type="dxa"/>
            <w:vAlign w:val="center"/>
          </w:tcPr>
          <w:p w14:paraId="147F1DDB" w14:textId="37BA4EC0" w:rsidR="005D475E" w:rsidRDefault="005D475E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note</w:t>
            </w:r>
          </w:p>
        </w:tc>
        <w:tc>
          <w:tcPr>
            <w:tcW w:w="1299" w:type="dxa"/>
            <w:vAlign w:val="center"/>
          </w:tcPr>
          <w:p w14:paraId="6BA92436" w14:textId="016BEF99" w:rsidR="005D475E" w:rsidRPr="00B353EE" w:rsidRDefault="005D475E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52DF1AA9" w14:textId="192EF181" w:rsidR="005D475E" w:rsidRPr="00B353EE" w:rsidRDefault="005D475E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540EA6BA" w14:textId="77777777" w:rsidR="005D475E" w:rsidRDefault="005D475E" w:rsidP="009C55F5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</w:rPr>
            </w:pPr>
          </w:p>
        </w:tc>
      </w:tr>
      <w:tr w:rsidR="005D475E" w:rsidRPr="00B353EE" w14:paraId="7777530F" w14:textId="77777777" w:rsidTr="009C55F5">
        <w:trPr>
          <w:trHeight w:val="567"/>
        </w:trPr>
        <w:tc>
          <w:tcPr>
            <w:tcW w:w="2031" w:type="dxa"/>
            <w:vAlign w:val="center"/>
          </w:tcPr>
          <w:p w14:paraId="60E8648D" w14:textId="75AEE583" w:rsidR="005D475E" w:rsidRDefault="005D475E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date</w:t>
            </w:r>
          </w:p>
        </w:tc>
        <w:tc>
          <w:tcPr>
            <w:tcW w:w="1299" w:type="dxa"/>
            <w:vAlign w:val="center"/>
          </w:tcPr>
          <w:p w14:paraId="4E664DA3" w14:textId="51A7D5F0" w:rsidR="005D475E" w:rsidRPr="00B353EE" w:rsidRDefault="005D475E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Date</w:t>
            </w:r>
          </w:p>
        </w:tc>
        <w:tc>
          <w:tcPr>
            <w:tcW w:w="1192" w:type="dxa"/>
            <w:vAlign w:val="center"/>
          </w:tcPr>
          <w:p w14:paraId="45BD4CF1" w14:textId="38F3A287" w:rsidR="005D475E" w:rsidRPr="00B353EE" w:rsidRDefault="005D475E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A3D9484" w14:textId="77797CD7" w:rsidR="005D475E" w:rsidRDefault="009C55F5" w:rsidP="009C55F5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</w:rPr>
            </w:pPr>
            <w:r>
              <w:rPr>
                <w:rFonts w:cstheme="minorHAnsi"/>
              </w:rPr>
              <w:t>The date of the memorandum creation</w:t>
            </w:r>
          </w:p>
        </w:tc>
      </w:tr>
    </w:tbl>
    <w:p w14:paraId="2E949638" w14:textId="0D0E57A7" w:rsidR="009D32A9" w:rsidRPr="009C433E" w:rsidRDefault="00B353EE" w:rsidP="00B353EE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54" w:name="_Toc70305937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9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 xml:space="preserve">. Class </w:t>
      </w:r>
      <w:r w:rsidR="00F320DD">
        <w:rPr>
          <w:color w:val="7F7F7F" w:themeColor="text1" w:themeTint="80"/>
          <w:sz w:val="22"/>
          <w:szCs w:val="22"/>
        </w:rPr>
        <w:t>Memorandum</w:t>
      </w:r>
      <w:r w:rsidRPr="009C433E">
        <w:rPr>
          <w:color w:val="7F7F7F" w:themeColor="text1" w:themeTint="80"/>
          <w:sz w:val="22"/>
          <w:szCs w:val="22"/>
        </w:rPr>
        <w:t xml:space="preserve"> Specification - Attributes</w:t>
      </w:r>
      <w:bookmarkEnd w:id="54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9D32A9" w:rsidRPr="00B353EE" w14:paraId="2A4390DF" w14:textId="77777777" w:rsidTr="009D32A9">
        <w:tc>
          <w:tcPr>
            <w:tcW w:w="565" w:type="dxa"/>
            <w:shd w:val="clear" w:color="auto" w:fill="FFE8E1"/>
          </w:tcPr>
          <w:p w14:paraId="1553B66B" w14:textId="77777777" w:rsidR="009D32A9" w:rsidRPr="00B353EE" w:rsidRDefault="009D32A9" w:rsidP="00F3098E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4789D2B4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0D652733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7C9D80E7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416712A8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2D48AE3A" w14:textId="77777777" w:rsidTr="009D32A9">
        <w:tc>
          <w:tcPr>
            <w:tcW w:w="565" w:type="dxa"/>
            <w:vAlign w:val="center"/>
          </w:tcPr>
          <w:p w14:paraId="7D198CAE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5836EEF6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4E7A4808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442A2DA1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21254159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 attribute value</w:t>
            </w:r>
          </w:p>
        </w:tc>
      </w:tr>
      <w:tr w:rsidR="009D32A9" w:rsidRPr="00B353EE" w14:paraId="560A917E" w14:textId="77777777" w:rsidTr="009D32A9">
        <w:tc>
          <w:tcPr>
            <w:tcW w:w="565" w:type="dxa"/>
            <w:vAlign w:val="center"/>
          </w:tcPr>
          <w:p w14:paraId="5850B811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2BB24B94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720A39B7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0D55103A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135C4688" w14:textId="77777777" w:rsidR="009D32A9" w:rsidRPr="00B353EE" w:rsidRDefault="009D32A9" w:rsidP="00F3098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6E7C708D" w14:textId="4C32D9FE" w:rsidR="009D32A9" w:rsidRPr="009C433E" w:rsidRDefault="00F3098E" w:rsidP="00F3098E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55" w:name="_Toc70305938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10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 xml:space="preserve">. Class </w:t>
      </w:r>
      <w:r w:rsidR="00F320DD">
        <w:rPr>
          <w:color w:val="7F7F7F" w:themeColor="text1" w:themeTint="80"/>
          <w:sz w:val="22"/>
          <w:szCs w:val="22"/>
        </w:rPr>
        <w:t>Memorandum</w:t>
      </w:r>
      <w:r w:rsidR="00F320DD" w:rsidRPr="009C433E">
        <w:rPr>
          <w:color w:val="7F7F7F" w:themeColor="text1" w:themeTint="80"/>
          <w:sz w:val="22"/>
          <w:szCs w:val="22"/>
        </w:rPr>
        <w:t xml:space="preserve"> </w:t>
      </w:r>
      <w:r w:rsidRPr="009C433E">
        <w:rPr>
          <w:color w:val="7F7F7F" w:themeColor="text1" w:themeTint="80"/>
          <w:sz w:val="22"/>
          <w:szCs w:val="22"/>
        </w:rPr>
        <w:t>Specification - Methods</w:t>
      </w:r>
      <w:bookmarkEnd w:id="55"/>
    </w:p>
    <w:p w14:paraId="36F6D300" w14:textId="77777777" w:rsidR="009D32A9" w:rsidRPr="006D2E51" w:rsidRDefault="00E84E81" w:rsidP="009D32A9">
      <w:pPr>
        <w:pStyle w:val="Heading3"/>
        <w:rPr>
          <w:rFonts w:asciiTheme="minorHAnsi" w:hAnsiTheme="minorHAnsi" w:cstheme="minorHAnsi"/>
        </w:rPr>
      </w:pPr>
      <w:bookmarkStart w:id="56" w:name="_Toc70305122"/>
      <w:r w:rsidRPr="006D2E51">
        <w:rPr>
          <w:rFonts w:asciiTheme="minorHAnsi" w:hAnsiTheme="minorHAnsi" w:cstheme="minorHAnsi"/>
        </w:rPr>
        <w:t>4.5 Target</w:t>
      </w:r>
      <w:r w:rsidR="009D32A9" w:rsidRPr="006D2E51">
        <w:rPr>
          <w:rFonts w:asciiTheme="minorHAnsi" w:hAnsiTheme="minorHAnsi" w:cstheme="minorHAnsi"/>
        </w:rPr>
        <w:t>School</w:t>
      </w:r>
      <w:bookmarkEnd w:id="56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299"/>
        <w:gridCol w:w="1192"/>
        <w:gridCol w:w="4550"/>
      </w:tblGrid>
      <w:tr w:rsidR="009D32A9" w:rsidRPr="006D2E51" w14:paraId="566ACF35" w14:textId="77777777" w:rsidTr="0040636B">
        <w:trPr>
          <w:trHeight w:val="580"/>
        </w:trPr>
        <w:tc>
          <w:tcPr>
            <w:tcW w:w="2031" w:type="dxa"/>
            <w:shd w:val="clear" w:color="auto" w:fill="FBE5D5"/>
            <w:vAlign w:val="center"/>
          </w:tcPr>
          <w:p w14:paraId="23562429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Attribute</w:t>
            </w:r>
          </w:p>
        </w:tc>
        <w:tc>
          <w:tcPr>
            <w:tcW w:w="1299" w:type="dxa"/>
            <w:shd w:val="clear" w:color="auto" w:fill="FBE5D5"/>
            <w:vAlign w:val="center"/>
          </w:tcPr>
          <w:p w14:paraId="3AB60EFD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7569CE6F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77215FF2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6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Description</w:t>
            </w:r>
          </w:p>
        </w:tc>
      </w:tr>
      <w:tr w:rsidR="009D32A9" w:rsidRPr="006D2E51" w14:paraId="4E99650B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5A9C0DAD" w14:textId="77777777" w:rsidR="009D32A9" w:rsidRPr="006D2E51" w:rsidRDefault="0040636B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</w:t>
            </w:r>
            <w:r w:rsidR="009D32A9" w:rsidRPr="006D2E51">
              <w:rPr>
                <w:rFonts w:cstheme="minorHAnsi"/>
                <w:color w:val="000000"/>
                <w:sz w:val="24"/>
                <w:szCs w:val="24"/>
              </w:rPr>
              <w:t>d</w:t>
            </w:r>
          </w:p>
        </w:tc>
        <w:tc>
          <w:tcPr>
            <w:tcW w:w="1299" w:type="dxa"/>
            <w:vAlign w:val="center"/>
          </w:tcPr>
          <w:p w14:paraId="2FC5957E" w14:textId="77777777" w:rsidR="009D32A9" w:rsidRPr="006D2E51" w:rsidRDefault="0040636B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nt</w:t>
            </w:r>
          </w:p>
        </w:tc>
        <w:tc>
          <w:tcPr>
            <w:tcW w:w="1192" w:type="dxa"/>
            <w:vAlign w:val="center"/>
          </w:tcPr>
          <w:p w14:paraId="4A04CEFA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35851C3F" w14:textId="77777777" w:rsidR="009D32A9" w:rsidRPr="006D2E51" w:rsidRDefault="00DA0215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unique identifier of a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="001C51CD" w:rsidRPr="006D2E51">
              <w:rPr>
                <w:rFonts w:cstheme="minorHAnsi"/>
                <w:color w:val="000000"/>
                <w:sz w:val="24"/>
                <w:szCs w:val="24"/>
              </w:rPr>
              <w:t>target school</w:t>
            </w:r>
          </w:p>
        </w:tc>
      </w:tr>
      <w:tr w:rsidR="009D32A9" w:rsidRPr="006D2E51" w14:paraId="710C332B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6DC62DC3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choolYear</w:t>
            </w:r>
          </w:p>
        </w:tc>
        <w:tc>
          <w:tcPr>
            <w:tcW w:w="1299" w:type="dxa"/>
            <w:vAlign w:val="center"/>
          </w:tcPr>
          <w:p w14:paraId="66D678B7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4CE1ED74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125F6757" w14:textId="77777777" w:rsidR="009D32A9" w:rsidRPr="006D2E51" w:rsidRDefault="001C51CD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school year of 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the 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target school</w:t>
            </w:r>
          </w:p>
        </w:tc>
      </w:tr>
      <w:tr w:rsidR="009D32A9" w:rsidRPr="006D2E51" w14:paraId="5650350B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7C13EC28" w14:textId="77777777" w:rsidR="009D32A9" w:rsidRPr="006D2E51" w:rsidRDefault="0040636B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n</w:t>
            </w:r>
            <w:r w:rsidR="009D32A9" w:rsidRPr="006D2E51">
              <w:rPr>
                <w:rFonts w:cstheme="minorHAnsi"/>
                <w:color w:val="000000"/>
                <w:sz w:val="24"/>
                <w:szCs w:val="24"/>
              </w:rPr>
              <w:t>ote</w:t>
            </w:r>
          </w:p>
        </w:tc>
        <w:tc>
          <w:tcPr>
            <w:tcW w:w="1299" w:type="dxa"/>
            <w:vAlign w:val="center"/>
          </w:tcPr>
          <w:p w14:paraId="2357BE55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782D89D5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060DB11C" w14:textId="77777777" w:rsidR="009D32A9" w:rsidRPr="006D2E51" w:rsidRDefault="001C51CD" w:rsidP="00F3098E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note of 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the 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target school</w:t>
            </w:r>
          </w:p>
        </w:tc>
      </w:tr>
      <w:tr w:rsidR="00FC060C" w:rsidRPr="006D2E51" w14:paraId="08B6794A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4A0CD78D" w14:textId="5B57C580" w:rsidR="00FC060C" w:rsidRPr="006D2E51" w:rsidRDefault="00FC060C" w:rsidP="00FC06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isActive</w:t>
            </w:r>
          </w:p>
        </w:tc>
        <w:tc>
          <w:tcPr>
            <w:tcW w:w="1299" w:type="dxa"/>
            <w:vAlign w:val="center"/>
          </w:tcPr>
          <w:p w14:paraId="69B60FEA" w14:textId="247F5C27" w:rsidR="00FC060C" w:rsidRPr="00FC060C" w:rsidRDefault="00FC060C" w:rsidP="00FC06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FC060C">
              <w:rPr>
                <w:rFonts w:cstheme="minorHAnsi"/>
                <w:color w:val="000000"/>
                <w:sz w:val="24"/>
                <w:szCs w:val="24"/>
              </w:rPr>
              <w:t>boolean</w:t>
            </w:r>
          </w:p>
        </w:tc>
        <w:tc>
          <w:tcPr>
            <w:tcW w:w="1192" w:type="dxa"/>
            <w:vAlign w:val="center"/>
          </w:tcPr>
          <w:p w14:paraId="088D8018" w14:textId="44FF03DB" w:rsidR="00FC060C" w:rsidRPr="00FC060C" w:rsidRDefault="00FC060C" w:rsidP="00FC060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FC060C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3777C467" w14:textId="528B4BBE" w:rsidR="00FC060C" w:rsidRPr="00FC060C" w:rsidRDefault="00FC060C" w:rsidP="00FC060C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FC060C">
              <w:rPr>
                <w:rFonts w:cstheme="minorHAnsi"/>
                <w:color w:val="000000"/>
                <w:sz w:val="24"/>
                <w:szCs w:val="24"/>
              </w:rPr>
              <w:t xml:space="preserve">The active status of the 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target school</w:t>
            </w:r>
            <w:r>
              <w:rPr>
                <w:rFonts w:cstheme="minorHAnsi"/>
                <w:color w:val="000000"/>
                <w:sz w:val="24"/>
                <w:szCs w:val="24"/>
              </w:rPr>
              <w:t xml:space="preserve"> (use for soft deleting)</w:t>
            </w:r>
          </w:p>
        </w:tc>
      </w:tr>
    </w:tbl>
    <w:p w14:paraId="5E0FD7D6" w14:textId="07F15030" w:rsidR="009D32A9" w:rsidRPr="009C433E" w:rsidRDefault="00F3098E" w:rsidP="00F3098E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57" w:name="_Toc70305939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11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TargetSchool Specification - Attributes</w:t>
      </w:r>
      <w:bookmarkEnd w:id="57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40636B" w:rsidRPr="006D2E51" w14:paraId="791B2C8F" w14:textId="77777777" w:rsidTr="00F3098E">
        <w:trPr>
          <w:trHeight w:val="413"/>
        </w:trPr>
        <w:tc>
          <w:tcPr>
            <w:tcW w:w="565" w:type="dxa"/>
            <w:shd w:val="clear" w:color="auto" w:fill="FFE8E1"/>
            <w:vAlign w:val="center"/>
          </w:tcPr>
          <w:p w14:paraId="20D81BB7" w14:textId="77777777" w:rsidR="0040636B" w:rsidRPr="006D2E51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1DABEF55" w14:textId="77777777" w:rsidR="0040636B" w:rsidRPr="006D2E51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68095E07" w14:textId="77777777" w:rsidR="0040636B" w:rsidRPr="006D2E51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4A691DB1" w14:textId="77777777" w:rsidR="0040636B" w:rsidRPr="006D2E51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3DA4DF66" w14:textId="77777777" w:rsidR="0040636B" w:rsidRPr="006D2E51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40636B" w:rsidRPr="006D2E51" w14:paraId="0B1470BA" w14:textId="77777777" w:rsidTr="00F3098E">
        <w:tc>
          <w:tcPr>
            <w:tcW w:w="565" w:type="dxa"/>
            <w:vAlign w:val="center"/>
          </w:tcPr>
          <w:p w14:paraId="2289685B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45" w:type="dxa"/>
            <w:vAlign w:val="center"/>
          </w:tcPr>
          <w:p w14:paraId="0C752F06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ter</w:t>
            </w:r>
          </w:p>
        </w:tc>
        <w:tc>
          <w:tcPr>
            <w:tcW w:w="1276" w:type="dxa"/>
            <w:vAlign w:val="center"/>
          </w:tcPr>
          <w:p w14:paraId="0699A2FE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4F0EAB63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ataType</w:t>
            </w:r>
          </w:p>
        </w:tc>
        <w:tc>
          <w:tcPr>
            <w:tcW w:w="3686" w:type="dxa"/>
            <w:vAlign w:val="center"/>
          </w:tcPr>
          <w:p w14:paraId="00D1C8E4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 attribute value</w:t>
            </w:r>
          </w:p>
        </w:tc>
      </w:tr>
      <w:tr w:rsidR="0040636B" w:rsidRPr="006D2E51" w14:paraId="276F4794" w14:textId="77777777" w:rsidTr="00F3098E">
        <w:tc>
          <w:tcPr>
            <w:tcW w:w="565" w:type="dxa"/>
            <w:vAlign w:val="center"/>
          </w:tcPr>
          <w:p w14:paraId="2A355542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vAlign w:val="center"/>
          </w:tcPr>
          <w:p w14:paraId="5B14811B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ter</w:t>
            </w:r>
          </w:p>
        </w:tc>
        <w:tc>
          <w:tcPr>
            <w:tcW w:w="1276" w:type="dxa"/>
            <w:vAlign w:val="center"/>
          </w:tcPr>
          <w:p w14:paraId="3CA9CCE0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59258A49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void</w:t>
            </w:r>
          </w:p>
        </w:tc>
        <w:tc>
          <w:tcPr>
            <w:tcW w:w="3686" w:type="dxa"/>
            <w:vAlign w:val="center"/>
          </w:tcPr>
          <w:p w14:paraId="1036F55A" w14:textId="77777777" w:rsidR="0040636B" w:rsidRPr="006D2E51" w:rsidRDefault="0040636B" w:rsidP="00F3098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 attribute value</w:t>
            </w:r>
          </w:p>
        </w:tc>
      </w:tr>
    </w:tbl>
    <w:p w14:paraId="7319AFFC" w14:textId="0F82EA60" w:rsidR="00E10A34" w:rsidRPr="009C433E" w:rsidRDefault="00F3098E" w:rsidP="00F3098E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58" w:name="_Toc70305940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12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TargetSchool Specification - Methods</w:t>
      </w:r>
      <w:bookmarkEnd w:id="58"/>
    </w:p>
    <w:p w14:paraId="3B8151BB" w14:textId="77777777" w:rsidR="009D32A9" w:rsidRPr="006D2E51" w:rsidRDefault="009D32A9" w:rsidP="009D32A9">
      <w:pPr>
        <w:pStyle w:val="Heading3"/>
        <w:rPr>
          <w:rFonts w:asciiTheme="minorHAnsi" w:hAnsiTheme="minorHAnsi" w:cstheme="minorHAnsi"/>
        </w:rPr>
      </w:pPr>
      <w:bookmarkStart w:id="59" w:name="_Toc70305123"/>
      <w:r w:rsidRPr="006D2E51">
        <w:rPr>
          <w:rFonts w:asciiTheme="minorHAnsi" w:hAnsiTheme="minorHAnsi" w:cstheme="minorHAnsi"/>
        </w:rPr>
        <w:t>4.6</w:t>
      </w:r>
      <w:r w:rsidR="0040636B" w:rsidRPr="006D2E51">
        <w:rPr>
          <w:rFonts w:asciiTheme="minorHAnsi" w:hAnsiTheme="minorHAnsi" w:cstheme="minorHAnsi"/>
        </w:rPr>
        <w:t xml:space="preserve"> Report</w:t>
      </w:r>
      <w:bookmarkEnd w:id="59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0"/>
        <w:gridCol w:w="990"/>
        <w:gridCol w:w="1282"/>
        <w:gridCol w:w="4550"/>
      </w:tblGrid>
      <w:tr w:rsidR="0040636B" w:rsidRPr="00F3098E" w14:paraId="73DAD70D" w14:textId="77777777" w:rsidTr="0040636B">
        <w:trPr>
          <w:trHeight w:val="580"/>
        </w:trPr>
        <w:tc>
          <w:tcPr>
            <w:tcW w:w="2250" w:type="dxa"/>
            <w:shd w:val="clear" w:color="auto" w:fill="FBE5D5"/>
            <w:vAlign w:val="center"/>
          </w:tcPr>
          <w:p w14:paraId="283FB2F4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990" w:type="dxa"/>
            <w:shd w:val="clear" w:color="auto" w:fill="FBE5D5"/>
            <w:vAlign w:val="center"/>
          </w:tcPr>
          <w:p w14:paraId="2EC0EFEB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282" w:type="dxa"/>
            <w:shd w:val="clear" w:color="auto" w:fill="FBE5D5"/>
            <w:vAlign w:val="center"/>
          </w:tcPr>
          <w:p w14:paraId="3AC0C378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101795CF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40636B" w:rsidRPr="00F3098E" w14:paraId="54B9B0A4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2D78F80C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 xml:space="preserve">id </w:t>
            </w:r>
          </w:p>
        </w:tc>
        <w:tc>
          <w:tcPr>
            <w:tcW w:w="990" w:type="dxa"/>
            <w:vAlign w:val="center"/>
          </w:tcPr>
          <w:p w14:paraId="14D0B49C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282" w:type="dxa"/>
            <w:vAlign w:val="center"/>
          </w:tcPr>
          <w:p w14:paraId="25AD8CC1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DFD97EA" w14:textId="77777777" w:rsidR="0040636B" w:rsidRPr="00F3098E" w:rsidRDefault="001C51CD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 xml:space="preserve">The unique identifier of </w:t>
            </w:r>
            <w:r w:rsidR="00DA0215" w:rsidRPr="00F3098E">
              <w:rPr>
                <w:rFonts w:cstheme="minorHAnsi"/>
                <w:color w:val="000000"/>
              </w:rPr>
              <w:t>a</w:t>
            </w:r>
            <w:r w:rsidR="00C10F81" w:rsidRPr="00F3098E">
              <w:rPr>
                <w:rFonts w:cstheme="minorHAnsi"/>
                <w:color w:val="000000"/>
              </w:rPr>
              <w:t xml:space="preserve"> </w:t>
            </w:r>
            <w:r w:rsidRPr="00F3098E">
              <w:rPr>
                <w:rFonts w:cstheme="minorHAnsi"/>
                <w:color w:val="000000"/>
              </w:rPr>
              <w:t>report</w:t>
            </w:r>
          </w:p>
        </w:tc>
      </w:tr>
      <w:tr w:rsidR="009C55F5" w:rsidRPr="00F3098E" w14:paraId="20A53808" w14:textId="77777777" w:rsidTr="009C55F5">
        <w:trPr>
          <w:trHeight w:val="567"/>
        </w:trPr>
        <w:tc>
          <w:tcPr>
            <w:tcW w:w="2250" w:type="dxa"/>
            <w:vAlign w:val="center"/>
          </w:tcPr>
          <w:p w14:paraId="72BA6C1A" w14:textId="77777777" w:rsidR="009C55F5" w:rsidRPr="00F3098E" w:rsidRDefault="009C55F5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lastRenderedPageBreak/>
              <w:t>date</w:t>
            </w:r>
          </w:p>
        </w:tc>
        <w:tc>
          <w:tcPr>
            <w:tcW w:w="990" w:type="dxa"/>
            <w:vAlign w:val="center"/>
          </w:tcPr>
          <w:p w14:paraId="74D20A31" w14:textId="77777777" w:rsidR="009C55F5" w:rsidRPr="00F3098E" w:rsidRDefault="009C55F5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Date</w:t>
            </w:r>
          </w:p>
        </w:tc>
        <w:tc>
          <w:tcPr>
            <w:tcW w:w="1282" w:type="dxa"/>
            <w:vAlign w:val="center"/>
          </w:tcPr>
          <w:p w14:paraId="38DDF79B" w14:textId="77777777" w:rsidR="009C55F5" w:rsidRPr="00F3098E" w:rsidRDefault="009C55F5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670CE40" w14:textId="2DA422E3" w:rsidR="009C55F5" w:rsidRPr="00F3098E" w:rsidRDefault="009C55F5" w:rsidP="009C55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</w:rPr>
              <w:t>The date of the memorandum creation</w:t>
            </w:r>
          </w:p>
        </w:tc>
      </w:tr>
      <w:tr w:rsidR="0040636B" w:rsidRPr="00F3098E" w14:paraId="46EB211A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7D634905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result</w:t>
            </w:r>
          </w:p>
        </w:tc>
        <w:tc>
          <w:tcPr>
            <w:tcW w:w="990" w:type="dxa"/>
            <w:vAlign w:val="center"/>
          </w:tcPr>
          <w:p w14:paraId="64F534E8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82" w:type="dxa"/>
            <w:vAlign w:val="center"/>
          </w:tcPr>
          <w:p w14:paraId="2DFB9E4B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8F4804F" w14:textId="77777777" w:rsidR="0040636B" w:rsidRPr="00F3098E" w:rsidRDefault="00C10F81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result of the report</w:t>
            </w:r>
          </w:p>
        </w:tc>
      </w:tr>
      <w:tr w:rsidR="00E10A34" w:rsidRPr="00F3098E" w14:paraId="023F660A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4561CA72" w14:textId="77777777" w:rsidR="00E10A34" w:rsidRPr="00F3098E" w:rsidRDefault="00E10A34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description</w:t>
            </w:r>
          </w:p>
        </w:tc>
        <w:tc>
          <w:tcPr>
            <w:tcW w:w="990" w:type="dxa"/>
            <w:vAlign w:val="center"/>
          </w:tcPr>
          <w:p w14:paraId="53A055BF" w14:textId="77777777" w:rsidR="00E10A34" w:rsidRPr="00F3098E" w:rsidRDefault="00E10A34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82" w:type="dxa"/>
            <w:vAlign w:val="center"/>
          </w:tcPr>
          <w:p w14:paraId="49067486" w14:textId="77777777" w:rsidR="00E10A34" w:rsidRPr="00F3098E" w:rsidRDefault="00E10A34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17B1275A" w14:textId="77777777" w:rsidR="00E10A34" w:rsidRPr="00F3098E" w:rsidRDefault="00C10F81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description of the report</w:t>
            </w:r>
          </w:p>
        </w:tc>
      </w:tr>
      <w:tr w:rsidR="0040636B" w:rsidRPr="00F3098E" w14:paraId="5D3C8EAE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553A45E7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ositivity</w:t>
            </w:r>
          </w:p>
        </w:tc>
        <w:tc>
          <w:tcPr>
            <w:tcW w:w="990" w:type="dxa"/>
            <w:vAlign w:val="center"/>
          </w:tcPr>
          <w:p w14:paraId="37989892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82" w:type="dxa"/>
            <w:vAlign w:val="center"/>
          </w:tcPr>
          <w:p w14:paraId="7421E7DC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53C8E66C" w14:textId="77777777" w:rsidR="0040636B" w:rsidRPr="00F3098E" w:rsidRDefault="00C10F81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positivity of the report</w:t>
            </w:r>
          </w:p>
        </w:tc>
      </w:tr>
      <w:tr w:rsidR="0040636B" w:rsidRPr="00F3098E" w14:paraId="70D8E9F6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773A940E" w14:textId="77777777" w:rsidR="0040636B" w:rsidRPr="00F3098E" w:rsidRDefault="00E10A34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d</w:t>
            </w:r>
            <w:r w:rsidR="0040636B" w:rsidRPr="00F3098E">
              <w:rPr>
                <w:rFonts w:cstheme="minorHAnsi"/>
                <w:color w:val="000000"/>
              </w:rPr>
              <w:t>ifficulty</w:t>
            </w:r>
          </w:p>
        </w:tc>
        <w:tc>
          <w:tcPr>
            <w:tcW w:w="990" w:type="dxa"/>
            <w:vAlign w:val="center"/>
          </w:tcPr>
          <w:p w14:paraId="1D4EDE0A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82" w:type="dxa"/>
            <w:vAlign w:val="center"/>
          </w:tcPr>
          <w:p w14:paraId="75A8F055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D18F0C0" w14:textId="77777777" w:rsidR="0040636B" w:rsidRPr="00F3098E" w:rsidRDefault="00C10F81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difficulty of the report</w:t>
            </w:r>
          </w:p>
        </w:tc>
      </w:tr>
      <w:tr w:rsidR="0040636B" w:rsidRPr="00F3098E" w14:paraId="14B7EE2E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4C947814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futurePlan</w:t>
            </w:r>
          </w:p>
        </w:tc>
        <w:tc>
          <w:tcPr>
            <w:tcW w:w="990" w:type="dxa"/>
            <w:vAlign w:val="center"/>
          </w:tcPr>
          <w:p w14:paraId="76CF7EE3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82" w:type="dxa"/>
            <w:vAlign w:val="center"/>
          </w:tcPr>
          <w:p w14:paraId="1143D2B0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71F6661A" w14:textId="77777777" w:rsidR="0040636B" w:rsidRPr="00F3098E" w:rsidRDefault="00C10F81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future plan of the report</w:t>
            </w:r>
          </w:p>
        </w:tc>
      </w:tr>
      <w:tr w:rsidR="0040636B" w:rsidRPr="00F3098E" w14:paraId="2812BBFB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6F392291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upervisorComment</w:t>
            </w:r>
          </w:p>
        </w:tc>
        <w:tc>
          <w:tcPr>
            <w:tcW w:w="990" w:type="dxa"/>
            <w:vAlign w:val="center"/>
          </w:tcPr>
          <w:p w14:paraId="7DEFF5EE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82" w:type="dxa"/>
            <w:vAlign w:val="center"/>
          </w:tcPr>
          <w:p w14:paraId="79BAA2F8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80AF983" w14:textId="77777777" w:rsidR="0040636B" w:rsidRPr="00F3098E" w:rsidRDefault="00C10F81" w:rsidP="00F3098E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supervisor comment of the report</w:t>
            </w:r>
          </w:p>
        </w:tc>
      </w:tr>
    </w:tbl>
    <w:p w14:paraId="71C25828" w14:textId="0A8DD368" w:rsidR="0040636B" w:rsidRPr="009C433E" w:rsidRDefault="00F3098E" w:rsidP="00F3098E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60" w:name="_Toc70305941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13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Report Specification - Attributes</w:t>
      </w:r>
      <w:bookmarkEnd w:id="60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40636B" w:rsidRPr="00F3098E" w14:paraId="1876B980" w14:textId="77777777" w:rsidTr="007F6CF4">
        <w:tc>
          <w:tcPr>
            <w:tcW w:w="565" w:type="dxa"/>
            <w:shd w:val="clear" w:color="auto" w:fill="FFE8E1"/>
          </w:tcPr>
          <w:p w14:paraId="47BCFDC7" w14:textId="77777777" w:rsidR="0040636B" w:rsidRPr="00F3098E" w:rsidRDefault="0040636B" w:rsidP="00F3098E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38608FE3" w14:textId="77777777" w:rsidR="0040636B" w:rsidRPr="00F3098E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6B7CD413" w14:textId="77777777" w:rsidR="0040636B" w:rsidRPr="00F3098E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2EE0CA39" w14:textId="77777777" w:rsidR="0040636B" w:rsidRPr="00F3098E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00BAC726" w14:textId="77777777" w:rsidR="0040636B" w:rsidRPr="00F3098E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40636B" w:rsidRPr="00F3098E" w14:paraId="1074C57C" w14:textId="77777777" w:rsidTr="007F6CF4">
        <w:tc>
          <w:tcPr>
            <w:tcW w:w="565" w:type="dxa"/>
            <w:vAlign w:val="center"/>
          </w:tcPr>
          <w:p w14:paraId="1DB71BED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14B70976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4CF2B218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15A72A16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4906443D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get attribute value</w:t>
            </w:r>
          </w:p>
        </w:tc>
      </w:tr>
      <w:tr w:rsidR="0040636B" w:rsidRPr="00F3098E" w14:paraId="1637E2AF" w14:textId="77777777" w:rsidTr="007F6CF4">
        <w:tc>
          <w:tcPr>
            <w:tcW w:w="565" w:type="dxa"/>
            <w:vAlign w:val="center"/>
          </w:tcPr>
          <w:p w14:paraId="6AC8DA0B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3661DA72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63062A64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7E953C81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3E3F1C92" w14:textId="77777777" w:rsidR="0040636B" w:rsidRPr="00F3098E" w:rsidRDefault="0040636B" w:rsidP="00F3098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79001EA6" w14:textId="79F5629D" w:rsidR="0040636B" w:rsidRPr="009C433E" w:rsidRDefault="00F3098E" w:rsidP="00F3098E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61" w:name="_Toc70305942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14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Report Specification - Methods</w:t>
      </w:r>
      <w:bookmarkEnd w:id="61"/>
    </w:p>
    <w:p w14:paraId="1886ABC6" w14:textId="77777777" w:rsidR="009D32A9" w:rsidRPr="006D2E51" w:rsidRDefault="00270515" w:rsidP="009D32A9">
      <w:pPr>
        <w:pStyle w:val="Heading3"/>
        <w:rPr>
          <w:rFonts w:asciiTheme="minorHAnsi" w:hAnsiTheme="minorHAnsi" w:cstheme="minorHAnsi"/>
        </w:rPr>
      </w:pPr>
      <w:bookmarkStart w:id="62" w:name="_Toc70305124"/>
      <w:r w:rsidRPr="006D2E51">
        <w:rPr>
          <w:rFonts w:asciiTheme="minorHAnsi" w:hAnsiTheme="minorHAnsi" w:cstheme="minorHAnsi"/>
        </w:rPr>
        <w:t>4.7</w:t>
      </w:r>
      <w:r w:rsidR="00084E4C" w:rsidRPr="006D2E51">
        <w:rPr>
          <w:rFonts w:asciiTheme="minorHAnsi" w:hAnsiTheme="minorHAnsi" w:cstheme="minorHAnsi"/>
        </w:rPr>
        <w:t xml:space="preserve"> School</w:t>
      </w:r>
      <w:bookmarkEnd w:id="62"/>
    </w:p>
    <w:tbl>
      <w:tblPr>
        <w:tblW w:w="952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90"/>
        <w:gridCol w:w="1890"/>
        <w:gridCol w:w="1192"/>
        <w:gridCol w:w="4550"/>
      </w:tblGrid>
      <w:tr w:rsidR="00084E4C" w:rsidRPr="00D014B5" w14:paraId="195118DD" w14:textId="77777777" w:rsidTr="00D014B5">
        <w:trPr>
          <w:trHeight w:val="580"/>
        </w:trPr>
        <w:tc>
          <w:tcPr>
            <w:tcW w:w="1890" w:type="dxa"/>
            <w:shd w:val="clear" w:color="auto" w:fill="FBE5D5"/>
            <w:vAlign w:val="center"/>
          </w:tcPr>
          <w:p w14:paraId="094DCE29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890" w:type="dxa"/>
            <w:shd w:val="clear" w:color="auto" w:fill="FBE5D5"/>
            <w:vAlign w:val="center"/>
          </w:tcPr>
          <w:p w14:paraId="08EAAE13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2E24D034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55542D0C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06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084E4C" w:rsidRPr="00D014B5" w14:paraId="09EBC2FF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57339CDE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right="-108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890" w:type="dxa"/>
            <w:vAlign w:val="center"/>
          </w:tcPr>
          <w:p w14:paraId="7215CE88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192" w:type="dxa"/>
            <w:vAlign w:val="center"/>
          </w:tcPr>
          <w:p w14:paraId="49A12819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468C281D" w14:textId="77777777" w:rsidR="00084E4C" w:rsidRPr="00D014B5" w:rsidRDefault="00DA0215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unique identifier of a</w:t>
            </w:r>
            <w:r w:rsidR="00C10F81" w:rsidRPr="00D014B5">
              <w:rPr>
                <w:rFonts w:cstheme="minorHAnsi"/>
                <w:color w:val="000000"/>
              </w:rPr>
              <w:t xml:space="preserve"> school</w:t>
            </w:r>
          </w:p>
        </w:tc>
      </w:tr>
      <w:tr w:rsidR="00084E4C" w:rsidRPr="00D014B5" w14:paraId="3CA60E1F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34A457AD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name</w:t>
            </w:r>
          </w:p>
        </w:tc>
        <w:tc>
          <w:tcPr>
            <w:tcW w:w="1890" w:type="dxa"/>
            <w:vAlign w:val="center"/>
          </w:tcPr>
          <w:p w14:paraId="1FC453AD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49CAE6CB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804D683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name of the school</w:t>
            </w:r>
          </w:p>
        </w:tc>
      </w:tr>
      <w:tr w:rsidR="00084E4C" w:rsidRPr="00D014B5" w14:paraId="154CD7FF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49788D62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address</w:t>
            </w:r>
          </w:p>
        </w:tc>
        <w:tc>
          <w:tcPr>
            <w:tcW w:w="1890" w:type="dxa"/>
            <w:vAlign w:val="center"/>
          </w:tcPr>
          <w:p w14:paraId="30D4C570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6DA7358C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42BE3039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address of the school</w:t>
            </w:r>
          </w:p>
        </w:tc>
      </w:tr>
      <w:tr w:rsidR="00084E4C" w:rsidRPr="00D014B5" w14:paraId="071B9050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40070A95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hone</w:t>
            </w:r>
          </w:p>
        </w:tc>
        <w:tc>
          <w:tcPr>
            <w:tcW w:w="1890" w:type="dxa"/>
            <w:vAlign w:val="center"/>
          </w:tcPr>
          <w:p w14:paraId="692DD1C4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1DD52BAA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15F8DBF9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phone number of the school</w:t>
            </w:r>
          </w:p>
        </w:tc>
      </w:tr>
      <w:tr w:rsidR="00084E4C" w:rsidRPr="00D014B5" w14:paraId="59443A69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477C1106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ype</w:t>
            </w:r>
          </w:p>
        </w:tc>
        <w:tc>
          <w:tcPr>
            <w:tcW w:w="1890" w:type="dxa"/>
            <w:vAlign w:val="center"/>
          </w:tcPr>
          <w:p w14:paraId="7DA5E359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choolType</w:t>
            </w:r>
          </w:p>
        </w:tc>
        <w:tc>
          <w:tcPr>
            <w:tcW w:w="1192" w:type="dxa"/>
            <w:vAlign w:val="center"/>
          </w:tcPr>
          <w:p w14:paraId="600FDB2B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5B57FAFA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school type of the school</w:t>
            </w:r>
          </w:p>
        </w:tc>
      </w:tr>
      <w:tr w:rsidR="00084E4C" w:rsidRPr="00D014B5" w14:paraId="2965E0AD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2981B612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cale</w:t>
            </w:r>
          </w:p>
        </w:tc>
        <w:tc>
          <w:tcPr>
            <w:tcW w:w="1890" w:type="dxa"/>
            <w:vAlign w:val="center"/>
          </w:tcPr>
          <w:p w14:paraId="7032A7E7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choolScale</w:t>
            </w:r>
          </w:p>
        </w:tc>
        <w:tc>
          <w:tcPr>
            <w:tcW w:w="1192" w:type="dxa"/>
            <w:vAlign w:val="center"/>
          </w:tcPr>
          <w:p w14:paraId="6260412D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1B149B8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school scale of the school</w:t>
            </w:r>
          </w:p>
        </w:tc>
      </w:tr>
      <w:tr w:rsidR="00084E4C" w:rsidRPr="00D014B5" w14:paraId="0F7DE442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4469159A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educationalLevel</w:t>
            </w:r>
          </w:p>
        </w:tc>
        <w:tc>
          <w:tcPr>
            <w:tcW w:w="1890" w:type="dxa"/>
            <w:vAlign w:val="center"/>
          </w:tcPr>
          <w:p w14:paraId="0E6E9D19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EducationalLevel</w:t>
            </w:r>
          </w:p>
        </w:tc>
        <w:tc>
          <w:tcPr>
            <w:tcW w:w="1192" w:type="dxa"/>
            <w:vAlign w:val="center"/>
          </w:tcPr>
          <w:p w14:paraId="448D8DFD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58D0ED0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educational level of the school</w:t>
            </w:r>
          </w:p>
        </w:tc>
      </w:tr>
      <w:tr w:rsidR="00084E4C" w:rsidRPr="00D014B5" w14:paraId="68F7157C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1D8E43D4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isActive</w:t>
            </w:r>
          </w:p>
        </w:tc>
        <w:tc>
          <w:tcPr>
            <w:tcW w:w="1890" w:type="dxa"/>
            <w:vAlign w:val="center"/>
          </w:tcPr>
          <w:p w14:paraId="75CCE5D1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boolean</w:t>
            </w:r>
          </w:p>
        </w:tc>
        <w:tc>
          <w:tcPr>
            <w:tcW w:w="1192" w:type="dxa"/>
            <w:vAlign w:val="center"/>
          </w:tcPr>
          <w:p w14:paraId="50997FE8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BCCC039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active status of the school</w:t>
            </w:r>
          </w:p>
        </w:tc>
      </w:tr>
      <w:tr w:rsidR="00084E4C" w:rsidRPr="00D014B5" w14:paraId="13DD126C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6A001A86" w14:textId="77777777" w:rsidR="00084E4C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reprName</w:t>
            </w:r>
          </w:p>
        </w:tc>
        <w:tc>
          <w:tcPr>
            <w:tcW w:w="1890" w:type="dxa"/>
            <w:vAlign w:val="center"/>
          </w:tcPr>
          <w:p w14:paraId="210676C6" w14:textId="77777777" w:rsidR="00084E4C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10075995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5045FD5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name of the representative</w:t>
            </w:r>
          </w:p>
        </w:tc>
      </w:tr>
      <w:tr w:rsidR="00971D4A" w:rsidRPr="00D014B5" w14:paraId="018709C5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23187AE0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lastRenderedPageBreak/>
              <w:t>reprGender</w:t>
            </w:r>
          </w:p>
        </w:tc>
        <w:tc>
          <w:tcPr>
            <w:tcW w:w="1890" w:type="dxa"/>
            <w:vAlign w:val="center"/>
          </w:tcPr>
          <w:p w14:paraId="7D2E9B58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boolean</w:t>
            </w:r>
          </w:p>
        </w:tc>
        <w:tc>
          <w:tcPr>
            <w:tcW w:w="1192" w:type="dxa"/>
            <w:vAlign w:val="center"/>
          </w:tcPr>
          <w:p w14:paraId="000A731D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BEEC1A1" w14:textId="77777777" w:rsidR="00971D4A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gender of the representative</w:t>
            </w:r>
          </w:p>
        </w:tc>
      </w:tr>
      <w:tr w:rsidR="00971D4A" w:rsidRPr="00D014B5" w14:paraId="50EBFB03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348E883C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reprPhone</w:t>
            </w:r>
          </w:p>
        </w:tc>
        <w:tc>
          <w:tcPr>
            <w:tcW w:w="1890" w:type="dxa"/>
            <w:vAlign w:val="center"/>
          </w:tcPr>
          <w:p w14:paraId="5B0D2C14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2360EF25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58C32193" w14:textId="77777777" w:rsidR="00971D4A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phone number of the representative</w:t>
            </w:r>
          </w:p>
        </w:tc>
      </w:tr>
      <w:tr w:rsidR="00971D4A" w:rsidRPr="00D014B5" w14:paraId="64769879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0809908A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reprEmail</w:t>
            </w:r>
          </w:p>
        </w:tc>
        <w:tc>
          <w:tcPr>
            <w:tcW w:w="1890" w:type="dxa"/>
            <w:vAlign w:val="center"/>
          </w:tcPr>
          <w:p w14:paraId="71FAA791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37FB50AD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F52BF02" w14:textId="77777777" w:rsidR="00971D4A" w:rsidRPr="00D014B5" w:rsidRDefault="00C10F81" w:rsidP="00D014B5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email of the representative</w:t>
            </w:r>
          </w:p>
        </w:tc>
      </w:tr>
    </w:tbl>
    <w:p w14:paraId="34C4579D" w14:textId="401A2D6B" w:rsidR="00084E4C" w:rsidRPr="009C433E" w:rsidRDefault="00D014B5" w:rsidP="00D014B5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63" w:name="_Toc70305943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15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School Specification - Attributes</w:t>
      </w:r>
      <w:bookmarkEnd w:id="63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084E4C" w:rsidRPr="00D014B5" w14:paraId="0A18F134" w14:textId="77777777" w:rsidTr="000702C4">
        <w:trPr>
          <w:trHeight w:val="458"/>
        </w:trPr>
        <w:tc>
          <w:tcPr>
            <w:tcW w:w="565" w:type="dxa"/>
            <w:shd w:val="clear" w:color="auto" w:fill="FFE8E1"/>
            <w:vAlign w:val="center"/>
          </w:tcPr>
          <w:p w14:paraId="6B61ECF6" w14:textId="77777777" w:rsidR="00084E4C" w:rsidRPr="00D014B5" w:rsidRDefault="00084E4C" w:rsidP="000702C4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26CC8BC9" w14:textId="77777777" w:rsidR="00084E4C" w:rsidRPr="00D014B5" w:rsidRDefault="00084E4C" w:rsidP="000702C4">
            <w:pPr>
              <w:spacing w:after="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101B5F96" w14:textId="77777777" w:rsidR="00084E4C" w:rsidRPr="00D014B5" w:rsidRDefault="00084E4C" w:rsidP="000702C4">
            <w:pPr>
              <w:spacing w:after="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052EAE80" w14:textId="77777777" w:rsidR="00084E4C" w:rsidRPr="00D014B5" w:rsidRDefault="00084E4C" w:rsidP="000702C4">
            <w:pPr>
              <w:spacing w:after="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6AE91008" w14:textId="77777777" w:rsidR="00084E4C" w:rsidRPr="00D014B5" w:rsidRDefault="00084E4C" w:rsidP="000702C4">
            <w:pPr>
              <w:spacing w:after="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084E4C" w:rsidRPr="00D014B5" w14:paraId="06905179" w14:textId="77777777" w:rsidTr="000702C4">
        <w:tc>
          <w:tcPr>
            <w:tcW w:w="565" w:type="dxa"/>
            <w:vAlign w:val="center"/>
          </w:tcPr>
          <w:p w14:paraId="79EA19C0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24EACDFE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5EED4AD6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505CCB1C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12E8C312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get attribute value</w:t>
            </w:r>
          </w:p>
        </w:tc>
      </w:tr>
      <w:tr w:rsidR="00084E4C" w:rsidRPr="00D014B5" w14:paraId="25B127CE" w14:textId="77777777" w:rsidTr="000702C4">
        <w:tc>
          <w:tcPr>
            <w:tcW w:w="565" w:type="dxa"/>
            <w:vAlign w:val="center"/>
          </w:tcPr>
          <w:p w14:paraId="699250D1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2D33552B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25571409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18A866B4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0F78BB2B" w14:textId="77777777" w:rsidR="00084E4C" w:rsidRPr="00D014B5" w:rsidRDefault="00084E4C" w:rsidP="000702C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1850D2BE" w14:textId="05AC9A10" w:rsidR="00084E4C" w:rsidRPr="009C433E" w:rsidRDefault="000702C4" w:rsidP="000702C4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64" w:name="_Toc70305944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16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School Specification - Methods</w:t>
      </w:r>
      <w:bookmarkEnd w:id="64"/>
    </w:p>
    <w:p w14:paraId="0A578D6B" w14:textId="77777777" w:rsidR="009D32A9" w:rsidRPr="006D2E51" w:rsidRDefault="009D32A9" w:rsidP="009D32A9">
      <w:pPr>
        <w:pStyle w:val="Heading3"/>
        <w:rPr>
          <w:rFonts w:asciiTheme="minorHAnsi" w:hAnsiTheme="minorHAnsi" w:cstheme="minorHAnsi"/>
        </w:rPr>
      </w:pPr>
      <w:bookmarkStart w:id="65" w:name="_Toc70305125"/>
      <w:r w:rsidRPr="006D2E51">
        <w:rPr>
          <w:rFonts w:asciiTheme="minorHAnsi" w:hAnsiTheme="minorHAnsi" w:cstheme="minorHAnsi"/>
        </w:rPr>
        <w:t>4.</w:t>
      </w:r>
      <w:r w:rsidR="00270515" w:rsidRPr="006D2E51">
        <w:rPr>
          <w:rFonts w:asciiTheme="minorHAnsi" w:hAnsiTheme="minorHAnsi" w:cstheme="minorHAnsi"/>
        </w:rPr>
        <w:t>8</w:t>
      </w:r>
      <w:r w:rsidR="00620A94" w:rsidRPr="006D2E51">
        <w:rPr>
          <w:rFonts w:asciiTheme="minorHAnsi" w:hAnsiTheme="minorHAnsi" w:cstheme="minorHAnsi"/>
        </w:rPr>
        <w:t xml:space="preserve"> District</w:t>
      </w:r>
      <w:bookmarkEnd w:id="65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0"/>
        <w:gridCol w:w="1080"/>
        <w:gridCol w:w="1192"/>
        <w:gridCol w:w="4550"/>
      </w:tblGrid>
      <w:tr w:rsidR="00620A94" w:rsidRPr="000702C4" w14:paraId="598C50D2" w14:textId="77777777" w:rsidTr="000702C4">
        <w:trPr>
          <w:trHeight w:val="449"/>
        </w:trPr>
        <w:tc>
          <w:tcPr>
            <w:tcW w:w="2250" w:type="dxa"/>
            <w:shd w:val="clear" w:color="auto" w:fill="FBE5D5"/>
            <w:vAlign w:val="center"/>
          </w:tcPr>
          <w:p w14:paraId="301D886A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0702C4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080" w:type="dxa"/>
            <w:shd w:val="clear" w:color="auto" w:fill="FBE5D5"/>
            <w:vAlign w:val="center"/>
          </w:tcPr>
          <w:p w14:paraId="78072132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0702C4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44918170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0702C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1D1F6C59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0702C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0702C4" w14:paraId="5BE704E3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770574DB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080" w:type="dxa"/>
            <w:vAlign w:val="center"/>
          </w:tcPr>
          <w:p w14:paraId="2760FD55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192" w:type="dxa"/>
            <w:vAlign w:val="center"/>
          </w:tcPr>
          <w:p w14:paraId="4EE35E73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3AB40F1" w14:textId="77777777" w:rsidR="00620A94" w:rsidRPr="000702C4" w:rsidRDefault="00C10F81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The unique ident</w:t>
            </w:r>
            <w:r w:rsidR="00DA0215" w:rsidRPr="000702C4">
              <w:rPr>
                <w:rFonts w:cstheme="minorHAnsi"/>
                <w:color w:val="000000"/>
              </w:rPr>
              <w:t>ifier of a</w:t>
            </w:r>
            <w:r w:rsidRPr="000702C4">
              <w:rPr>
                <w:rFonts w:cstheme="minorHAnsi"/>
                <w:color w:val="000000"/>
              </w:rPr>
              <w:t xml:space="preserve"> district</w:t>
            </w:r>
          </w:p>
        </w:tc>
      </w:tr>
      <w:tr w:rsidR="00620A94" w:rsidRPr="000702C4" w14:paraId="2BD385B8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48B3602A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name</w:t>
            </w:r>
          </w:p>
        </w:tc>
        <w:tc>
          <w:tcPr>
            <w:tcW w:w="1080" w:type="dxa"/>
            <w:vAlign w:val="center"/>
          </w:tcPr>
          <w:p w14:paraId="247D1416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6D7847E3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A6ABCA3" w14:textId="77777777" w:rsidR="00620A94" w:rsidRPr="000702C4" w:rsidRDefault="00DA0215" w:rsidP="000702C4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The</w:t>
            </w:r>
            <w:r w:rsidR="00C10F81" w:rsidRPr="000702C4">
              <w:rPr>
                <w:rFonts w:cstheme="minorHAnsi"/>
                <w:color w:val="000000"/>
              </w:rPr>
              <w:t xml:space="preserve"> name of the district</w:t>
            </w:r>
          </w:p>
        </w:tc>
      </w:tr>
    </w:tbl>
    <w:p w14:paraId="6CBDA8C6" w14:textId="6EC30304" w:rsidR="00620A94" w:rsidRPr="009C433E" w:rsidRDefault="000702C4" w:rsidP="000702C4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66" w:name="_Toc70305945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17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District Specification - Attributes</w:t>
      </w:r>
      <w:bookmarkEnd w:id="66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620A94" w:rsidRPr="00A07454" w14:paraId="57672A9C" w14:textId="77777777" w:rsidTr="002360B0">
        <w:tc>
          <w:tcPr>
            <w:tcW w:w="565" w:type="dxa"/>
            <w:shd w:val="clear" w:color="auto" w:fill="FFE8E1"/>
          </w:tcPr>
          <w:p w14:paraId="4300B854" w14:textId="77777777" w:rsidR="00620A94" w:rsidRPr="00A07454" w:rsidRDefault="00620A94" w:rsidP="00A07454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0DAC46DC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25271F52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68E94582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581C7952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A07454" w14:paraId="74006509" w14:textId="77777777" w:rsidTr="002360B0">
        <w:tc>
          <w:tcPr>
            <w:tcW w:w="565" w:type="dxa"/>
            <w:vAlign w:val="center"/>
          </w:tcPr>
          <w:p w14:paraId="2BDA8B20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7A18060A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06ACAF6A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29D219B3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7C30B799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 attribute value</w:t>
            </w:r>
          </w:p>
        </w:tc>
      </w:tr>
      <w:tr w:rsidR="00620A94" w:rsidRPr="00A07454" w14:paraId="366A0660" w14:textId="77777777" w:rsidTr="002360B0">
        <w:tc>
          <w:tcPr>
            <w:tcW w:w="565" w:type="dxa"/>
            <w:vAlign w:val="center"/>
          </w:tcPr>
          <w:p w14:paraId="4E30FF3B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48BC691A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7F18EF25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7A9B6370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3642A96A" w14:textId="77777777" w:rsidR="00620A94" w:rsidRPr="00A07454" w:rsidRDefault="00620A94" w:rsidP="00A0745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1C835390" w14:textId="7CDF8190" w:rsidR="00620A94" w:rsidRPr="009C433E" w:rsidRDefault="00A07454" w:rsidP="00A07454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67" w:name="_Toc70305946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18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District Specification - Methods</w:t>
      </w:r>
      <w:bookmarkEnd w:id="67"/>
    </w:p>
    <w:p w14:paraId="7529881C" w14:textId="77777777" w:rsidR="009D32A9" w:rsidRPr="006D2E51" w:rsidRDefault="002360B0" w:rsidP="009D32A9">
      <w:pPr>
        <w:pStyle w:val="Heading3"/>
        <w:rPr>
          <w:rFonts w:asciiTheme="minorHAnsi" w:hAnsiTheme="minorHAnsi" w:cstheme="minorHAnsi"/>
        </w:rPr>
      </w:pPr>
      <w:bookmarkStart w:id="68" w:name="_Toc70305126"/>
      <w:r w:rsidRPr="006D2E51">
        <w:rPr>
          <w:rFonts w:asciiTheme="minorHAnsi" w:hAnsiTheme="minorHAnsi" w:cstheme="minorHAnsi"/>
        </w:rPr>
        <w:t>4.9</w:t>
      </w:r>
      <w:r w:rsidR="00620A94" w:rsidRPr="006D2E51">
        <w:rPr>
          <w:rFonts w:asciiTheme="minorHAnsi" w:hAnsiTheme="minorHAnsi" w:cstheme="minorHAnsi"/>
        </w:rPr>
        <w:t xml:space="preserve"> SchoolStatus</w:t>
      </w:r>
      <w:bookmarkEnd w:id="68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0"/>
        <w:gridCol w:w="1080"/>
        <w:gridCol w:w="1192"/>
        <w:gridCol w:w="4550"/>
      </w:tblGrid>
      <w:tr w:rsidR="00620A94" w:rsidRPr="00A07454" w14:paraId="4F3AAE2E" w14:textId="77777777" w:rsidTr="002360B0">
        <w:trPr>
          <w:trHeight w:val="580"/>
        </w:trPr>
        <w:tc>
          <w:tcPr>
            <w:tcW w:w="2250" w:type="dxa"/>
            <w:shd w:val="clear" w:color="auto" w:fill="FBE5D5"/>
            <w:vAlign w:val="center"/>
          </w:tcPr>
          <w:p w14:paraId="1DD57A86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080" w:type="dxa"/>
            <w:shd w:val="clear" w:color="auto" w:fill="FBE5D5"/>
            <w:vAlign w:val="center"/>
          </w:tcPr>
          <w:p w14:paraId="21CA1A15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61576255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70643463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A07454" w14:paraId="1262E928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1938EA10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080" w:type="dxa"/>
            <w:vAlign w:val="center"/>
          </w:tcPr>
          <w:p w14:paraId="37782900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17C9BFE4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1D34DF8" w14:textId="77777777" w:rsidR="00620A94" w:rsidRPr="00A07454" w:rsidRDefault="00DA0215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The unique identifier of a</w:t>
            </w:r>
            <w:r w:rsidR="00C10F81" w:rsidRPr="00A07454">
              <w:rPr>
                <w:rFonts w:cstheme="minorHAnsi"/>
                <w:color w:val="000000"/>
              </w:rPr>
              <w:t xml:space="preserve"> school status</w:t>
            </w:r>
          </w:p>
        </w:tc>
      </w:tr>
      <w:tr w:rsidR="00620A94" w:rsidRPr="00A07454" w14:paraId="730323DB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779750A3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name</w:t>
            </w:r>
          </w:p>
        </w:tc>
        <w:tc>
          <w:tcPr>
            <w:tcW w:w="1080" w:type="dxa"/>
            <w:vAlign w:val="center"/>
          </w:tcPr>
          <w:p w14:paraId="02FD6465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4E012ED0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1E6DBD48" w14:textId="77777777" w:rsidR="00620A94" w:rsidRPr="00A07454" w:rsidRDefault="00C10F81" w:rsidP="00A07454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The name of the scho</w:t>
            </w:r>
            <w:r w:rsidR="00270515" w:rsidRPr="00A07454">
              <w:rPr>
                <w:rFonts w:cstheme="minorHAnsi"/>
                <w:color w:val="000000"/>
              </w:rPr>
              <w:t>o</w:t>
            </w:r>
            <w:r w:rsidRPr="00A07454">
              <w:rPr>
                <w:rFonts w:cstheme="minorHAnsi"/>
                <w:color w:val="000000"/>
              </w:rPr>
              <w:t>l status</w:t>
            </w:r>
          </w:p>
        </w:tc>
      </w:tr>
    </w:tbl>
    <w:p w14:paraId="5A838B4F" w14:textId="7F2522C2" w:rsidR="00620A94" w:rsidRPr="009C433E" w:rsidRDefault="00A07454" w:rsidP="00A07454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69" w:name="_Toc70305947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19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SchoolStatus Specification - Attributes</w:t>
      </w:r>
      <w:bookmarkEnd w:id="69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620A94" w:rsidRPr="00A07454" w14:paraId="75F9D798" w14:textId="77777777" w:rsidTr="002360B0">
        <w:tc>
          <w:tcPr>
            <w:tcW w:w="565" w:type="dxa"/>
            <w:shd w:val="clear" w:color="auto" w:fill="FFE8E1"/>
          </w:tcPr>
          <w:p w14:paraId="03842E32" w14:textId="77777777" w:rsidR="00620A94" w:rsidRPr="00A07454" w:rsidRDefault="00620A94" w:rsidP="00A07454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00ECD523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18B95032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184655A6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5D508B38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A07454" w14:paraId="2E3A06C6" w14:textId="77777777" w:rsidTr="002360B0">
        <w:tc>
          <w:tcPr>
            <w:tcW w:w="565" w:type="dxa"/>
            <w:vAlign w:val="center"/>
          </w:tcPr>
          <w:p w14:paraId="0CD0C820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409A284D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7508E00C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70881089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2EEF526E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 attribute value</w:t>
            </w:r>
          </w:p>
        </w:tc>
      </w:tr>
      <w:tr w:rsidR="00620A94" w:rsidRPr="00A07454" w14:paraId="7435FC1B" w14:textId="77777777" w:rsidTr="002360B0">
        <w:tc>
          <w:tcPr>
            <w:tcW w:w="565" w:type="dxa"/>
            <w:vAlign w:val="center"/>
          </w:tcPr>
          <w:p w14:paraId="0322B858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6606B659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2A8E5EE2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32DAD9D2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10E31F57" w14:textId="77777777" w:rsidR="00620A94" w:rsidRPr="00A07454" w:rsidRDefault="00620A94" w:rsidP="00A0745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56159E27" w14:textId="79058AA4" w:rsidR="00620A94" w:rsidRPr="009C433E" w:rsidRDefault="00A07454" w:rsidP="00A07454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70" w:name="_Toc70305948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20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SchoolStatus Specification - Methods</w:t>
      </w:r>
      <w:bookmarkEnd w:id="70"/>
    </w:p>
    <w:p w14:paraId="1661323C" w14:textId="77777777" w:rsidR="00620A94" w:rsidRPr="006D2E51" w:rsidRDefault="006B5673" w:rsidP="00620A94">
      <w:pPr>
        <w:pStyle w:val="Heading3"/>
        <w:rPr>
          <w:rFonts w:asciiTheme="minorHAnsi" w:hAnsiTheme="minorHAnsi" w:cstheme="minorHAnsi"/>
        </w:rPr>
      </w:pPr>
      <w:bookmarkStart w:id="71" w:name="_Toc70305127"/>
      <w:r w:rsidRPr="006D2E51">
        <w:rPr>
          <w:rFonts w:asciiTheme="minorHAnsi" w:hAnsiTheme="minorHAnsi" w:cstheme="minorHAnsi"/>
        </w:rPr>
        <w:lastRenderedPageBreak/>
        <w:t>4.10</w:t>
      </w:r>
      <w:r w:rsidR="00620A94" w:rsidRPr="006D2E51">
        <w:rPr>
          <w:rFonts w:asciiTheme="minorHAnsi" w:hAnsiTheme="minorHAnsi" w:cstheme="minorHAnsi"/>
        </w:rPr>
        <w:t xml:space="preserve"> TargetSchoolPurpose</w:t>
      </w:r>
      <w:bookmarkEnd w:id="71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0"/>
        <w:gridCol w:w="1080"/>
        <w:gridCol w:w="1192"/>
        <w:gridCol w:w="4550"/>
      </w:tblGrid>
      <w:tr w:rsidR="00620A94" w:rsidRPr="00A07454" w14:paraId="1638B681" w14:textId="77777777" w:rsidTr="002360B0">
        <w:trPr>
          <w:trHeight w:val="580"/>
        </w:trPr>
        <w:tc>
          <w:tcPr>
            <w:tcW w:w="2250" w:type="dxa"/>
            <w:shd w:val="clear" w:color="auto" w:fill="FBE5D5"/>
            <w:vAlign w:val="center"/>
          </w:tcPr>
          <w:p w14:paraId="4E8CA62D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080" w:type="dxa"/>
            <w:shd w:val="clear" w:color="auto" w:fill="FBE5D5"/>
            <w:vAlign w:val="center"/>
          </w:tcPr>
          <w:p w14:paraId="04CFEA9D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3768297B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320C201D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06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A07454" w14:paraId="531BFEAF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18BE2EA9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080" w:type="dxa"/>
            <w:vAlign w:val="center"/>
          </w:tcPr>
          <w:p w14:paraId="5310BAEC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43DFCC0C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7BA3B9CE" w14:textId="77777777" w:rsidR="00620A94" w:rsidRPr="00A07454" w:rsidRDefault="00DA0215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The unique identifier of a</w:t>
            </w:r>
            <w:r w:rsidR="00C10F81" w:rsidRPr="00A07454">
              <w:rPr>
                <w:rFonts w:cstheme="minorHAnsi"/>
                <w:color w:val="000000"/>
              </w:rPr>
              <w:t xml:space="preserve"> target school purpose</w:t>
            </w:r>
          </w:p>
        </w:tc>
      </w:tr>
      <w:tr w:rsidR="00620A94" w:rsidRPr="00A07454" w14:paraId="65D3E072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74065A4F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name</w:t>
            </w:r>
          </w:p>
        </w:tc>
        <w:tc>
          <w:tcPr>
            <w:tcW w:w="1080" w:type="dxa"/>
            <w:vAlign w:val="center"/>
          </w:tcPr>
          <w:p w14:paraId="32C387A1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1236F9F1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21F4CD8" w14:textId="77777777" w:rsidR="00620A94" w:rsidRPr="00A07454" w:rsidRDefault="00C10F81" w:rsidP="00A07454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The name of the target school purpose</w:t>
            </w:r>
          </w:p>
        </w:tc>
      </w:tr>
    </w:tbl>
    <w:p w14:paraId="0C56576C" w14:textId="6673386B" w:rsidR="00620A94" w:rsidRPr="009C433E" w:rsidRDefault="00A07454" w:rsidP="00A07454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72" w:name="_Toc70305949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21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TargetSchoolPurpose Specification - Attributes</w:t>
      </w:r>
      <w:bookmarkEnd w:id="72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620A94" w:rsidRPr="00A07454" w14:paraId="6140666D" w14:textId="77777777" w:rsidTr="00A07454">
        <w:trPr>
          <w:trHeight w:val="431"/>
        </w:trPr>
        <w:tc>
          <w:tcPr>
            <w:tcW w:w="565" w:type="dxa"/>
            <w:shd w:val="clear" w:color="auto" w:fill="FFE8E1"/>
            <w:vAlign w:val="center"/>
          </w:tcPr>
          <w:p w14:paraId="67649430" w14:textId="77777777" w:rsidR="00620A94" w:rsidRPr="00A07454" w:rsidRDefault="00620A94" w:rsidP="00A07454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1895D9FE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47D8B5F9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5FC9DCFC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5E2F8CFB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A07454" w14:paraId="5EAC6BD6" w14:textId="77777777" w:rsidTr="00A07454">
        <w:tc>
          <w:tcPr>
            <w:tcW w:w="565" w:type="dxa"/>
            <w:vAlign w:val="center"/>
          </w:tcPr>
          <w:p w14:paraId="7EA65D5A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4F584C44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0972AF3D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0FB9652B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566AEA54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 attribute value</w:t>
            </w:r>
          </w:p>
        </w:tc>
      </w:tr>
      <w:tr w:rsidR="00620A94" w:rsidRPr="00A07454" w14:paraId="20CDD5B2" w14:textId="77777777" w:rsidTr="00A07454">
        <w:tc>
          <w:tcPr>
            <w:tcW w:w="565" w:type="dxa"/>
            <w:vAlign w:val="center"/>
          </w:tcPr>
          <w:p w14:paraId="17B1C9FC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1A9E88D7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4EF44DBC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0D5716E4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6115EA64" w14:textId="77777777" w:rsidR="00620A94" w:rsidRPr="00A07454" w:rsidRDefault="00620A94" w:rsidP="00A0745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138BDF90" w14:textId="53648FB6" w:rsidR="00620A94" w:rsidRPr="009C433E" w:rsidRDefault="00A07454" w:rsidP="00A07454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73" w:name="_Toc70305950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22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Class TargetSchoolPurpose Specification - Methods</w:t>
      </w:r>
      <w:bookmarkEnd w:id="73"/>
    </w:p>
    <w:p w14:paraId="780C5F3E" w14:textId="77777777" w:rsidR="00E84E81" w:rsidRPr="006D2E51" w:rsidRDefault="006B5673" w:rsidP="00E84E81">
      <w:pPr>
        <w:pStyle w:val="Heading3"/>
        <w:rPr>
          <w:rFonts w:asciiTheme="minorHAnsi" w:hAnsiTheme="minorHAnsi" w:cstheme="minorHAnsi"/>
        </w:rPr>
      </w:pPr>
      <w:bookmarkStart w:id="74" w:name="_Toc70305128"/>
      <w:r w:rsidRPr="006D2E51">
        <w:rPr>
          <w:rFonts w:asciiTheme="minorHAnsi" w:hAnsiTheme="minorHAnsi" w:cstheme="minorHAnsi"/>
        </w:rPr>
        <w:t>4.11</w:t>
      </w:r>
      <w:r w:rsidR="00E84E81" w:rsidRPr="006D2E51">
        <w:rPr>
          <w:rFonts w:asciiTheme="minorHAnsi" w:hAnsiTheme="minorHAnsi" w:cstheme="minorHAnsi"/>
        </w:rPr>
        <w:t xml:space="preserve"> EducationalLevel</w:t>
      </w:r>
      <w:bookmarkEnd w:id="74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E84E81" w:rsidRPr="004A01D5" w14:paraId="7FF0AFCD" w14:textId="77777777" w:rsidTr="00A07454">
        <w:trPr>
          <w:trHeight w:val="431"/>
        </w:trPr>
        <w:tc>
          <w:tcPr>
            <w:tcW w:w="2031" w:type="dxa"/>
            <w:shd w:val="clear" w:color="auto" w:fill="FBE5D5"/>
            <w:vAlign w:val="center"/>
          </w:tcPr>
          <w:p w14:paraId="027F53B5" w14:textId="006F364A" w:rsidR="00E84E81" w:rsidRPr="004A01D5" w:rsidRDefault="00916243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alu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69BAE8C5" w14:textId="77777777" w:rsidR="00E84E81" w:rsidRPr="004A01D5" w:rsidRDefault="00E84E81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4280B93E" w14:textId="77777777" w:rsidR="00E84E81" w:rsidRPr="004A01D5" w:rsidRDefault="00E84E81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5F4F4AAD" w14:textId="77777777" w:rsidR="00E84E81" w:rsidRPr="004A01D5" w:rsidRDefault="00E84E81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E84E81" w:rsidRPr="004A01D5" w14:paraId="43E88442" w14:textId="77777777" w:rsidTr="002360B0">
        <w:trPr>
          <w:trHeight w:val="580"/>
        </w:trPr>
        <w:tc>
          <w:tcPr>
            <w:tcW w:w="2031" w:type="dxa"/>
            <w:vAlign w:val="center"/>
          </w:tcPr>
          <w:p w14:paraId="4F954D53" w14:textId="77777777" w:rsidR="00E84E81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Tiểu học</w:t>
            </w:r>
          </w:p>
        </w:tc>
        <w:tc>
          <w:tcPr>
            <w:tcW w:w="1152" w:type="dxa"/>
            <w:vAlign w:val="center"/>
          </w:tcPr>
          <w:p w14:paraId="2DC43AC0" w14:textId="77777777" w:rsidR="00E84E81" w:rsidRPr="004A01D5" w:rsidRDefault="00E84E81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5C0EAA2B" w14:textId="77777777" w:rsidR="00E84E81" w:rsidRPr="004A01D5" w:rsidRDefault="00E84E81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39A32C55" w14:textId="078E0817" w:rsidR="00E84E81" w:rsidRPr="004A01D5" w:rsidRDefault="00E84E81" w:rsidP="009162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  <w:tr w:rsidR="00E84E81" w:rsidRPr="004A01D5" w14:paraId="6362788E" w14:textId="77777777" w:rsidTr="002360B0">
        <w:trPr>
          <w:trHeight w:val="585"/>
        </w:trPr>
        <w:tc>
          <w:tcPr>
            <w:tcW w:w="2031" w:type="dxa"/>
            <w:vAlign w:val="center"/>
          </w:tcPr>
          <w:p w14:paraId="4A26A77A" w14:textId="77777777" w:rsidR="00E84E81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THCS</w:t>
            </w:r>
          </w:p>
        </w:tc>
        <w:tc>
          <w:tcPr>
            <w:tcW w:w="1152" w:type="dxa"/>
            <w:vAlign w:val="center"/>
          </w:tcPr>
          <w:p w14:paraId="47F3C272" w14:textId="77777777" w:rsidR="00E84E81" w:rsidRPr="004A01D5" w:rsidRDefault="00E84E81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6D77620F" w14:textId="77777777" w:rsidR="00E84E81" w:rsidRPr="004A01D5" w:rsidRDefault="00E84E81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17F9C0B4" w14:textId="18870F75" w:rsidR="00E84E81" w:rsidRPr="004A01D5" w:rsidRDefault="00E84E81" w:rsidP="009162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  <w:tr w:rsidR="00971D4A" w:rsidRPr="004A01D5" w14:paraId="22A28BEF" w14:textId="77777777" w:rsidTr="002360B0">
        <w:trPr>
          <w:trHeight w:val="585"/>
        </w:trPr>
        <w:tc>
          <w:tcPr>
            <w:tcW w:w="2031" w:type="dxa"/>
            <w:vAlign w:val="center"/>
          </w:tcPr>
          <w:p w14:paraId="53B7BE25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THPT</w:t>
            </w:r>
          </w:p>
        </w:tc>
        <w:tc>
          <w:tcPr>
            <w:tcW w:w="1152" w:type="dxa"/>
            <w:vAlign w:val="center"/>
          </w:tcPr>
          <w:p w14:paraId="4B06741F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51A1AB91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423FBF81" w14:textId="1DFEC2F9" w:rsidR="00971D4A" w:rsidRPr="004A01D5" w:rsidRDefault="00971D4A" w:rsidP="00916243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</w:tbl>
    <w:p w14:paraId="50DF2205" w14:textId="5CCC368E" w:rsidR="00E84E81" w:rsidRPr="009C433E" w:rsidRDefault="008D11ED" w:rsidP="008D11ED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75" w:name="_Toc70305951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23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 xml:space="preserve">. </w:t>
      </w:r>
      <w:r w:rsidR="00916243" w:rsidRPr="009C433E">
        <w:rPr>
          <w:color w:val="7F7F7F" w:themeColor="text1" w:themeTint="80"/>
          <w:sz w:val="22"/>
          <w:szCs w:val="22"/>
        </w:rPr>
        <w:t>Enum Cl</w:t>
      </w:r>
      <w:r w:rsidRPr="009C433E">
        <w:rPr>
          <w:color w:val="7F7F7F" w:themeColor="text1" w:themeTint="80"/>
          <w:sz w:val="22"/>
          <w:szCs w:val="22"/>
        </w:rPr>
        <w:t>ass</w:t>
      </w:r>
      <w:r w:rsidR="00916243" w:rsidRPr="009C433E">
        <w:rPr>
          <w:color w:val="7F7F7F" w:themeColor="text1" w:themeTint="80"/>
          <w:sz w:val="22"/>
          <w:szCs w:val="22"/>
        </w:rPr>
        <w:t xml:space="preserve"> EducationalLevel Specification</w:t>
      </w:r>
      <w:bookmarkEnd w:id="75"/>
    </w:p>
    <w:p w14:paraId="1B28FDA0" w14:textId="77777777" w:rsidR="00E84E81" w:rsidRPr="006D2E51" w:rsidRDefault="006B5673" w:rsidP="00E84E81">
      <w:pPr>
        <w:pStyle w:val="Heading3"/>
        <w:rPr>
          <w:rFonts w:asciiTheme="minorHAnsi" w:hAnsiTheme="minorHAnsi" w:cstheme="minorHAnsi"/>
        </w:rPr>
      </w:pPr>
      <w:bookmarkStart w:id="76" w:name="_Toc70305129"/>
      <w:r w:rsidRPr="006D2E51">
        <w:rPr>
          <w:rFonts w:asciiTheme="minorHAnsi" w:hAnsiTheme="minorHAnsi" w:cstheme="minorHAnsi"/>
        </w:rPr>
        <w:t>4.12</w:t>
      </w:r>
      <w:r w:rsidR="00E84E81" w:rsidRPr="006D2E51">
        <w:rPr>
          <w:rFonts w:asciiTheme="minorHAnsi" w:hAnsiTheme="minorHAnsi" w:cstheme="minorHAnsi"/>
        </w:rPr>
        <w:t xml:space="preserve"> SchoolScale</w:t>
      </w:r>
      <w:bookmarkEnd w:id="76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971D4A" w:rsidRPr="004A01D5" w14:paraId="00DB2833" w14:textId="77777777" w:rsidTr="004A01D5">
        <w:trPr>
          <w:trHeight w:val="377"/>
        </w:trPr>
        <w:tc>
          <w:tcPr>
            <w:tcW w:w="2031" w:type="dxa"/>
            <w:shd w:val="clear" w:color="auto" w:fill="FBE5D5"/>
            <w:vAlign w:val="center"/>
          </w:tcPr>
          <w:p w14:paraId="41CBE73D" w14:textId="78968A1D" w:rsidR="00971D4A" w:rsidRPr="004A01D5" w:rsidRDefault="00916243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alu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4672E8D9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415BB6EE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7685AA17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71D4A" w:rsidRPr="004A01D5" w14:paraId="64CAE3BA" w14:textId="77777777" w:rsidTr="004A01D5">
        <w:trPr>
          <w:trHeight w:val="350"/>
        </w:trPr>
        <w:tc>
          <w:tcPr>
            <w:tcW w:w="2031" w:type="dxa"/>
            <w:vAlign w:val="center"/>
          </w:tcPr>
          <w:p w14:paraId="72A1D91B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Lớn</w:t>
            </w:r>
          </w:p>
        </w:tc>
        <w:tc>
          <w:tcPr>
            <w:tcW w:w="1152" w:type="dxa"/>
            <w:vAlign w:val="center"/>
          </w:tcPr>
          <w:p w14:paraId="4612E3EF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5DBF2841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09783D0D" w14:textId="7C313719" w:rsidR="00971D4A" w:rsidRPr="004A01D5" w:rsidRDefault="00971D4A" w:rsidP="009162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  <w:tr w:rsidR="00971D4A" w:rsidRPr="004A01D5" w14:paraId="6264D7A8" w14:textId="77777777" w:rsidTr="004A01D5">
        <w:trPr>
          <w:trHeight w:val="350"/>
        </w:trPr>
        <w:tc>
          <w:tcPr>
            <w:tcW w:w="2031" w:type="dxa"/>
            <w:vAlign w:val="center"/>
          </w:tcPr>
          <w:p w14:paraId="568F45C3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Vừa</w:t>
            </w:r>
          </w:p>
        </w:tc>
        <w:tc>
          <w:tcPr>
            <w:tcW w:w="1152" w:type="dxa"/>
            <w:vAlign w:val="center"/>
          </w:tcPr>
          <w:p w14:paraId="517438F5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72B9F727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634B7F70" w14:textId="660FD888" w:rsidR="00971D4A" w:rsidRPr="004A01D5" w:rsidRDefault="00971D4A" w:rsidP="009162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  <w:tr w:rsidR="00971D4A" w:rsidRPr="004A01D5" w14:paraId="6F233657" w14:textId="77777777" w:rsidTr="004A01D5">
        <w:trPr>
          <w:trHeight w:val="350"/>
        </w:trPr>
        <w:tc>
          <w:tcPr>
            <w:tcW w:w="2031" w:type="dxa"/>
            <w:vAlign w:val="center"/>
          </w:tcPr>
          <w:p w14:paraId="51B23E6B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Nhỏ</w:t>
            </w:r>
          </w:p>
        </w:tc>
        <w:tc>
          <w:tcPr>
            <w:tcW w:w="1152" w:type="dxa"/>
            <w:vAlign w:val="center"/>
          </w:tcPr>
          <w:p w14:paraId="3E116869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3CDF604F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607E7A35" w14:textId="63D8B247" w:rsidR="00971D4A" w:rsidRPr="004A01D5" w:rsidRDefault="00971D4A" w:rsidP="00916243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</w:tbl>
    <w:p w14:paraId="34E8A7CF" w14:textId="2E592A5C" w:rsidR="00971D4A" w:rsidRPr="009C433E" w:rsidRDefault="008D11ED" w:rsidP="008D11ED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77" w:name="_Toc70305952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24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 xml:space="preserve">. </w:t>
      </w:r>
      <w:r w:rsidR="00916243" w:rsidRPr="009C433E">
        <w:rPr>
          <w:color w:val="7F7F7F" w:themeColor="text1" w:themeTint="80"/>
          <w:sz w:val="22"/>
          <w:szCs w:val="22"/>
        </w:rPr>
        <w:t xml:space="preserve">Enum </w:t>
      </w:r>
      <w:r w:rsidRPr="009C433E">
        <w:rPr>
          <w:color w:val="7F7F7F" w:themeColor="text1" w:themeTint="80"/>
          <w:sz w:val="22"/>
          <w:szCs w:val="22"/>
        </w:rPr>
        <w:t xml:space="preserve">Class </w:t>
      </w:r>
      <w:r w:rsidR="00916243" w:rsidRPr="009C433E">
        <w:rPr>
          <w:color w:val="7F7F7F" w:themeColor="text1" w:themeTint="80"/>
          <w:sz w:val="22"/>
          <w:szCs w:val="22"/>
        </w:rPr>
        <w:t>SchoolScale Specification</w:t>
      </w:r>
      <w:bookmarkEnd w:id="77"/>
    </w:p>
    <w:p w14:paraId="5C7A81F2" w14:textId="77777777" w:rsidR="00E84E81" w:rsidRPr="006D2E51" w:rsidRDefault="006B5673" w:rsidP="00E84E81">
      <w:pPr>
        <w:pStyle w:val="Heading3"/>
        <w:rPr>
          <w:rFonts w:asciiTheme="minorHAnsi" w:hAnsiTheme="minorHAnsi" w:cstheme="minorHAnsi"/>
        </w:rPr>
      </w:pPr>
      <w:bookmarkStart w:id="78" w:name="_Toc70305130"/>
      <w:r w:rsidRPr="006D2E51">
        <w:rPr>
          <w:rFonts w:asciiTheme="minorHAnsi" w:hAnsiTheme="minorHAnsi" w:cstheme="minorHAnsi"/>
        </w:rPr>
        <w:t>4.13</w:t>
      </w:r>
      <w:r w:rsidR="00E84E81" w:rsidRPr="006D2E51">
        <w:rPr>
          <w:rFonts w:asciiTheme="minorHAnsi" w:hAnsiTheme="minorHAnsi" w:cstheme="minorHAnsi"/>
        </w:rPr>
        <w:t xml:space="preserve"> SchoolType</w:t>
      </w:r>
      <w:bookmarkEnd w:id="78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971D4A" w:rsidRPr="004A01D5" w14:paraId="0663928B" w14:textId="77777777" w:rsidTr="004A01D5">
        <w:trPr>
          <w:trHeight w:val="350"/>
        </w:trPr>
        <w:tc>
          <w:tcPr>
            <w:tcW w:w="2031" w:type="dxa"/>
            <w:shd w:val="clear" w:color="auto" w:fill="FBE5D5"/>
            <w:vAlign w:val="center"/>
          </w:tcPr>
          <w:p w14:paraId="13B5A489" w14:textId="49335215" w:rsidR="00971D4A" w:rsidRPr="004A01D5" w:rsidRDefault="00916243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alu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3A75E7E6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584E2B02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49D4DE5E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71D4A" w:rsidRPr="004A01D5" w14:paraId="16499689" w14:textId="77777777" w:rsidTr="004A01D5">
        <w:trPr>
          <w:trHeight w:val="341"/>
        </w:trPr>
        <w:tc>
          <w:tcPr>
            <w:tcW w:w="2031" w:type="dxa"/>
            <w:vAlign w:val="center"/>
          </w:tcPr>
          <w:p w14:paraId="34F9A288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Công lập</w:t>
            </w:r>
          </w:p>
        </w:tc>
        <w:tc>
          <w:tcPr>
            <w:tcW w:w="1152" w:type="dxa"/>
            <w:vAlign w:val="center"/>
          </w:tcPr>
          <w:p w14:paraId="67DD128C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271D6837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2E33DA47" w14:textId="21895855" w:rsidR="00971D4A" w:rsidRPr="004A01D5" w:rsidRDefault="00971D4A" w:rsidP="009162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  <w:tr w:rsidR="00971D4A" w:rsidRPr="004A01D5" w14:paraId="60D8F852" w14:textId="77777777" w:rsidTr="004A01D5">
        <w:trPr>
          <w:trHeight w:val="368"/>
        </w:trPr>
        <w:tc>
          <w:tcPr>
            <w:tcW w:w="2031" w:type="dxa"/>
            <w:vAlign w:val="center"/>
          </w:tcPr>
          <w:p w14:paraId="2020B6DA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Ngoài công lập</w:t>
            </w:r>
          </w:p>
        </w:tc>
        <w:tc>
          <w:tcPr>
            <w:tcW w:w="1152" w:type="dxa"/>
            <w:vAlign w:val="center"/>
          </w:tcPr>
          <w:p w14:paraId="22137BB3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607D45D6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40ED0B58" w14:textId="1D67357E" w:rsidR="00971D4A" w:rsidRPr="004A01D5" w:rsidRDefault="00971D4A" w:rsidP="009162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  <w:tr w:rsidR="00971D4A" w:rsidRPr="004A01D5" w14:paraId="2ADAEAFD" w14:textId="77777777" w:rsidTr="004A01D5">
        <w:trPr>
          <w:trHeight w:val="341"/>
        </w:trPr>
        <w:tc>
          <w:tcPr>
            <w:tcW w:w="2031" w:type="dxa"/>
            <w:vAlign w:val="center"/>
          </w:tcPr>
          <w:p w14:paraId="7EBB5B52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Bán công</w:t>
            </w:r>
          </w:p>
        </w:tc>
        <w:tc>
          <w:tcPr>
            <w:tcW w:w="1152" w:type="dxa"/>
            <w:vAlign w:val="center"/>
          </w:tcPr>
          <w:p w14:paraId="74AB4A74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6A54331B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3B399376" w14:textId="78AEE8BB" w:rsidR="00971D4A" w:rsidRPr="004A01D5" w:rsidRDefault="00971D4A" w:rsidP="00916243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</w:tbl>
    <w:p w14:paraId="2B75AC93" w14:textId="2C577E8B" w:rsidR="00971D4A" w:rsidRPr="009C433E" w:rsidRDefault="008D11ED" w:rsidP="008D11ED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79" w:name="_Toc70305953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25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 xml:space="preserve">. </w:t>
      </w:r>
      <w:r w:rsidR="00916243" w:rsidRPr="009C433E">
        <w:rPr>
          <w:color w:val="7F7F7F" w:themeColor="text1" w:themeTint="80"/>
          <w:sz w:val="22"/>
          <w:szCs w:val="22"/>
        </w:rPr>
        <w:t xml:space="preserve">Enum Class </w:t>
      </w:r>
      <w:r w:rsidRPr="009C433E">
        <w:rPr>
          <w:color w:val="7F7F7F" w:themeColor="text1" w:themeTint="80"/>
          <w:sz w:val="22"/>
          <w:szCs w:val="22"/>
        </w:rPr>
        <w:t>School</w:t>
      </w:r>
      <w:r w:rsidR="00916243" w:rsidRPr="009C433E">
        <w:rPr>
          <w:color w:val="7F7F7F" w:themeColor="text1" w:themeTint="80"/>
          <w:sz w:val="22"/>
          <w:szCs w:val="22"/>
        </w:rPr>
        <w:t>Typ</w:t>
      </w:r>
      <w:r w:rsidR="00D10D5C" w:rsidRPr="009C433E">
        <w:rPr>
          <w:color w:val="7F7F7F" w:themeColor="text1" w:themeTint="80"/>
          <w:sz w:val="22"/>
          <w:szCs w:val="22"/>
        </w:rPr>
        <w:t>e Specification</w:t>
      </w:r>
      <w:bookmarkEnd w:id="79"/>
    </w:p>
    <w:p w14:paraId="1589E6FB" w14:textId="77777777" w:rsidR="00947A74" w:rsidRPr="00947A74" w:rsidRDefault="00947A74" w:rsidP="00947A74"/>
    <w:p w14:paraId="7620955C" w14:textId="77777777" w:rsidR="00DF57E3" w:rsidRPr="006D2E51" w:rsidRDefault="00E04B17" w:rsidP="00B7727A">
      <w:pPr>
        <w:pStyle w:val="Heading2"/>
        <w:rPr>
          <w:rFonts w:asciiTheme="minorHAnsi" w:hAnsiTheme="minorHAnsi" w:cstheme="minorHAnsi"/>
        </w:rPr>
      </w:pPr>
      <w:bookmarkStart w:id="80" w:name="_Toc70305131"/>
      <w:r w:rsidRPr="006D2E51">
        <w:rPr>
          <w:rFonts w:asciiTheme="minorHAnsi" w:hAnsiTheme="minorHAnsi" w:cstheme="minorHAnsi"/>
        </w:rPr>
        <w:lastRenderedPageBreak/>
        <w:t>5</w:t>
      </w:r>
      <w:r w:rsidR="00DF57E3" w:rsidRPr="006D2E51">
        <w:rPr>
          <w:rFonts w:asciiTheme="minorHAnsi" w:hAnsiTheme="minorHAnsi" w:cstheme="minorHAnsi"/>
        </w:rPr>
        <w:t xml:space="preserve">. </w:t>
      </w:r>
      <w:r w:rsidR="00E94BA8" w:rsidRPr="006D2E51">
        <w:rPr>
          <w:rFonts w:asciiTheme="minorHAnsi" w:hAnsiTheme="minorHAnsi" w:cstheme="minorHAnsi"/>
        </w:rPr>
        <w:t>Data &amp; Database Design</w:t>
      </w:r>
      <w:bookmarkEnd w:id="80"/>
    </w:p>
    <w:p w14:paraId="5B0ED438" w14:textId="65D7A2B1" w:rsidR="00E94BA8" w:rsidRDefault="00E33FD4" w:rsidP="00B7727A">
      <w:pPr>
        <w:pStyle w:val="Heading3"/>
        <w:rPr>
          <w:rFonts w:asciiTheme="minorHAnsi" w:hAnsiTheme="minorHAnsi" w:cstheme="minorHAnsi"/>
        </w:rPr>
      </w:pPr>
      <w:bookmarkStart w:id="81" w:name="_Toc70305132"/>
      <w:r w:rsidRPr="006D2E51">
        <w:rPr>
          <w:rFonts w:asciiTheme="minorHAnsi" w:hAnsiTheme="minorHAnsi" w:cstheme="minorHAnsi"/>
        </w:rPr>
        <w:t>5</w:t>
      </w:r>
      <w:r w:rsidR="001C309E" w:rsidRPr="006D2E51">
        <w:rPr>
          <w:rFonts w:asciiTheme="minorHAnsi" w:hAnsiTheme="minorHAnsi" w:cstheme="minorHAnsi"/>
        </w:rPr>
        <w:t>.1</w:t>
      </w:r>
      <w:r w:rsidR="00E94BA8" w:rsidRPr="006D2E51">
        <w:rPr>
          <w:rFonts w:asciiTheme="minorHAnsi" w:hAnsiTheme="minorHAnsi" w:cstheme="minorHAnsi"/>
        </w:rPr>
        <w:t xml:space="preserve"> </w:t>
      </w:r>
      <w:r w:rsidR="008B0E18">
        <w:rPr>
          <w:rFonts w:asciiTheme="minorHAnsi" w:hAnsiTheme="minorHAnsi" w:cstheme="minorHAnsi"/>
        </w:rPr>
        <w:t>Database</w:t>
      </w:r>
      <w:r w:rsidR="00A26E57" w:rsidRPr="006D2E51">
        <w:rPr>
          <w:rFonts w:asciiTheme="minorHAnsi" w:hAnsiTheme="minorHAnsi" w:cstheme="minorHAnsi"/>
        </w:rPr>
        <w:t xml:space="preserve"> diagram</w:t>
      </w:r>
      <w:bookmarkEnd w:id="81"/>
    </w:p>
    <w:p w14:paraId="55428626" w14:textId="77777777" w:rsidR="004460A5" w:rsidRPr="004460A5" w:rsidRDefault="004460A5" w:rsidP="004460A5"/>
    <w:p w14:paraId="0A796EFE" w14:textId="3EC6111E" w:rsidR="00F2701D" w:rsidRDefault="00696AA1" w:rsidP="00F2701D">
      <w:pPr>
        <w:keepNext/>
      </w:pPr>
      <w:r>
        <w:rPr>
          <w:noProof/>
          <w:lang w:eastAsia="ja-JP"/>
        </w:rPr>
        <w:lastRenderedPageBreak/>
        <w:drawing>
          <wp:inline distT="0" distB="0" distL="0" distR="0" wp14:anchorId="4F8B7328" wp14:editId="493BCE01">
            <wp:extent cx="5943600" cy="75717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ver0.9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7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05477" w14:textId="2878734A" w:rsidR="000914FE" w:rsidRPr="009C433E" w:rsidRDefault="00F2701D" w:rsidP="00F2701D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82" w:name="_Toc70329844"/>
      <w:r w:rsidRPr="009C433E">
        <w:rPr>
          <w:color w:val="7F7F7F" w:themeColor="text1" w:themeTint="80"/>
          <w:sz w:val="22"/>
          <w:szCs w:val="22"/>
        </w:rPr>
        <w:t xml:space="preserve">Figur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Figur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D546E">
        <w:rPr>
          <w:noProof/>
          <w:color w:val="7F7F7F" w:themeColor="text1" w:themeTint="80"/>
          <w:sz w:val="22"/>
          <w:szCs w:val="22"/>
        </w:rPr>
        <w:t>18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Database Diagram</w:t>
      </w:r>
      <w:bookmarkEnd w:id="82"/>
    </w:p>
    <w:p w14:paraId="3141D486" w14:textId="6DF3544F" w:rsidR="00E94BA8" w:rsidRPr="006D2E51" w:rsidRDefault="00127832" w:rsidP="004460A5">
      <w:pPr>
        <w:pStyle w:val="Heading4"/>
        <w:numPr>
          <w:ilvl w:val="0"/>
          <w:numId w:val="27"/>
        </w:numPr>
      </w:pPr>
      <w:r w:rsidRPr="006D2E51">
        <w:lastRenderedPageBreak/>
        <w:t>s</w:t>
      </w:r>
      <w:r w:rsidR="002B64E8" w:rsidRPr="006D2E51">
        <w:t>chool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445"/>
        <w:gridCol w:w="2520"/>
        <w:gridCol w:w="1170"/>
        <w:gridCol w:w="630"/>
        <w:gridCol w:w="900"/>
        <w:gridCol w:w="630"/>
        <w:gridCol w:w="630"/>
        <w:gridCol w:w="2430"/>
      </w:tblGrid>
      <w:tr w:rsidR="00EB0C9F" w:rsidRPr="006D2E51" w14:paraId="68FE33C3" w14:textId="77777777" w:rsidTr="00CB0D98">
        <w:tc>
          <w:tcPr>
            <w:tcW w:w="445" w:type="dxa"/>
            <w:shd w:val="clear" w:color="auto" w:fill="FFE8E1"/>
          </w:tcPr>
          <w:p w14:paraId="4ADE12A7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#</w:t>
            </w:r>
          </w:p>
        </w:tc>
        <w:tc>
          <w:tcPr>
            <w:tcW w:w="2520" w:type="dxa"/>
            <w:shd w:val="clear" w:color="auto" w:fill="FFE8E1"/>
            <w:vAlign w:val="center"/>
          </w:tcPr>
          <w:p w14:paraId="447E71A0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Field name</w:t>
            </w:r>
          </w:p>
        </w:tc>
        <w:tc>
          <w:tcPr>
            <w:tcW w:w="1170" w:type="dxa"/>
            <w:shd w:val="clear" w:color="auto" w:fill="FFE8E1"/>
            <w:vAlign w:val="center"/>
          </w:tcPr>
          <w:p w14:paraId="41D9E29D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Typ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5ED7728E" w14:textId="77777777" w:rsidR="00EB0C9F" w:rsidRPr="006D2E51" w:rsidRDefault="00EB0C9F" w:rsidP="00F2701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Size</w:t>
            </w:r>
          </w:p>
        </w:tc>
        <w:tc>
          <w:tcPr>
            <w:tcW w:w="900" w:type="dxa"/>
            <w:shd w:val="clear" w:color="auto" w:fill="FFE8E1"/>
            <w:vAlign w:val="center"/>
          </w:tcPr>
          <w:p w14:paraId="0A52A368" w14:textId="77777777" w:rsidR="00EB0C9F" w:rsidRPr="006D2E51" w:rsidRDefault="00EB0C9F" w:rsidP="00F2701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Uniqu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1F537CE3" w14:textId="77777777" w:rsidR="00EB0C9F" w:rsidRPr="006D2E51" w:rsidRDefault="00EB0C9F" w:rsidP="00F2701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Not Null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60EADB77" w14:textId="77777777" w:rsidR="00EB0C9F" w:rsidRPr="006D2E51" w:rsidRDefault="00EB0C9F" w:rsidP="00F2701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PK/FK</w:t>
            </w:r>
          </w:p>
        </w:tc>
        <w:tc>
          <w:tcPr>
            <w:tcW w:w="2430" w:type="dxa"/>
            <w:shd w:val="clear" w:color="auto" w:fill="FFE8E1"/>
            <w:vAlign w:val="center"/>
          </w:tcPr>
          <w:p w14:paraId="2CF25D9E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Notes</w:t>
            </w:r>
          </w:p>
        </w:tc>
      </w:tr>
      <w:tr w:rsidR="00EB0C9F" w:rsidRPr="006D2E51" w14:paraId="681FF5F5" w14:textId="77777777" w:rsidTr="00CB0D98">
        <w:tc>
          <w:tcPr>
            <w:tcW w:w="445" w:type="dxa"/>
          </w:tcPr>
          <w:p w14:paraId="7B14B6F9" w14:textId="77777777" w:rsidR="00EB0C9F" w:rsidRPr="006D2E51" w:rsidRDefault="00EB0C9F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520" w:type="dxa"/>
          </w:tcPr>
          <w:p w14:paraId="64BC6751" w14:textId="77777777" w:rsidR="00EB0C9F" w:rsidRPr="006D2E51" w:rsidRDefault="002B64E8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id</w:t>
            </w:r>
          </w:p>
        </w:tc>
        <w:tc>
          <w:tcPr>
            <w:tcW w:w="1170" w:type="dxa"/>
          </w:tcPr>
          <w:p w14:paraId="2AD467D1" w14:textId="77777777" w:rsidR="00EB0C9F" w:rsidRPr="006D2E51" w:rsidRDefault="002B64E8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319F8B27" w14:textId="77777777" w:rsidR="00EB0C9F" w:rsidRPr="006D2E51" w:rsidRDefault="00EB0C9F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50AA22EB" w14:textId="77777777" w:rsidR="00EB0C9F" w:rsidRPr="006D2E51" w:rsidRDefault="002B64E8" w:rsidP="00F2701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2A0A83B7" w14:textId="77777777" w:rsidR="00EB0C9F" w:rsidRPr="006D2E51" w:rsidRDefault="002B64E8" w:rsidP="00F2701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706BBDFF" w14:textId="77777777" w:rsidR="00EB0C9F" w:rsidRPr="006D2E51" w:rsidRDefault="002B64E8" w:rsidP="00F2701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430" w:type="dxa"/>
          </w:tcPr>
          <w:p w14:paraId="7064DA84" w14:textId="77777777" w:rsidR="00EB0C9F" w:rsidRPr="006D2E51" w:rsidRDefault="00EB0C9F" w:rsidP="00EB0C9F">
            <w:pPr>
              <w:rPr>
                <w:rFonts w:cstheme="minorHAnsi"/>
              </w:rPr>
            </w:pPr>
          </w:p>
        </w:tc>
      </w:tr>
      <w:tr w:rsidR="00A26E57" w:rsidRPr="006D2E51" w14:paraId="50AF6807" w14:textId="77777777" w:rsidTr="00CB0D98">
        <w:tc>
          <w:tcPr>
            <w:tcW w:w="445" w:type="dxa"/>
          </w:tcPr>
          <w:p w14:paraId="2D2BA986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520" w:type="dxa"/>
          </w:tcPr>
          <w:p w14:paraId="7F133445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name</w:t>
            </w:r>
          </w:p>
        </w:tc>
        <w:tc>
          <w:tcPr>
            <w:tcW w:w="1170" w:type="dxa"/>
          </w:tcPr>
          <w:p w14:paraId="1EC93CEB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2932D4F8" w14:textId="1AAFA0DA" w:rsidR="00A26E57" w:rsidRPr="006D2E51" w:rsidRDefault="00021579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900" w:type="dxa"/>
          </w:tcPr>
          <w:p w14:paraId="1E210084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31D9A4C" w14:textId="5C304416" w:rsidR="00A26E57" w:rsidRPr="006D2E51" w:rsidRDefault="00DA46E4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51B5475A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327F1758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</w:tr>
      <w:tr w:rsidR="00A26E57" w:rsidRPr="006D2E51" w14:paraId="0D14111A" w14:textId="77777777" w:rsidTr="00CB0D98">
        <w:tc>
          <w:tcPr>
            <w:tcW w:w="445" w:type="dxa"/>
          </w:tcPr>
          <w:p w14:paraId="7436C54F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520" w:type="dxa"/>
          </w:tcPr>
          <w:p w14:paraId="743C4FB2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phone</w:t>
            </w:r>
          </w:p>
        </w:tc>
        <w:tc>
          <w:tcPr>
            <w:tcW w:w="1170" w:type="dxa"/>
          </w:tcPr>
          <w:p w14:paraId="48CA645D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177911A3" w14:textId="7898EB19" w:rsidR="00A26E57" w:rsidRPr="006D2E51" w:rsidRDefault="005A6551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900" w:type="dxa"/>
          </w:tcPr>
          <w:p w14:paraId="1AA6697E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D29C0FD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5DDAF48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649A4348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</w:tr>
      <w:tr w:rsidR="00EB0C9F" w:rsidRPr="006D2E51" w14:paraId="0F64EB96" w14:textId="77777777" w:rsidTr="00CB0D98">
        <w:tc>
          <w:tcPr>
            <w:tcW w:w="445" w:type="dxa"/>
          </w:tcPr>
          <w:p w14:paraId="55E0D428" w14:textId="77777777" w:rsidR="00EB0C9F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520" w:type="dxa"/>
          </w:tcPr>
          <w:p w14:paraId="2D37E7D6" w14:textId="77777777" w:rsidR="00EB0C9F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address</w:t>
            </w:r>
          </w:p>
        </w:tc>
        <w:tc>
          <w:tcPr>
            <w:tcW w:w="1170" w:type="dxa"/>
          </w:tcPr>
          <w:p w14:paraId="54C5C665" w14:textId="77777777" w:rsidR="00EB0C9F" w:rsidRPr="006D2E51" w:rsidRDefault="002B64E8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4258FFBC" w14:textId="77777777" w:rsidR="00EB0C9F" w:rsidRPr="006D2E51" w:rsidRDefault="002B64E8" w:rsidP="00F2701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900" w:type="dxa"/>
          </w:tcPr>
          <w:p w14:paraId="6B57B07A" w14:textId="5D0410DF" w:rsidR="00EB0C9F" w:rsidRPr="006D2E51" w:rsidRDefault="00DA46E4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1E1A28B7" w14:textId="0008239E" w:rsidR="00EB0C9F" w:rsidRPr="006D2E51" w:rsidRDefault="00DA46E4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6C98B9A3" w14:textId="77777777" w:rsidR="00EB0C9F" w:rsidRPr="006D2E51" w:rsidRDefault="00EB0C9F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3A169528" w14:textId="77777777" w:rsidR="00EB0C9F" w:rsidRPr="006D2E51" w:rsidRDefault="00EB0C9F" w:rsidP="00EB0C9F">
            <w:pPr>
              <w:rPr>
                <w:rFonts w:cstheme="minorHAnsi"/>
              </w:rPr>
            </w:pPr>
          </w:p>
        </w:tc>
      </w:tr>
      <w:tr w:rsidR="009C55F5" w:rsidRPr="006D2E51" w14:paraId="45D69F97" w14:textId="77777777" w:rsidTr="00CB0D98">
        <w:tc>
          <w:tcPr>
            <w:tcW w:w="445" w:type="dxa"/>
          </w:tcPr>
          <w:p w14:paraId="2DAE9AFB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520" w:type="dxa"/>
          </w:tcPr>
          <w:p w14:paraId="1E7C5F96" w14:textId="1EDBD2C2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s_active</w:t>
            </w:r>
          </w:p>
        </w:tc>
        <w:tc>
          <w:tcPr>
            <w:tcW w:w="1170" w:type="dxa"/>
          </w:tcPr>
          <w:p w14:paraId="246BAD26" w14:textId="723114AC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51DE525C" w14:textId="5FF2ED2A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900" w:type="dxa"/>
          </w:tcPr>
          <w:p w14:paraId="590A7F2B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2BD761B" w14:textId="058146A4" w:rsidR="009C55F5" w:rsidRPr="006D2E51" w:rsidRDefault="009C55F5" w:rsidP="009C55F5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3968A959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7F35965E" w14:textId="4B7FC803" w:rsidR="009C55F5" w:rsidRPr="006D2E51" w:rsidRDefault="009C55F5" w:rsidP="009C55F5">
            <w:pPr>
              <w:rPr>
                <w:rFonts w:cstheme="minorHAnsi"/>
              </w:rPr>
            </w:pPr>
            <w:r>
              <w:rPr>
                <w:rFonts w:cstheme="minorHAnsi"/>
              </w:rPr>
              <w:t>Use for soft deleting</w:t>
            </w:r>
          </w:p>
        </w:tc>
      </w:tr>
      <w:tr w:rsidR="009C55F5" w:rsidRPr="006D2E51" w14:paraId="787EE9BA" w14:textId="77777777" w:rsidTr="00CB0D98">
        <w:tc>
          <w:tcPr>
            <w:tcW w:w="445" w:type="dxa"/>
          </w:tcPr>
          <w:p w14:paraId="55B53F0B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520" w:type="dxa"/>
          </w:tcPr>
          <w:p w14:paraId="25406503" w14:textId="0028EB0B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education_level</w:t>
            </w:r>
          </w:p>
        </w:tc>
        <w:tc>
          <w:tcPr>
            <w:tcW w:w="1170" w:type="dxa"/>
          </w:tcPr>
          <w:p w14:paraId="326FD9AA" w14:textId="3CCDB134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07FE23BB" w14:textId="4ABE5B1A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3BAD6FA9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7A17F1D" w14:textId="3A13F82D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59963168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71F2539F" w14:textId="50F4C535" w:rsidR="009C55F5" w:rsidRPr="006D2E51" w:rsidRDefault="009C55F5" w:rsidP="009C55F5">
            <w:pPr>
              <w:rPr>
                <w:rFonts w:cstheme="minorHAnsi"/>
              </w:rPr>
            </w:pPr>
          </w:p>
        </w:tc>
      </w:tr>
      <w:tr w:rsidR="009C55F5" w:rsidRPr="006D2E51" w14:paraId="0437CE8D" w14:textId="77777777" w:rsidTr="00CB0D98">
        <w:tc>
          <w:tcPr>
            <w:tcW w:w="445" w:type="dxa"/>
          </w:tcPr>
          <w:p w14:paraId="37D98539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2520" w:type="dxa"/>
          </w:tcPr>
          <w:p w14:paraId="2ED8B0E7" w14:textId="2B24A7DF" w:rsidR="009C55F5" w:rsidRPr="006D2E51" w:rsidRDefault="009C55F5" w:rsidP="009C55F5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scale</w:t>
            </w:r>
          </w:p>
        </w:tc>
        <w:tc>
          <w:tcPr>
            <w:tcW w:w="1170" w:type="dxa"/>
          </w:tcPr>
          <w:p w14:paraId="4A07558D" w14:textId="3848E177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1669CE94" w14:textId="58025DA9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7426BAC3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CD7B11F" w14:textId="5EFE68B2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49B2A37D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6536D936" w14:textId="77777777" w:rsidR="009C55F5" w:rsidRPr="006D2E51" w:rsidRDefault="009C55F5" w:rsidP="009C55F5">
            <w:pPr>
              <w:rPr>
                <w:rFonts w:cstheme="minorHAnsi"/>
              </w:rPr>
            </w:pPr>
          </w:p>
        </w:tc>
      </w:tr>
      <w:tr w:rsidR="009C55F5" w:rsidRPr="006D2E51" w14:paraId="62C5B74D" w14:textId="77777777" w:rsidTr="00CB0D98">
        <w:tc>
          <w:tcPr>
            <w:tcW w:w="445" w:type="dxa"/>
          </w:tcPr>
          <w:p w14:paraId="6BFBBA35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2520" w:type="dxa"/>
          </w:tcPr>
          <w:p w14:paraId="33236BEE" w14:textId="61036607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type</w:t>
            </w:r>
          </w:p>
        </w:tc>
        <w:tc>
          <w:tcPr>
            <w:tcW w:w="1170" w:type="dxa"/>
          </w:tcPr>
          <w:p w14:paraId="70F059DB" w14:textId="5A6E13ED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4FB422F0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4CAD3F1B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2D5ADA8F" w14:textId="4BFF4ED4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117F5B12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5DD58114" w14:textId="77777777" w:rsidR="009C55F5" w:rsidRPr="006D2E51" w:rsidRDefault="009C55F5" w:rsidP="009C55F5">
            <w:pPr>
              <w:rPr>
                <w:rFonts w:cstheme="minorHAnsi"/>
              </w:rPr>
            </w:pPr>
          </w:p>
        </w:tc>
      </w:tr>
      <w:tr w:rsidR="009C55F5" w:rsidRPr="006D2E51" w14:paraId="74EE0F77" w14:textId="77777777" w:rsidTr="00CB0D98">
        <w:tc>
          <w:tcPr>
            <w:tcW w:w="445" w:type="dxa"/>
          </w:tcPr>
          <w:p w14:paraId="5615F969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2520" w:type="dxa"/>
          </w:tcPr>
          <w:p w14:paraId="240E1553" w14:textId="1C7FEBCA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istrict_id</w:t>
            </w:r>
          </w:p>
        </w:tc>
        <w:tc>
          <w:tcPr>
            <w:tcW w:w="1170" w:type="dxa"/>
          </w:tcPr>
          <w:p w14:paraId="4B54E55F" w14:textId="728576E0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12F04DA6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27DF8E81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66AC35B" w14:textId="052E6F0F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08D54165" w14:textId="61673357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430" w:type="dxa"/>
          </w:tcPr>
          <w:p w14:paraId="783A702B" w14:textId="77777777" w:rsidR="009C55F5" w:rsidRPr="006D2E51" w:rsidRDefault="009C55F5" w:rsidP="009C55F5">
            <w:pPr>
              <w:rPr>
                <w:rFonts w:cstheme="minorHAnsi"/>
              </w:rPr>
            </w:pPr>
          </w:p>
        </w:tc>
      </w:tr>
      <w:tr w:rsidR="009C55F5" w:rsidRPr="006D2E51" w14:paraId="209AF91B" w14:textId="77777777" w:rsidTr="00CB0D98">
        <w:tc>
          <w:tcPr>
            <w:tcW w:w="445" w:type="dxa"/>
          </w:tcPr>
          <w:p w14:paraId="6BD42D28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2520" w:type="dxa"/>
          </w:tcPr>
          <w:p w14:paraId="45D54B25" w14:textId="4F2986D7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status_id</w:t>
            </w:r>
          </w:p>
        </w:tc>
        <w:tc>
          <w:tcPr>
            <w:tcW w:w="1170" w:type="dxa"/>
          </w:tcPr>
          <w:p w14:paraId="22B0AEC6" w14:textId="0726D813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F2D9DB8" w14:textId="783C0EF1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900" w:type="dxa"/>
          </w:tcPr>
          <w:p w14:paraId="44089A19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90C8D79" w14:textId="33161CAD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119C0D03" w14:textId="7256ECB1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430" w:type="dxa"/>
          </w:tcPr>
          <w:p w14:paraId="2AABEC74" w14:textId="77777777" w:rsidR="009C55F5" w:rsidRPr="006D2E51" w:rsidRDefault="009C55F5" w:rsidP="009C55F5">
            <w:pPr>
              <w:rPr>
                <w:rFonts w:cstheme="minorHAnsi"/>
              </w:rPr>
            </w:pPr>
          </w:p>
        </w:tc>
      </w:tr>
      <w:tr w:rsidR="009C55F5" w:rsidRPr="006D2E51" w14:paraId="2605B6B7" w14:textId="77777777" w:rsidTr="00CB0D98">
        <w:tc>
          <w:tcPr>
            <w:tcW w:w="445" w:type="dxa"/>
          </w:tcPr>
          <w:p w14:paraId="745347EA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1</w:t>
            </w:r>
          </w:p>
        </w:tc>
        <w:tc>
          <w:tcPr>
            <w:tcW w:w="2520" w:type="dxa"/>
          </w:tcPr>
          <w:p w14:paraId="39FAC44F" w14:textId="0BC325F5" w:rsidR="009C55F5" w:rsidRPr="006D2E51" w:rsidRDefault="009C55F5" w:rsidP="009C55F5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representative_name</w:t>
            </w:r>
          </w:p>
        </w:tc>
        <w:tc>
          <w:tcPr>
            <w:tcW w:w="1170" w:type="dxa"/>
          </w:tcPr>
          <w:p w14:paraId="6449DE8B" w14:textId="5893F1F5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00EB5E28" w14:textId="3EB6288F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900" w:type="dxa"/>
          </w:tcPr>
          <w:p w14:paraId="6087C7F8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540F7213" w14:textId="382DDF46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F98274E" w14:textId="730C4131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3B28C476" w14:textId="77777777" w:rsidR="009C55F5" w:rsidRPr="006D2E51" w:rsidRDefault="009C55F5" w:rsidP="009C55F5">
            <w:pPr>
              <w:rPr>
                <w:rFonts w:cstheme="minorHAnsi"/>
              </w:rPr>
            </w:pPr>
          </w:p>
        </w:tc>
      </w:tr>
      <w:tr w:rsidR="009C55F5" w:rsidRPr="006D2E51" w14:paraId="62CE0B05" w14:textId="77777777" w:rsidTr="00CB0D98">
        <w:tc>
          <w:tcPr>
            <w:tcW w:w="445" w:type="dxa"/>
          </w:tcPr>
          <w:p w14:paraId="443F47C6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2</w:t>
            </w:r>
          </w:p>
        </w:tc>
        <w:tc>
          <w:tcPr>
            <w:tcW w:w="2520" w:type="dxa"/>
          </w:tcPr>
          <w:p w14:paraId="4AB140BC" w14:textId="6D3EC6A5" w:rsidR="009C55F5" w:rsidRPr="006D2E51" w:rsidRDefault="009C55F5" w:rsidP="009C55F5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representative_email</w:t>
            </w:r>
          </w:p>
        </w:tc>
        <w:tc>
          <w:tcPr>
            <w:tcW w:w="1170" w:type="dxa"/>
          </w:tcPr>
          <w:p w14:paraId="0D0D42EB" w14:textId="1C5799D6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50CCE3F2" w14:textId="67B55DD0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900" w:type="dxa"/>
          </w:tcPr>
          <w:p w14:paraId="5F51AC0E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5B427990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203E7968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17C45A6F" w14:textId="77777777" w:rsidR="009C55F5" w:rsidRPr="006D2E51" w:rsidRDefault="009C55F5" w:rsidP="009C55F5">
            <w:pPr>
              <w:rPr>
                <w:rFonts w:cstheme="minorHAnsi"/>
              </w:rPr>
            </w:pPr>
          </w:p>
        </w:tc>
      </w:tr>
      <w:tr w:rsidR="009C55F5" w:rsidRPr="006D2E51" w14:paraId="1BD43438" w14:textId="77777777" w:rsidTr="00CB0D98">
        <w:tc>
          <w:tcPr>
            <w:tcW w:w="445" w:type="dxa"/>
          </w:tcPr>
          <w:p w14:paraId="1589AF96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3</w:t>
            </w:r>
          </w:p>
        </w:tc>
        <w:tc>
          <w:tcPr>
            <w:tcW w:w="2520" w:type="dxa"/>
          </w:tcPr>
          <w:p w14:paraId="5E21CF21" w14:textId="33DCE1CF" w:rsidR="009C55F5" w:rsidRPr="006D2E51" w:rsidRDefault="009C55F5" w:rsidP="009C55F5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representative_phone</w:t>
            </w:r>
          </w:p>
        </w:tc>
        <w:tc>
          <w:tcPr>
            <w:tcW w:w="1170" w:type="dxa"/>
          </w:tcPr>
          <w:p w14:paraId="52140352" w14:textId="3BCF9598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4D054ED" w14:textId="25AAC86E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6D2E51">
              <w:rPr>
                <w:rFonts w:cstheme="minorHAnsi"/>
              </w:rPr>
              <w:t>5</w:t>
            </w:r>
          </w:p>
        </w:tc>
        <w:tc>
          <w:tcPr>
            <w:tcW w:w="900" w:type="dxa"/>
          </w:tcPr>
          <w:p w14:paraId="2756F6C5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E45A1E8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0611FEA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09123DA9" w14:textId="77777777" w:rsidR="009C55F5" w:rsidRPr="006D2E51" w:rsidRDefault="009C55F5" w:rsidP="009C55F5">
            <w:pPr>
              <w:rPr>
                <w:rFonts w:cstheme="minorHAnsi"/>
              </w:rPr>
            </w:pPr>
          </w:p>
        </w:tc>
      </w:tr>
      <w:tr w:rsidR="009C55F5" w:rsidRPr="006D2E51" w14:paraId="7DC77022" w14:textId="77777777" w:rsidTr="00CB0D98">
        <w:tc>
          <w:tcPr>
            <w:tcW w:w="445" w:type="dxa"/>
          </w:tcPr>
          <w:p w14:paraId="36E4082F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4</w:t>
            </w:r>
          </w:p>
        </w:tc>
        <w:tc>
          <w:tcPr>
            <w:tcW w:w="2520" w:type="dxa"/>
          </w:tcPr>
          <w:p w14:paraId="651AC39F" w14:textId="23D7E021" w:rsidR="009C55F5" w:rsidRPr="006D2E51" w:rsidRDefault="009C55F5" w:rsidP="009C55F5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representative_</w:t>
            </w:r>
            <w:r>
              <w:rPr>
                <w:rFonts w:cstheme="minorHAnsi"/>
              </w:rPr>
              <w:t>is_male</w:t>
            </w:r>
          </w:p>
        </w:tc>
        <w:tc>
          <w:tcPr>
            <w:tcW w:w="1170" w:type="dxa"/>
          </w:tcPr>
          <w:p w14:paraId="4ECF8EB7" w14:textId="2BBE265C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0BA2E829" w14:textId="38D25F21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900" w:type="dxa"/>
          </w:tcPr>
          <w:p w14:paraId="03B13308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FFF6DFB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52B193D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217417F2" w14:textId="77777777" w:rsidR="009C55F5" w:rsidRPr="006D2E51" w:rsidRDefault="009C55F5" w:rsidP="009C55F5">
            <w:pPr>
              <w:rPr>
                <w:rFonts w:cstheme="minorHAnsi"/>
              </w:rPr>
            </w:pPr>
          </w:p>
        </w:tc>
      </w:tr>
      <w:tr w:rsidR="009C55F5" w:rsidRPr="006D2E51" w14:paraId="7194B52A" w14:textId="77777777" w:rsidTr="00CB0D98">
        <w:tc>
          <w:tcPr>
            <w:tcW w:w="445" w:type="dxa"/>
          </w:tcPr>
          <w:p w14:paraId="6725C4A8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5</w:t>
            </w:r>
          </w:p>
        </w:tc>
        <w:tc>
          <w:tcPr>
            <w:tcW w:w="2520" w:type="dxa"/>
          </w:tcPr>
          <w:p w14:paraId="2EF6480F" w14:textId="7998484E" w:rsidR="009C55F5" w:rsidRPr="006D2E51" w:rsidRDefault="009C55F5" w:rsidP="009C55F5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70" w:type="dxa"/>
          </w:tcPr>
          <w:p w14:paraId="393737EC" w14:textId="621AD7F0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166935B9" w14:textId="3ADAF8EA" w:rsidR="009C55F5" w:rsidRPr="006D2E51" w:rsidRDefault="009C55F5" w:rsidP="009C55F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900" w:type="dxa"/>
          </w:tcPr>
          <w:p w14:paraId="5D3EBDA4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AFE28B3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36C38FE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39D31335" w14:textId="7D8C03F8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9C55F5" w:rsidRPr="006D2E51" w14:paraId="02DA96D7" w14:textId="77777777" w:rsidTr="00CB0D98">
        <w:tc>
          <w:tcPr>
            <w:tcW w:w="445" w:type="dxa"/>
          </w:tcPr>
          <w:p w14:paraId="70F6EF16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6</w:t>
            </w:r>
          </w:p>
        </w:tc>
        <w:tc>
          <w:tcPr>
            <w:tcW w:w="2520" w:type="dxa"/>
          </w:tcPr>
          <w:p w14:paraId="4C3F0F4F" w14:textId="7F812E8F" w:rsidR="009C55F5" w:rsidRPr="006D2E51" w:rsidRDefault="009C55F5" w:rsidP="009C55F5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70" w:type="dxa"/>
          </w:tcPr>
          <w:p w14:paraId="2A3B2E54" w14:textId="19E432B1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3B6D242F" w14:textId="38C04E59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6511E67B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AC3DA7E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6A1FD7F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4F86D65D" w14:textId="627964D3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9C55F5" w:rsidRPr="006D2E51" w14:paraId="76AD8BC4" w14:textId="77777777" w:rsidTr="00CB0D98">
        <w:tc>
          <w:tcPr>
            <w:tcW w:w="445" w:type="dxa"/>
          </w:tcPr>
          <w:p w14:paraId="16D95C8C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7</w:t>
            </w:r>
          </w:p>
        </w:tc>
        <w:tc>
          <w:tcPr>
            <w:tcW w:w="2520" w:type="dxa"/>
          </w:tcPr>
          <w:p w14:paraId="2BC0214F" w14:textId="661DD927" w:rsidR="009C55F5" w:rsidRPr="006D2E51" w:rsidRDefault="009C55F5" w:rsidP="009C55F5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70" w:type="dxa"/>
          </w:tcPr>
          <w:p w14:paraId="04CA91E5" w14:textId="22209997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A4BA886" w14:textId="57B10953" w:rsidR="009C55F5" w:rsidRPr="006D2E51" w:rsidRDefault="009C55F5" w:rsidP="009C55F5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  <w:r>
              <w:rPr>
                <w:rFonts w:cstheme="minorHAnsi"/>
              </w:rPr>
              <w:t>0</w:t>
            </w:r>
          </w:p>
        </w:tc>
        <w:tc>
          <w:tcPr>
            <w:tcW w:w="900" w:type="dxa"/>
          </w:tcPr>
          <w:p w14:paraId="738D0E91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574D47B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E081346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46D86528" w14:textId="3DBF9C54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9C55F5" w:rsidRPr="006D2E51" w14:paraId="4C6D7947" w14:textId="77777777" w:rsidTr="00CB0D98">
        <w:tc>
          <w:tcPr>
            <w:tcW w:w="445" w:type="dxa"/>
          </w:tcPr>
          <w:p w14:paraId="7AD7CF0B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8</w:t>
            </w:r>
          </w:p>
        </w:tc>
        <w:tc>
          <w:tcPr>
            <w:tcW w:w="2520" w:type="dxa"/>
          </w:tcPr>
          <w:p w14:paraId="442EC81D" w14:textId="7ADD20EC" w:rsidR="009C55F5" w:rsidRPr="006D2E51" w:rsidRDefault="009C55F5" w:rsidP="009C55F5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70" w:type="dxa"/>
          </w:tcPr>
          <w:p w14:paraId="51BFE8C2" w14:textId="1044F8D8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4A514DB7" w14:textId="291FF699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2C1F4D42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7E3A668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373BDED" w14:textId="77777777" w:rsidR="009C55F5" w:rsidRPr="006D2E51" w:rsidRDefault="009C55F5" w:rsidP="009C55F5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0A49CDEB" w14:textId="410B3ABB" w:rsidR="009C55F5" w:rsidRPr="006D2E51" w:rsidRDefault="009C55F5" w:rsidP="009C55F5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70F4E59B" w14:textId="4BF36572" w:rsidR="00A26E57" w:rsidRPr="009C433E" w:rsidRDefault="00F2701D" w:rsidP="00F2701D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83" w:name="_Toc70305954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26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Description for table "school</w:t>
      </w:r>
      <w:r w:rsidRPr="009C433E">
        <w:rPr>
          <w:noProof/>
          <w:color w:val="7F7F7F" w:themeColor="text1" w:themeTint="80"/>
          <w:sz w:val="22"/>
          <w:szCs w:val="22"/>
        </w:rPr>
        <w:t>"</w:t>
      </w:r>
      <w:bookmarkEnd w:id="83"/>
    </w:p>
    <w:p w14:paraId="7E1955DA" w14:textId="09423427" w:rsidR="00A26E57" w:rsidRPr="006D2E51" w:rsidRDefault="00127832" w:rsidP="004460A5">
      <w:pPr>
        <w:pStyle w:val="Heading4"/>
      </w:pPr>
      <w:r w:rsidRPr="006D2E51">
        <w:t>d</w:t>
      </w:r>
      <w:r w:rsidR="00A26E57" w:rsidRPr="006D2E51">
        <w:t>istrict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701"/>
        <w:gridCol w:w="1134"/>
        <w:gridCol w:w="709"/>
        <w:gridCol w:w="851"/>
        <w:gridCol w:w="992"/>
        <w:gridCol w:w="709"/>
        <w:gridCol w:w="2692"/>
      </w:tblGrid>
      <w:tr w:rsidR="00A26E57" w:rsidRPr="006D2E51" w14:paraId="534F10D1" w14:textId="77777777" w:rsidTr="00357576">
        <w:tc>
          <w:tcPr>
            <w:tcW w:w="562" w:type="dxa"/>
            <w:shd w:val="clear" w:color="auto" w:fill="FFE8E1"/>
            <w:vAlign w:val="center"/>
          </w:tcPr>
          <w:p w14:paraId="646EE324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1701" w:type="dxa"/>
            <w:shd w:val="clear" w:color="auto" w:fill="FFE8E1"/>
            <w:vAlign w:val="center"/>
          </w:tcPr>
          <w:p w14:paraId="0D0CD637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4082B24E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70FF2842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07B86896" w14:textId="77777777" w:rsidR="00A26E57" w:rsidRPr="006D2E51" w:rsidRDefault="00A26E57" w:rsidP="002F422A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2" w:type="dxa"/>
            <w:shd w:val="clear" w:color="auto" w:fill="FFE8E1"/>
            <w:vAlign w:val="center"/>
          </w:tcPr>
          <w:p w14:paraId="4890F8AA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7CA0781B" w14:textId="77777777" w:rsidR="00A26E57" w:rsidRPr="006D2E51" w:rsidRDefault="00A26E57" w:rsidP="002F422A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692" w:type="dxa"/>
            <w:shd w:val="clear" w:color="auto" w:fill="FFE8E1"/>
            <w:vAlign w:val="center"/>
          </w:tcPr>
          <w:p w14:paraId="332CA8A8" w14:textId="77777777" w:rsidR="00A26E57" w:rsidRPr="006D2E51" w:rsidRDefault="00A26E57" w:rsidP="002F422A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A26E57" w:rsidRPr="006D2E51" w14:paraId="62BA83AA" w14:textId="77777777" w:rsidTr="00357576">
        <w:tc>
          <w:tcPr>
            <w:tcW w:w="562" w:type="dxa"/>
          </w:tcPr>
          <w:p w14:paraId="1B450F53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1701" w:type="dxa"/>
          </w:tcPr>
          <w:p w14:paraId="43699E1F" w14:textId="77777777" w:rsidR="00A26E57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istrict_</w:t>
            </w:r>
            <w:r w:rsidR="00A26E57" w:rsidRPr="006D2E51">
              <w:rPr>
                <w:rFonts w:cstheme="minorHAnsi"/>
              </w:rPr>
              <w:t>id</w:t>
            </w:r>
          </w:p>
        </w:tc>
        <w:tc>
          <w:tcPr>
            <w:tcW w:w="1134" w:type="dxa"/>
          </w:tcPr>
          <w:p w14:paraId="45E3E33A" w14:textId="77777777" w:rsidR="00A26E57" w:rsidRPr="006D2E51" w:rsidRDefault="00A26E57" w:rsidP="002F422A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52910B59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16D4906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2" w:type="dxa"/>
          </w:tcPr>
          <w:p w14:paraId="78973009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5B1AC6B3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692" w:type="dxa"/>
          </w:tcPr>
          <w:p w14:paraId="2D459D91" w14:textId="77777777" w:rsidR="00A26E57" w:rsidRPr="006D2E51" w:rsidRDefault="00A26E57" w:rsidP="002F422A">
            <w:pPr>
              <w:spacing w:after="0"/>
              <w:rPr>
                <w:rFonts w:cstheme="minorHAnsi"/>
              </w:rPr>
            </w:pPr>
          </w:p>
        </w:tc>
      </w:tr>
      <w:tr w:rsidR="00A26E57" w:rsidRPr="006D2E51" w14:paraId="29390E1D" w14:textId="77777777" w:rsidTr="00357576">
        <w:tc>
          <w:tcPr>
            <w:tcW w:w="562" w:type="dxa"/>
          </w:tcPr>
          <w:p w14:paraId="2859EF3F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1701" w:type="dxa"/>
          </w:tcPr>
          <w:p w14:paraId="1D3BF93D" w14:textId="77777777" w:rsidR="00A26E57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istrict_name</w:t>
            </w:r>
          </w:p>
        </w:tc>
        <w:tc>
          <w:tcPr>
            <w:tcW w:w="1134" w:type="dxa"/>
          </w:tcPr>
          <w:p w14:paraId="20D5593A" w14:textId="77777777" w:rsidR="00A26E57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33CCC529" w14:textId="2D9AEE0E" w:rsidR="00A26E57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  <w:r w:rsidR="00A52306">
              <w:rPr>
                <w:rFonts w:cstheme="minorHAnsi"/>
              </w:rPr>
              <w:t>0</w:t>
            </w:r>
          </w:p>
        </w:tc>
        <w:tc>
          <w:tcPr>
            <w:tcW w:w="851" w:type="dxa"/>
          </w:tcPr>
          <w:p w14:paraId="51B48D7C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16A4B4DA" w14:textId="499F8135" w:rsidR="00A26E57" w:rsidRPr="006D2E51" w:rsidRDefault="00DB36B0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47BACAC3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64018430" w14:textId="77777777" w:rsidR="00A26E57" w:rsidRPr="006D2E51" w:rsidRDefault="00A26E57" w:rsidP="002F422A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12CC7971" w14:textId="77777777" w:rsidTr="00357576">
        <w:tc>
          <w:tcPr>
            <w:tcW w:w="562" w:type="dxa"/>
          </w:tcPr>
          <w:p w14:paraId="0CDF3EDD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1701" w:type="dxa"/>
          </w:tcPr>
          <w:p w14:paraId="6B7B4CF8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7444B822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0B58DBE1" w14:textId="4D4402C6" w:rsidR="00127832" w:rsidRPr="006D2E51" w:rsidRDefault="00A52306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  <w:r>
              <w:rPr>
                <w:rFonts w:cstheme="minorHAnsi"/>
              </w:rPr>
              <w:t>0</w:t>
            </w:r>
          </w:p>
        </w:tc>
        <w:tc>
          <w:tcPr>
            <w:tcW w:w="851" w:type="dxa"/>
          </w:tcPr>
          <w:p w14:paraId="6AF7ED06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444CF86A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57E2D073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3363B2BB" w14:textId="6F1FCF3B" w:rsidR="00127832" w:rsidRPr="006D2E51" w:rsidRDefault="008662B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1AA10AB8" w14:textId="77777777" w:rsidTr="00357576">
        <w:tc>
          <w:tcPr>
            <w:tcW w:w="562" w:type="dxa"/>
          </w:tcPr>
          <w:p w14:paraId="495B9ECB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1701" w:type="dxa"/>
          </w:tcPr>
          <w:p w14:paraId="5AE7BB2B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07045045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4B880CE8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3D63EFB5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3DEFBAE9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30E2536A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75A6CA05" w14:textId="325E095D" w:rsidR="00127832" w:rsidRPr="006D2E51" w:rsidRDefault="008662B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5674AF83" w14:textId="77777777" w:rsidTr="00357576">
        <w:tc>
          <w:tcPr>
            <w:tcW w:w="562" w:type="dxa"/>
          </w:tcPr>
          <w:p w14:paraId="2F24F3B6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1701" w:type="dxa"/>
          </w:tcPr>
          <w:p w14:paraId="37A64FCE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02505EA4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604B7405" w14:textId="29FD5A6D" w:rsidR="00127832" w:rsidRPr="006D2E51" w:rsidRDefault="00A52306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  <w:r>
              <w:rPr>
                <w:rFonts w:cstheme="minorHAnsi"/>
              </w:rPr>
              <w:t>0</w:t>
            </w:r>
          </w:p>
        </w:tc>
        <w:tc>
          <w:tcPr>
            <w:tcW w:w="851" w:type="dxa"/>
          </w:tcPr>
          <w:p w14:paraId="49AED7BC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39711B3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658EE807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366832E1" w14:textId="5C9A033C" w:rsidR="00127832" w:rsidRPr="006D2E51" w:rsidRDefault="008662B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59A11345" w14:textId="77777777" w:rsidTr="00357576">
        <w:tc>
          <w:tcPr>
            <w:tcW w:w="562" w:type="dxa"/>
          </w:tcPr>
          <w:p w14:paraId="557E2342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1701" w:type="dxa"/>
          </w:tcPr>
          <w:p w14:paraId="631B7FAE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30FE14D9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1E728C1F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B763916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7178C0D4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08A7BED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1BC11721" w14:textId="1B7AF575" w:rsidR="00127832" w:rsidRPr="006D2E51" w:rsidRDefault="008662B2" w:rsidP="00A52306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136D2672" w14:textId="6A1F3311" w:rsidR="00A26E57" w:rsidRPr="009C433E" w:rsidRDefault="00A52306" w:rsidP="00A52306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84" w:name="_Toc70305955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27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Description for table "district"</w:t>
      </w:r>
      <w:bookmarkEnd w:id="84"/>
    </w:p>
    <w:p w14:paraId="1096D8D2" w14:textId="2D48925C" w:rsidR="00127832" w:rsidRPr="006D2E51" w:rsidRDefault="00127832" w:rsidP="004460A5">
      <w:pPr>
        <w:pStyle w:val="Heading4"/>
      </w:pPr>
      <w:r w:rsidRPr="006D2E51">
        <w:t>school_status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223"/>
        <w:gridCol w:w="1134"/>
        <w:gridCol w:w="709"/>
        <w:gridCol w:w="851"/>
        <w:gridCol w:w="992"/>
        <w:gridCol w:w="709"/>
        <w:gridCol w:w="2175"/>
      </w:tblGrid>
      <w:tr w:rsidR="00127832" w:rsidRPr="006D2E51" w14:paraId="7B8BF255" w14:textId="77777777" w:rsidTr="00CB0D98">
        <w:tc>
          <w:tcPr>
            <w:tcW w:w="562" w:type="dxa"/>
            <w:shd w:val="clear" w:color="auto" w:fill="FFE8E1"/>
            <w:vAlign w:val="center"/>
          </w:tcPr>
          <w:p w14:paraId="17E660B1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223" w:type="dxa"/>
            <w:shd w:val="clear" w:color="auto" w:fill="FFE8E1"/>
            <w:vAlign w:val="center"/>
          </w:tcPr>
          <w:p w14:paraId="7C182AA2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46287BDE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1A24C699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0FE391FC" w14:textId="77777777" w:rsidR="00127832" w:rsidRPr="006D2E51" w:rsidRDefault="00127832" w:rsidP="00A52306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2" w:type="dxa"/>
            <w:shd w:val="clear" w:color="auto" w:fill="FFE8E1"/>
            <w:vAlign w:val="center"/>
          </w:tcPr>
          <w:p w14:paraId="28641F14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24091464" w14:textId="77777777" w:rsidR="00127832" w:rsidRPr="006D2E51" w:rsidRDefault="00127832" w:rsidP="00A52306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175" w:type="dxa"/>
            <w:shd w:val="clear" w:color="auto" w:fill="FFE8E1"/>
            <w:vAlign w:val="center"/>
          </w:tcPr>
          <w:p w14:paraId="0B5FF6CE" w14:textId="77777777" w:rsidR="00127832" w:rsidRPr="006D2E51" w:rsidRDefault="00127832" w:rsidP="00A52306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127832" w:rsidRPr="006D2E51" w14:paraId="0AD06980" w14:textId="77777777" w:rsidTr="00CB0D98">
        <w:tc>
          <w:tcPr>
            <w:tcW w:w="562" w:type="dxa"/>
          </w:tcPr>
          <w:p w14:paraId="42DC9B3E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223" w:type="dxa"/>
          </w:tcPr>
          <w:p w14:paraId="243C76D0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status_id</w:t>
            </w:r>
          </w:p>
        </w:tc>
        <w:tc>
          <w:tcPr>
            <w:tcW w:w="1134" w:type="dxa"/>
          </w:tcPr>
          <w:p w14:paraId="3EA6C282" w14:textId="77777777" w:rsidR="00127832" w:rsidRPr="006D2E51" w:rsidRDefault="00127832" w:rsidP="00A52306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1E80D0DE" w14:textId="0EFF0864" w:rsidR="00127832" w:rsidRPr="006D2E51" w:rsidRDefault="00A52306" w:rsidP="00A5230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51" w:type="dxa"/>
          </w:tcPr>
          <w:p w14:paraId="4ED98DBE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2" w:type="dxa"/>
          </w:tcPr>
          <w:p w14:paraId="0B1F9B9A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56A113CC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175" w:type="dxa"/>
          </w:tcPr>
          <w:p w14:paraId="7C81636E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0C4A8185" w14:textId="77777777" w:rsidTr="00CB0D98">
        <w:tc>
          <w:tcPr>
            <w:tcW w:w="562" w:type="dxa"/>
          </w:tcPr>
          <w:p w14:paraId="786C14C2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223" w:type="dxa"/>
          </w:tcPr>
          <w:p w14:paraId="65655EB2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status_name</w:t>
            </w:r>
          </w:p>
        </w:tc>
        <w:tc>
          <w:tcPr>
            <w:tcW w:w="1134" w:type="dxa"/>
          </w:tcPr>
          <w:p w14:paraId="7CEEB531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6CAA1388" w14:textId="158DA034" w:rsidR="00127832" w:rsidRPr="006D2E51" w:rsidRDefault="00A52306" w:rsidP="00A5230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53BC36A0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76887974" w14:textId="072C99A3" w:rsidR="00127832" w:rsidRPr="006D2E51" w:rsidRDefault="00DB36B0" w:rsidP="00A5230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6CA85578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175" w:type="dxa"/>
          </w:tcPr>
          <w:p w14:paraId="10E3C007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58A4C8A0" w14:textId="77777777" w:rsidTr="00CB0D98">
        <w:tc>
          <w:tcPr>
            <w:tcW w:w="562" w:type="dxa"/>
          </w:tcPr>
          <w:p w14:paraId="21578EE7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223" w:type="dxa"/>
          </w:tcPr>
          <w:p w14:paraId="3712079D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49BAE7C1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259A929" w14:textId="0DDE84D7" w:rsidR="00127832" w:rsidRPr="006D2E51" w:rsidRDefault="00A52306" w:rsidP="00A5230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64BB5FC3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3559BD4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0647BB48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175" w:type="dxa"/>
          </w:tcPr>
          <w:p w14:paraId="08E87387" w14:textId="5727491E" w:rsidR="00127832" w:rsidRPr="006D2E51" w:rsidRDefault="008662B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07B99BDA" w14:textId="77777777" w:rsidTr="00CB0D98">
        <w:tc>
          <w:tcPr>
            <w:tcW w:w="562" w:type="dxa"/>
          </w:tcPr>
          <w:p w14:paraId="44B18003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223" w:type="dxa"/>
          </w:tcPr>
          <w:p w14:paraId="6888BD6B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60D792E7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492B8A60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6685247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B2939A0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7945BB5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175" w:type="dxa"/>
          </w:tcPr>
          <w:p w14:paraId="218F0B84" w14:textId="192CE5E8" w:rsidR="00127832" w:rsidRPr="006D2E51" w:rsidRDefault="008662B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58E2B5C7" w14:textId="77777777" w:rsidTr="00CB0D98">
        <w:tc>
          <w:tcPr>
            <w:tcW w:w="562" w:type="dxa"/>
          </w:tcPr>
          <w:p w14:paraId="769CA5F3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223" w:type="dxa"/>
          </w:tcPr>
          <w:p w14:paraId="72975E79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34104A42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6FFD9B04" w14:textId="7ECE1F9B" w:rsidR="00127832" w:rsidRPr="006D2E51" w:rsidRDefault="00A52306" w:rsidP="00A5230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6F30EEDF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4348DC1E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5D315585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175" w:type="dxa"/>
          </w:tcPr>
          <w:p w14:paraId="48AABB5D" w14:textId="6A7CBF3C" w:rsidR="00127832" w:rsidRPr="006D2E51" w:rsidRDefault="008662B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59936704" w14:textId="77777777" w:rsidTr="00CB0D98">
        <w:tc>
          <w:tcPr>
            <w:tcW w:w="562" w:type="dxa"/>
          </w:tcPr>
          <w:p w14:paraId="0C6468B7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223" w:type="dxa"/>
          </w:tcPr>
          <w:p w14:paraId="0311EAA8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6163EF05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51D5714D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046889B1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3977024D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25A003E3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175" w:type="dxa"/>
          </w:tcPr>
          <w:p w14:paraId="06C1F2FC" w14:textId="4EC1455A" w:rsidR="00127832" w:rsidRPr="006D2E51" w:rsidRDefault="008662B2" w:rsidP="00A52306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06E3EA82" w14:textId="3331F846" w:rsidR="00127832" w:rsidRPr="009C433E" w:rsidRDefault="00A52306" w:rsidP="00A52306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85" w:name="_Toc70305956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28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Description for table "school_status"</w:t>
      </w:r>
      <w:bookmarkEnd w:id="85"/>
    </w:p>
    <w:p w14:paraId="70A83FD6" w14:textId="0D4DA59E" w:rsidR="00127832" w:rsidRPr="006D2E51" w:rsidRDefault="00127832" w:rsidP="004460A5">
      <w:pPr>
        <w:pStyle w:val="Heading4"/>
      </w:pPr>
      <w:r w:rsidRPr="006D2E51">
        <w:t>target_school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673"/>
        <w:gridCol w:w="1134"/>
        <w:gridCol w:w="709"/>
        <w:gridCol w:w="851"/>
        <w:gridCol w:w="636"/>
        <w:gridCol w:w="450"/>
        <w:gridCol w:w="2340"/>
      </w:tblGrid>
      <w:tr w:rsidR="00127832" w:rsidRPr="006D2E51" w14:paraId="4CA53389" w14:textId="77777777" w:rsidTr="00CB0D98">
        <w:tc>
          <w:tcPr>
            <w:tcW w:w="562" w:type="dxa"/>
            <w:shd w:val="clear" w:color="auto" w:fill="FFE8E1"/>
            <w:vAlign w:val="center"/>
          </w:tcPr>
          <w:p w14:paraId="53B33C1D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673" w:type="dxa"/>
            <w:shd w:val="clear" w:color="auto" w:fill="FFE8E1"/>
            <w:vAlign w:val="center"/>
          </w:tcPr>
          <w:p w14:paraId="1E161814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50A679A7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1D95D2F6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17CAF24C" w14:textId="77777777" w:rsidR="00127832" w:rsidRPr="006D2E51" w:rsidRDefault="00127832" w:rsidP="00314A2A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636" w:type="dxa"/>
            <w:shd w:val="clear" w:color="auto" w:fill="FFE8E1"/>
            <w:vAlign w:val="center"/>
          </w:tcPr>
          <w:p w14:paraId="5FBE19A9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450" w:type="dxa"/>
            <w:shd w:val="clear" w:color="auto" w:fill="FFE8E1"/>
            <w:vAlign w:val="center"/>
          </w:tcPr>
          <w:p w14:paraId="1AEB503F" w14:textId="77777777" w:rsidR="00127832" w:rsidRPr="006D2E51" w:rsidRDefault="00127832" w:rsidP="00314A2A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340" w:type="dxa"/>
            <w:shd w:val="clear" w:color="auto" w:fill="FFE8E1"/>
            <w:vAlign w:val="center"/>
          </w:tcPr>
          <w:p w14:paraId="50725149" w14:textId="77777777" w:rsidR="00127832" w:rsidRPr="006D2E51" w:rsidRDefault="00127832" w:rsidP="00314A2A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127832" w:rsidRPr="006D2E51" w14:paraId="66FFA087" w14:textId="77777777" w:rsidTr="00CB0D98">
        <w:tc>
          <w:tcPr>
            <w:tcW w:w="562" w:type="dxa"/>
          </w:tcPr>
          <w:p w14:paraId="78B6FCB0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lastRenderedPageBreak/>
              <w:t>1</w:t>
            </w:r>
          </w:p>
        </w:tc>
        <w:tc>
          <w:tcPr>
            <w:tcW w:w="2673" w:type="dxa"/>
          </w:tcPr>
          <w:p w14:paraId="1F08D7B0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id</w:t>
            </w:r>
          </w:p>
        </w:tc>
        <w:tc>
          <w:tcPr>
            <w:tcW w:w="1134" w:type="dxa"/>
          </w:tcPr>
          <w:p w14:paraId="31473635" w14:textId="77777777" w:rsidR="00127832" w:rsidRPr="006D2E51" w:rsidRDefault="00127832" w:rsidP="00314A2A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13F75CBC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13AD44BB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6" w:type="dxa"/>
          </w:tcPr>
          <w:p w14:paraId="793288C1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22B5579D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340" w:type="dxa"/>
          </w:tcPr>
          <w:p w14:paraId="21EEF37C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618AD015" w14:textId="77777777" w:rsidTr="00CB0D98">
        <w:tc>
          <w:tcPr>
            <w:tcW w:w="562" w:type="dxa"/>
          </w:tcPr>
          <w:p w14:paraId="77BE5BFE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673" w:type="dxa"/>
          </w:tcPr>
          <w:p w14:paraId="5CDC1044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year</w:t>
            </w:r>
          </w:p>
        </w:tc>
        <w:tc>
          <w:tcPr>
            <w:tcW w:w="1134" w:type="dxa"/>
          </w:tcPr>
          <w:p w14:paraId="0168D740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E165DDC" w14:textId="6D66380A" w:rsidR="00127832" w:rsidRPr="006D2E51" w:rsidRDefault="00314A2A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51" w:type="dxa"/>
          </w:tcPr>
          <w:p w14:paraId="2B1B8FD3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5B695AE5" w14:textId="550EAB59" w:rsidR="00127832" w:rsidRPr="006D2E51" w:rsidRDefault="00DB36B0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73D0DF17" w14:textId="2E004767" w:rsidR="00127832" w:rsidRPr="006D2E51" w:rsidRDefault="00677FB5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340" w:type="dxa"/>
          </w:tcPr>
          <w:p w14:paraId="2F0B5A0F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5C38A64F" w14:textId="77777777" w:rsidTr="00CB0D98">
        <w:tc>
          <w:tcPr>
            <w:tcW w:w="562" w:type="dxa"/>
          </w:tcPr>
          <w:p w14:paraId="255D9F48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673" w:type="dxa"/>
          </w:tcPr>
          <w:p w14:paraId="13B444FB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id</w:t>
            </w:r>
          </w:p>
        </w:tc>
        <w:tc>
          <w:tcPr>
            <w:tcW w:w="1134" w:type="dxa"/>
          </w:tcPr>
          <w:p w14:paraId="05C71107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40E4E3BA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8013A87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522F0C5B" w14:textId="77777777" w:rsidR="00127832" w:rsidRPr="006D2E51" w:rsidRDefault="00A708A8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71F9EB8D" w14:textId="37799776" w:rsidR="00127832" w:rsidRPr="006D2E51" w:rsidRDefault="00CB0D98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340" w:type="dxa"/>
          </w:tcPr>
          <w:p w14:paraId="1BCE8107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0FDCFF81" w14:textId="77777777" w:rsidTr="00CB0D98">
        <w:tc>
          <w:tcPr>
            <w:tcW w:w="562" w:type="dxa"/>
          </w:tcPr>
          <w:p w14:paraId="04510A75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673" w:type="dxa"/>
          </w:tcPr>
          <w:p w14:paraId="340AD13E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purpose_id</w:t>
            </w:r>
          </w:p>
        </w:tc>
        <w:tc>
          <w:tcPr>
            <w:tcW w:w="1134" w:type="dxa"/>
          </w:tcPr>
          <w:p w14:paraId="1E0A0DD8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02C1D48A" w14:textId="7BA42316" w:rsidR="00127832" w:rsidRPr="006D2E51" w:rsidRDefault="00EC4A77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51" w:type="dxa"/>
          </w:tcPr>
          <w:p w14:paraId="61036708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5A9480E3" w14:textId="2ED06AD2" w:rsidR="00127832" w:rsidRPr="006D2E51" w:rsidRDefault="00DB36B0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0E21734A" w14:textId="4982BC2B" w:rsidR="00127832" w:rsidRPr="006D2E51" w:rsidRDefault="00CB0D98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340" w:type="dxa"/>
          </w:tcPr>
          <w:p w14:paraId="345083CC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26FB4F76" w14:textId="77777777" w:rsidTr="00CB0D98">
        <w:tc>
          <w:tcPr>
            <w:tcW w:w="562" w:type="dxa"/>
          </w:tcPr>
          <w:p w14:paraId="2C42BBE6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673" w:type="dxa"/>
          </w:tcPr>
          <w:p w14:paraId="172F3DB3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id</w:t>
            </w:r>
          </w:p>
        </w:tc>
        <w:tc>
          <w:tcPr>
            <w:tcW w:w="1134" w:type="dxa"/>
          </w:tcPr>
          <w:p w14:paraId="0A5EB906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6EECC91C" w14:textId="2EE7A435" w:rsidR="00127832" w:rsidRPr="006D2E51" w:rsidRDefault="00EC4A77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851" w:type="dxa"/>
          </w:tcPr>
          <w:p w14:paraId="0CEC1E47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59523ADF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2A955E0" w14:textId="0AD11C0F" w:rsidR="00127832" w:rsidRPr="006D2E51" w:rsidRDefault="002946AD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340" w:type="dxa"/>
          </w:tcPr>
          <w:p w14:paraId="75505C8C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264C8DBC" w14:textId="77777777" w:rsidTr="00CB0D98">
        <w:tc>
          <w:tcPr>
            <w:tcW w:w="562" w:type="dxa"/>
          </w:tcPr>
          <w:p w14:paraId="12242B3A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673" w:type="dxa"/>
          </w:tcPr>
          <w:p w14:paraId="109AFCE1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note</w:t>
            </w:r>
          </w:p>
        </w:tc>
        <w:tc>
          <w:tcPr>
            <w:tcW w:w="1134" w:type="dxa"/>
          </w:tcPr>
          <w:p w14:paraId="24E40F0B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5C21E186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1AD5CB4A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16E4A828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D13CAF0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5B5D532B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EC4A77" w:rsidRPr="006D2E51" w14:paraId="716CCE0A" w14:textId="77777777" w:rsidTr="00CB0D98">
        <w:tc>
          <w:tcPr>
            <w:tcW w:w="562" w:type="dxa"/>
          </w:tcPr>
          <w:p w14:paraId="10B6A97E" w14:textId="5A6A7BAC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2673" w:type="dxa"/>
          </w:tcPr>
          <w:p w14:paraId="4A9105B6" w14:textId="32087C3D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s_active</w:t>
            </w:r>
          </w:p>
        </w:tc>
        <w:tc>
          <w:tcPr>
            <w:tcW w:w="1134" w:type="dxa"/>
          </w:tcPr>
          <w:p w14:paraId="38950723" w14:textId="0A930B34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t</w:t>
            </w:r>
          </w:p>
        </w:tc>
        <w:tc>
          <w:tcPr>
            <w:tcW w:w="709" w:type="dxa"/>
          </w:tcPr>
          <w:p w14:paraId="483F9265" w14:textId="4621719A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51" w:type="dxa"/>
          </w:tcPr>
          <w:p w14:paraId="49E00DE0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33811468" w14:textId="1572EE9B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79F89EF0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51F65020" w14:textId="75386581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e for soft deleting</w:t>
            </w:r>
          </w:p>
        </w:tc>
      </w:tr>
      <w:tr w:rsidR="00EC4A77" w:rsidRPr="006D2E51" w14:paraId="4B81056B" w14:textId="77777777" w:rsidTr="00CB0D98">
        <w:tc>
          <w:tcPr>
            <w:tcW w:w="562" w:type="dxa"/>
          </w:tcPr>
          <w:p w14:paraId="61E63B76" w14:textId="42176953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2673" w:type="dxa"/>
          </w:tcPr>
          <w:p w14:paraId="588419B9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5EDBB1B6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D3D755A" w14:textId="04B2F110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29CBB631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07194DFF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0D1DB18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3DCF0F0C" w14:textId="4C65108A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EC4A77" w:rsidRPr="006D2E51" w14:paraId="12467345" w14:textId="77777777" w:rsidTr="00CB0D98">
        <w:tc>
          <w:tcPr>
            <w:tcW w:w="562" w:type="dxa"/>
          </w:tcPr>
          <w:p w14:paraId="2FB9AD58" w14:textId="173067F3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2673" w:type="dxa"/>
          </w:tcPr>
          <w:p w14:paraId="013BC9C9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6DB8DC10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67DF4CEB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7C96C988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3FBE5167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345C4F2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26A13A4D" w14:textId="25BC85C8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EC4A77" w:rsidRPr="006D2E51" w14:paraId="209FC703" w14:textId="77777777" w:rsidTr="00CB0D98">
        <w:tc>
          <w:tcPr>
            <w:tcW w:w="562" w:type="dxa"/>
          </w:tcPr>
          <w:p w14:paraId="33C0D9A3" w14:textId="3710A41A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2673" w:type="dxa"/>
          </w:tcPr>
          <w:p w14:paraId="086A0534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66565E33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1A68C137" w14:textId="6DC575A6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3FC92A08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235E4096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1E07F80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4C883681" w14:textId="678E5E64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EC4A77" w:rsidRPr="006D2E51" w14:paraId="45CF2BAD" w14:textId="77777777" w:rsidTr="00CB0D98">
        <w:tc>
          <w:tcPr>
            <w:tcW w:w="562" w:type="dxa"/>
          </w:tcPr>
          <w:p w14:paraId="2CA270E5" w14:textId="14745696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2673" w:type="dxa"/>
          </w:tcPr>
          <w:p w14:paraId="6ED1BA82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7EED0BB4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66E6E99B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439CCAD5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711E19F4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D697E8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058E7946" w14:textId="5BC81438" w:rsidR="00EC4A77" w:rsidRPr="006D2E51" w:rsidRDefault="00EC4A77" w:rsidP="00EC4A77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37CB5CFF" w14:textId="3BC74C55" w:rsidR="00127832" w:rsidRPr="009C433E" w:rsidRDefault="00EC4A77" w:rsidP="00EC4A77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86" w:name="_Toc70305957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29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Description for table "target_school"</w:t>
      </w:r>
      <w:bookmarkEnd w:id="86"/>
    </w:p>
    <w:p w14:paraId="0FBB719D" w14:textId="76D76068" w:rsidR="00127832" w:rsidRPr="006D2E51" w:rsidRDefault="00127832" w:rsidP="004460A5">
      <w:pPr>
        <w:pStyle w:val="Heading4"/>
      </w:pPr>
      <w:r w:rsidRPr="006D2E51">
        <w:t>report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313"/>
        <w:gridCol w:w="1134"/>
        <w:gridCol w:w="709"/>
        <w:gridCol w:w="851"/>
        <w:gridCol w:w="992"/>
        <w:gridCol w:w="709"/>
        <w:gridCol w:w="2085"/>
      </w:tblGrid>
      <w:tr w:rsidR="00127832" w:rsidRPr="006D2E51" w14:paraId="320BBCFC" w14:textId="77777777" w:rsidTr="00CB0D98">
        <w:tc>
          <w:tcPr>
            <w:tcW w:w="562" w:type="dxa"/>
            <w:shd w:val="clear" w:color="auto" w:fill="FFE8E1"/>
            <w:vAlign w:val="center"/>
          </w:tcPr>
          <w:p w14:paraId="66136084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313" w:type="dxa"/>
            <w:shd w:val="clear" w:color="auto" w:fill="FFE8E1"/>
            <w:vAlign w:val="center"/>
          </w:tcPr>
          <w:p w14:paraId="106A8C96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62A007CB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3057E484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36E679C4" w14:textId="77777777" w:rsidR="00127832" w:rsidRPr="006D2E51" w:rsidRDefault="00127832" w:rsidP="00EC4A77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2" w:type="dxa"/>
            <w:shd w:val="clear" w:color="auto" w:fill="FFE8E1"/>
            <w:vAlign w:val="center"/>
          </w:tcPr>
          <w:p w14:paraId="42DA1790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43C6D477" w14:textId="77777777" w:rsidR="00127832" w:rsidRPr="006D2E51" w:rsidRDefault="00127832" w:rsidP="00EC4A77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085" w:type="dxa"/>
            <w:shd w:val="clear" w:color="auto" w:fill="FFE8E1"/>
            <w:vAlign w:val="center"/>
          </w:tcPr>
          <w:p w14:paraId="3DD1BB50" w14:textId="77777777" w:rsidR="00127832" w:rsidRPr="006D2E51" w:rsidRDefault="00127832" w:rsidP="00EC4A77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127832" w:rsidRPr="006D2E51" w14:paraId="50AC6219" w14:textId="77777777" w:rsidTr="00CB0D98">
        <w:tc>
          <w:tcPr>
            <w:tcW w:w="562" w:type="dxa"/>
          </w:tcPr>
          <w:p w14:paraId="075DEFFC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313" w:type="dxa"/>
          </w:tcPr>
          <w:p w14:paraId="39CC4142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port_id</w:t>
            </w:r>
          </w:p>
        </w:tc>
        <w:tc>
          <w:tcPr>
            <w:tcW w:w="1134" w:type="dxa"/>
          </w:tcPr>
          <w:p w14:paraId="6BF048FB" w14:textId="77777777" w:rsidR="00127832" w:rsidRPr="006D2E51" w:rsidRDefault="00127832" w:rsidP="00EC4A77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7C2CB460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5A10B5FE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2" w:type="dxa"/>
          </w:tcPr>
          <w:p w14:paraId="4E22B980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25333061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085" w:type="dxa"/>
          </w:tcPr>
          <w:p w14:paraId="37D3BAA7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585C0047" w14:textId="77777777" w:rsidTr="00CB0D98">
        <w:tc>
          <w:tcPr>
            <w:tcW w:w="562" w:type="dxa"/>
          </w:tcPr>
          <w:p w14:paraId="003C333A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313" w:type="dxa"/>
          </w:tcPr>
          <w:p w14:paraId="2085D8E4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</w:t>
            </w:r>
          </w:p>
        </w:tc>
        <w:tc>
          <w:tcPr>
            <w:tcW w:w="1134" w:type="dxa"/>
          </w:tcPr>
          <w:p w14:paraId="49DE6BBC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74D7E967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1A221A05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294CE033" w14:textId="77777777" w:rsidR="00127832" w:rsidRPr="006D2E51" w:rsidRDefault="00A708A8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0541C8B7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47BDD332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42D8E41E" w14:textId="77777777" w:rsidTr="00CB0D98">
        <w:tc>
          <w:tcPr>
            <w:tcW w:w="562" w:type="dxa"/>
          </w:tcPr>
          <w:p w14:paraId="5C8378D6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313" w:type="dxa"/>
          </w:tcPr>
          <w:p w14:paraId="3ABF89CD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id</w:t>
            </w:r>
          </w:p>
        </w:tc>
        <w:tc>
          <w:tcPr>
            <w:tcW w:w="1134" w:type="dxa"/>
          </w:tcPr>
          <w:p w14:paraId="61165211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305732CA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1C443658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7FE581F7" w14:textId="77777777" w:rsidR="00127832" w:rsidRPr="006D2E51" w:rsidRDefault="00A708A8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22B7E32F" w14:textId="77CCE744" w:rsidR="00127832" w:rsidRPr="006D2E51" w:rsidRDefault="002946AD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085" w:type="dxa"/>
          </w:tcPr>
          <w:p w14:paraId="03933EB2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469C3D83" w14:textId="77777777" w:rsidTr="00CB0D98">
        <w:tc>
          <w:tcPr>
            <w:tcW w:w="562" w:type="dxa"/>
          </w:tcPr>
          <w:p w14:paraId="15B4283F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313" w:type="dxa"/>
          </w:tcPr>
          <w:p w14:paraId="3B78A818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sult</w:t>
            </w:r>
          </w:p>
        </w:tc>
        <w:tc>
          <w:tcPr>
            <w:tcW w:w="1134" w:type="dxa"/>
          </w:tcPr>
          <w:p w14:paraId="1ED564D5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7B89F71F" w14:textId="175EFDE5" w:rsidR="00127832" w:rsidRPr="006D2E51" w:rsidRDefault="00B60862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76DA65DB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33827DAB" w14:textId="0C9ECCF0" w:rsidR="00127832" w:rsidRPr="006D2E51" w:rsidRDefault="00DB36B0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301BCD62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35A2EE49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041E10F6" w14:textId="77777777" w:rsidTr="00CB0D98">
        <w:tc>
          <w:tcPr>
            <w:tcW w:w="562" w:type="dxa"/>
          </w:tcPr>
          <w:p w14:paraId="72F0A001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313" w:type="dxa"/>
          </w:tcPr>
          <w:p w14:paraId="14374944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port_description</w:t>
            </w:r>
          </w:p>
        </w:tc>
        <w:tc>
          <w:tcPr>
            <w:tcW w:w="1134" w:type="dxa"/>
          </w:tcPr>
          <w:p w14:paraId="280275C5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016CC5A9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44E7959F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363DB92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28EB10B6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5CECD116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676C1DCC" w14:textId="77777777" w:rsidTr="00CB0D98">
        <w:tc>
          <w:tcPr>
            <w:tcW w:w="562" w:type="dxa"/>
          </w:tcPr>
          <w:p w14:paraId="107D6A4A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313" w:type="dxa"/>
          </w:tcPr>
          <w:p w14:paraId="36633FD9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positivity</w:t>
            </w:r>
          </w:p>
        </w:tc>
        <w:tc>
          <w:tcPr>
            <w:tcW w:w="1134" w:type="dxa"/>
          </w:tcPr>
          <w:p w14:paraId="18952CB2" w14:textId="77777777" w:rsidR="00127832" w:rsidRPr="006D2E51" w:rsidRDefault="00127832" w:rsidP="00EC4A77">
            <w:pPr>
              <w:spacing w:after="0"/>
              <w:ind w:left="72" w:hanging="72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DE0595E" w14:textId="129E8343" w:rsidR="00127832" w:rsidRPr="006D2E51" w:rsidRDefault="00B60862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0</w:t>
            </w:r>
          </w:p>
        </w:tc>
        <w:tc>
          <w:tcPr>
            <w:tcW w:w="851" w:type="dxa"/>
          </w:tcPr>
          <w:p w14:paraId="12D1478A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1B22B30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2B2F90CD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5AD2E370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B60862" w:rsidRPr="006D2E51" w14:paraId="260C7AB2" w14:textId="77777777" w:rsidTr="00CB0D98">
        <w:tc>
          <w:tcPr>
            <w:tcW w:w="562" w:type="dxa"/>
          </w:tcPr>
          <w:p w14:paraId="39BFFA58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2313" w:type="dxa"/>
          </w:tcPr>
          <w:p w14:paraId="14F3D6A4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ifficulty</w:t>
            </w:r>
          </w:p>
        </w:tc>
        <w:tc>
          <w:tcPr>
            <w:tcW w:w="1134" w:type="dxa"/>
          </w:tcPr>
          <w:p w14:paraId="697E0ECB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40A6AF3" w14:textId="7819A18C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0</w:t>
            </w:r>
          </w:p>
        </w:tc>
        <w:tc>
          <w:tcPr>
            <w:tcW w:w="851" w:type="dxa"/>
          </w:tcPr>
          <w:p w14:paraId="3EB5A0A7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8E0FF3B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AAC6F19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542EE4CD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</w:p>
        </w:tc>
      </w:tr>
      <w:tr w:rsidR="00B60862" w:rsidRPr="006D2E51" w14:paraId="182B74F2" w14:textId="77777777" w:rsidTr="00CB0D98">
        <w:tc>
          <w:tcPr>
            <w:tcW w:w="562" w:type="dxa"/>
          </w:tcPr>
          <w:p w14:paraId="47CBB98F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2313" w:type="dxa"/>
          </w:tcPr>
          <w:p w14:paraId="6D9A73F2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future_plan</w:t>
            </w:r>
          </w:p>
        </w:tc>
        <w:tc>
          <w:tcPr>
            <w:tcW w:w="1134" w:type="dxa"/>
          </w:tcPr>
          <w:p w14:paraId="595EF250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A82DA61" w14:textId="5D28F74C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0</w:t>
            </w:r>
          </w:p>
        </w:tc>
        <w:tc>
          <w:tcPr>
            <w:tcW w:w="851" w:type="dxa"/>
          </w:tcPr>
          <w:p w14:paraId="7900839E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23C63013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052EFD22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76B1A59D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</w:p>
        </w:tc>
      </w:tr>
      <w:tr w:rsidR="00B60862" w:rsidRPr="006D2E51" w14:paraId="033DD720" w14:textId="77777777" w:rsidTr="00CB0D98">
        <w:tc>
          <w:tcPr>
            <w:tcW w:w="562" w:type="dxa"/>
          </w:tcPr>
          <w:p w14:paraId="56321399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2313" w:type="dxa"/>
          </w:tcPr>
          <w:p w14:paraId="5A26AA73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upervisor_comment</w:t>
            </w:r>
          </w:p>
        </w:tc>
        <w:tc>
          <w:tcPr>
            <w:tcW w:w="1134" w:type="dxa"/>
          </w:tcPr>
          <w:p w14:paraId="1865DDC3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16F94F78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756A68F6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E499251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377EE519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1A27C85A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</w:p>
        </w:tc>
      </w:tr>
      <w:tr w:rsidR="00677FB5" w:rsidRPr="006D2E51" w14:paraId="7906D7F9" w14:textId="77777777" w:rsidTr="00CB0D98">
        <w:tc>
          <w:tcPr>
            <w:tcW w:w="562" w:type="dxa"/>
          </w:tcPr>
          <w:p w14:paraId="12CFB8AC" w14:textId="6C6471A0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2313" w:type="dxa"/>
          </w:tcPr>
          <w:p w14:paraId="45EC660A" w14:textId="5FFBC8AC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19137962" w14:textId="594E4939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1B245FB9" w14:textId="2B5BE846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5D78FBBF" w14:textId="7777777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55EA96E" w14:textId="570471B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1B9688AD" w14:textId="7777777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790612A9" w14:textId="7FEA93BA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677FB5" w:rsidRPr="006D2E51" w14:paraId="566C42EC" w14:textId="77777777" w:rsidTr="00CB0D98">
        <w:tc>
          <w:tcPr>
            <w:tcW w:w="562" w:type="dxa"/>
          </w:tcPr>
          <w:p w14:paraId="7672A377" w14:textId="6467FF62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1</w:t>
            </w:r>
          </w:p>
        </w:tc>
        <w:tc>
          <w:tcPr>
            <w:tcW w:w="2313" w:type="dxa"/>
          </w:tcPr>
          <w:p w14:paraId="26F5F8F5" w14:textId="65323FA7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455C88A0" w14:textId="53C0D7E3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09F22FC1" w14:textId="40489A69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B1EB97C" w14:textId="7777777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4BE90A1" w14:textId="7777777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2DBF4E60" w14:textId="7777777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1F2E8335" w14:textId="282700B9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677FB5" w:rsidRPr="006D2E51" w14:paraId="172434A0" w14:textId="77777777" w:rsidTr="00CB0D98">
        <w:tc>
          <w:tcPr>
            <w:tcW w:w="562" w:type="dxa"/>
          </w:tcPr>
          <w:p w14:paraId="12503A31" w14:textId="04BD40FA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2</w:t>
            </w:r>
          </w:p>
        </w:tc>
        <w:tc>
          <w:tcPr>
            <w:tcW w:w="2313" w:type="dxa"/>
          </w:tcPr>
          <w:p w14:paraId="2AD53734" w14:textId="7B538A34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50B391B8" w14:textId="4EE9D44B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13EA12CB" w14:textId="7B820E32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15DFAC26" w14:textId="7777777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40DBDC56" w14:textId="7777777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DA0A15D" w14:textId="7777777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265B49A0" w14:textId="476782E8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677FB5" w:rsidRPr="006D2E51" w14:paraId="2CDAD6EC" w14:textId="77777777" w:rsidTr="00CB0D98">
        <w:tc>
          <w:tcPr>
            <w:tcW w:w="562" w:type="dxa"/>
          </w:tcPr>
          <w:p w14:paraId="6303AC20" w14:textId="6B725949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3</w:t>
            </w:r>
          </w:p>
        </w:tc>
        <w:tc>
          <w:tcPr>
            <w:tcW w:w="2313" w:type="dxa"/>
          </w:tcPr>
          <w:p w14:paraId="1EEF24D7" w14:textId="6915EA1A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5764FE15" w14:textId="08C2CFE6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58744B63" w14:textId="03A2CF65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007CF40E" w14:textId="7777777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4AB5D74" w14:textId="7777777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D2D16F7" w14:textId="77777777" w:rsidR="00677FB5" w:rsidRPr="006D2E51" w:rsidRDefault="00677FB5" w:rsidP="00677FB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55D6CF48" w14:textId="34AE65F9" w:rsidR="00677FB5" w:rsidRPr="006D2E51" w:rsidRDefault="00677FB5" w:rsidP="00677FB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45AE2D6C" w14:textId="572EF905" w:rsidR="00127832" w:rsidRPr="009C433E" w:rsidRDefault="00EC4A77" w:rsidP="00EC4A77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87" w:name="_Toc70305958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30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Description for table "report"</w:t>
      </w:r>
      <w:bookmarkEnd w:id="87"/>
    </w:p>
    <w:p w14:paraId="461151E4" w14:textId="5BCD9C4F" w:rsidR="00127832" w:rsidRPr="006D2E51" w:rsidRDefault="003608F4" w:rsidP="004460A5">
      <w:pPr>
        <w:pStyle w:val="Heading4"/>
      </w:pPr>
      <w:r>
        <w:t>t</w:t>
      </w:r>
      <w:r w:rsidR="00357576" w:rsidRPr="006D2E51">
        <w:t>arget_school_purpose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313"/>
        <w:gridCol w:w="1080"/>
        <w:gridCol w:w="720"/>
        <w:gridCol w:w="810"/>
        <w:gridCol w:w="720"/>
        <w:gridCol w:w="720"/>
        <w:gridCol w:w="2430"/>
      </w:tblGrid>
      <w:tr w:rsidR="00357576" w:rsidRPr="006D2E51" w14:paraId="56D1744E" w14:textId="77777777" w:rsidTr="001208F2">
        <w:tc>
          <w:tcPr>
            <w:tcW w:w="562" w:type="dxa"/>
            <w:shd w:val="clear" w:color="auto" w:fill="FFE8E1"/>
            <w:vAlign w:val="center"/>
          </w:tcPr>
          <w:p w14:paraId="2EA63C69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313" w:type="dxa"/>
            <w:shd w:val="clear" w:color="auto" w:fill="FFE8E1"/>
            <w:vAlign w:val="center"/>
          </w:tcPr>
          <w:p w14:paraId="3A68522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4F254D82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651B40C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10" w:type="dxa"/>
            <w:shd w:val="clear" w:color="auto" w:fill="FFE8E1"/>
            <w:vAlign w:val="center"/>
          </w:tcPr>
          <w:p w14:paraId="6191EABD" w14:textId="77777777" w:rsidR="00357576" w:rsidRPr="006D2E51" w:rsidRDefault="00357576" w:rsidP="001208F2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35E72E93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00F2960C" w14:textId="77777777" w:rsidR="00357576" w:rsidRPr="006D2E51" w:rsidRDefault="00357576" w:rsidP="001208F2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430" w:type="dxa"/>
            <w:shd w:val="clear" w:color="auto" w:fill="FFE8E1"/>
            <w:vAlign w:val="center"/>
          </w:tcPr>
          <w:p w14:paraId="7572F943" w14:textId="77777777" w:rsidR="00357576" w:rsidRPr="006D2E51" w:rsidRDefault="00357576" w:rsidP="001208F2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357576" w:rsidRPr="006D2E51" w14:paraId="1238B9CF" w14:textId="77777777" w:rsidTr="001208F2">
        <w:tc>
          <w:tcPr>
            <w:tcW w:w="562" w:type="dxa"/>
          </w:tcPr>
          <w:p w14:paraId="3C67A82E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313" w:type="dxa"/>
          </w:tcPr>
          <w:p w14:paraId="6FABD05D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purpose_id</w:t>
            </w:r>
          </w:p>
        </w:tc>
        <w:tc>
          <w:tcPr>
            <w:tcW w:w="1080" w:type="dxa"/>
          </w:tcPr>
          <w:p w14:paraId="2D656FF4" w14:textId="77777777" w:rsidR="00357576" w:rsidRPr="006D2E51" w:rsidRDefault="00357576" w:rsidP="001208F2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2784BA56" w14:textId="07DC1873" w:rsidR="00357576" w:rsidRPr="006D2E51" w:rsidRDefault="00CC54C5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10" w:type="dxa"/>
          </w:tcPr>
          <w:p w14:paraId="29ED2EC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20" w:type="dxa"/>
          </w:tcPr>
          <w:p w14:paraId="0B28C20B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20" w:type="dxa"/>
          </w:tcPr>
          <w:p w14:paraId="35A8DE7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430" w:type="dxa"/>
          </w:tcPr>
          <w:p w14:paraId="2A6C279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4EB8407A" w14:textId="77777777" w:rsidTr="001208F2">
        <w:tc>
          <w:tcPr>
            <w:tcW w:w="562" w:type="dxa"/>
          </w:tcPr>
          <w:p w14:paraId="253CF2C6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313" w:type="dxa"/>
          </w:tcPr>
          <w:p w14:paraId="2E3A4EBA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purpose_name</w:t>
            </w:r>
          </w:p>
        </w:tc>
        <w:tc>
          <w:tcPr>
            <w:tcW w:w="1080" w:type="dxa"/>
          </w:tcPr>
          <w:p w14:paraId="0DEB0346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0BE955C5" w14:textId="7A13A1F8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  <w:r w:rsidR="00CC54C5">
              <w:rPr>
                <w:rFonts w:cstheme="minorHAnsi"/>
              </w:rPr>
              <w:t>0</w:t>
            </w:r>
          </w:p>
        </w:tc>
        <w:tc>
          <w:tcPr>
            <w:tcW w:w="810" w:type="dxa"/>
          </w:tcPr>
          <w:p w14:paraId="118C2908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490ECFCD" w14:textId="519614C7" w:rsidR="00357576" w:rsidRPr="006D2E51" w:rsidRDefault="00DB36B0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720" w:type="dxa"/>
          </w:tcPr>
          <w:p w14:paraId="5846D8A4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30F1FE5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45957302" w14:textId="77777777" w:rsidTr="001208F2">
        <w:tc>
          <w:tcPr>
            <w:tcW w:w="562" w:type="dxa"/>
          </w:tcPr>
          <w:p w14:paraId="0D8E6A7B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313" w:type="dxa"/>
          </w:tcPr>
          <w:p w14:paraId="2B97A236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080" w:type="dxa"/>
          </w:tcPr>
          <w:p w14:paraId="7336CDED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1886F4E9" w14:textId="303C9A7E" w:rsidR="00357576" w:rsidRPr="006D2E51" w:rsidRDefault="00595D4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0C6E5335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7F7AD372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260EA949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1B812C84" w14:textId="2F53D61F" w:rsidR="00357576" w:rsidRPr="006D2E51" w:rsidRDefault="008662B2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1830F139" w14:textId="77777777" w:rsidTr="001208F2">
        <w:tc>
          <w:tcPr>
            <w:tcW w:w="562" w:type="dxa"/>
          </w:tcPr>
          <w:p w14:paraId="1169F044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313" w:type="dxa"/>
          </w:tcPr>
          <w:p w14:paraId="283320B2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080" w:type="dxa"/>
          </w:tcPr>
          <w:p w14:paraId="4C7A04C9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20" w:type="dxa"/>
          </w:tcPr>
          <w:p w14:paraId="00166EBC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77A2E25C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3ED2C8E0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37711EC1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09B5A2BD" w14:textId="3E4A3276" w:rsidR="00357576" w:rsidRPr="006D2E51" w:rsidRDefault="008662B2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7993AA3B" w14:textId="77777777" w:rsidTr="001208F2">
        <w:tc>
          <w:tcPr>
            <w:tcW w:w="562" w:type="dxa"/>
          </w:tcPr>
          <w:p w14:paraId="28A2D2E7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313" w:type="dxa"/>
          </w:tcPr>
          <w:p w14:paraId="0981AE6E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080" w:type="dxa"/>
          </w:tcPr>
          <w:p w14:paraId="4F0D6284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4F893067" w14:textId="773DD66C" w:rsidR="00357576" w:rsidRPr="006D2E51" w:rsidRDefault="00595D4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5D12C013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335F7EE1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71935FBE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3DCCEC57" w14:textId="3F7EB27B" w:rsidR="00357576" w:rsidRPr="006D2E51" w:rsidRDefault="008662B2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55D3C375" w14:textId="77777777" w:rsidTr="001208F2">
        <w:tc>
          <w:tcPr>
            <w:tcW w:w="562" w:type="dxa"/>
          </w:tcPr>
          <w:p w14:paraId="30F69777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313" w:type="dxa"/>
          </w:tcPr>
          <w:p w14:paraId="7F1D77C9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080" w:type="dxa"/>
          </w:tcPr>
          <w:p w14:paraId="288945C5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20" w:type="dxa"/>
          </w:tcPr>
          <w:p w14:paraId="354651D6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65BE4C37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507ED324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2C76DAE7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66B8AD0D" w14:textId="7A91FBCF" w:rsidR="00357576" w:rsidRPr="006D2E51" w:rsidRDefault="008662B2" w:rsidP="001208F2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37FE4362" w14:textId="0085AAB8" w:rsidR="00357576" w:rsidRPr="009C433E" w:rsidRDefault="00FA5456" w:rsidP="00FA5456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88" w:name="_Toc70305959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31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Description for table "target_school_purpose"</w:t>
      </w:r>
      <w:bookmarkEnd w:id="88"/>
    </w:p>
    <w:p w14:paraId="306BE550" w14:textId="79F27C28" w:rsidR="00127832" w:rsidRPr="006D2E51" w:rsidRDefault="00357576" w:rsidP="004460A5">
      <w:pPr>
        <w:pStyle w:val="Heading4"/>
      </w:pPr>
      <w:r w:rsidRPr="006D2E51">
        <w:lastRenderedPageBreak/>
        <w:t>user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953"/>
        <w:gridCol w:w="1080"/>
        <w:gridCol w:w="630"/>
        <w:gridCol w:w="810"/>
        <w:gridCol w:w="630"/>
        <w:gridCol w:w="540"/>
        <w:gridCol w:w="3150"/>
      </w:tblGrid>
      <w:tr w:rsidR="00357576" w:rsidRPr="006D2E51" w14:paraId="0B587F59" w14:textId="77777777" w:rsidTr="00D22795">
        <w:tc>
          <w:tcPr>
            <w:tcW w:w="562" w:type="dxa"/>
            <w:shd w:val="clear" w:color="auto" w:fill="FFE8E1"/>
            <w:vAlign w:val="center"/>
          </w:tcPr>
          <w:p w14:paraId="286B157E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1953" w:type="dxa"/>
            <w:shd w:val="clear" w:color="auto" w:fill="FFE8E1"/>
            <w:vAlign w:val="center"/>
          </w:tcPr>
          <w:p w14:paraId="2F2442F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1D2AB0F0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09D2B68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10" w:type="dxa"/>
            <w:shd w:val="clear" w:color="auto" w:fill="FFE8E1"/>
            <w:vAlign w:val="center"/>
          </w:tcPr>
          <w:p w14:paraId="73B18D51" w14:textId="77777777" w:rsidR="00357576" w:rsidRPr="006D2E51" w:rsidRDefault="00357576" w:rsidP="001208F2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7D875DAC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540" w:type="dxa"/>
            <w:shd w:val="clear" w:color="auto" w:fill="FFE8E1"/>
            <w:vAlign w:val="center"/>
          </w:tcPr>
          <w:p w14:paraId="4D219C6D" w14:textId="77777777" w:rsidR="00357576" w:rsidRPr="006D2E51" w:rsidRDefault="00357576" w:rsidP="001208F2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3150" w:type="dxa"/>
            <w:shd w:val="clear" w:color="auto" w:fill="FFE8E1"/>
            <w:vAlign w:val="center"/>
          </w:tcPr>
          <w:p w14:paraId="1D7ACEB4" w14:textId="77777777" w:rsidR="00357576" w:rsidRPr="006D2E51" w:rsidRDefault="00357576" w:rsidP="001208F2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357576" w:rsidRPr="006D2E51" w14:paraId="64BC6099" w14:textId="77777777" w:rsidTr="00D22795">
        <w:tc>
          <w:tcPr>
            <w:tcW w:w="562" w:type="dxa"/>
          </w:tcPr>
          <w:p w14:paraId="5D1A3666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1953" w:type="dxa"/>
          </w:tcPr>
          <w:p w14:paraId="51A5C251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name</w:t>
            </w:r>
          </w:p>
        </w:tc>
        <w:tc>
          <w:tcPr>
            <w:tcW w:w="1080" w:type="dxa"/>
          </w:tcPr>
          <w:p w14:paraId="5F1C8068" w14:textId="77777777" w:rsidR="00357576" w:rsidRPr="006D2E51" w:rsidRDefault="00357576" w:rsidP="001208F2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376ED98" w14:textId="7712DDF2" w:rsidR="00357576" w:rsidRPr="006D2E51" w:rsidRDefault="00FA545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810" w:type="dxa"/>
          </w:tcPr>
          <w:p w14:paraId="6485DBEC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7E52E8A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4DB4AC3B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3150" w:type="dxa"/>
          </w:tcPr>
          <w:p w14:paraId="2740319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2E2178E8" w14:textId="77777777" w:rsidTr="00D22795">
        <w:tc>
          <w:tcPr>
            <w:tcW w:w="562" w:type="dxa"/>
          </w:tcPr>
          <w:p w14:paraId="29D2C47F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1953" w:type="dxa"/>
          </w:tcPr>
          <w:p w14:paraId="15C8F9BB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password_hash</w:t>
            </w:r>
          </w:p>
        </w:tc>
        <w:tc>
          <w:tcPr>
            <w:tcW w:w="1080" w:type="dxa"/>
          </w:tcPr>
          <w:p w14:paraId="5A213A3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47C46F62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10" w:type="dxa"/>
          </w:tcPr>
          <w:p w14:paraId="55F1DD0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AB9ABB0" w14:textId="77777777" w:rsidR="00357576" w:rsidRPr="006D2E51" w:rsidRDefault="00A708A8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7FFC5DB8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0FA4536F" w14:textId="03F01C1A" w:rsidR="00357576" w:rsidRPr="006D2E51" w:rsidRDefault="009A5A58" w:rsidP="001208F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assword is hashed by Bcript </w:t>
            </w:r>
            <w:r w:rsidR="002946AD">
              <w:rPr>
                <w:rFonts w:cstheme="minorHAnsi"/>
              </w:rPr>
              <w:t>Hashing Algorithm.</w:t>
            </w:r>
          </w:p>
        </w:tc>
      </w:tr>
      <w:tr w:rsidR="00357576" w:rsidRPr="006D2E51" w14:paraId="697B7420" w14:textId="77777777" w:rsidTr="00D22795">
        <w:tc>
          <w:tcPr>
            <w:tcW w:w="562" w:type="dxa"/>
          </w:tcPr>
          <w:p w14:paraId="55281CDE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1953" w:type="dxa"/>
          </w:tcPr>
          <w:p w14:paraId="7EE86083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full_name</w:t>
            </w:r>
          </w:p>
        </w:tc>
        <w:tc>
          <w:tcPr>
            <w:tcW w:w="1080" w:type="dxa"/>
          </w:tcPr>
          <w:p w14:paraId="33CB8910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2255EDE0" w14:textId="0F2BACE0" w:rsidR="00357576" w:rsidRPr="006D2E51" w:rsidRDefault="00FA545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559373A7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4C8C03C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74838D38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75CD8BDC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6F1445DC" w14:textId="77777777" w:rsidTr="00D22795">
        <w:tc>
          <w:tcPr>
            <w:tcW w:w="562" w:type="dxa"/>
          </w:tcPr>
          <w:p w14:paraId="4022DD8C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1953" w:type="dxa"/>
          </w:tcPr>
          <w:p w14:paraId="149A093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email</w:t>
            </w:r>
          </w:p>
        </w:tc>
        <w:tc>
          <w:tcPr>
            <w:tcW w:w="1080" w:type="dxa"/>
          </w:tcPr>
          <w:p w14:paraId="74617101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59391944" w14:textId="55C46C92" w:rsidR="00357576" w:rsidRPr="006D2E51" w:rsidRDefault="00FA545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7E8B20B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A73E719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0B758E6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37E5344D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5D64DB2D" w14:textId="77777777" w:rsidTr="00D22795">
        <w:tc>
          <w:tcPr>
            <w:tcW w:w="562" w:type="dxa"/>
          </w:tcPr>
          <w:p w14:paraId="77C90B98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1953" w:type="dxa"/>
          </w:tcPr>
          <w:p w14:paraId="76CEBE07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phone</w:t>
            </w:r>
          </w:p>
        </w:tc>
        <w:tc>
          <w:tcPr>
            <w:tcW w:w="1080" w:type="dxa"/>
          </w:tcPr>
          <w:p w14:paraId="745CFD76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2E749FDD" w14:textId="0FF7C969" w:rsidR="00357576" w:rsidRPr="006D2E51" w:rsidRDefault="00FA545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810" w:type="dxa"/>
          </w:tcPr>
          <w:p w14:paraId="4B25AED6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FB12181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495F42EE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6697820B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5469442E" w14:textId="77777777" w:rsidTr="00D22795">
        <w:tc>
          <w:tcPr>
            <w:tcW w:w="562" w:type="dxa"/>
          </w:tcPr>
          <w:p w14:paraId="01393EDE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1953" w:type="dxa"/>
          </w:tcPr>
          <w:p w14:paraId="0C2D853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ole_id</w:t>
            </w:r>
          </w:p>
        </w:tc>
        <w:tc>
          <w:tcPr>
            <w:tcW w:w="1080" w:type="dxa"/>
          </w:tcPr>
          <w:p w14:paraId="495D7703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21AB8B1E" w14:textId="1D4C44C8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810" w:type="dxa"/>
          </w:tcPr>
          <w:p w14:paraId="4D04B199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81E2129" w14:textId="11F764C8" w:rsidR="00357576" w:rsidRPr="006D2E51" w:rsidRDefault="00FA545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46EAEEEC" w14:textId="464247E5" w:rsidR="00357576" w:rsidRPr="006D2E51" w:rsidRDefault="002946AD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3150" w:type="dxa"/>
          </w:tcPr>
          <w:p w14:paraId="3DDCA315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691C5844" w14:textId="77777777" w:rsidTr="00D22795">
        <w:tc>
          <w:tcPr>
            <w:tcW w:w="562" w:type="dxa"/>
          </w:tcPr>
          <w:p w14:paraId="65697399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1953" w:type="dxa"/>
          </w:tcPr>
          <w:p w14:paraId="19849B16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s_active</w:t>
            </w:r>
          </w:p>
        </w:tc>
        <w:tc>
          <w:tcPr>
            <w:tcW w:w="1080" w:type="dxa"/>
          </w:tcPr>
          <w:p w14:paraId="0F3E610E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671E0331" w14:textId="128F8B5B" w:rsidR="00357576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10" w:type="dxa"/>
          </w:tcPr>
          <w:p w14:paraId="056D55FB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E88363B" w14:textId="77777777" w:rsidR="00357576" w:rsidRPr="006D2E51" w:rsidRDefault="00A708A8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5A954A2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2C4B8AE6" w14:textId="7F8D9CBF" w:rsidR="00357576" w:rsidRPr="006D2E51" w:rsidRDefault="00EE7E9C" w:rsidP="00EE7E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e for soft deleting or when the users quit job.</w:t>
            </w:r>
          </w:p>
        </w:tc>
      </w:tr>
      <w:tr w:rsidR="00357576" w:rsidRPr="006D2E51" w14:paraId="2287A7C5" w14:textId="77777777" w:rsidTr="00D22795">
        <w:tc>
          <w:tcPr>
            <w:tcW w:w="562" w:type="dxa"/>
          </w:tcPr>
          <w:p w14:paraId="7F732A2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1953" w:type="dxa"/>
          </w:tcPr>
          <w:p w14:paraId="0025FBC2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address</w:t>
            </w:r>
          </w:p>
        </w:tc>
        <w:tc>
          <w:tcPr>
            <w:tcW w:w="1080" w:type="dxa"/>
          </w:tcPr>
          <w:p w14:paraId="4C37FB3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1AAE7B74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10" w:type="dxa"/>
          </w:tcPr>
          <w:p w14:paraId="32C2D1A8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6F1DC91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37A78BE8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31AF060B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3FBB93CF" w14:textId="77777777" w:rsidTr="00D22795">
        <w:tc>
          <w:tcPr>
            <w:tcW w:w="562" w:type="dxa"/>
          </w:tcPr>
          <w:p w14:paraId="493BE6E4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1953" w:type="dxa"/>
          </w:tcPr>
          <w:p w14:paraId="1A1586C2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avatar</w:t>
            </w:r>
          </w:p>
        </w:tc>
        <w:tc>
          <w:tcPr>
            <w:tcW w:w="1080" w:type="dxa"/>
          </w:tcPr>
          <w:p w14:paraId="46DF705B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04E62F86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10" w:type="dxa"/>
          </w:tcPr>
          <w:p w14:paraId="0DB9E0B4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2EEE15A2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7EC0C330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440CF263" w14:textId="23F047EC" w:rsidR="00357576" w:rsidRPr="006D2E51" w:rsidRDefault="001208F2" w:rsidP="001208F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signed URL </w:t>
            </w:r>
            <w:r w:rsidR="00DF6046">
              <w:rPr>
                <w:rFonts w:cstheme="minorHAnsi"/>
              </w:rPr>
              <w:t>for retriving images from Firebase Storage.</w:t>
            </w:r>
          </w:p>
        </w:tc>
      </w:tr>
      <w:tr w:rsidR="00357576" w:rsidRPr="006D2E51" w14:paraId="0E28B489" w14:textId="77777777" w:rsidTr="00D22795">
        <w:tc>
          <w:tcPr>
            <w:tcW w:w="562" w:type="dxa"/>
          </w:tcPr>
          <w:p w14:paraId="1A224FDB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1953" w:type="dxa"/>
          </w:tcPr>
          <w:p w14:paraId="315E4E5D" w14:textId="6C5D02F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</w:t>
            </w:r>
            <w:r w:rsidR="009A5A58">
              <w:rPr>
                <w:rFonts w:cstheme="minorHAnsi"/>
              </w:rPr>
              <w:t>is_male</w:t>
            </w:r>
          </w:p>
        </w:tc>
        <w:tc>
          <w:tcPr>
            <w:tcW w:w="1080" w:type="dxa"/>
          </w:tcPr>
          <w:p w14:paraId="09F11C68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01DB745D" w14:textId="4747B385" w:rsidR="00357576" w:rsidRPr="006D2E51" w:rsidRDefault="009A5A58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10" w:type="dxa"/>
          </w:tcPr>
          <w:p w14:paraId="5B0BB833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BA66102" w14:textId="14DBA0A5" w:rsidR="00357576" w:rsidRPr="006D2E51" w:rsidRDefault="000508F0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68E46A75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1DD4F787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5D4D7C80" w14:textId="77777777" w:rsidTr="00D22795">
        <w:tc>
          <w:tcPr>
            <w:tcW w:w="562" w:type="dxa"/>
          </w:tcPr>
          <w:p w14:paraId="4AA2B1F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1</w:t>
            </w:r>
          </w:p>
        </w:tc>
        <w:tc>
          <w:tcPr>
            <w:tcW w:w="1953" w:type="dxa"/>
          </w:tcPr>
          <w:p w14:paraId="5E92A53A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birth_date</w:t>
            </w:r>
          </w:p>
        </w:tc>
        <w:tc>
          <w:tcPr>
            <w:tcW w:w="1080" w:type="dxa"/>
          </w:tcPr>
          <w:p w14:paraId="3AD98101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</w:t>
            </w:r>
          </w:p>
        </w:tc>
        <w:tc>
          <w:tcPr>
            <w:tcW w:w="630" w:type="dxa"/>
          </w:tcPr>
          <w:p w14:paraId="4536E286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659CFC61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528AFCF0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39166C03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2C3A8D5A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CF27F5" w:rsidRPr="006D2E51" w14:paraId="508A96BA" w14:textId="77777777" w:rsidTr="00D22795">
        <w:tc>
          <w:tcPr>
            <w:tcW w:w="562" w:type="dxa"/>
          </w:tcPr>
          <w:p w14:paraId="085CDFE6" w14:textId="4F06CA50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2</w:t>
            </w:r>
          </w:p>
        </w:tc>
        <w:tc>
          <w:tcPr>
            <w:tcW w:w="1953" w:type="dxa"/>
          </w:tcPr>
          <w:p w14:paraId="6E063452" w14:textId="05333A71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ivate_token</w:t>
            </w:r>
          </w:p>
        </w:tc>
        <w:tc>
          <w:tcPr>
            <w:tcW w:w="1080" w:type="dxa"/>
          </w:tcPr>
          <w:p w14:paraId="7F122FB6" w14:textId="1955A8D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77BD581E" w14:textId="063B04E5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55</w:t>
            </w:r>
          </w:p>
        </w:tc>
        <w:tc>
          <w:tcPr>
            <w:tcW w:w="810" w:type="dxa"/>
          </w:tcPr>
          <w:p w14:paraId="35EA729B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E3B79F3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4AC250B8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1B9F7CFC" w14:textId="33BCC1D2" w:rsidR="00CF27F5" w:rsidRPr="006D2E51" w:rsidRDefault="002946AD" w:rsidP="00497CB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  <w:r w:rsidR="00CB0D98">
              <w:rPr>
                <w:rFonts w:cstheme="minorHAnsi"/>
              </w:rPr>
              <w:t>his t</w:t>
            </w:r>
            <w:r>
              <w:rPr>
                <w:rFonts w:cstheme="minorHAnsi"/>
              </w:rPr>
              <w:t>oken is used to recovered the forgotten password.</w:t>
            </w:r>
          </w:p>
        </w:tc>
      </w:tr>
      <w:tr w:rsidR="00CF27F5" w:rsidRPr="006D2E51" w14:paraId="33BC280F" w14:textId="77777777" w:rsidTr="00D22795">
        <w:tc>
          <w:tcPr>
            <w:tcW w:w="562" w:type="dxa"/>
          </w:tcPr>
          <w:p w14:paraId="00AE2D4B" w14:textId="528C4351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3</w:t>
            </w:r>
          </w:p>
        </w:tc>
        <w:tc>
          <w:tcPr>
            <w:tcW w:w="1953" w:type="dxa"/>
          </w:tcPr>
          <w:p w14:paraId="350C5436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080" w:type="dxa"/>
          </w:tcPr>
          <w:p w14:paraId="35077DC7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7B70F852" w14:textId="2F14ABD9" w:rsidR="00CF27F5" w:rsidRPr="006D2E51" w:rsidRDefault="00EE7E9C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37F34CC0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BD433A6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66CE2F3C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0EF6F907" w14:textId="4D764051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CF27F5" w:rsidRPr="006D2E51" w14:paraId="1CEFE1BF" w14:textId="77777777" w:rsidTr="00D22795">
        <w:tc>
          <w:tcPr>
            <w:tcW w:w="562" w:type="dxa"/>
          </w:tcPr>
          <w:p w14:paraId="545988DC" w14:textId="69FF559C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4</w:t>
            </w:r>
          </w:p>
        </w:tc>
        <w:tc>
          <w:tcPr>
            <w:tcW w:w="1953" w:type="dxa"/>
          </w:tcPr>
          <w:p w14:paraId="09E44FB8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080" w:type="dxa"/>
          </w:tcPr>
          <w:p w14:paraId="16D2F99F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36BF0FF2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810" w:type="dxa"/>
          </w:tcPr>
          <w:p w14:paraId="5AD37FD1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EDB6B02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42A5361F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571A099E" w14:textId="4C8E30AD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CF27F5" w:rsidRPr="006D2E51" w14:paraId="6D4282E7" w14:textId="77777777" w:rsidTr="00D22795">
        <w:tc>
          <w:tcPr>
            <w:tcW w:w="562" w:type="dxa"/>
          </w:tcPr>
          <w:p w14:paraId="39B40CB7" w14:textId="0384440D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5</w:t>
            </w:r>
          </w:p>
        </w:tc>
        <w:tc>
          <w:tcPr>
            <w:tcW w:w="1953" w:type="dxa"/>
          </w:tcPr>
          <w:p w14:paraId="4B58A863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080" w:type="dxa"/>
          </w:tcPr>
          <w:p w14:paraId="2340CAFD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07B80A67" w14:textId="0AF9B885" w:rsidR="00CF27F5" w:rsidRPr="006D2E51" w:rsidRDefault="00EE7E9C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3A73D7A0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923F689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43B59E57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29884EC4" w14:textId="05EE411B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CF27F5" w:rsidRPr="006D2E51" w14:paraId="3C2E5008" w14:textId="77777777" w:rsidTr="00D22795">
        <w:tc>
          <w:tcPr>
            <w:tcW w:w="562" w:type="dxa"/>
          </w:tcPr>
          <w:p w14:paraId="2BA4BF9F" w14:textId="04335C4D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1953" w:type="dxa"/>
          </w:tcPr>
          <w:p w14:paraId="6A57F939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080" w:type="dxa"/>
          </w:tcPr>
          <w:p w14:paraId="4C00DDF7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585039E6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810" w:type="dxa"/>
          </w:tcPr>
          <w:p w14:paraId="18CA1F59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D21574D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231EE0C4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72A19717" w14:textId="20445DA3" w:rsidR="00CF27F5" w:rsidRPr="006D2E51" w:rsidRDefault="00CF27F5" w:rsidP="00D22795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57C1145A" w14:textId="55703A98" w:rsidR="00357576" w:rsidRPr="009C433E" w:rsidRDefault="00D22795" w:rsidP="00D22795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89" w:name="_Toc70305960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32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Description for table "user"</w:t>
      </w:r>
      <w:bookmarkEnd w:id="89"/>
    </w:p>
    <w:p w14:paraId="2536AB8C" w14:textId="3DBF0FDD" w:rsidR="00127832" w:rsidRPr="006D2E51" w:rsidRDefault="00357576" w:rsidP="004460A5">
      <w:pPr>
        <w:pStyle w:val="Heading4"/>
      </w:pPr>
      <w:r w:rsidRPr="006D2E51">
        <w:t>role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953"/>
        <w:gridCol w:w="1080"/>
        <w:gridCol w:w="630"/>
        <w:gridCol w:w="810"/>
        <w:gridCol w:w="990"/>
        <w:gridCol w:w="720"/>
        <w:gridCol w:w="2610"/>
      </w:tblGrid>
      <w:tr w:rsidR="00357576" w:rsidRPr="006D2E51" w14:paraId="7EFDCAA3" w14:textId="77777777" w:rsidTr="00D22795">
        <w:tc>
          <w:tcPr>
            <w:tcW w:w="562" w:type="dxa"/>
            <w:shd w:val="clear" w:color="auto" w:fill="FFE8E1"/>
            <w:vAlign w:val="center"/>
          </w:tcPr>
          <w:p w14:paraId="1F71ECA0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1953" w:type="dxa"/>
            <w:shd w:val="clear" w:color="auto" w:fill="FFE8E1"/>
            <w:vAlign w:val="center"/>
          </w:tcPr>
          <w:p w14:paraId="708F664D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4854904F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6F30F5BF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10" w:type="dxa"/>
            <w:shd w:val="clear" w:color="auto" w:fill="FFE8E1"/>
            <w:vAlign w:val="center"/>
          </w:tcPr>
          <w:p w14:paraId="4450926D" w14:textId="77777777" w:rsidR="00357576" w:rsidRPr="006D2E51" w:rsidRDefault="00357576" w:rsidP="00D22795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0" w:type="dxa"/>
            <w:shd w:val="clear" w:color="auto" w:fill="FFE8E1"/>
            <w:vAlign w:val="center"/>
          </w:tcPr>
          <w:p w14:paraId="620E4B1E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5964B0D6" w14:textId="77777777" w:rsidR="00357576" w:rsidRPr="006D2E51" w:rsidRDefault="00357576" w:rsidP="00D22795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610" w:type="dxa"/>
            <w:shd w:val="clear" w:color="auto" w:fill="FFE8E1"/>
            <w:vAlign w:val="center"/>
          </w:tcPr>
          <w:p w14:paraId="06E0F403" w14:textId="77777777" w:rsidR="00357576" w:rsidRPr="006D2E51" w:rsidRDefault="00357576" w:rsidP="00D22795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357576" w:rsidRPr="006D2E51" w14:paraId="3936CEE0" w14:textId="77777777" w:rsidTr="00D22795">
        <w:tc>
          <w:tcPr>
            <w:tcW w:w="562" w:type="dxa"/>
          </w:tcPr>
          <w:p w14:paraId="6953CE37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1953" w:type="dxa"/>
          </w:tcPr>
          <w:p w14:paraId="4F1B0FB0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ole_id</w:t>
            </w:r>
          </w:p>
        </w:tc>
        <w:tc>
          <w:tcPr>
            <w:tcW w:w="1080" w:type="dxa"/>
          </w:tcPr>
          <w:p w14:paraId="5C35A881" w14:textId="77777777" w:rsidR="00357576" w:rsidRPr="006D2E51" w:rsidRDefault="00357576" w:rsidP="00D22795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118E4757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1A538C5B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0" w:type="dxa"/>
          </w:tcPr>
          <w:p w14:paraId="123C37EF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20" w:type="dxa"/>
          </w:tcPr>
          <w:p w14:paraId="2B3A7A22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610" w:type="dxa"/>
          </w:tcPr>
          <w:p w14:paraId="7D6C2791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60AAF84F" w14:textId="77777777" w:rsidTr="00D22795">
        <w:tc>
          <w:tcPr>
            <w:tcW w:w="562" w:type="dxa"/>
          </w:tcPr>
          <w:p w14:paraId="06AB421E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1953" w:type="dxa"/>
          </w:tcPr>
          <w:p w14:paraId="73142B19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name</w:t>
            </w:r>
          </w:p>
        </w:tc>
        <w:tc>
          <w:tcPr>
            <w:tcW w:w="1080" w:type="dxa"/>
          </w:tcPr>
          <w:p w14:paraId="67C652BE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3E613C2F" w14:textId="61D97FC0" w:rsidR="00357576" w:rsidRPr="006D2E51" w:rsidRDefault="00EE7E9C" w:rsidP="00D2279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810" w:type="dxa"/>
          </w:tcPr>
          <w:p w14:paraId="334EA5E6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B3F45B0" w14:textId="7C74D6D7" w:rsidR="00357576" w:rsidRPr="006D2E51" w:rsidRDefault="00A653EF" w:rsidP="00D2279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720" w:type="dxa"/>
          </w:tcPr>
          <w:p w14:paraId="756168AC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10" w:type="dxa"/>
          </w:tcPr>
          <w:p w14:paraId="34F97284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00AA3CF5" w14:textId="77777777" w:rsidTr="00D22795">
        <w:tc>
          <w:tcPr>
            <w:tcW w:w="562" w:type="dxa"/>
          </w:tcPr>
          <w:p w14:paraId="1A04DE0C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1953" w:type="dxa"/>
          </w:tcPr>
          <w:p w14:paraId="47C722B0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080" w:type="dxa"/>
          </w:tcPr>
          <w:p w14:paraId="3D8A99D9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093CE07E" w14:textId="24DACA9A" w:rsidR="00357576" w:rsidRPr="006D2E51" w:rsidRDefault="00EE7E9C" w:rsidP="00D2279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7F7D0043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797FF6E8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3D302A20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10" w:type="dxa"/>
          </w:tcPr>
          <w:p w14:paraId="7BCCF399" w14:textId="79C8EBDC" w:rsidR="00357576" w:rsidRPr="006D2E51" w:rsidRDefault="008662B2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62B1BBAC" w14:textId="77777777" w:rsidTr="00D22795">
        <w:tc>
          <w:tcPr>
            <w:tcW w:w="562" w:type="dxa"/>
          </w:tcPr>
          <w:p w14:paraId="1DF12699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1953" w:type="dxa"/>
          </w:tcPr>
          <w:p w14:paraId="476279C6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080" w:type="dxa"/>
          </w:tcPr>
          <w:p w14:paraId="27E67D21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505B3534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5614DA0A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78FD9CC7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347474C1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10" w:type="dxa"/>
          </w:tcPr>
          <w:p w14:paraId="72AFF0B1" w14:textId="2C0D5939" w:rsidR="00357576" w:rsidRPr="006D2E51" w:rsidRDefault="008662B2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4DD4209D" w14:textId="77777777" w:rsidTr="00D22795">
        <w:tc>
          <w:tcPr>
            <w:tcW w:w="562" w:type="dxa"/>
          </w:tcPr>
          <w:p w14:paraId="57799B9C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1953" w:type="dxa"/>
          </w:tcPr>
          <w:p w14:paraId="6F539F9D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080" w:type="dxa"/>
          </w:tcPr>
          <w:p w14:paraId="761F321C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25D2418D" w14:textId="6140B3ED" w:rsidR="00357576" w:rsidRPr="006D2E51" w:rsidRDefault="00EE7E9C" w:rsidP="00D2279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0E298EEC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B5CBF43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60224AC6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10" w:type="dxa"/>
          </w:tcPr>
          <w:p w14:paraId="1E9B7B41" w14:textId="1724B4C1" w:rsidR="00357576" w:rsidRPr="006D2E51" w:rsidRDefault="008662B2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76658236" w14:textId="77777777" w:rsidTr="00D22795">
        <w:tc>
          <w:tcPr>
            <w:tcW w:w="562" w:type="dxa"/>
          </w:tcPr>
          <w:p w14:paraId="5DF4031F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1953" w:type="dxa"/>
          </w:tcPr>
          <w:p w14:paraId="75289F2A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080" w:type="dxa"/>
          </w:tcPr>
          <w:p w14:paraId="326F0578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6831A622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53BF4283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B678576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7D77F2F4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10" w:type="dxa"/>
          </w:tcPr>
          <w:p w14:paraId="7DB07AD7" w14:textId="763709CE" w:rsidR="00357576" w:rsidRPr="006D2E51" w:rsidRDefault="008662B2" w:rsidP="00EE7E9C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2F41586A" w14:textId="0EC89AF4" w:rsidR="00357576" w:rsidRPr="009C433E" w:rsidRDefault="00EE7E9C" w:rsidP="00EE7E9C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90" w:name="_Toc70305961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33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Description for table "role"</w:t>
      </w:r>
      <w:bookmarkEnd w:id="90"/>
    </w:p>
    <w:p w14:paraId="78E9ABA7" w14:textId="6F94F2E7" w:rsidR="00127832" w:rsidRPr="006D2E51" w:rsidRDefault="00357576" w:rsidP="004460A5">
      <w:pPr>
        <w:pStyle w:val="Heading4"/>
      </w:pPr>
      <w:r w:rsidRPr="006D2E51">
        <w:t>personal_activity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043"/>
        <w:gridCol w:w="1080"/>
        <w:gridCol w:w="630"/>
        <w:gridCol w:w="720"/>
        <w:gridCol w:w="630"/>
        <w:gridCol w:w="540"/>
        <w:gridCol w:w="3150"/>
      </w:tblGrid>
      <w:tr w:rsidR="00357576" w:rsidRPr="006D2E51" w14:paraId="6BFC3539" w14:textId="77777777" w:rsidTr="00B85786">
        <w:tc>
          <w:tcPr>
            <w:tcW w:w="562" w:type="dxa"/>
            <w:shd w:val="clear" w:color="auto" w:fill="FFE8E1"/>
            <w:vAlign w:val="center"/>
          </w:tcPr>
          <w:p w14:paraId="22F7E096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043" w:type="dxa"/>
            <w:shd w:val="clear" w:color="auto" w:fill="FFE8E1"/>
            <w:vAlign w:val="center"/>
          </w:tcPr>
          <w:p w14:paraId="1A6FB190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49FB9756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53E996A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434591C2" w14:textId="77777777" w:rsidR="00357576" w:rsidRPr="006D2E51" w:rsidRDefault="00357576" w:rsidP="00B155F7">
            <w:pPr>
              <w:spacing w:after="0"/>
              <w:ind w:left="-61"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5EF59A70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540" w:type="dxa"/>
            <w:shd w:val="clear" w:color="auto" w:fill="FFE8E1"/>
            <w:vAlign w:val="center"/>
          </w:tcPr>
          <w:p w14:paraId="0F32A829" w14:textId="77777777" w:rsidR="00357576" w:rsidRPr="006D2E51" w:rsidRDefault="00357576" w:rsidP="00EE7E9C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3150" w:type="dxa"/>
            <w:shd w:val="clear" w:color="auto" w:fill="FFE8E1"/>
            <w:vAlign w:val="center"/>
          </w:tcPr>
          <w:p w14:paraId="2569EED5" w14:textId="77777777" w:rsidR="00357576" w:rsidRPr="006D2E51" w:rsidRDefault="00357576" w:rsidP="00EE7E9C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357576" w:rsidRPr="006D2E51" w14:paraId="688E5CB9" w14:textId="77777777" w:rsidTr="00B85786">
        <w:tc>
          <w:tcPr>
            <w:tcW w:w="562" w:type="dxa"/>
          </w:tcPr>
          <w:p w14:paraId="4592AF5D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043" w:type="dxa"/>
          </w:tcPr>
          <w:p w14:paraId="275E4CBE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personal_activity_id</w:t>
            </w:r>
          </w:p>
        </w:tc>
        <w:tc>
          <w:tcPr>
            <w:tcW w:w="1080" w:type="dxa"/>
          </w:tcPr>
          <w:p w14:paraId="67B2D336" w14:textId="77777777" w:rsidR="00357576" w:rsidRPr="006D2E51" w:rsidRDefault="00357576" w:rsidP="00EE7E9C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525DB5AD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700F9FBC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226FF319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3BCDCD0A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3150" w:type="dxa"/>
          </w:tcPr>
          <w:p w14:paraId="613FD2FF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5DD8E895" w14:textId="77777777" w:rsidTr="00B85786">
        <w:tc>
          <w:tcPr>
            <w:tcW w:w="562" w:type="dxa"/>
          </w:tcPr>
          <w:p w14:paraId="3888081D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043" w:type="dxa"/>
          </w:tcPr>
          <w:p w14:paraId="55AC1162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title</w:t>
            </w:r>
          </w:p>
        </w:tc>
        <w:tc>
          <w:tcPr>
            <w:tcW w:w="1080" w:type="dxa"/>
          </w:tcPr>
          <w:p w14:paraId="4523B611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060C7F60" w14:textId="627711DE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720" w:type="dxa"/>
          </w:tcPr>
          <w:p w14:paraId="287F2725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10D82CB" w14:textId="186CC6F4" w:rsidR="00357576" w:rsidRPr="006D2E51" w:rsidRDefault="004127AC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6E5F831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61358916" w14:textId="4965B721" w:rsidR="00357576" w:rsidRPr="006D2E51" w:rsidRDefault="004127AC" w:rsidP="004127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itle of </w:t>
            </w:r>
            <w:r w:rsidR="005C6B35">
              <w:rPr>
                <w:rFonts w:cstheme="minorHAnsi"/>
              </w:rPr>
              <w:t xml:space="preserve">the </w:t>
            </w:r>
            <w:r>
              <w:rPr>
                <w:rFonts w:cstheme="minorHAnsi"/>
              </w:rPr>
              <w:t>to-do activity</w:t>
            </w:r>
          </w:p>
        </w:tc>
      </w:tr>
      <w:tr w:rsidR="00357576" w:rsidRPr="006D2E51" w14:paraId="3C9C806B" w14:textId="77777777" w:rsidTr="00B85786">
        <w:tc>
          <w:tcPr>
            <w:tcW w:w="562" w:type="dxa"/>
          </w:tcPr>
          <w:p w14:paraId="655F82E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043" w:type="dxa"/>
          </w:tcPr>
          <w:p w14:paraId="1C2EC66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mark</w:t>
            </w:r>
          </w:p>
        </w:tc>
        <w:tc>
          <w:tcPr>
            <w:tcW w:w="1080" w:type="dxa"/>
          </w:tcPr>
          <w:p w14:paraId="497DD3AD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7B2E7C85" w14:textId="3B29B764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720" w:type="dxa"/>
          </w:tcPr>
          <w:p w14:paraId="416BF10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5098269" w14:textId="0381A51B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38DCE830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0DC43E73" w14:textId="48D6DD88" w:rsidR="00357576" w:rsidRPr="006D2E51" w:rsidRDefault="009F2EF6" w:rsidP="00EE7E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Result or remark of the activity</w:t>
            </w:r>
          </w:p>
        </w:tc>
      </w:tr>
      <w:tr w:rsidR="00357576" w:rsidRPr="006D2E51" w14:paraId="7E9B303F" w14:textId="77777777" w:rsidTr="00B85786">
        <w:tc>
          <w:tcPr>
            <w:tcW w:w="562" w:type="dxa"/>
          </w:tcPr>
          <w:p w14:paraId="5AF75D04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043" w:type="dxa"/>
          </w:tcPr>
          <w:p w14:paraId="5EB83B9E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activity_description</w:t>
            </w:r>
          </w:p>
        </w:tc>
        <w:tc>
          <w:tcPr>
            <w:tcW w:w="1080" w:type="dxa"/>
          </w:tcPr>
          <w:p w14:paraId="5CD3FC1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4B7A89BF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720" w:type="dxa"/>
          </w:tcPr>
          <w:p w14:paraId="37032F3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038229C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5494804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600A1A2E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1037E979" w14:textId="77777777" w:rsidTr="00B85786">
        <w:tc>
          <w:tcPr>
            <w:tcW w:w="562" w:type="dxa"/>
          </w:tcPr>
          <w:p w14:paraId="2296E36A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043" w:type="dxa"/>
          </w:tcPr>
          <w:p w14:paraId="119F1D2C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tart_time</w:t>
            </w:r>
          </w:p>
        </w:tc>
        <w:tc>
          <w:tcPr>
            <w:tcW w:w="1080" w:type="dxa"/>
          </w:tcPr>
          <w:p w14:paraId="202ED549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3FB9231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3C850852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569D0422" w14:textId="77777777" w:rsidR="00357576" w:rsidRPr="006D2E51" w:rsidRDefault="00A708A8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60B47E17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07562E39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3F77136C" w14:textId="77777777" w:rsidTr="00B85786">
        <w:tc>
          <w:tcPr>
            <w:tcW w:w="562" w:type="dxa"/>
          </w:tcPr>
          <w:p w14:paraId="4C04733D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043" w:type="dxa"/>
          </w:tcPr>
          <w:p w14:paraId="61C5D269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end_time</w:t>
            </w:r>
          </w:p>
        </w:tc>
        <w:tc>
          <w:tcPr>
            <w:tcW w:w="1080" w:type="dxa"/>
          </w:tcPr>
          <w:p w14:paraId="7D25EB8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32C9444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6E4E28E5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783BABF" w14:textId="77777777" w:rsidR="00357576" w:rsidRPr="006D2E51" w:rsidRDefault="00A708A8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23A01E69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50BB60A2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4DA371F4" w14:textId="77777777" w:rsidTr="00B85786">
        <w:tc>
          <w:tcPr>
            <w:tcW w:w="562" w:type="dxa"/>
          </w:tcPr>
          <w:p w14:paraId="5630F7A4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lastRenderedPageBreak/>
              <w:t>7</w:t>
            </w:r>
          </w:p>
        </w:tc>
        <w:tc>
          <w:tcPr>
            <w:tcW w:w="2043" w:type="dxa"/>
          </w:tcPr>
          <w:p w14:paraId="2F992D83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id</w:t>
            </w:r>
          </w:p>
        </w:tc>
        <w:tc>
          <w:tcPr>
            <w:tcW w:w="1080" w:type="dxa"/>
          </w:tcPr>
          <w:p w14:paraId="2273D9C0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51756873" w14:textId="5DAA7D7C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720" w:type="dxa"/>
          </w:tcPr>
          <w:p w14:paraId="2034EB7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293A9026" w14:textId="77777777" w:rsidR="00357576" w:rsidRPr="006D2E51" w:rsidRDefault="00A708A8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46B8B9B3" w14:textId="709CD5C9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3150" w:type="dxa"/>
          </w:tcPr>
          <w:p w14:paraId="37B8F533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056D5C7B" w14:textId="77777777" w:rsidTr="00B85786">
        <w:tc>
          <w:tcPr>
            <w:tcW w:w="562" w:type="dxa"/>
          </w:tcPr>
          <w:p w14:paraId="125781F9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2043" w:type="dxa"/>
          </w:tcPr>
          <w:p w14:paraId="4221E940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s_all_day</w:t>
            </w:r>
          </w:p>
        </w:tc>
        <w:tc>
          <w:tcPr>
            <w:tcW w:w="1080" w:type="dxa"/>
          </w:tcPr>
          <w:p w14:paraId="29FE1424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13578565" w14:textId="4BC274C2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720" w:type="dxa"/>
          </w:tcPr>
          <w:p w14:paraId="1FA51EC7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C9A7CC8" w14:textId="77777777" w:rsidR="00357576" w:rsidRPr="006D2E51" w:rsidRDefault="00A708A8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6DB1B8E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560E80BB" w14:textId="4C41B3CD" w:rsidR="00357576" w:rsidRPr="006D2E51" w:rsidRDefault="00F46FB2" w:rsidP="00EE7E9C">
            <w:pPr>
              <w:spacing w:after="0"/>
              <w:rPr>
                <w:rFonts w:cstheme="minorHAnsi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>
              <w:rPr>
                <w:rFonts w:cstheme="minorHAnsi"/>
                <w:color w:val="000000"/>
              </w:rPr>
              <w:t xml:space="preserve">duration </w:t>
            </w:r>
            <w:r w:rsidRPr="00B353EE">
              <w:rPr>
                <w:rFonts w:cstheme="minorHAnsi"/>
                <w:color w:val="000000"/>
              </w:rPr>
              <w:t>of the personal activity</w:t>
            </w:r>
            <w:r>
              <w:rPr>
                <w:rFonts w:cstheme="minorHAnsi"/>
                <w:color w:val="000000"/>
              </w:rPr>
              <w:t>, if it lasts for whole day or not</w:t>
            </w:r>
          </w:p>
        </w:tc>
      </w:tr>
      <w:tr w:rsidR="00357576" w:rsidRPr="006D2E51" w14:paraId="239E8371" w14:textId="77777777" w:rsidTr="00B85786">
        <w:tc>
          <w:tcPr>
            <w:tcW w:w="562" w:type="dxa"/>
          </w:tcPr>
          <w:p w14:paraId="4F81864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2043" w:type="dxa"/>
          </w:tcPr>
          <w:p w14:paraId="3709BA2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s_completed</w:t>
            </w:r>
          </w:p>
        </w:tc>
        <w:tc>
          <w:tcPr>
            <w:tcW w:w="1080" w:type="dxa"/>
          </w:tcPr>
          <w:p w14:paraId="0B37018D" w14:textId="77777777" w:rsidR="00357576" w:rsidRPr="006D2E51" w:rsidRDefault="00357576" w:rsidP="00B85786">
            <w:pPr>
              <w:spacing w:after="0"/>
              <w:ind w:left="-18"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5843251C" w14:textId="7E061050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720" w:type="dxa"/>
          </w:tcPr>
          <w:p w14:paraId="22F3876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39F3BC8" w14:textId="77777777" w:rsidR="00357576" w:rsidRPr="006D2E51" w:rsidRDefault="00A708A8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3EC56A0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368190D8" w14:textId="3C848303" w:rsidR="00357576" w:rsidRPr="006D2E51" w:rsidRDefault="00F6032B" w:rsidP="00EE7E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tatus of the activity, whether it is completed or not</w:t>
            </w:r>
          </w:p>
        </w:tc>
      </w:tr>
      <w:tr w:rsidR="00357576" w:rsidRPr="006D2E51" w14:paraId="464EC04B" w14:textId="77777777" w:rsidTr="00B85786">
        <w:tc>
          <w:tcPr>
            <w:tcW w:w="562" w:type="dxa"/>
          </w:tcPr>
          <w:p w14:paraId="132538C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2043" w:type="dxa"/>
          </w:tcPr>
          <w:p w14:paraId="16000303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location</w:t>
            </w:r>
          </w:p>
        </w:tc>
        <w:tc>
          <w:tcPr>
            <w:tcW w:w="1080" w:type="dxa"/>
          </w:tcPr>
          <w:p w14:paraId="19803FF7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822B135" w14:textId="47D394EC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720" w:type="dxa"/>
          </w:tcPr>
          <w:p w14:paraId="15F52D3A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9D4BDE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7186D4E2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5CA1CD53" w14:textId="2CDD6A7C" w:rsidR="00357576" w:rsidRPr="006D2E51" w:rsidRDefault="00F6032B" w:rsidP="00F6032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Location where this activity happens/will happen.</w:t>
            </w:r>
          </w:p>
        </w:tc>
      </w:tr>
      <w:tr w:rsidR="00357576" w:rsidRPr="006D2E51" w14:paraId="6F79F9BB" w14:textId="77777777" w:rsidTr="00B85786">
        <w:tc>
          <w:tcPr>
            <w:tcW w:w="562" w:type="dxa"/>
          </w:tcPr>
          <w:p w14:paraId="5633E09A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1</w:t>
            </w:r>
          </w:p>
        </w:tc>
        <w:tc>
          <w:tcPr>
            <w:tcW w:w="2043" w:type="dxa"/>
          </w:tcPr>
          <w:p w14:paraId="1F3C483E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currence_id</w:t>
            </w:r>
          </w:p>
        </w:tc>
        <w:tc>
          <w:tcPr>
            <w:tcW w:w="1080" w:type="dxa"/>
          </w:tcPr>
          <w:p w14:paraId="66AC3342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773768C7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23BB9986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EFD6DA3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0B63FCC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15E43961" w14:textId="20CFEC07" w:rsidR="00357576" w:rsidRPr="006D2E51" w:rsidRDefault="00F6032B" w:rsidP="00B8578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An activity can occur one time or multiple time. If it occurs multiple time, this </w:t>
            </w:r>
            <w:r w:rsidR="00B85786">
              <w:rPr>
                <w:rFonts w:cstheme="minorHAnsi"/>
              </w:rPr>
              <w:t>“</w:t>
            </w:r>
            <w:r w:rsidRPr="006D2E51">
              <w:rPr>
                <w:rFonts w:cstheme="minorHAnsi"/>
              </w:rPr>
              <w:t>recurrence_id</w:t>
            </w:r>
            <w:r w:rsidR="00B85786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</w:t>
            </w:r>
            <w:r w:rsidR="00B85786">
              <w:rPr>
                <w:rFonts w:cstheme="minorHAnsi"/>
              </w:rPr>
              <w:t xml:space="preserve">is to specify the </w:t>
            </w:r>
            <w:r>
              <w:rPr>
                <w:rFonts w:cstheme="minorHAnsi"/>
              </w:rPr>
              <w:t>series</w:t>
            </w:r>
            <w:r w:rsidR="002D0108">
              <w:rPr>
                <w:rFonts w:cstheme="minorHAnsi"/>
              </w:rPr>
              <w:t>/family</w:t>
            </w:r>
            <w:r w:rsidR="00B85786">
              <w:rPr>
                <w:rFonts w:cstheme="minorHAnsi"/>
              </w:rPr>
              <w:t xml:space="preserve"> of that activity</w:t>
            </w:r>
            <w:r>
              <w:rPr>
                <w:rFonts w:cstheme="minorHAnsi"/>
              </w:rPr>
              <w:t>.</w:t>
            </w:r>
          </w:p>
        </w:tc>
      </w:tr>
      <w:tr w:rsidR="00357576" w:rsidRPr="006D2E51" w14:paraId="3DD9FE31" w14:textId="77777777" w:rsidTr="00B85786">
        <w:tc>
          <w:tcPr>
            <w:tcW w:w="562" w:type="dxa"/>
          </w:tcPr>
          <w:p w14:paraId="356E5D5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2</w:t>
            </w:r>
          </w:p>
        </w:tc>
        <w:tc>
          <w:tcPr>
            <w:tcW w:w="2043" w:type="dxa"/>
          </w:tcPr>
          <w:p w14:paraId="65FEB2EE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currence_rule</w:t>
            </w:r>
          </w:p>
        </w:tc>
        <w:tc>
          <w:tcPr>
            <w:tcW w:w="1080" w:type="dxa"/>
          </w:tcPr>
          <w:p w14:paraId="772351BD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2103B47A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720" w:type="dxa"/>
          </w:tcPr>
          <w:p w14:paraId="262F66B1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3835AE3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61426DFC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4C824D3D" w14:textId="095E0140" w:rsidR="00357576" w:rsidRPr="006D2E51" w:rsidRDefault="00B85786" w:rsidP="00B8578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 series contains multiple same activities with the general rule for repeating after a period.</w:t>
            </w:r>
          </w:p>
        </w:tc>
      </w:tr>
      <w:tr w:rsidR="00357576" w:rsidRPr="006D2E51" w14:paraId="5F1BA060" w14:textId="77777777" w:rsidTr="00B85786">
        <w:tc>
          <w:tcPr>
            <w:tcW w:w="562" w:type="dxa"/>
          </w:tcPr>
          <w:p w14:paraId="6EF9804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3</w:t>
            </w:r>
          </w:p>
        </w:tc>
        <w:tc>
          <w:tcPr>
            <w:tcW w:w="2043" w:type="dxa"/>
          </w:tcPr>
          <w:p w14:paraId="74BA3160" w14:textId="664709BD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currence</w:t>
            </w:r>
            <w:r w:rsidR="00B85786">
              <w:rPr>
                <w:rFonts w:cstheme="minorHAnsi"/>
              </w:rPr>
              <w:br/>
            </w:r>
            <w:r w:rsidRPr="006D2E51">
              <w:rPr>
                <w:rFonts w:cstheme="minorHAnsi"/>
              </w:rPr>
              <w:t>_exception</w:t>
            </w:r>
          </w:p>
        </w:tc>
        <w:tc>
          <w:tcPr>
            <w:tcW w:w="1080" w:type="dxa"/>
          </w:tcPr>
          <w:p w14:paraId="26052224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2DFB9912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720" w:type="dxa"/>
          </w:tcPr>
          <w:p w14:paraId="282C00C9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B26F02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5FD8709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0D64624B" w14:textId="24A3DAB0" w:rsidR="00357576" w:rsidRPr="006D2E51" w:rsidRDefault="008E6206" w:rsidP="00EE7E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is list is used to store the  “</w:t>
            </w:r>
            <w:r w:rsidRPr="006D2E51">
              <w:rPr>
                <w:rFonts w:cstheme="minorHAnsi"/>
              </w:rPr>
              <w:t>personal_activity_id</w:t>
            </w:r>
            <w:r>
              <w:rPr>
                <w:rFonts w:cstheme="minorHAnsi"/>
              </w:rPr>
              <w:t xml:space="preserve">” of </w:t>
            </w:r>
            <w:r w:rsidR="00AC3580">
              <w:rPr>
                <w:rFonts w:cstheme="minorHAnsi"/>
              </w:rPr>
              <w:t>an exception in the series.</w:t>
            </w:r>
          </w:p>
        </w:tc>
      </w:tr>
      <w:tr w:rsidR="00357576" w:rsidRPr="006D2E51" w14:paraId="74CAD8AD" w14:textId="77777777" w:rsidTr="00B85786">
        <w:tc>
          <w:tcPr>
            <w:tcW w:w="562" w:type="dxa"/>
          </w:tcPr>
          <w:p w14:paraId="41E4678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4</w:t>
            </w:r>
          </w:p>
        </w:tc>
        <w:tc>
          <w:tcPr>
            <w:tcW w:w="2043" w:type="dxa"/>
          </w:tcPr>
          <w:p w14:paraId="72639787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080" w:type="dxa"/>
          </w:tcPr>
          <w:p w14:paraId="71B903CF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1D42072" w14:textId="7B031EE4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720" w:type="dxa"/>
          </w:tcPr>
          <w:p w14:paraId="21EDA62F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50D1AB6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52C69673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2786ADEB" w14:textId="38801ECB" w:rsidR="00357576" w:rsidRPr="006D2E51" w:rsidRDefault="008662B2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10412312" w14:textId="77777777" w:rsidTr="00B85786">
        <w:tc>
          <w:tcPr>
            <w:tcW w:w="562" w:type="dxa"/>
          </w:tcPr>
          <w:p w14:paraId="24E7498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5</w:t>
            </w:r>
          </w:p>
        </w:tc>
        <w:tc>
          <w:tcPr>
            <w:tcW w:w="2043" w:type="dxa"/>
          </w:tcPr>
          <w:p w14:paraId="57FD84DB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080" w:type="dxa"/>
          </w:tcPr>
          <w:p w14:paraId="33DEAF3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00F4627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3A7148E4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2706236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3188094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4AD95FE8" w14:textId="262A2E6F" w:rsidR="00357576" w:rsidRPr="006D2E51" w:rsidRDefault="008662B2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06C41738" w14:textId="77777777" w:rsidTr="00B85786">
        <w:tc>
          <w:tcPr>
            <w:tcW w:w="562" w:type="dxa"/>
          </w:tcPr>
          <w:p w14:paraId="2DEB3093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6</w:t>
            </w:r>
          </w:p>
        </w:tc>
        <w:tc>
          <w:tcPr>
            <w:tcW w:w="2043" w:type="dxa"/>
          </w:tcPr>
          <w:p w14:paraId="32B3325F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080" w:type="dxa"/>
          </w:tcPr>
          <w:p w14:paraId="1FA03E7B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189B199" w14:textId="3EF1DFD3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720" w:type="dxa"/>
          </w:tcPr>
          <w:p w14:paraId="7A6F2E4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64EF84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6E980606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592BF789" w14:textId="3B442640" w:rsidR="00357576" w:rsidRPr="006D2E51" w:rsidRDefault="008662B2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42BF6A9E" w14:textId="77777777" w:rsidTr="00B85786">
        <w:tc>
          <w:tcPr>
            <w:tcW w:w="562" w:type="dxa"/>
          </w:tcPr>
          <w:p w14:paraId="2BBB67A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7</w:t>
            </w:r>
          </w:p>
        </w:tc>
        <w:tc>
          <w:tcPr>
            <w:tcW w:w="2043" w:type="dxa"/>
          </w:tcPr>
          <w:p w14:paraId="4F84673B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080" w:type="dxa"/>
          </w:tcPr>
          <w:p w14:paraId="25791C0D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3235DB7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57323029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B6E885C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1A7207B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239FC118" w14:textId="407C3B7E" w:rsidR="00357576" w:rsidRPr="006D2E51" w:rsidRDefault="008662B2" w:rsidP="00493EC7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446A1261" w14:textId="09EE7308" w:rsidR="00127832" w:rsidRPr="009C433E" w:rsidRDefault="00493EC7" w:rsidP="00493EC7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91" w:name="_Toc70305962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34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Description for table "personal_activity"</w:t>
      </w:r>
      <w:bookmarkEnd w:id="91"/>
    </w:p>
    <w:p w14:paraId="2C2045E3" w14:textId="5AF7F3FB" w:rsidR="00BA1BBF" w:rsidRPr="006D2E51" w:rsidRDefault="00696AA1" w:rsidP="004460A5">
      <w:pPr>
        <w:pStyle w:val="Heading4"/>
      </w:pPr>
      <w:r>
        <w:t>memorandum</w:t>
      </w:r>
    </w:p>
    <w:tbl>
      <w:tblPr>
        <w:tblW w:w="92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863"/>
        <w:gridCol w:w="1080"/>
        <w:gridCol w:w="720"/>
        <w:gridCol w:w="810"/>
        <w:gridCol w:w="990"/>
        <w:gridCol w:w="450"/>
        <w:gridCol w:w="2790"/>
      </w:tblGrid>
      <w:tr w:rsidR="00BA1BBF" w:rsidRPr="006D2E51" w14:paraId="24BEE4E3" w14:textId="77777777" w:rsidTr="00493EC7">
        <w:tc>
          <w:tcPr>
            <w:tcW w:w="562" w:type="dxa"/>
            <w:shd w:val="clear" w:color="auto" w:fill="FFE8E1"/>
            <w:vAlign w:val="center"/>
          </w:tcPr>
          <w:p w14:paraId="1F5372E8" w14:textId="77777777" w:rsidR="00BA1BBF" w:rsidRPr="006D2E51" w:rsidRDefault="00BA1BBF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1863" w:type="dxa"/>
            <w:shd w:val="clear" w:color="auto" w:fill="FFE8E1"/>
            <w:vAlign w:val="center"/>
          </w:tcPr>
          <w:p w14:paraId="5F6BFD8E" w14:textId="77777777" w:rsidR="00BA1BBF" w:rsidRPr="006D2E51" w:rsidRDefault="00BA1BBF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4CEB112B" w14:textId="77777777" w:rsidR="00BA1BBF" w:rsidRPr="006D2E51" w:rsidRDefault="00BA1BBF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70FE7DA1" w14:textId="77777777" w:rsidR="00BA1BBF" w:rsidRPr="006D2E51" w:rsidRDefault="00BA1BBF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10" w:type="dxa"/>
            <w:shd w:val="clear" w:color="auto" w:fill="FFE8E1"/>
            <w:vAlign w:val="center"/>
          </w:tcPr>
          <w:p w14:paraId="6E266F9D" w14:textId="77777777" w:rsidR="00BA1BBF" w:rsidRPr="006D2E51" w:rsidRDefault="00BA1BBF" w:rsidP="002F422A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0" w:type="dxa"/>
            <w:shd w:val="clear" w:color="auto" w:fill="FFE8E1"/>
            <w:vAlign w:val="center"/>
          </w:tcPr>
          <w:p w14:paraId="5394CA0D" w14:textId="77777777" w:rsidR="00BA1BBF" w:rsidRPr="006D2E51" w:rsidRDefault="00BA1BBF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450" w:type="dxa"/>
            <w:shd w:val="clear" w:color="auto" w:fill="FFE8E1"/>
            <w:vAlign w:val="center"/>
          </w:tcPr>
          <w:p w14:paraId="0E1843D8" w14:textId="77777777" w:rsidR="00BA1BBF" w:rsidRPr="006D2E51" w:rsidRDefault="00BA1BBF" w:rsidP="002F422A">
            <w:pPr>
              <w:spacing w:after="0"/>
              <w:ind w:left="-14"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790" w:type="dxa"/>
            <w:shd w:val="clear" w:color="auto" w:fill="FFE8E1"/>
            <w:vAlign w:val="center"/>
          </w:tcPr>
          <w:p w14:paraId="53EF7741" w14:textId="77777777" w:rsidR="00BA1BBF" w:rsidRPr="006D2E51" w:rsidRDefault="00BA1BBF" w:rsidP="002F422A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2F422A" w:rsidRPr="006D2E51" w14:paraId="17727445" w14:textId="77777777" w:rsidTr="00493EC7">
        <w:tc>
          <w:tcPr>
            <w:tcW w:w="562" w:type="dxa"/>
          </w:tcPr>
          <w:p w14:paraId="4A5F9DFF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1863" w:type="dxa"/>
          </w:tcPr>
          <w:p w14:paraId="513D2F0E" w14:textId="10A91D46" w:rsidR="002F422A" w:rsidRPr="006D2E51" w:rsidRDefault="00696AA1" w:rsidP="002F42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morandum</w:t>
            </w:r>
            <w:r w:rsidR="002F422A" w:rsidRPr="006D2E51">
              <w:rPr>
                <w:rFonts w:cstheme="minorHAnsi"/>
              </w:rPr>
              <w:t>_id</w:t>
            </w:r>
          </w:p>
        </w:tc>
        <w:tc>
          <w:tcPr>
            <w:tcW w:w="1080" w:type="dxa"/>
          </w:tcPr>
          <w:p w14:paraId="334309BF" w14:textId="764952FB" w:rsidR="002F422A" w:rsidRPr="006D2E51" w:rsidRDefault="00696AA1" w:rsidP="002F422A">
            <w:pPr>
              <w:spacing w:after="0"/>
              <w:ind w:right="-107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720" w:type="dxa"/>
          </w:tcPr>
          <w:p w14:paraId="2DD9C02D" w14:textId="42D4D1CF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15AE4562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0" w:type="dxa"/>
          </w:tcPr>
          <w:p w14:paraId="59A87B92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2F996802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790" w:type="dxa"/>
          </w:tcPr>
          <w:p w14:paraId="2B37D1A5" w14:textId="77777777" w:rsidR="002F422A" w:rsidRPr="006D2E51" w:rsidRDefault="002F422A" w:rsidP="002F422A">
            <w:pPr>
              <w:spacing w:after="0"/>
              <w:rPr>
                <w:rFonts w:cstheme="minorHAnsi"/>
              </w:rPr>
            </w:pPr>
          </w:p>
        </w:tc>
      </w:tr>
      <w:tr w:rsidR="002F422A" w:rsidRPr="006D2E51" w14:paraId="5FB672CF" w14:textId="77777777" w:rsidTr="00493EC7">
        <w:tc>
          <w:tcPr>
            <w:tcW w:w="562" w:type="dxa"/>
          </w:tcPr>
          <w:p w14:paraId="1CE33FEE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1863" w:type="dxa"/>
          </w:tcPr>
          <w:p w14:paraId="55183E2A" w14:textId="112F071A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uration</w:t>
            </w:r>
          </w:p>
        </w:tc>
        <w:tc>
          <w:tcPr>
            <w:tcW w:w="1080" w:type="dxa"/>
          </w:tcPr>
          <w:p w14:paraId="1E15ADA6" w14:textId="5708FABF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40B36B5B" w14:textId="401616B9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3E2A68C9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7C02C1FB" w14:textId="3E75097F" w:rsidR="002F422A" w:rsidRPr="006D2E51" w:rsidRDefault="00A653EF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10D8A7A8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62A49A0B" w14:textId="16EC1CCC" w:rsidR="002F422A" w:rsidRPr="006D2E51" w:rsidRDefault="00306E94" w:rsidP="0011613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 period of time in which the memorandum is effective</w:t>
            </w:r>
            <w:r w:rsidR="0011613A">
              <w:rPr>
                <w:rFonts w:cstheme="minorHAnsi"/>
              </w:rPr>
              <w:t>/active</w:t>
            </w:r>
          </w:p>
        </w:tc>
      </w:tr>
      <w:tr w:rsidR="002F422A" w:rsidRPr="006D2E51" w14:paraId="70CFDCA8" w14:textId="77777777" w:rsidTr="00493EC7">
        <w:tc>
          <w:tcPr>
            <w:tcW w:w="562" w:type="dxa"/>
          </w:tcPr>
          <w:p w14:paraId="755F4EBB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1863" w:type="dxa"/>
          </w:tcPr>
          <w:p w14:paraId="645C4C79" w14:textId="78F93F75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note</w:t>
            </w:r>
          </w:p>
        </w:tc>
        <w:tc>
          <w:tcPr>
            <w:tcW w:w="1080" w:type="dxa"/>
          </w:tcPr>
          <w:p w14:paraId="43EEB791" w14:textId="5269EB7A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380507F3" w14:textId="620915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10" w:type="dxa"/>
          </w:tcPr>
          <w:p w14:paraId="340EB9B0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33F6688F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F1604B4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5ABF1D32" w14:textId="77777777" w:rsidR="002F422A" w:rsidRPr="006D2E51" w:rsidRDefault="002F422A" w:rsidP="002F422A">
            <w:pPr>
              <w:spacing w:after="0"/>
              <w:rPr>
                <w:rFonts w:cstheme="minorHAnsi"/>
              </w:rPr>
            </w:pPr>
          </w:p>
        </w:tc>
      </w:tr>
      <w:tr w:rsidR="002F422A" w:rsidRPr="006D2E51" w14:paraId="314B36E5" w14:textId="77777777" w:rsidTr="00493EC7">
        <w:tc>
          <w:tcPr>
            <w:tcW w:w="562" w:type="dxa"/>
          </w:tcPr>
          <w:p w14:paraId="7150FC89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1863" w:type="dxa"/>
          </w:tcPr>
          <w:p w14:paraId="4AF4F600" w14:textId="048EBFA4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venue_criteria</w:t>
            </w:r>
          </w:p>
        </w:tc>
        <w:tc>
          <w:tcPr>
            <w:tcW w:w="1080" w:type="dxa"/>
          </w:tcPr>
          <w:p w14:paraId="328E3CEF" w14:textId="332A6A68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15C47BFC" w14:textId="1FE94918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0</w:t>
            </w:r>
          </w:p>
        </w:tc>
        <w:tc>
          <w:tcPr>
            <w:tcW w:w="810" w:type="dxa"/>
          </w:tcPr>
          <w:p w14:paraId="2DD54040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90E9896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0009B50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625350AF" w14:textId="6E35B5D7" w:rsidR="002F422A" w:rsidRPr="006D2E51" w:rsidRDefault="00D17842" w:rsidP="00D1784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iteria of revenue and expenditure</w:t>
            </w:r>
          </w:p>
        </w:tc>
      </w:tr>
      <w:tr w:rsidR="002F422A" w:rsidRPr="006D2E51" w14:paraId="3DB25809" w14:textId="77777777" w:rsidTr="00493EC7">
        <w:tc>
          <w:tcPr>
            <w:tcW w:w="562" w:type="dxa"/>
          </w:tcPr>
          <w:p w14:paraId="2D85C98E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1863" w:type="dxa"/>
          </w:tcPr>
          <w:p w14:paraId="009228AD" w14:textId="09B479B5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  <w:r w:rsidRPr="006D2E51">
              <w:rPr>
                <w:rFonts w:cstheme="minorHAnsi"/>
              </w:rPr>
              <w:t>ervice</w:t>
            </w:r>
          </w:p>
        </w:tc>
        <w:tc>
          <w:tcPr>
            <w:tcW w:w="1080" w:type="dxa"/>
          </w:tcPr>
          <w:p w14:paraId="022F3165" w14:textId="7D40EB53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67869A2D" w14:textId="765863C9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0</w:t>
            </w:r>
          </w:p>
        </w:tc>
        <w:tc>
          <w:tcPr>
            <w:tcW w:w="810" w:type="dxa"/>
          </w:tcPr>
          <w:p w14:paraId="31D59550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9CDEAF0" w14:textId="52EF3946" w:rsidR="002F422A" w:rsidRPr="006D2E51" w:rsidRDefault="00A653EF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1BBAE0F7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6B552D28" w14:textId="07B25DA2" w:rsidR="002F422A" w:rsidRPr="006D2E51" w:rsidRDefault="00F8690F" w:rsidP="00F8690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ervices/Programs that Major colaborate with the target school</w:t>
            </w:r>
            <w:r w:rsidR="00306E94">
              <w:rPr>
                <w:rFonts w:cstheme="minorHAnsi"/>
              </w:rPr>
              <w:t>s</w:t>
            </w:r>
          </w:p>
        </w:tc>
      </w:tr>
      <w:tr w:rsidR="002F422A" w:rsidRPr="006D2E51" w14:paraId="4B961238" w14:textId="77777777" w:rsidTr="00493EC7">
        <w:tc>
          <w:tcPr>
            <w:tcW w:w="562" w:type="dxa"/>
          </w:tcPr>
          <w:p w14:paraId="7DE81886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1863" w:type="dxa"/>
          </w:tcPr>
          <w:p w14:paraId="4C01C2EB" w14:textId="313B1705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id</w:t>
            </w:r>
          </w:p>
        </w:tc>
        <w:tc>
          <w:tcPr>
            <w:tcW w:w="1080" w:type="dxa"/>
          </w:tcPr>
          <w:p w14:paraId="7A9F7D1F" w14:textId="0A3E9A6B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20" w:type="dxa"/>
          </w:tcPr>
          <w:p w14:paraId="5390009A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5673F4FA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3989FD47" w14:textId="2962EB72" w:rsidR="002F422A" w:rsidRPr="006D2E51" w:rsidRDefault="00A653EF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7DC65A31" w14:textId="7981C1B2" w:rsidR="002F422A" w:rsidRPr="006D2E51" w:rsidRDefault="00696AA1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790" w:type="dxa"/>
          </w:tcPr>
          <w:p w14:paraId="3D7EFBFE" w14:textId="77777777" w:rsidR="002F422A" w:rsidRPr="006D2E51" w:rsidRDefault="002F422A" w:rsidP="002F422A">
            <w:pPr>
              <w:spacing w:after="0"/>
              <w:rPr>
                <w:rFonts w:cstheme="minorHAnsi"/>
              </w:rPr>
            </w:pPr>
          </w:p>
        </w:tc>
      </w:tr>
      <w:tr w:rsidR="00696AA1" w:rsidRPr="006D2E51" w14:paraId="23BDE7C7" w14:textId="77777777" w:rsidTr="00493EC7">
        <w:tc>
          <w:tcPr>
            <w:tcW w:w="562" w:type="dxa"/>
          </w:tcPr>
          <w:p w14:paraId="5CBDCE0B" w14:textId="67658E70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1863" w:type="dxa"/>
          </w:tcPr>
          <w:p w14:paraId="789659BA" w14:textId="47717DCE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1080" w:type="dxa"/>
          </w:tcPr>
          <w:p w14:paraId="3AFD3DB1" w14:textId="67F430BC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datetime</w:t>
            </w:r>
          </w:p>
        </w:tc>
        <w:tc>
          <w:tcPr>
            <w:tcW w:w="720" w:type="dxa"/>
          </w:tcPr>
          <w:p w14:paraId="2034725D" w14:textId="77777777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17142311" w14:textId="77777777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7A920F60" w14:textId="6F70D4B1" w:rsidR="00696AA1" w:rsidRDefault="00511060" w:rsidP="00696AA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5064CBA9" w14:textId="77777777" w:rsidR="00696AA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45E600EA" w14:textId="77777777" w:rsidR="00696AA1" w:rsidRPr="006D2E51" w:rsidRDefault="00696AA1" w:rsidP="00696AA1">
            <w:pPr>
              <w:spacing w:after="0"/>
              <w:rPr>
                <w:rFonts w:cstheme="minorHAnsi"/>
              </w:rPr>
            </w:pPr>
          </w:p>
        </w:tc>
      </w:tr>
      <w:tr w:rsidR="00696AA1" w:rsidRPr="006D2E51" w14:paraId="1483DF1F" w14:textId="77777777" w:rsidTr="00493EC7">
        <w:tc>
          <w:tcPr>
            <w:tcW w:w="562" w:type="dxa"/>
          </w:tcPr>
          <w:p w14:paraId="5745CB1B" w14:textId="3E165EF7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1863" w:type="dxa"/>
          </w:tcPr>
          <w:p w14:paraId="2B8D9FB4" w14:textId="74323A16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080" w:type="dxa"/>
          </w:tcPr>
          <w:p w14:paraId="73348E82" w14:textId="45EB434C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424C146D" w14:textId="1FA4A32A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  <w:r>
              <w:rPr>
                <w:rFonts w:cstheme="minorHAnsi"/>
              </w:rPr>
              <w:t>0</w:t>
            </w:r>
          </w:p>
        </w:tc>
        <w:tc>
          <w:tcPr>
            <w:tcW w:w="810" w:type="dxa"/>
          </w:tcPr>
          <w:p w14:paraId="7BB87588" w14:textId="77777777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E81DDBC" w14:textId="140FB82C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72474E7" w14:textId="77777777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1CA58249" w14:textId="1CBBED63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696AA1" w:rsidRPr="006D2E51" w14:paraId="6BB36D98" w14:textId="77777777" w:rsidTr="00493EC7">
        <w:tc>
          <w:tcPr>
            <w:tcW w:w="562" w:type="dxa"/>
          </w:tcPr>
          <w:p w14:paraId="22136F5F" w14:textId="7B46025E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1863" w:type="dxa"/>
          </w:tcPr>
          <w:p w14:paraId="5EA45172" w14:textId="708EA9EE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080" w:type="dxa"/>
          </w:tcPr>
          <w:p w14:paraId="60D57C9F" w14:textId="2C1A0DCB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20" w:type="dxa"/>
          </w:tcPr>
          <w:p w14:paraId="791AC36A" w14:textId="77777777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12C7A9AE" w14:textId="77777777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10C5288B" w14:textId="25FFE86A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6B1160A" w14:textId="77777777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02A76AA8" w14:textId="7E8FE1CF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696AA1" w:rsidRPr="006D2E51" w14:paraId="66CF813C" w14:textId="77777777" w:rsidTr="00493EC7">
        <w:tc>
          <w:tcPr>
            <w:tcW w:w="562" w:type="dxa"/>
          </w:tcPr>
          <w:p w14:paraId="5D8053C2" w14:textId="47D5CBC8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1863" w:type="dxa"/>
          </w:tcPr>
          <w:p w14:paraId="1F1A2DD8" w14:textId="70D6C3D3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080" w:type="dxa"/>
          </w:tcPr>
          <w:p w14:paraId="4A5D6E51" w14:textId="7A2358C7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7D5DF1C3" w14:textId="45B16FB5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1810CBF7" w14:textId="77777777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576D7B9A" w14:textId="7FF878AB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E2B979E" w14:textId="77777777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0964459E" w14:textId="7C5E2730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696AA1" w:rsidRPr="006D2E51" w14:paraId="0FE57A89" w14:textId="77777777" w:rsidTr="00493EC7">
        <w:tc>
          <w:tcPr>
            <w:tcW w:w="562" w:type="dxa"/>
          </w:tcPr>
          <w:p w14:paraId="419DB589" w14:textId="6FF78667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1863" w:type="dxa"/>
          </w:tcPr>
          <w:p w14:paraId="5A4A2155" w14:textId="43125BF7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080" w:type="dxa"/>
          </w:tcPr>
          <w:p w14:paraId="68EDAE8A" w14:textId="325EF291" w:rsidR="00696AA1" w:rsidRPr="006D2E51" w:rsidRDefault="00696AA1" w:rsidP="00696AA1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20" w:type="dxa"/>
          </w:tcPr>
          <w:p w14:paraId="014DDD39" w14:textId="77ECD8C1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232C7534" w14:textId="77777777" w:rsidR="00696AA1" w:rsidRPr="006D2E51" w:rsidRDefault="00696AA1" w:rsidP="00696AA1">
            <w:pPr>
              <w:spacing w:after="0"/>
              <w:rPr>
                <w:rFonts w:cstheme="minorHAnsi"/>
              </w:rPr>
            </w:pPr>
          </w:p>
        </w:tc>
        <w:tc>
          <w:tcPr>
            <w:tcW w:w="990" w:type="dxa"/>
          </w:tcPr>
          <w:p w14:paraId="7B9906C8" w14:textId="77777777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8A62985" w14:textId="77777777" w:rsidR="00696AA1" w:rsidRPr="006D2E51" w:rsidRDefault="00696AA1" w:rsidP="00696AA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5993A31D" w14:textId="7F8C645C" w:rsidR="00696AA1" w:rsidRPr="006D2E51" w:rsidRDefault="00696AA1" w:rsidP="00696AA1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6D25DD78" w14:textId="28C45902" w:rsidR="00BA1BBF" w:rsidRPr="009C433E" w:rsidRDefault="005C6B35" w:rsidP="005C6B35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92" w:name="_Toc70305963"/>
      <w:r w:rsidRPr="009C433E">
        <w:rPr>
          <w:color w:val="7F7F7F" w:themeColor="text1" w:themeTint="80"/>
          <w:sz w:val="22"/>
          <w:szCs w:val="22"/>
        </w:rPr>
        <w:lastRenderedPageBreak/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="00936A06" w:rsidRPr="009C433E">
        <w:rPr>
          <w:noProof/>
          <w:color w:val="7F7F7F" w:themeColor="text1" w:themeTint="80"/>
          <w:sz w:val="22"/>
          <w:szCs w:val="22"/>
        </w:rPr>
        <w:t>35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Description for table "</w:t>
      </w:r>
      <w:r w:rsidR="003317EC">
        <w:rPr>
          <w:color w:val="7F7F7F" w:themeColor="text1" w:themeTint="80"/>
          <w:sz w:val="22"/>
          <w:szCs w:val="22"/>
        </w:rPr>
        <w:t>memorandum</w:t>
      </w:r>
      <w:r w:rsidRPr="009C433E">
        <w:rPr>
          <w:color w:val="7F7F7F" w:themeColor="text1" w:themeTint="80"/>
          <w:sz w:val="22"/>
          <w:szCs w:val="22"/>
        </w:rPr>
        <w:t>"</w:t>
      </w:r>
      <w:bookmarkEnd w:id="92"/>
    </w:p>
    <w:p w14:paraId="344FEB0E" w14:textId="77777777" w:rsidR="001C309E" w:rsidRPr="006D2E51" w:rsidRDefault="00E33FD4" w:rsidP="00B7727A">
      <w:pPr>
        <w:pStyle w:val="Heading3"/>
        <w:rPr>
          <w:rFonts w:asciiTheme="minorHAnsi" w:hAnsiTheme="minorHAnsi" w:cstheme="minorHAnsi"/>
        </w:rPr>
      </w:pPr>
      <w:bookmarkStart w:id="93" w:name="_Toc70305133"/>
      <w:r w:rsidRPr="006D2E51">
        <w:rPr>
          <w:rFonts w:asciiTheme="minorHAnsi" w:hAnsiTheme="minorHAnsi" w:cstheme="minorHAnsi"/>
        </w:rPr>
        <w:t>5</w:t>
      </w:r>
      <w:r w:rsidR="001C309E" w:rsidRPr="006D2E51">
        <w:rPr>
          <w:rFonts w:asciiTheme="minorHAnsi" w:hAnsiTheme="minorHAnsi" w:cstheme="minorHAnsi"/>
        </w:rPr>
        <w:t>.2 Data File Design</w:t>
      </w:r>
      <w:bookmarkEnd w:id="93"/>
    </w:p>
    <w:p w14:paraId="4ED730AB" w14:textId="21EF5E20" w:rsidR="00D0798A" w:rsidRPr="006D2E51" w:rsidRDefault="003608F4" w:rsidP="00973EEB">
      <w:pPr>
        <w:spacing w:after="0" w:line="240" w:lineRule="auto"/>
        <w:jc w:val="both"/>
        <w:rPr>
          <w:rFonts w:cstheme="minorHAnsi"/>
          <w:iCs/>
          <w:color w:val="000000" w:themeColor="text1"/>
        </w:rPr>
      </w:pPr>
      <w:r>
        <w:rPr>
          <w:rFonts w:cstheme="minorHAnsi"/>
          <w:iCs/>
          <w:color w:val="000000" w:themeColor="text1"/>
        </w:rPr>
        <w:t>We use F</w:t>
      </w:r>
      <w:r w:rsidR="00D0798A" w:rsidRPr="006D2E51">
        <w:rPr>
          <w:rFonts w:cstheme="minorHAnsi"/>
          <w:iCs/>
          <w:color w:val="000000" w:themeColor="text1"/>
        </w:rPr>
        <w:t xml:space="preserve">irebase </w:t>
      </w:r>
      <w:r>
        <w:rPr>
          <w:rFonts w:cstheme="minorHAnsi"/>
          <w:iCs/>
          <w:color w:val="000000" w:themeColor="text1"/>
        </w:rPr>
        <w:t xml:space="preserve">Storage </w:t>
      </w:r>
      <w:r w:rsidR="00D0798A" w:rsidRPr="006D2E51">
        <w:rPr>
          <w:rFonts w:cstheme="minorHAnsi"/>
          <w:iCs/>
          <w:color w:val="000000" w:themeColor="text1"/>
        </w:rPr>
        <w:t>to store images.</w:t>
      </w:r>
    </w:p>
    <w:p w14:paraId="02B8C60A" w14:textId="77777777" w:rsidR="00D0798A" w:rsidRPr="006D2E51" w:rsidRDefault="00D0798A" w:rsidP="00973EEB">
      <w:pPr>
        <w:spacing w:after="0" w:line="240" w:lineRule="auto"/>
        <w:jc w:val="both"/>
        <w:rPr>
          <w:rFonts w:cstheme="minorHAnsi"/>
          <w:iCs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2724"/>
        <w:gridCol w:w="1980"/>
        <w:gridCol w:w="3942"/>
      </w:tblGrid>
      <w:tr w:rsidR="001C309E" w:rsidRPr="006D2E51" w14:paraId="5F0DCB6F" w14:textId="77777777" w:rsidTr="003608F4">
        <w:tc>
          <w:tcPr>
            <w:tcW w:w="421" w:type="dxa"/>
            <w:shd w:val="clear" w:color="auto" w:fill="FFE8E1"/>
          </w:tcPr>
          <w:p w14:paraId="0F1C4A88" w14:textId="77777777" w:rsidR="001C309E" w:rsidRPr="006D2E51" w:rsidRDefault="001C309E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#</w:t>
            </w:r>
          </w:p>
        </w:tc>
        <w:tc>
          <w:tcPr>
            <w:tcW w:w="2724" w:type="dxa"/>
            <w:shd w:val="clear" w:color="auto" w:fill="FFE8E1"/>
            <w:vAlign w:val="center"/>
          </w:tcPr>
          <w:p w14:paraId="4B6407AA" w14:textId="77777777" w:rsidR="001C309E" w:rsidRPr="006D2E51" w:rsidRDefault="001C309E" w:rsidP="0007224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File Name</w:t>
            </w:r>
          </w:p>
        </w:tc>
        <w:tc>
          <w:tcPr>
            <w:tcW w:w="1980" w:type="dxa"/>
            <w:shd w:val="clear" w:color="auto" w:fill="FFE8E1"/>
            <w:vAlign w:val="center"/>
          </w:tcPr>
          <w:p w14:paraId="5786F0CE" w14:textId="77777777" w:rsidR="001C309E" w:rsidRPr="006D2E51" w:rsidRDefault="001C309E" w:rsidP="0007224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Type</w:t>
            </w:r>
          </w:p>
        </w:tc>
        <w:tc>
          <w:tcPr>
            <w:tcW w:w="3942" w:type="dxa"/>
            <w:shd w:val="clear" w:color="auto" w:fill="FFE8E1"/>
            <w:vAlign w:val="center"/>
          </w:tcPr>
          <w:p w14:paraId="6ED0E5D3" w14:textId="77777777" w:rsidR="001C309E" w:rsidRPr="006D2E51" w:rsidRDefault="001C309E" w:rsidP="0007224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Notes</w:t>
            </w:r>
          </w:p>
        </w:tc>
      </w:tr>
      <w:tr w:rsidR="00522287" w:rsidRPr="006D2E51" w14:paraId="3412CB46" w14:textId="77777777" w:rsidTr="00D87D6A">
        <w:trPr>
          <w:trHeight w:val="431"/>
        </w:trPr>
        <w:tc>
          <w:tcPr>
            <w:tcW w:w="421" w:type="dxa"/>
          </w:tcPr>
          <w:p w14:paraId="2F423DDD" w14:textId="77777777" w:rsidR="00522287" w:rsidRPr="006D2E51" w:rsidRDefault="00522287" w:rsidP="00522287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724" w:type="dxa"/>
          </w:tcPr>
          <w:p w14:paraId="1B4C0747" w14:textId="087E254E" w:rsidR="00522287" w:rsidRPr="006D2E51" w:rsidRDefault="00522287" w:rsidP="00522287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avatars</w:t>
            </w:r>
          </w:p>
        </w:tc>
        <w:tc>
          <w:tcPr>
            <w:tcW w:w="1980" w:type="dxa"/>
          </w:tcPr>
          <w:p w14:paraId="4EBFE6EA" w14:textId="13DD0003" w:rsidR="00522287" w:rsidRPr="006D2E51" w:rsidRDefault="00522287" w:rsidP="00522287">
            <w:pPr>
              <w:rPr>
                <w:rFonts w:cstheme="minorHAnsi"/>
              </w:rPr>
            </w:pPr>
            <w:r>
              <w:rPr>
                <w:rFonts w:cstheme="minorHAnsi"/>
              </w:rPr>
              <w:t>jpg</w:t>
            </w:r>
            <w:r w:rsidRPr="006D2E51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jpeg</w:t>
            </w:r>
            <w:r w:rsidRPr="006D2E51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png</w:t>
            </w:r>
          </w:p>
        </w:tc>
        <w:tc>
          <w:tcPr>
            <w:tcW w:w="3942" w:type="dxa"/>
          </w:tcPr>
          <w:p w14:paraId="330A7AB9" w14:textId="37A2B72B" w:rsidR="00522287" w:rsidRPr="006D2E51" w:rsidRDefault="00522287" w:rsidP="00522287">
            <w:pPr>
              <w:keepNext/>
              <w:rPr>
                <w:rFonts w:cstheme="minorHAnsi"/>
              </w:rPr>
            </w:pPr>
            <w:r w:rsidRPr="006D2E51">
              <w:rPr>
                <w:rFonts w:cstheme="minorHAnsi"/>
              </w:rPr>
              <w:t>The images are used for user</w:t>
            </w:r>
            <w:r>
              <w:rPr>
                <w:rFonts w:cstheme="minorHAnsi"/>
              </w:rPr>
              <w:t>’s</w:t>
            </w:r>
            <w:r w:rsidRPr="006D2E51">
              <w:rPr>
                <w:rFonts w:cstheme="minorHAnsi"/>
              </w:rPr>
              <w:t xml:space="preserve"> avatar</w:t>
            </w:r>
            <w:r>
              <w:rPr>
                <w:rFonts w:cstheme="minorHAnsi"/>
              </w:rPr>
              <w:t>.</w:t>
            </w:r>
          </w:p>
        </w:tc>
      </w:tr>
      <w:tr w:rsidR="00216B3F" w:rsidRPr="006D2E51" w14:paraId="75A81242" w14:textId="77777777" w:rsidTr="003608F4">
        <w:tc>
          <w:tcPr>
            <w:tcW w:w="421" w:type="dxa"/>
          </w:tcPr>
          <w:p w14:paraId="1522C965" w14:textId="4BD15959" w:rsidR="00216B3F" w:rsidRPr="006D2E51" w:rsidRDefault="00216B3F" w:rsidP="00EB0C9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24" w:type="dxa"/>
          </w:tcPr>
          <w:p w14:paraId="7294D7DE" w14:textId="07E4007C" w:rsidR="00216B3F" w:rsidRPr="006D2E51" w:rsidRDefault="00216B3F" w:rsidP="00216B3F">
            <w:pPr>
              <w:rPr>
                <w:rFonts w:cstheme="minorHAnsi"/>
              </w:rPr>
            </w:pPr>
            <w:r>
              <w:rPr>
                <w:rFonts w:cstheme="minorHAnsi"/>
              </w:rPr>
              <w:t>Import_Sample.xlsx</w:t>
            </w:r>
          </w:p>
        </w:tc>
        <w:tc>
          <w:tcPr>
            <w:tcW w:w="1980" w:type="dxa"/>
          </w:tcPr>
          <w:p w14:paraId="532A57FC" w14:textId="253BEC9D" w:rsidR="00216B3F" w:rsidRPr="006D2E51" w:rsidRDefault="00216B3F" w:rsidP="009D32A9">
            <w:pPr>
              <w:rPr>
                <w:rFonts w:cstheme="minorHAnsi"/>
              </w:rPr>
            </w:pPr>
            <w:r>
              <w:rPr>
                <w:rFonts w:cstheme="minorHAnsi"/>
              </w:rPr>
              <w:t>xlsx</w:t>
            </w:r>
          </w:p>
        </w:tc>
        <w:tc>
          <w:tcPr>
            <w:tcW w:w="3942" w:type="dxa"/>
          </w:tcPr>
          <w:p w14:paraId="1A7E2D99" w14:textId="7859B513" w:rsidR="00216B3F" w:rsidRPr="006D2E51" w:rsidRDefault="00216B3F" w:rsidP="00FE75C0">
            <w:pPr>
              <w:keepNext/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r w:rsidR="00FE75C0">
              <w:rPr>
                <w:rFonts w:cstheme="minorHAnsi"/>
              </w:rPr>
              <w:t>sample sheet for user import guidance.</w:t>
            </w:r>
          </w:p>
        </w:tc>
      </w:tr>
    </w:tbl>
    <w:p w14:paraId="7F878CC2" w14:textId="775D0548" w:rsidR="001C309E" w:rsidRPr="009C433E" w:rsidRDefault="00936A06" w:rsidP="00936A06">
      <w:pPr>
        <w:pStyle w:val="Caption"/>
        <w:jc w:val="center"/>
        <w:rPr>
          <w:rFonts w:cstheme="minorHAnsi"/>
          <w:color w:val="7F7F7F" w:themeColor="text1" w:themeTint="80"/>
          <w:sz w:val="22"/>
          <w:szCs w:val="22"/>
        </w:rPr>
      </w:pPr>
      <w:bookmarkStart w:id="94" w:name="_Toc70305964"/>
      <w:r w:rsidRPr="009C433E">
        <w:rPr>
          <w:color w:val="7F7F7F" w:themeColor="text1" w:themeTint="80"/>
          <w:sz w:val="22"/>
          <w:szCs w:val="22"/>
        </w:rPr>
        <w:t xml:space="preserve">Table </w:t>
      </w:r>
      <w:r w:rsidRPr="009C433E">
        <w:rPr>
          <w:color w:val="7F7F7F" w:themeColor="text1" w:themeTint="80"/>
          <w:sz w:val="22"/>
          <w:szCs w:val="22"/>
        </w:rPr>
        <w:fldChar w:fldCharType="begin"/>
      </w:r>
      <w:r w:rsidRPr="009C433E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9C433E">
        <w:rPr>
          <w:color w:val="7F7F7F" w:themeColor="text1" w:themeTint="80"/>
          <w:sz w:val="22"/>
          <w:szCs w:val="22"/>
        </w:rPr>
        <w:fldChar w:fldCharType="separate"/>
      </w:r>
      <w:r w:rsidRPr="009C433E">
        <w:rPr>
          <w:noProof/>
          <w:color w:val="7F7F7F" w:themeColor="text1" w:themeTint="80"/>
          <w:sz w:val="22"/>
          <w:szCs w:val="22"/>
        </w:rPr>
        <w:t>36</w:t>
      </w:r>
      <w:r w:rsidRPr="009C433E">
        <w:rPr>
          <w:color w:val="7F7F7F" w:themeColor="text1" w:themeTint="80"/>
          <w:sz w:val="22"/>
          <w:szCs w:val="22"/>
        </w:rPr>
        <w:fldChar w:fldCharType="end"/>
      </w:r>
      <w:r w:rsidRPr="009C433E">
        <w:rPr>
          <w:color w:val="7F7F7F" w:themeColor="text1" w:themeTint="80"/>
          <w:sz w:val="22"/>
          <w:szCs w:val="22"/>
        </w:rPr>
        <w:t>. Data File Design</w:t>
      </w:r>
      <w:bookmarkEnd w:id="94"/>
    </w:p>
    <w:sectPr w:rsidR="001C309E" w:rsidRPr="009C43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4F47A8" w14:textId="77777777" w:rsidR="008762C1" w:rsidRDefault="008762C1" w:rsidP="006C0F7E">
      <w:pPr>
        <w:spacing w:after="0" w:line="240" w:lineRule="auto"/>
      </w:pPr>
      <w:r>
        <w:separator/>
      </w:r>
    </w:p>
  </w:endnote>
  <w:endnote w:type="continuationSeparator" w:id="0">
    <w:p w14:paraId="41002992" w14:textId="77777777" w:rsidR="008762C1" w:rsidRDefault="008762C1" w:rsidP="006C0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游明朝"/>
    <w:panose1 w:val="020204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91AB64" w14:textId="77777777" w:rsidR="008762C1" w:rsidRDefault="008762C1" w:rsidP="006C0F7E">
      <w:pPr>
        <w:spacing w:after="0" w:line="240" w:lineRule="auto"/>
      </w:pPr>
      <w:r>
        <w:separator/>
      </w:r>
    </w:p>
  </w:footnote>
  <w:footnote w:type="continuationSeparator" w:id="0">
    <w:p w14:paraId="57AE54F5" w14:textId="77777777" w:rsidR="008762C1" w:rsidRDefault="008762C1" w:rsidP="006C0F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02934"/>
    <w:multiLevelType w:val="hybridMultilevel"/>
    <w:tmpl w:val="C30E8C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E9202F"/>
    <w:multiLevelType w:val="hybridMultilevel"/>
    <w:tmpl w:val="BFD03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54466"/>
    <w:multiLevelType w:val="hybridMultilevel"/>
    <w:tmpl w:val="47B8CD08"/>
    <w:lvl w:ilvl="0" w:tplc="5420B646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8954CF"/>
    <w:multiLevelType w:val="hybridMultilevel"/>
    <w:tmpl w:val="BC4A051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F9A5499"/>
    <w:multiLevelType w:val="hybridMultilevel"/>
    <w:tmpl w:val="2BACCE5A"/>
    <w:lvl w:ilvl="0" w:tplc="4112D244">
      <w:start w:val="1"/>
      <w:numFmt w:val="bullet"/>
      <w:lvlText w:val="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7C4ECC"/>
    <w:multiLevelType w:val="hybridMultilevel"/>
    <w:tmpl w:val="548E540E"/>
    <w:lvl w:ilvl="0" w:tplc="FD787A0E">
      <w:start w:val="1"/>
      <w:numFmt w:val="lowerLetter"/>
      <w:pStyle w:val="Heading4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792B9D"/>
    <w:multiLevelType w:val="multilevel"/>
    <w:tmpl w:val="C614A9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3BB66FC6"/>
    <w:multiLevelType w:val="hybridMultilevel"/>
    <w:tmpl w:val="6420B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D51EB2"/>
    <w:multiLevelType w:val="hybridMultilevel"/>
    <w:tmpl w:val="A008FD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EB1D70"/>
    <w:multiLevelType w:val="hybridMultilevel"/>
    <w:tmpl w:val="B46040D2"/>
    <w:lvl w:ilvl="0" w:tplc="F60832E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MS Mincho" w:hAnsi="Arial" w:cs="Aria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544110"/>
    <w:multiLevelType w:val="hybridMultilevel"/>
    <w:tmpl w:val="6420B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187DBD"/>
    <w:multiLevelType w:val="multilevel"/>
    <w:tmpl w:val="27A8B07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789206B"/>
    <w:multiLevelType w:val="multilevel"/>
    <w:tmpl w:val="AA62F5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5F30029"/>
    <w:multiLevelType w:val="multilevel"/>
    <w:tmpl w:val="C614A9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595E2193"/>
    <w:multiLevelType w:val="multilevel"/>
    <w:tmpl w:val="9D5C6F2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707B6206"/>
    <w:multiLevelType w:val="hybridMultilevel"/>
    <w:tmpl w:val="6420B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11"/>
  </w:num>
  <w:num w:numId="4">
    <w:abstractNumId w:val="9"/>
  </w:num>
  <w:num w:numId="5">
    <w:abstractNumId w:val="12"/>
  </w:num>
  <w:num w:numId="6">
    <w:abstractNumId w:val="2"/>
  </w:num>
  <w:num w:numId="7">
    <w:abstractNumId w:val="6"/>
  </w:num>
  <w:num w:numId="8">
    <w:abstractNumId w:val="13"/>
  </w:num>
  <w:num w:numId="9">
    <w:abstractNumId w:val="3"/>
  </w:num>
  <w:num w:numId="10">
    <w:abstractNumId w:val="7"/>
  </w:num>
  <w:num w:numId="11">
    <w:abstractNumId w:val="4"/>
  </w:num>
  <w:num w:numId="12">
    <w:abstractNumId w:val="10"/>
  </w:num>
  <w:num w:numId="13">
    <w:abstractNumId w:val="15"/>
  </w:num>
  <w:num w:numId="14">
    <w:abstractNumId w:val="0"/>
  </w:num>
  <w:num w:numId="15">
    <w:abstractNumId w:val="8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5"/>
  </w:num>
  <w:num w:numId="27">
    <w:abstractNumId w:val="5"/>
    <w:lvlOverride w:ilvl="0">
      <w:startOverride w:val="1"/>
    </w:lvlOverride>
  </w:num>
  <w:num w:numId="28">
    <w:abstractNumId w:val="5"/>
  </w:num>
  <w:num w:numId="29">
    <w:abstractNumId w:val="5"/>
  </w:num>
  <w:num w:numId="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tzCyMDQxMrK0tDBW0lEKTi0uzszPAykwNKwFAAI4zhMtAAAA"/>
  </w:docVars>
  <w:rsids>
    <w:rsidRoot w:val="00DF57E3"/>
    <w:rsid w:val="00007E25"/>
    <w:rsid w:val="00014F36"/>
    <w:rsid w:val="00021579"/>
    <w:rsid w:val="000265F3"/>
    <w:rsid w:val="000508F0"/>
    <w:rsid w:val="00050903"/>
    <w:rsid w:val="00057220"/>
    <w:rsid w:val="000702C4"/>
    <w:rsid w:val="0007224D"/>
    <w:rsid w:val="00084E4C"/>
    <w:rsid w:val="00090544"/>
    <w:rsid w:val="000914FE"/>
    <w:rsid w:val="000C1EE2"/>
    <w:rsid w:val="000C4CD6"/>
    <w:rsid w:val="000F4F7A"/>
    <w:rsid w:val="00104180"/>
    <w:rsid w:val="0011613A"/>
    <w:rsid w:val="001208F2"/>
    <w:rsid w:val="00127832"/>
    <w:rsid w:val="00136059"/>
    <w:rsid w:val="00141080"/>
    <w:rsid w:val="001612E8"/>
    <w:rsid w:val="00161BC9"/>
    <w:rsid w:val="00180867"/>
    <w:rsid w:val="001935E7"/>
    <w:rsid w:val="001A1FE5"/>
    <w:rsid w:val="001B7200"/>
    <w:rsid w:val="001C1B19"/>
    <w:rsid w:val="001C309E"/>
    <w:rsid w:val="001C3E43"/>
    <w:rsid w:val="001C502B"/>
    <w:rsid w:val="001C51CD"/>
    <w:rsid w:val="001D3B68"/>
    <w:rsid w:val="001E2F4C"/>
    <w:rsid w:val="001E7D54"/>
    <w:rsid w:val="001F1879"/>
    <w:rsid w:val="00202AC3"/>
    <w:rsid w:val="00207B04"/>
    <w:rsid w:val="00216B3F"/>
    <w:rsid w:val="00234391"/>
    <w:rsid w:val="002360B0"/>
    <w:rsid w:val="002558C3"/>
    <w:rsid w:val="0026069C"/>
    <w:rsid w:val="002642F2"/>
    <w:rsid w:val="00266AEA"/>
    <w:rsid w:val="00270515"/>
    <w:rsid w:val="0027479C"/>
    <w:rsid w:val="002755B7"/>
    <w:rsid w:val="00282B13"/>
    <w:rsid w:val="0029277C"/>
    <w:rsid w:val="002946AD"/>
    <w:rsid w:val="00295BF7"/>
    <w:rsid w:val="002A0960"/>
    <w:rsid w:val="002B64E8"/>
    <w:rsid w:val="002C60F2"/>
    <w:rsid w:val="002D0108"/>
    <w:rsid w:val="002D2679"/>
    <w:rsid w:val="002F422A"/>
    <w:rsid w:val="002F5B6D"/>
    <w:rsid w:val="00306E94"/>
    <w:rsid w:val="00314A2A"/>
    <w:rsid w:val="003246A7"/>
    <w:rsid w:val="003314D9"/>
    <w:rsid w:val="003317EC"/>
    <w:rsid w:val="003507F6"/>
    <w:rsid w:val="0035168E"/>
    <w:rsid w:val="00355E8F"/>
    <w:rsid w:val="00357576"/>
    <w:rsid w:val="003608F4"/>
    <w:rsid w:val="00361CFA"/>
    <w:rsid w:val="0036214C"/>
    <w:rsid w:val="00362CBB"/>
    <w:rsid w:val="00362F23"/>
    <w:rsid w:val="00390D8E"/>
    <w:rsid w:val="003B40F0"/>
    <w:rsid w:val="003E2732"/>
    <w:rsid w:val="003E3E48"/>
    <w:rsid w:val="003E6FA5"/>
    <w:rsid w:val="00404596"/>
    <w:rsid w:val="0040636B"/>
    <w:rsid w:val="00407D00"/>
    <w:rsid w:val="004127AC"/>
    <w:rsid w:val="00416E8D"/>
    <w:rsid w:val="00425431"/>
    <w:rsid w:val="004273F2"/>
    <w:rsid w:val="004460A5"/>
    <w:rsid w:val="00462D75"/>
    <w:rsid w:val="004830D6"/>
    <w:rsid w:val="0049285A"/>
    <w:rsid w:val="00493EC7"/>
    <w:rsid w:val="00497CB7"/>
    <w:rsid w:val="00497D11"/>
    <w:rsid w:val="004A01D5"/>
    <w:rsid w:val="004D3FC8"/>
    <w:rsid w:val="004F169E"/>
    <w:rsid w:val="004F6739"/>
    <w:rsid w:val="0051049A"/>
    <w:rsid w:val="00511060"/>
    <w:rsid w:val="00514736"/>
    <w:rsid w:val="005156B7"/>
    <w:rsid w:val="00516993"/>
    <w:rsid w:val="00522287"/>
    <w:rsid w:val="005405EA"/>
    <w:rsid w:val="005418D5"/>
    <w:rsid w:val="0055654D"/>
    <w:rsid w:val="00573F89"/>
    <w:rsid w:val="00577B94"/>
    <w:rsid w:val="00595D46"/>
    <w:rsid w:val="005A6551"/>
    <w:rsid w:val="005B0D63"/>
    <w:rsid w:val="005C6B35"/>
    <w:rsid w:val="005D278A"/>
    <w:rsid w:val="005D475E"/>
    <w:rsid w:val="005E68D4"/>
    <w:rsid w:val="005E752F"/>
    <w:rsid w:val="0060572E"/>
    <w:rsid w:val="00607ADF"/>
    <w:rsid w:val="00611722"/>
    <w:rsid w:val="006174B5"/>
    <w:rsid w:val="00620A94"/>
    <w:rsid w:val="006368ED"/>
    <w:rsid w:val="00643FF4"/>
    <w:rsid w:val="00645017"/>
    <w:rsid w:val="00645120"/>
    <w:rsid w:val="0064654D"/>
    <w:rsid w:val="0065467A"/>
    <w:rsid w:val="006709DD"/>
    <w:rsid w:val="006719F9"/>
    <w:rsid w:val="00677FB5"/>
    <w:rsid w:val="00680B29"/>
    <w:rsid w:val="006874B3"/>
    <w:rsid w:val="0069134A"/>
    <w:rsid w:val="00696AA1"/>
    <w:rsid w:val="006B5673"/>
    <w:rsid w:val="006C0F7E"/>
    <w:rsid w:val="006C2D12"/>
    <w:rsid w:val="006D225F"/>
    <w:rsid w:val="006D2E51"/>
    <w:rsid w:val="006D5B68"/>
    <w:rsid w:val="006D7328"/>
    <w:rsid w:val="00722750"/>
    <w:rsid w:val="00751C7B"/>
    <w:rsid w:val="0078127B"/>
    <w:rsid w:val="007812C6"/>
    <w:rsid w:val="00781714"/>
    <w:rsid w:val="007910DD"/>
    <w:rsid w:val="00792015"/>
    <w:rsid w:val="00794084"/>
    <w:rsid w:val="007A254E"/>
    <w:rsid w:val="007A2BED"/>
    <w:rsid w:val="007B2022"/>
    <w:rsid w:val="007D14C2"/>
    <w:rsid w:val="007D3B01"/>
    <w:rsid w:val="007E622A"/>
    <w:rsid w:val="007F1740"/>
    <w:rsid w:val="007F6CF4"/>
    <w:rsid w:val="008003DE"/>
    <w:rsid w:val="008004D3"/>
    <w:rsid w:val="00803D39"/>
    <w:rsid w:val="00842A72"/>
    <w:rsid w:val="00852C7F"/>
    <w:rsid w:val="008637AB"/>
    <w:rsid w:val="008662B2"/>
    <w:rsid w:val="00866BEB"/>
    <w:rsid w:val="00867616"/>
    <w:rsid w:val="00875047"/>
    <w:rsid w:val="0087604D"/>
    <w:rsid w:val="008762C1"/>
    <w:rsid w:val="00877CA7"/>
    <w:rsid w:val="00884DC9"/>
    <w:rsid w:val="00884FC0"/>
    <w:rsid w:val="00887D8F"/>
    <w:rsid w:val="008951BC"/>
    <w:rsid w:val="008A36C3"/>
    <w:rsid w:val="008B0E18"/>
    <w:rsid w:val="008B425D"/>
    <w:rsid w:val="008D0CAD"/>
    <w:rsid w:val="008D11ED"/>
    <w:rsid w:val="008E53D3"/>
    <w:rsid w:val="008E6206"/>
    <w:rsid w:val="008F420B"/>
    <w:rsid w:val="00902217"/>
    <w:rsid w:val="00910D4D"/>
    <w:rsid w:val="00913CEE"/>
    <w:rsid w:val="00916243"/>
    <w:rsid w:val="00936A06"/>
    <w:rsid w:val="009410D7"/>
    <w:rsid w:val="009415E5"/>
    <w:rsid w:val="00947A74"/>
    <w:rsid w:val="009563A3"/>
    <w:rsid w:val="00961090"/>
    <w:rsid w:val="009616EA"/>
    <w:rsid w:val="00970811"/>
    <w:rsid w:val="00971D4A"/>
    <w:rsid w:val="00973EEB"/>
    <w:rsid w:val="009765F2"/>
    <w:rsid w:val="009842F0"/>
    <w:rsid w:val="00985566"/>
    <w:rsid w:val="00986EC9"/>
    <w:rsid w:val="00987D44"/>
    <w:rsid w:val="009A5A58"/>
    <w:rsid w:val="009A7D63"/>
    <w:rsid w:val="009B1FAB"/>
    <w:rsid w:val="009C433E"/>
    <w:rsid w:val="009C4D2D"/>
    <w:rsid w:val="009C55F5"/>
    <w:rsid w:val="009D32A9"/>
    <w:rsid w:val="009D546E"/>
    <w:rsid w:val="009F2EF6"/>
    <w:rsid w:val="00A072C0"/>
    <w:rsid w:val="00A07454"/>
    <w:rsid w:val="00A22B37"/>
    <w:rsid w:val="00A26E57"/>
    <w:rsid w:val="00A52306"/>
    <w:rsid w:val="00A55AD9"/>
    <w:rsid w:val="00A653EF"/>
    <w:rsid w:val="00A708A8"/>
    <w:rsid w:val="00A70940"/>
    <w:rsid w:val="00A76193"/>
    <w:rsid w:val="00A90D66"/>
    <w:rsid w:val="00A95018"/>
    <w:rsid w:val="00AC3580"/>
    <w:rsid w:val="00AD6C7A"/>
    <w:rsid w:val="00AF292E"/>
    <w:rsid w:val="00B04F78"/>
    <w:rsid w:val="00B06088"/>
    <w:rsid w:val="00B1486C"/>
    <w:rsid w:val="00B155F7"/>
    <w:rsid w:val="00B163B2"/>
    <w:rsid w:val="00B353EE"/>
    <w:rsid w:val="00B37C39"/>
    <w:rsid w:val="00B43411"/>
    <w:rsid w:val="00B5232C"/>
    <w:rsid w:val="00B60361"/>
    <w:rsid w:val="00B60862"/>
    <w:rsid w:val="00B636DC"/>
    <w:rsid w:val="00B646D4"/>
    <w:rsid w:val="00B678FE"/>
    <w:rsid w:val="00B7727A"/>
    <w:rsid w:val="00B85786"/>
    <w:rsid w:val="00B95365"/>
    <w:rsid w:val="00BA1BBF"/>
    <w:rsid w:val="00BC799A"/>
    <w:rsid w:val="00BD6998"/>
    <w:rsid w:val="00BE444E"/>
    <w:rsid w:val="00BF0DAB"/>
    <w:rsid w:val="00BF0EE6"/>
    <w:rsid w:val="00C0568B"/>
    <w:rsid w:val="00C10F81"/>
    <w:rsid w:val="00C2146B"/>
    <w:rsid w:val="00C2268C"/>
    <w:rsid w:val="00C36C5B"/>
    <w:rsid w:val="00C528A3"/>
    <w:rsid w:val="00C650E5"/>
    <w:rsid w:val="00C66480"/>
    <w:rsid w:val="00C84BCD"/>
    <w:rsid w:val="00C92A40"/>
    <w:rsid w:val="00C95E83"/>
    <w:rsid w:val="00CA4458"/>
    <w:rsid w:val="00CB0D98"/>
    <w:rsid w:val="00CB6A4F"/>
    <w:rsid w:val="00CC54C5"/>
    <w:rsid w:val="00CC55BF"/>
    <w:rsid w:val="00CE3CBE"/>
    <w:rsid w:val="00CE7EEC"/>
    <w:rsid w:val="00CF27F5"/>
    <w:rsid w:val="00D014B5"/>
    <w:rsid w:val="00D0798A"/>
    <w:rsid w:val="00D07E20"/>
    <w:rsid w:val="00D10D5C"/>
    <w:rsid w:val="00D122AB"/>
    <w:rsid w:val="00D17842"/>
    <w:rsid w:val="00D22795"/>
    <w:rsid w:val="00D40A6A"/>
    <w:rsid w:val="00D55E70"/>
    <w:rsid w:val="00D73EC6"/>
    <w:rsid w:val="00D76901"/>
    <w:rsid w:val="00D87D6A"/>
    <w:rsid w:val="00D9660D"/>
    <w:rsid w:val="00DA0215"/>
    <w:rsid w:val="00DA46E4"/>
    <w:rsid w:val="00DB36B0"/>
    <w:rsid w:val="00DC1981"/>
    <w:rsid w:val="00DF57E3"/>
    <w:rsid w:val="00DF6046"/>
    <w:rsid w:val="00E04442"/>
    <w:rsid w:val="00E04B17"/>
    <w:rsid w:val="00E10A34"/>
    <w:rsid w:val="00E2185D"/>
    <w:rsid w:val="00E3257D"/>
    <w:rsid w:val="00E33FD4"/>
    <w:rsid w:val="00E52D41"/>
    <w:rsid w:val="00E5488E"/>
    <w:rsid w:val="00E83E58"/>
    <w:rsid w:val="00E84E81"/>
    <w:rsid w:val="00E85F75"/>
    <w:rsid w:val="00E87216"/>
    <w:rsid w:val="00E92407"/>
    <w:rsid w:val="00E93DA9"/>
    <w:rsid w:val="00E94BA8"/>
    <w:rsid w:val="00E96E68"/>
    <w:rsid w:val="00EA0592"/>
    <w:rsid w:val="00EB0C9F"/>
    <w:rsid w:val="00EB5869"/>
    <w:rsid w:val="00EC4A77"/>
    <w:rsid w:val="00EC7ED2"/>
    <w:rsid w:val="00ED2689"/>
    <w:rsid w:val="00ED7B06"/>
    <w:rsid w:val="00EE7E9C"/>
    <w:rsid w:val="00EF7E65"/>
    <w:rsid w:val="00F26CD5"/>
    <w:rsid w:val="00F2701D"/>
    <w:rsid w:val="00F3098E"/>
    <w:rsid w:val="00F320DD"/>
    <w:rsid w:val="00F46FB2"/>
    <w:rsid w:val="00F54A5E"/>
    <w:rsid w:val="00F54D7B"/>
    <w:rsid w:val="00F57540"/>
    <w:rsid w:val="00F6032B"/>
    <w:rsid w:val="00F74609"/>
    <w:rsid w:val="00F8690F"/>
    <w:rsid w:val="00FA5456"/>
    <w:rsid w:val="00FA5A94"/>
    <w:rsid w:val="00FA6E1C"/>
    <w:rsid w:val="00FC060C"/>
    <w:rsid w:val="00FC0A7B"/>
    <w:rsid w:val="00FE34F6"/>
    <w:rsid w:val="00FE396A"/>
    <w:rsid w:val="00FE75C0"/>
    <w:rsid w:val="00FF38C2"/>
    <w:rsid w:val="00FF5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B745F4"/>
  <w15:chartTrackingRefBased/>
  <w15:docId w15:val="{F592529A-4B5D-4EAE-B507-1EBCD3FEE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772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olor w:val="C00000"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772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B772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6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460A5"/>
    <w:pPr>
      <w:keepNext/>
      <w:keepLines/>
      <w:numPr>
        <w:numId w:val="16"/>
      </w:numPr>
      <w:pBdr>
        <w:top w:val="nil"/>
        <w:left w:val="nil"/>
        <w:bottom w:val="nil"/>
        <w:right w:val="nil"/>
        <w:between w:val="nil"/>
      </w:pBdr>
      <w:spacing w:before="40" w:after="0"/>
      <w:outlineLvl w:val="3"/>
    </w:pPr>
    <w:rPr>
      <w:rFonts w:asciiTheme="majorHAnsi" w:eastAsiaTheme="majorEastAsia" w:hAnsiTheme="majorHAnsi" w:cstheme="minorHAnsi"/>
      <w:b/>
      <w:i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6368E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727A"/>
    <w:rPr>
      <w:rFonts w:asciiTheme="majorHAnsi" w:eastAsiaTheme="majorEastAsia" w:hAnsiTheme="majorHAnsi" w:cstheme="majorBidi"/>
      <w:b/>
      <w:bCs/>
      <w:color w:val="C0000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727A"/>
    <w:rPr>
      <w:rFonts w:asciiTheme="majorHAnsi" w:eastAsiaTheme="majorEastAsia" w:hAnsiTheme="majorHAnsi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7727A"/>
    <w:rPr>
      <w:rFonts w:asciiTheme="majorHAnsi" w:eastAsiaTheme="majorEastAsia" w:hAnsiTheme="majorHAnsi" w:cstheme="majorBidi"/>
      <w:b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460A5"/>
    <w:rPr>
      <w:rFonts w:asciiTheme="majorHAnsi" w:eastAsiaTheme="majorEastAsia" w:hAnsiTheme="majorHAnsi" w:cstheme="minorHAnsi"/>
      <w:b/>
      <w:i/>
      <w:iCs/>
    </w:rPr>
  </w:style>
  <w:style w:type="table" w:styleId="TableGrid">
    <w:name w:val="Table Grid"/>
    <w:basedOn w:val="TableNormal"/>
    <w:uiPriority w:val="39"/>
    <w:rsid w:val="00282B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22B37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6368ED"/>
    <w:rPr>
      <w:rFonts w:asciiTheme="majorHAnsi" w:eastAsiaTheme="majorEastAsia" w:hAnsiTheme="majorHAnsi" w:cstheme="majorBidi"/>
      <w:b/>
      <w:color w:val="2E74B5" w:themeColor="accent1" w:themeShade="BF"/>
    </w:rPr>
  </w:style>
  <w:style w:type="paragraph" w:customStyle="1" w:styleId="BodyTextArial">
    <w:name w:val="Body Text + Arial"/>
    <w:aliases w:val="9 pt,Italic,Blue,Left  1.63 ch"/>
    <w:basedOn w:val="Normal"/>
    <w:rsid w:val="005D278A"/>
    <w:pPr>
      <w:widowControl w:val="0"/>
      <w:spacing w:before="120" w:after="0" w:line="240" w:lineRule="auto"/>
      <w:ind w:leftChars="163" w:left="359" w:firstLine="1"/>
    </w:pPr>
    <w:rPr>
      <w:rFonts w:ascii="Arial" w:eastAsia="MS Mincho" w:hAnsi="Arial" w:cs="Arial"/>
      <w:i/>
      <w:color w:val="0000FF"/>
      <w:sz w:val="18"/>
      <w:szCs w:val="18"/>
    </w:rPr>
  </w:style>
  <w:style w:type="paragraph" w:customStyle="1" w:styleId="TableCaption">
    <w:name w:val="TableCaption"/>
    <w:basedOn w:val="NormalIndent"/>
    <w:rsid w:val="00CC55BF"/>
    <w:pPr>
      <w:widowControl w:val="0"/>
      <w:spacing w:before="120" w:after="0" w:line="240" w:lineRule="auto"/>
      <w:ind w:left="-14" w:right="14"/>
    </w:pPr>
    <w:rPr>
      <w:rFonts w:ascii="Tahoma" w:eastAsia="MS Mincho" w:hAnsi="Tahoma" w:cs="Arial"/>
      <w:b/>
      <w:snapToGrid w:val="0"/>
      <w:sz w:val="20"/>
      <w:szCs w:val="20"/>
    </w:rPr>
  </w:style>
  <w:style w:type="paragraph" w:customStyle="1" w:styleId="comment">
    <w:name w:val="comment"/>
    <w:basedOn w:val="Normal"/>
    <w:rsid w:val="00CC55BF"/>
    <w:pPr>
      <w:spacing w:before="120" w:after="0" w:line="360" w:lineRule="auto"/>
      <w:ind w:left="720"/>
    </w:pPr>
    <w:rPr>
      <w:rFonts w:ascii="Tahoma" w:eastAsia="MS Mincho" w:hAnsi="Tahoma" w:cs="Arial"/>
      <w:bCs/>
      <w:i/>
      <w:snapToGrid w:val="0"/>
      <w:color w:val="808080"/>
      <w:sz w:val="20"/>
      <w:szCs w:val="20"/>
      <w:lang w:eastAsia="ja-JP"/>
    </w:rPr>
  </w:style>
  <w:style w:type="paragraph" w:styleId="NormalIndent">
    <w:name w:val="Normal Indent"/>
    <w:basedOn w:val="Normal"/>
    <w:uiPriority w:val="99"/>
    <w:semiHidden/>
    <w:unhideWhenUsed/>
    <w:rsid w:val="00CC55BF"/>
    <w:pPr>
      <w:ind w:left="720"/>
    </w:pPr>
  </w:style>
  <w:style w:type="paragraph" w:styleId="TOCHeading">
    <w:name w:val="TOC Heading"/>
    <w:basedOn w:val="Heading1"/>
    <w:next w:val="Normal"/>
    <w:uiPriority w:val="39"/>
    <w:unhideWhenUsed/>
    <w:qFormat/>
    <w:rsid w:val="0064654D"/>
    <w:pPr>
      <w:outlineLvl w:val="9"/>
    </w:pPr>
    <w:rPr>
      <w:b w:val="0"/>
      <w:bCs w:val="0"/>
      <w:color w:val="2E74B5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64654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4654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4654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64654D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01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C0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0F7E"/>
  </w:style>
  <w:style w:type="paragraph" w:styleId="Footer">
    <w:name w:val="footer"/>
    <w:basedOn w:val="Normal"/>
    <w:link w:val="FooterChar"/>
    <w:uiPriority w:val="99"/>
    <w:unhideWhenUsed/>
    <w:rsid w:val="006C0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0F7E"/>
  </w:style>
  <w:style w:type="paragraph" w:styleId="NormalWeb">
    <w:name w:val="Normal (Web)"/>
    <w:uiPriority w:val="99"/>
    <w:rsid w:val="00867616"/>
    <w:pPr>
      <w:spacing w:beforeAutospacing="1" w:after="0" w:afterAutospacing="1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unhideWhenUsed/>
    <w:rsid w:val="004F169E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30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image" Target="media/image19.jpg"/><Relationship Id="rId3" Type="http://schemas.openxmlformats.org/officeDocument/2006/relationships/styles" Target="styles.xml"/><Relationship Id="rId21" Type="http://schemas.openxmlformats.org/officeDocument/2006/relationships/image" Target="media/image14.jp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eg"/><Relationship Id="rId25" Type="http://schemas.openxmlformats.org/officeDocument/2006/relationships/image" Target="media/image18.jpg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7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jpg"/><Relationship Id="rId28" Type="http://schemas.openxmlformats.org/officeDocument/2006/relationships/theme" Target="theme/theme1.xml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g"/><Relationship Id="rId22" Type="http://schemas.openxmlformats.org/officeDocument/2006/relationships/image" Target="media/image15.jp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5EFA54-F113-4EF2-8B74-A094FE0C4D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76</TotalTime>
  <Pages>37</Pages>
  <Words>4257</Words>
  <Characters>24267</Characters>
  <Application>Microsoft Office Word</Application>
  <DocSecurity>0</DocSecurity>
  <Lines>202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197</cp:revision>
  <dcterms:created xsi:type="dcterms:W3CDTF">2020-06-17T07:32:00Z</dcterms:created>
  <dcterms:modified xsi:type="dcterms:W3CDTF">2021-04-26T04:43:00Z</dcterms:modified>
</cp:coreProperties>
</file>